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669563" w14:textId="1EF7B8DD" w:rsidR="009848EF" w:rsidRPr="0030585E" w:rsidRDefault="00C47526" w:rsidP="00C76707">
      <w:pPr>
        <w:pStyle w:val="Heading1"/>
        <w:ind w:left="225"/>
      </w:pPr>
      <w:bookmarkStart w:id="0" w:name="_Toc196320252"/>
      <w:r w:rsidRPr="0030585E">
        <w:rPr>
          <w:noProof/>
        </w:rPr>
        <w:drawing>
          <wp:anchor distT="0" distB="0" distL="114300" distR="114300" simplePos="0" relativeHeight="251658240" behindDoc="1" locked="0" layoutInCell="1" allowOverlap="1" wp14:anchorId="01100064" wp14:editId="2F7AEEAA">
            <wp:simplePos x="0" y="0"/>
            <wp:positionH relativeFrom="page">
              <wp:posOffset>-190500</wp:posOffset>
            </wp:positionH>
            <wp:positionV relativeFrom="page">
              <wp:posOffset>9525</wp:posOffset>
            </wp:positionV>
            <wp:extent cx="8077200" cy="297180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8077200" cy="2971800"/>
                    </a:xfrm>
                    <a:prstGeom prst="rect">
                      <a:avLst/>
                    </a:prstGeom>
                  </pic:spPr>
                </pic:pic>
              </a:graphicData>
            </a:graphic>
            <wp14:sizeRelH relativeFrom="margin">
              <wp14:pctWidth>0</wp14:pctWidth>
            </wp14:sizeRelH>
            <wp14:sizeRelV relativeFrom="margin">
              <wp14:pctHeight>0</wp14:pctHeight>
            </wp14:sizeRelV>
          </wp:anchor>
        </w:drawing>
      </w:r>
      <w:r w:rsidR="00931073" w:rsidRPr="0030585E">
        <w:rPr>
          <w:noProof/>
        </w:rPr>
        <w:drawing>
          <wp:anchor distT="0" distB="0" distL="114300" distR="114300" simplePos="0" relativeHeight="251658241" behindDoc="0" locked="0" layoutInCell="1" allowOverlap="1" wp14:anchorId="782DAFEC" wp14:editId="46B30680">
            <wp:simplePos x="0" y="0"/>
            <wp:positionH relativeFrom="column">
              <wp:posOffset>-85725</wp:posOffset>
            </wp:positionH>
            <wp:positionV relativeFrom="paragraph">
              <wp:posOffset>0</wp:posOffset>
            </wp:positionV>
            <wp:extent cx="1153795" cy="561975"/>
            <wp:effectExtent l="0" t="0" r="8255" b="9525"/>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53795" cy="561975"/>
                    </a:xfrm>
                    <a:prstGeom prst="rect">
                      <a:avLst/>
                    </a:prstGeom>
                  </pic:spPr>
                </pic:pic>
              </a:graphicData>
            </a:graphic>
            <wp14:sizeRelH relativeFrom="margin">
              <wp14:pctWidth>0</wp14:pctWidth>
            </wp14:sizeRelH>
            <wp14:sizeRelV relativeFrom="margin">
              <wp14:pctHeight>0</wp14:pctHeight>
            </wp14:sizeRelV>
          </wp:anchor>
        </w:drawing>
      </w:r>
      <w:r w:rsidR="00EF437F">
        <w:t>Transitional Rent</w:t>
      </w:r>
      <w:r w:rsidR="00C76707" w:rsidRPr="0030585E">
        <w:t xml:space="preserve"> Model of Care Template</w:t>
      </w:r>
      <w:bookmarkEnd w:id="0"/>
    </w:p>
    <w:p w14:paraId="4DBEA9FB" w14:textId="6B9ED283" w:rsidR="00AA4362" w:rsidRPr="00FE60DE" w:rsidRDefault="00C76707" w:rsidP="00FE60DE">
      <w:pPr>
        <w:pStyle w:val="Subtitle"/>
        <w:spacing w:before="0" w:after="1800"/>
        <w:ind w:left="1890"/>
        <w:rPr>
          <w:rFonts w:cs="Segoe UI"/>
          <w:sz w:val="24"/>
        </w:rPr>
      </w:pPr>
      <w:r w:rsidRPr="58EDD429">
        <w:rPr>
          <w:rFonts w:cs="Segoe UI"/>
          <w:b/>
          <w:bCs/>
          <w:sz w:val="24"/>
        </w:rPr>
        <w:t>Due Date to DHCS</w:t>
      </w:r>
      <w:r w:rsidRPr="58EDD429">
        <w:rPr>
          <w:rFonts w:cs="Segoe UI"/>
          <w:sz w:val="24"/>
        </w:rPr>
        <w:t xml:space="preserve">: </w:t>
      </w:r>
      <w:r w:rsidR="00291912" w:rsidRPr="58EDD429">
        <w:rPr>
          <w:rFonts w:cs="Segoe UI"/>
          <w:sz w:val="24"/>
        </w:rPr>
        <w:t xml:space="preserve">September </w:t>
      </w:r>
      <w:r w:rsidR="00AB1062" w:rsidRPr="58EDD429">
        <w:rPr>
          <w:rFonts w:cs="Segoe UI"/>
          <w:sz w:val="24"/>
        </w:rPr>
        <w:t>2</w:t>
      </w:r>
      <w:r w:rsidR="00291912" w:rsidRPr="58EDD429">
        <w:rPr>
          <w:rFonts w:cs="Segoe UI"/>
          <w:sz w:val="24"/>
        </w:rPr>
        <w:t>, 2025 (for go live on January 1, 2026)</w:t>
      </w:r>
    </w:p>
    <w:p w14:paraId="5D959F75" w14:textId="27C2E4D9" w:rsidR="00C76707" w:rsidRPr="0030585E" w:rsidRDefault="00C76707" w:rsidP="00FE60DE">
      <w:pPr>
        <w:pStyle w:val="Heading2"/>
        <w:spacing w:before="960"/>
      </w:pPr>
      <w:bookmarkStart w:id="1" w:name="_Toc196320253"/>
      <w:r w:rsidRPr="0030585E">
        <w:t>Contents</w:t>
      </w:r>
      <w:bookmarkEnd w:id="1"/>
    </w:p>
    <w:p w14:paraId="4E2830AA" w14:textId="78DF8092" w:rsidR="00FF5FD4" w:rsidRDefault="00C76707">
      <w:pPr>
        <w:pStyle w:val="TOC1"/>
        <w:rPr>
          <w:rFonts w:asciiTheme="minorHAnsi" w:eastAsiaTheme="minorEastAsia" w:hAnsiTheme="minorHAnsi"/>
          <w:noProof/>
          <w:kern w:val="2"/>
          <w14:ligatures w14:val="standardContextual"/>
        </w:rPr>
      </w:pPr>
      <w:r w:rsidRPr="0030585E">
        <w:rPr>
          <w:rFonts w:cs="Segoe UI"/>
          <w:spacing w:val="-3"/>
          <w:kern w:val="21"/>
        </w:rPr>
        <w:fldChar w:fldCharType="begin"/>
      </w:r>
      <w:r w:rsidRPr="0030585E">
        <w:rPr>
          <w:rFonts w:cs="Segoe UI"/>
        </w:rPr>
        <w:instrText xml:space="preserve"> TOC \o "1-3" \h \z \u </w:instrText>
      </w:r>
      <w:r w:rsidRPr="0030585E">
        <w:rPr>
          <w:rFonts w:cs="Segoe UI"/>
          <w:spacing w:val="-3"/>
          <w:kern w:val="21"/>
        </w:rPr>
        <w:fldChar w:fldCharType="separate"/>
      </w:r>
      <w:hyperlink w:anchor="_Toc196320252" w:history="1">
        <w:r w:rsidR="00FF5FD4" w:rsidRPr="000B6749">
          <w:rPr>
            <w:rStyle w:val="Hyperlink"/>
            <w:noProof/>
          </w:rPr>
          <w:t>Transitional Rent Model of Care Template</w:t>
        </w:r>
        <w:r w:rsidR="00FF5FD4">
          <w:rPr>
            <w:noProof/>
            <w:webHidden/>
          </w:rPr>
          <w:tab/>
        </w:r>
        <w:r w:rsidR="00FF5FD4">
          <w:rPr>
            <w:noProof/>
            <w:webHidden/>
          </w:rPr>
          <w:fldChar w:fldCharType="begin"/>
        </w:r>
        <w:r w:rsidR="00FF5FD4">
          <w:rPr>
            <w:noProof/>
            <w:webHidden/>
          </w:rPr>
          <w:instrText xml:space="preserve"> PAGEREF _Toc196320252 \h </w:instrText>
        </w:r>
        <w:r w:rsidR="00FF5FD4">
          <w:rPr>
            <w:noProof/>
            <w:webHidden/>
          </w:rPr>
        </w:r>
        <w:r w:rsidR="00FF5FD4">
          <w:rPr>
            <w:noProof/>
            <w:webHidden/>
          </w:rPr>
          <w:fldChar w:fldCharType="separate"/>
        </w:r>
        <w:r w:rsidR="00FE60DE">
          <w:rPr>
            <w:noProof/>
            <w:webHidden/>
          </w:rPr>
          <w:t>1</w:t>
        </w:r>
        <w:r w:rsidR="00FF5FD4">
          <w:rPr>
            <w:noProof/>
            <w:webHidden/>
          </w:rPr>
          <w:fldChar w:fldCharType="end"/>
        </w:r>
      </w:hyperlink>
    </w:p>
    <w:p w14:paraId="76DFD354" w14:textId="2EC2FEAE" w:rsidR="00FF5FD4" w:rsidRDefault="00FF5FD4">
      <w:pPr>
        <w:pStyle w:val="TOC2"/>
        <w:tabs>
          <w:tab w:val="right" w:leader="dot" w:pos="9350"/>
        </w:tabs>
        <w:rPr>
          <w:rFonts w:asciiTheme="minorHAnsi" w:eastAsiaTheme="minorEastAsia" w:hAnsiTheme="minorHAnsi"/>
          <w:noProof/>
          <w:kern w:val="2"/>
          <w14:ligatures w14:val="standardContextual"/>
        </w:rPr>
      </w:pPr>
      <w:hyperlink w:anchor="_Toc196320253" w:history="1">
        <w:r w:rsidRPr="000B6749">
          <w:rPr>
            <w:rStyle w:val="Hyperlink"/>
            <w:noProof/>
          </w:rPr>
          <w:t>Contents</w:t>
        </w:r>
        <w:r>
          <w:rPr>
            <w:noProof/>
            <w:webHidden/>
          </w:rPr>
          <w:tab/>
        </w:r>
        <w:r>
          <w:rPr>
            <w:noProof/>
            <w:webHidden/>
          </w:rPr>
          <w:fldChar w:fldCharType="begin"/>
        </w:r>
        <w:r>
          <w:rPr>
            <w:noProof/>
            <w:webHidden/>
          </w:rPr>
          <w:instrText xml:space="preserve"> PAGEREF _Toc196320253 \h </w:instrText>
        </w:r>
        <w:r>
          <w:rPr>
            <w:noProof/>
            <w:webHidden/>
          </w:rPr>
        </w:r>
        <w:r>
          <w:rPr>
            <w:noProof/>
            <w:webHidden/>
          </w:rPr>
          <w:fldChar w:fldCharType="separate"/>
        </w:r>
        <w:r w:rsidR="00FE60DE">
          <w:rPr>
            <w:noProof/>
            <w:webHidden/>
          </w:rPr>
          <w:t>1</w:t>
        </w:r>
        <w:r>
          <w:rPr>
            <w:noProof/>
            <w:webHidden/>
          </w:rPr>
          <w:fldChar w:fldCharType="end"/>
        </w:r>
      </w:hyperlink>
    </w:p>
    <w:p w14:paraId="03BB3B19" w14:textId="5468C5C4" w:rsidR="00FF5FD4" w:rsidRDefault="00FF5FD4">
      <w:pPr>
        <w:pStyle w:val="TOC2"/>
        <w:tabs>
          <w:tab w:val="right" w:leader="dot" w:pos="9350"/>
        </w:tabs>
        <w:rPr>
          <w:rFonts w:asciiTheme="minorHAnsi" w:eastAsiaTheme="minorEastAsia" w:hAnsiTheme="minorHAnsi"/>
          <w:noProof/>
          <w:kern w:val="2"/>
          <w14:ligatures w14:val="standardContextual"/>
        </w:rPr>
      </w:pPr>
      <w:hyperlink w:anchor="_Toc196320254" w:history="1">
        <w:r w:rsidRPr="000B6749">
          <w:rPr>
            <w:rStyle w:val="Hyperlink"/>
            <w:noProof/>
          </w:rPr>
          <w:t>Overview</w:t>
        </w:r>
        <w:r>
          <w:rPr>
            <w:noProof/>
            <w:webHidden/>
          </w:rPr>
          <w:tab/>
        </w:r>
        <w:r>
          <w:rPr>
            <w:noProof/>
            <w:webHidden/>
          </w:rPr>
          <w:fldChar w:fldCharType="begin"/>
        </w:r>
        <w:r>
          <w:rPr>
            <w:noProof/>
            <w:webHidden/>
          </w:rPr>
          <w:instrText xml:space="preserve"> PAGEREF _Toc196320254 \h </w:instrText>
        </w:r>
        <w:r>
          <w:rPr>
            <w:noProof/>
            <w:webHidden/>
          </w:rPr>
        </w:r>
        <w:r>
          <w:rPr>
            <w:noProof/>
            <w:webHidden/>
          </w:rPr>
          <w:fldChar w:fldCharType="separate"/>
        </w:r>
        <w:r w:rsidR="00FE60DE">
          <w:rPr>
            <w:noProof/>
            <w:webHidden/>
          </w:rPr>
          <w:t>2</w:t>
        </w:r>
        <w:r>
          <w:rPr>
            <w:noProof/>
            <w:webHidden/>
          </w:rPr>
          <w:fldChar w:fldCharType="end"/>
        </w:r>
      </w:hyperlink>
    </w:p>
    <w:p w14:paraId="40D6F20B" w14:textId="1136ACC5" w:rsidR="00FF5FD4" w:rsidRDefault="00FF5FD4">
      <w:pPr>
        <w:pStyle w:val="TOC2"/>
        <w:tabs>
          <w:tab w:val="left" w:pos="720"/>
          <w:tab w:val="right" w:leader="dot" w:pos="9350"/>
        </w:tabs>
        <w:rPr>
          <w:rFonts w:asciiTheme="minorHAnsi" w:eastAsiaTheme="minorEastAsia" w:hAnsiTheme="minorHAnsi"/>
          <w:noProof/>
          <w:kern w:val="2"/>
          <w14:ligatures w14:val="standardContextual"/>
        </w:rPr>
      </w:pPr>
      <w:hyperlink w:anchor="_Toc196320255" w:history="1">
        <w:r w:rsidRPr="000B6749">
          <w:rPr>
            <w:rStyle w:val="Hyperlink"/>
            <w:noProof/>
          </w:rPr>
          <w:t>I.</w:t>
        </w:r>
        <w:r>
          <w:rPr>
            <w:rFonts w:asciiTheme="minorHAnsi" w:eastAsiaTheme="minorEastAsia" w:hAnsiTheme="minorHAnsi"/>
            <w:noProof/>
            <w:kern w:val="2"/>
            <w14:ligatures w14:val="standardContextual"/>
          </w:rPr>
          <w:tab/>
        </w:r>
        <w:r w:rsidRPr="000B6749">
          <w:rPr>
            <w:rStyle w:val="Hyperlink"/>
            <w:noProof/>
          </w:rPr>
          <w:t>Transitional Rent Populations of Focus and Provider Capacity</w:t>
        </w:r>
        <w:r>
          <w:rPr>
            <w:noProof/>
            <w:webHidden/>
          </w:rPr>
          <w:tab/>
        </w:r>
        <w:r>
          <w:rPr>
            <w:noProof/>
            <w:webHidden/>
          </w:rPr>
          <w:fldChar w:fldCharType="begin"/>
        </w:r>
        <w:r>
          <w:rPr>
            <w:noProof/>
            <w:webHidden/>
          </w:rPr>
          <w:instrText xml:space="preserve"> PAGEREF _Toc196320255 \h </w:instrText>
        </w:r>
        <w:r>
          <w:rPr>
            <w:noProof/>
            <w:webHidden/>
          </w:rPr>
        </w:r>
        <w:r>
          <w:rPr>
            <w:noProof/>
            <w:webHidden/>
          </w:rPr>
          <w:fldChar w:fldCharType="separate"/>
        </w:r>
        <w:r w:rsidR="00FE60DE">
          <w:rPr>
            <w:noProof/>
            <w:webHidden/>
          </w:rPr>
          <w:t>3</w:t>
        </w:r>
        <w:r>
          <w:rPr>
            <w:noProof/>
            <w:webHidden/>
          </w:rPr>
          <w:fldChar w:fldCharType="end"/>
        </w:r>
      </w:hyperlink>
    </w:p>
    <w:p w14:paraId="1110602C" w14:textId="5338136A" w:rsidR="00FF5FD4" w:rsidRDefault="00FF5FD4" w:rsidP="00FC1E09">
      <w:pPr>
        <w:pStyle w:val="TOC3"/>
        <w:rPr>
          <w:rFonts w:asciiTheme="minorHAnsi" w:eastAsiaTheme="minorEastAsia" w:hAnsiTheme="minorHAnsi"/>
          <w:noProof/>
          <w:kern w:val="2"/>
          <w14:ligatures w14:val="standardContextual"/>
        </w:rPr>
      </w:pPr>
      <w:hyperlink w:anchor="_Toc196320256" w:history="1">
        <w:r w:rsidRPr="000B6749">
          <w:rPr>
            <w:rStyle w:val="Hyperlink"/>
            <w:noProof/>
          </w:rPr>
          <w:t>a.</w:t>
        </w:r>
        <w:r>
          <w:rPr>
            <w:rFonts w:asciiTheme="minorHAnsi" w:eastAsiaTheme="minorEastAsia" w:hAnsiTheme="minorHAnsi"/>
            <w:noProof/>
            <w:kern w:val="2"/>
            <w14:ligatures w14:val="standardContextual"/>
          </w:rPr>
          <w:tab/>
        </w:r>
        <w:r w:rsidRPr="000B6749">
          <w:rPr>
            <w:rStyle w:val="Hyperlink"/>
            <w:noProof/>
          </w:rPr>
          <w:t>Populations of Focus</w:t>
        </w:r>
        <w:r>
          <w:rPr>
            <w:noProof/>
            <w:webHidden/>
          </w:rPr>
          <w:tab/>
        </w:r>
        <w:r>
          <w:rPr>
            <w:noProof/>
            <w:webHidden/>
          </w:rPr>
          <w:fldChar w:fldCharType="begin"/>
        </w:r>
        <w:r>
          <w:rPr>
            <w:noProof/>
            <w:webHidden/>
          </w:rPr>
          <w:instrText xml:space="preserve"> PAGEREF _Toc196320256 \h </w:instrText>
        </w:r>
        <w:r>
          <w:rPr>
            <w:noProof/>
            <w:webHidden/>
          </w:rPr>
        </w:r>
        <w:r>
          <w:rPr>
            <w:noProof/>
            <w:webHidden/>
          </w:rPr>
          <w:fldChar w:fldCharType="separate"/>
        </w:r>
        <w:r w:rsidR="00FE60DE">
          <w:rPr>
            <w:noProof/>
            <w:webHidden/>
          </w:rPr>
          <w:t>3</w:t>
        </w:r>
        <w:r>
          <w:rPr>
            <w:noProof/>
            <w:webHidden/>
          </w:rPr>
          <w:fldChar w:fldCharType="end"/>
        </w:r>
      </w:hyperlink>
    </w:p>
    <w:p w14:paraId="3C463919" w14:textId="4D631732" w:rsidR="00FF5FD4" w:rsidRDefault="00FF5FD4" w:rsidP="00FC1E09">
      <w:pPr>
        <w:pStyle w:val="TOC3"/>
        <w:rPr>
          <w:rFonts w:asciiTheme="minorHAnsi" w:eastAsiaTheme="minorEastAsia" w:hAnsiTheme="minorHAnsi"/>
          <w:noProof/>
          <w:kern w:val="2"/>
          <w14:ligatures w14:val="standardContextual"/>
        </w:rPr>
      </w:pPr>
      <w:hyperlink w:anchor="_Toc196320257" w:history="1">
        <w:r w:rsidRPr="000B6749">
          <w:rPr>
            <w:rStyle w:val="Hyperlink"/>
            <w:noProof/>
            <w:spacing w:val="-3"/>
            <w:kern w:val="21"/>
          </w:rPr>
          <w:t>b.</w:t>
        </w:r>
        <w:r>
          <w:rPr>
            <w:rFonts w:asciiTheme="minorHAnsi" w:eastAsiaTheme="minorEastAsia" w:hAnsiTheme="minorHAnsi"/>
            <w:noProof/>
            <w:kern w:val="2"/>
            <w14:ligatures w14:val="standardContextual"/>
          </w:rPr>
          <w:tab/>
        </w:r>
        <w:r w:rsidRPr="000B6749">
          <w:rPr>
            <w:rStyle w:val="Hyperlink"/>
            <w:noProof/>
          </w:rPr>
          <w:t>Transitional Rent Provider Capacity</w:t>
        </w:r>
        <w:r>
          <w:rPr>
            <w:noProof/>
            <w:webHidden/>
          </w:rPr>
          <w:tab/>
        </w:r>
        <w:r>
          <w:rPr>
            <w:noProof/>
            <w:webHidden/>
          </w:rPr>
          <w:fldChar w:fldCharType="begin"/>
        </w:r>
        <w:r>
          <w:rPr>
            <w:noProof/>
            <w:webHidden/>
          </w:rPr>
          <w:instrText xml:space="preserve"> PAGEREF _Toc196320257 \h </w:instrText>
        </w:r>
        <w:r>
          <w:rPr>
            <w:noProof/>
            <w:webHidden/>
          </w:rPr>
        </w:r>
        <w:r>
          <w:rPr>
            <w:noProof/>
            <w:webHidden/>
          </w:rPr>
          <w:fldChar w:fldCharType="separate"/>
        </w:r>
        <w:r w:rsidR="00FE60DE">
          <w:rPr>
            <w:noProof/>
            <w:webHidden/>
          </w:rPr>
          <w:t>4</w:t>
        </w:r>
        <w:r>
          <w:rPr>
            <w:noProof/>
            <w:webHidden/>
          </w:rPr>
          <w:fldChar w:fldCharType="end"/>
        </w:r>
      </w:hyperlink>
    </w:p>
    <w:p w14:paraId="6D094800" w14:textId="64EBBC6D" w:rsidR="00FF5FD4" w:rsidRDefault="00FF5FD4">
      <w:pPr>
        <w:pStyle w:val="TOC2"/>
        <w:tabs>
          <w:tab w:val="right" w:leader="dot" w:pos="9350"/>
        </w:tabs>
        <w:rPr>
          <w:rFonts w:asciiTheme="minorHAnsi" w:eastAsiaTheme="minorEastAsia" w:hAnsiTheme="minorHAnsi"/>
          <w:noProof/>
          <w:kern w:val="2"/>
          <w14:ligatures w14:val="standardContextual"/>
        </w:rPr>
      </w:pPr>
      <w:hyperlink w:anchor="_Toc196320258" w:history="1">
        <w:r w:rsidRPr="000B6749">
          <w:rPr>
            <w:rStyle w:val="Hyperlink"/>
            <w:noProof/>
          </w:rPr>
          <w:t>II. Transitional Rent Implementation</w:t>
        </w:r>
        <w:r>
          <w:rPr>
            <w:noProof/>
            <w:webHidden/>
          </w:rPr>
          <w:tab/>
        </w:r>
        <w:r>
          <w:rPr>
            <w:noProof/>
            <w:webHidden/>
          </w:rPr>
          <w:fldChar w:fldCharType="begin"/>
        </w:r>
        <w:r>
          <w:rPr>
            <w:noProof/>
            <w:webHidden/>
          </w:rPr>
          <w:instrText xml:space="preserve"> PAGEREF _Toc196320258 \h </w:instrText>
        </w:r>
        <w:r>
          <w:rPr>
            <w:noProof/>
            <w:webHidden/>
          </w:rPr>
        </w:r>
        <w:r>
          <w:rPr>
            <w:noProof/>
            <w:webHidden/>
          </w:rPr>
          <w:fldChar w:fldCharType="separate"/>
        </w:r>
        <w:r w:rsidR="00FE60DE">
          <w:rPr>
            <w:noProof/>
            <w:webHidden/>
          </w:rPr>
          <w:t>5</w:t>
        </w:r>
        <w:r>
          <w:rPr>
            <w:noProof/>
            <w:webHidden/>
          </w:rPr>
          <w:fldChar w:fldCharType="end"/>
        </w:r>
      </w:hyperlink>
    </w:p>
    <w:p w14:paraId="181C12A0" w14:textId="6F6387A0" w:rsidR="00FF5FD4" w:rsidRDefault="00FF5FD4" w:rsidP="00FC1E09">
      <w:pPr>
        <w:pStyle w:val="TOC3"/>
        <w:rPr>
          <w:rFonts w:asciiTheme="minorHAnsi" w:eastAsiaTheme="minorEastAsia" w:hAnsiTheme="minorHAnsi"/>
          <w:noProof/>
          <w:kern w:val="2"/>
          <w14:ligatures w14:val="standardContextual"/>
        </w:rPr>
      </w:pPr>
      <w:hyperlink w:anchor="_Toc196320259" w:history="1">
        <w:r w:rsidRPr="000B6749">
          <w:rPr>
            <w:rStyle w:val="Hyperlink"/>
            <w:noProof/>
            <w:spacing w:val="-3"/>
            <w:kern w:val="21"/>
          </w:rPr>
          <w:t>a.</w:t>
        </w:r>
        <w:r>
          <w:rPr>
            <w:rFonts w:asciiTheme="minorHAnsi" w:eastAsiaTheme="minorEastAsia" w:hAnsiTheme="minorHAnsi"/>
            <w:noProof/>
            <w:kern w:val="2"/>
            <w14:ligatures w14:val="standardContextual"/>
          </w:rPr>
          <w:tab/>
        </w:r>
        <w:r w:rsidRPr="000B6749">
          <w:rPr>
            <w:rStyle w:val="Hyperlink"/>
            <w:noProof/>
          </w:rPr>
          <w:t>Policies and Procedures</w:t>
        </w:r>
        <w:r>
          <w:rPr>
            <w:noProof/>
            <w:webHidden/>
          </w:rPr>
          <w:tab/>
        </w:r>
        <w:r>
          <w:rPr>
            <w:noProof/>
            <w:webHidden/>
          </w:rPr>
          <w:fldChar w:fldCharType="begin"/>
        </w:r>
        <w:r>
          <w:rPr>
            <w:noProof/>
            <w:webHidden/>
          </w:rPr>
          <w:instrText xml:space="preserve"> PAGEREF _Toc196320259 \h </w:instrText>
        </w:r>
        <w:r>
          <w:rPr>
            <w:noProof/>
            <w:webHidden/>
          </w:rPr>
        </w:r>
        <w:r>
          <w:rPr>
            <w:noProof/>
            <w:webHidden/>
          </w:rPr>
          <w:fldChar w:fldCharType="separate"/>
        </w:r>
        <w:r w:rsidR="00FE60DE">
          <w:rPr>
            <w:noProof/>
            <w:webHidden/>
          </w:rPr>
          <w:t>5</w:t>
        </w:r>
        <w:r>
          <w:rPr>
            <w:noProof/>
            <w:webHidden/>
          </w:rPr>
          <w:fldChar w:fldCharType="end"/>
        </w:r>
      </w:hyperlink>
    </w:p>
    <w:p w14:paraId="080349E3" w14:textId="00FBBC69" w:rsidR="00FF5FD4" w:rsidRDefault="00FF5FD4" w:rsidP="00FC1E09">
      <w:pPr>
        <w:pStyle w:val="TOC3"/>
        <w:rPr>
          <w:rFonts w:asciiTheme="minorHAnsi" w:eastAsiaTheme="minorEastAsia" w:hAnsiTheme="minorHAnsi"/>
          <w:noProof/>
          <w:kern w:val="2"/>
          <w14:ligatures w14:val="standardContextual"/>
        </w:rPr>
      </w:pPr>
      <w:hyperlink w:anchor="_Toc196320260" w:history="1">
        <w:r w:rsidRPr="000B6749">
          <w:rPr>
            <w:rStyle w:val="Hyperlink"/>
            <w:noProof/>
          </w:rPr>
          <w:t>b.</w:t>
        </w:r>
        <w:r>
          <w:rPr>
            <w:rFonts w:asciiTheme="minorHAnsi" w:eastAsiaTheme="minorEastAsia" w:hAnsiTheme="minorHAnsi"/>
            <w:noProof/>
            <w:kern w:val="2"/>
            <w14:ligatures w14:val="standardContextual"/>
          </w:rPr>
          <w:tab/>
        </w:r>
        <w:r w:rsidRPr="000B6749">
          <w:rPr>
            <w:rStyle w:val="Hyperlink"/>
            <w:noProof/>
          </w:rPr>
          <w:t xml:space="preserve">Data System Requirements and Data Sharing to Support </w:t>
        </w:r>
        <w:r w:rsidR="007925EA">
          <w:rPr>
            <w:rStyle w:val="Hyperlink"/>
            <w:noProof/>
          </w:rPr>
          <w:br/>
        </w:r>
        <w:r w:rsidRPr="000B6749">
          <w:rPr>
            <w:rStyle w:val="Hyperlink"/>
            <w:noProof/>
          </w:rPr>
          <w:t>Community Supports</w:t>
        </w:r>
        <w:r>
          <w:rPr>
            <w:noProof/>
            <w:webHidden/>
          </w:rPr>
          <w:tab/>
        </w:r>
        <w:r>
          <w:rPr>
            <w:noProof/>
            <w:webHidden/>
          </w:rPr>
          <w:fldChar w:fldCharType="begin"/>
        </w:r>
        <w:r>
          <w:rPr>
            <w:noProof/>
            <w:webHidden/>
          </w:rPr>
          <w:instrText xml:space="preserve"> PAGEREF _Toc196320260 \h </w:instrText>
        </w:r>
        <w:r>
          <w:rPr>
            <w:noProof/>
            <w:webHidden/>
          </w:rPr>
        </w:r>
        <w:r>
          <w:rPr>
            <w:noProof/>
            <w:webHidden/>
          </w:rPr>
          <w:fldChar w:fldCharType="separate"/>
        </w:r>
        <w:r w:rsidR="00FE60DE">
          <w:rPr>
            <w:noProof/>
            <w:webHidden/>
          </w:rPr>
          <w:t>15</w:t>
        </w:r>
        <w:r>
          <w:rPr>
            <w:noProof/>
            <w:webHidden/>
          </w:rPr>
          <w:fldChar w:fldCharType="end"/>
        </w:r>
      </w:hyperlink>
    </w:p>
    <w:p w14:paraId="01364111" w14:textId="2011795A" w:rsidR="00FF5FD4" w:rsidRDefault="00FF5FD4">
      <w:pPr>
        <w:pStyle w:val="TOC2"/>
        <w:tabs>
          <w:tab w:val="left" w:pos="960"/>
          <w:tab w:val="right" w:leader="dot" w:pos="9350"/>
        </w:tabs>
        <w:rPr>
          <w:rFonts w:asciiTheme="minorHAnsi" w:eastAsiaTheme="minorEastAsia" w:hAnsiTheme="minorHAnsi"/>
          <w:noProof/>
          <w:kern w:val="2"/>
          <w14:ligatures w14:val="standardContextual"/>
        </w:rPr>
      </w:pPr>
      <w:hyperlink w:anchor="_Toc196320261" w:history="1">
        <w:r w:rsidRPr="000B6749">
          <w:rPr>
            <w:rStyle w:val="Hyperlink"/>
            <w:noProof/>
          </w:rPr>
          <w:t>III.</w:t>
        </w:r>
        <w:r>
          <w:rPr>
            <w:rFonts w:asciiTheme="minorHAnsi" w:eastAsiaTheme="minorEastAsia" w:hAnsiTheme="minorHAnsi"/>
            <w:noProof/>
            <w:kern w:val="2"/>
            <w14:ligatures w14:val="standardContextual"/>
          </w:rPr>
          <w:tab/>
        </w:r>
        <w:r w:rsidRPr="000B6749">
          <w:rPr>
            <w:rStyle w:val="Hyperlink"/>
            <w:noProof/>
          </w:rPr>
          <w:t>Transitional Rent Provider Capacity</w:t>
        </w:r>
        <w:r>
          <w:rPr>
            <w:noProof/>
            <w:webHidden/>
          </w:rPr>
          <w:tab/>
        </w:r>
        <w:r>
          <w:rPr>
            <w:noProof/>
            <w:webHidden/>
          </w:rPr>
          <w:fldChar w:fldCharType="begin"/>
        </w:r>
        <w:r>
          <w:rPr>
            <w:noProof/>
            <w:webHidden/>
          </w:rPr>
          <w:instrText xml:space="preserve"> PAGEREF _Toc196320261 \h </w:instrText>
        </w:r>
        <w:r>
          <w:rPr>
            <w:noProof/>
            <w:webHidden/>
          </w:rPr>
        </w:r>
        <w:r>
          <w:rPr>
            <w:noProof/>
            <w:webHidden/>
          </w:rPr>
          <w:fldChar w:fldCharType="separate"/>
        </w:r>
        <w:r w:rsidR="00FE60DE">
          <w:rPr>
            <w:noProof/>
            <w:webHidden/>
          </w:rPr>
          <w:t>20</w:t>
        </w:r>
        <w:r>
          <w:rPr>
            <w:noProof/>
            <w:webHidden/>
          </w:rPr>
          <w:fldChar w:fldCharType="end"/>
        </w:r>
      </w:hyperlink>
    </w:p>
    <w:p w14:paraId="18E23A31" w14:textId="196AD41D" w:rsidR="00C76707" w:rsidRPr="000F4E2C" w:rsidRDefault="00C76707" w:rsidP="008F0D21">
      <w:pPr>
        <w:rPr>
          <w:rFonts w:cs="Segoe UI"/>
          <w:b/>
          <w:bCs/>
          <w:noProof/>
        </w:rPr>
      </w:pPr>
      <w:r w:rsidRPr="0030585E">
        <w:rPr>
          <w:rFonts w:cs="Segoe UI"/>
          <w:b/>
          <w:bCs/>
          <w:noProof/>
        </w:rPr>
        <w:fldChar w:fldCharType="end"/>
      </w:r>
      <w:r w:rsidRPr="0030585E">
        <w:rPr>
          <w:rFonts w:cs="Segoe UI"/>
          <w:b/>
          <w:bCs/>
          <w:noProof/>
        </w:rPr>
        <w:br w:type="page"/>
      </w:r>
    </w:p>
    <w:p w14:paraId="24AF2E4B" w14:textId="7EB44B46" w:rsidR="00C76707" w:rsidRPr="0030585E" w:rsidRDefault="00C76707" w:rsidP="000529EB">
      <w:pPr>
        <w:pStyle w:val="Heading2"/>
        <w:spacing w:before="120"/>
      </w:pPr>
      <w:bookmarkStart w:id="2" w:name="_Toc196320254"/>
      <w:r w:rsidRPr="0030585E">
        <w:lastRenderedPageBreak/>
        <w:t>Overview</w:t>
      </w:r>
      <w:bookmarkEnd w:id="2"/>
    </w:p>
    <w:p w14:paraId="303D4334" w14:textId="58CBA974" w:rsidR="005062E6" w:rsidRDefault="00B73467" w:rsidP="00FF0D9F">
      <w:r>
        <w:t>In preparation for the implementation of</w:t>
      </w:r>
      <w:r w:rsidR="007F2ACD" w:rsidRPr="70BF69C6" w:rsidDel="16D1D693">
        <w:t xml:space="preserve"> </w:t>
      </w:r>
      <w:r w:rsidR="005062E6" w:rsidRPr="70BF69C6" w:rsidDel="16D1D693">
        <w:t>Community Supports</w:t>
      </w:r>
      <w:r w:rsidR="005062E6">
        <w:t xml:space="preserve"> </w:t>
      </w:r>
      <w:r>
        <w:t>in January 2022,</w:t>
      </w:r>
      <w:r w:rsidR="005062E6" w:rsidRPr="70BF69C6" w:rsidDel="16D1D693">
        <w:t xml:space="preserve"> the</w:t>
      </w:r>
      <w:r w:rsidR="005062E6" w:rsidRPr="0030585E">
        <w:t xml:space="preserve"> California Department of Health Care Services (DHCS)</w:t>
      </w:r>
      <w:r w:rsidR="005062E6">
        <w:t xml:space="preserve"> </w:t>
      </w:r>
      <w:r w:rsidR="005062E6" w:rsidRPr="70BF69C6" w:rsidDel="16D1D693">
        <w:t xml:space="preserve">released </w:t>
      </w:r>
      <w:r w:rsidR="005062E6">
        <w:t>the</w:t>
      </w:r>
      <w:r w:rsidR="005062E6" w:rsidRPr="0030585E">
        <w:t xml:space="preserve"> </w:t>
      </w:r>
      <w:r w:rsidR="005062E6" w:rsidRPr="00114887">
        <w:rPr>
          <w:b/>
        </w:rPr>
        <w:t>Community Supports Model of Care (MOC) Template</w:t>
      </w:r>
      <w:r w:rsidR="005062E6" w:rsidRPr="0030585E">
        <w:t xml:space="preserve"> for Medi-Cal managed care plans (MCPs) to </w:t>
      </w:r>
      <w:r w:rsidR="00E31DF3">
        <w:t>confirm</w:t>
      </w:r>
      <w:r w:rsidR="00C32FE4">
        <w:t xml:space="preserve"> their Community Supports elections</w:t>
      </w:r>
      <w:r w:rsidR="007414E7">
        <w:t xml:space="preserve"> and demonstrate operational readiness</w:t>
      </w:r>
      <w:r w:rsidR="006C4112">
        <w:t>.</w:t>
      </w:r>
      <w:r w:rsidR="00E10AEF">
        <w:t xml:space="preserve"> MCPs </w:t>
      </w:r>
      <w:r w:rsidR="0041558E">
        <w:t>have</w:t>
      </w:r>
      <w:r w:rsidR="00146E2F">
        <w:t xml:space="preserve"> </w:t>
      </w:r>
      <w:r w:rsidR="00E10AEF">
        <w:t xml:space="preserve">had </w:t>
      </w:r>
      <w:r w:rsidR="007414E7">
        <w:t>the</w:t>
      </w:r>
      <w:r w:rsidR="00E10AEF">
        <w:t xml:space="preserve"> opportunity to resubmit the MOC Template every six months</w:t>
      </w:r>
      <w:r w:rsidR="00146E2F">
        <w:t xml:space="preserve"> </w:t>
      </w:r>
      <w:r w:rsidR="005062E6">
        <w:t xml:space="preserve">if they have changes to </w:t>
      </w:r>
      <w:r w:rsidR="005062E6" w:rsidRPr="0030585E">
        <w:t xml:space="preserve">their </w:t>
      </w:r>
      <w:r w:rsidR="005062E6">
        <w:t xml:space="preserve">Community Supports </w:t>
      </w:r>
      <w:r w:rsidR="00146E2F">
        <w:t>elections and/</w:t>
      </w:r>
      <w:r w:rsidR="005062E6">
        <w:t xml:space="preserve">or </w:t>
      </w:r>
      <w:r w:rsidR="00C974EA">
        <w:t xml:space="preserve">corresponding </w:t>
      </w:r>
      <w:r w:rsidR="005062E6">
        <w:t>policies and procedures</w:t>
      </w:r>
      <w:r w:rsidR="005062E6" w:rsidRPr="0030585E">
        <w:t>.</w:t>
      </w:r>
    </w:p>
    <w:p w14:paraId="3CDD2B7C" w14:textId="48AB98D2" w:rsidR="009722A6" w:rsidRPr="00FF0D9F" w:rsidRDefault="002E255E" w:rsidP="00FF0D9F">
      <w:r w:rsidRPr="002E255E">
        <w:t>MCPs will provide up to 6 months of Transitional Rent for transitioning populations who meet certain clinical criteria and who are experiencing or at risk of homelessness.</w:t>
      </w:r>
    </w:p>
    <w:p w14:paraId="76483BC8" w14:textId="3B8C3DC0" w:rsidR="00FE044C" w:rsidRDefault="009722A6" w:rsidP="00FF0D9F">
      <w:r w:rsidRPr="004C256C">
        <w:rPr>
          <w:b/>
          <w:bCs/>
        </w:rPr>
        <w:t xml:space="preserve">On July 1, 2025 </w:t>
      </w:r>
      <w:r w:rsidR="008345C9" w:rsidRPr="004C256C">
        <w:rPr>
          <w:b/>
          <w:bCs/>
        </w:rPr>
        <w:t xml:space="preserve">MCPs </w:t>
      </w:r>
      <w:r w:rsidRPr="004C256C">
        <w:rPr>
          <w:b/>
          <w:bCs/>
        </w:rPr>
        <w:t>may optionally go-live with Trans</w:t>
      </w:r>
      <w:r w:rsidR="008345C9" w:rsidRPr="004C256C">
        <w:rPr>
          <w:b/>
          <w:bCs/>
        </w:rPr>
        <w:t xml:space="preserve">itional Rent. </w:t>
      </w:r>
      <w:r w:rsidR="002E255E" w:rsidRPr="004C256C">
        <w:rPr>
          <w:b/>
          <w:bCs/>
        </w:rPr>
        <w:t>​</w:t>
      </w:r>
      <w:r w:rsidR="002C44A9" w:rsidRPr="004C256C">
        <w:rPr>
          <w:b/>
          <w:bCs/>
        </w:rPr>
        <w:t xml:space="preserve">MCPs </w:t>
      </w:r>
      <w:r w:rsidR="002F0C63" w:rsidRPr="004C256C">
        <w:rPr>
          <w:b/>
          <w:bCs/>
        </w:rPr>
        <w:t>opting</w:t>
      </w:r>
      <w:r w:rsidR="002C44A9" w:rsidRPr="004C256C">
        <w:rPr>
          <w:b/>
          <w:bCs/>
        </w:rPr>
        <w:t xml:space="preserve"> to launch at this time may </w:t>
      </w:r>
      <w:r w:rsidR="00402A04" w:rsidRPr="004C256C">
        <w:rPr>
          <w:b/>
          <w:bCs/>
        </w:rPr>
        <w:t xml:space="preserve">choose </w:t>
      </w:r>
      <w:r w:rsidR="002C44A9" w:rsidRPr="004C256C">
        <w:rPr>
          <w:b/>
          <w:bCs/>
        </w:rPr>
        <w:t>one or more Transitional Rent-eligible populations</w:t>
      </w:r>
      <w:r w:rsidR="009B41DE" w:rsidRPr="004C256C">
        <w:rPr>
          <w:b/>
          <w:bCs/>
        </w:rPr>
        <w:t xml:space="preserve"> (</w:t>
      </w:r>
      <w:r w:rsidR="00C974EA" w:rsidRPr="004C256C">
        <w:rPr>
          <w:b/>
          <w:bCs/>
        </w:rPr>
        <w:t xml:space="preserve">herein referred to as </w:t>
      </w:r>
      <w:r w:rsidR="009B41DE" w:rsidRPr="004C256C">
        <w:rPr>
          <w:b/>
          <w:bCs/>
        </w:rPr>
        <w:t>“</w:t>
      </w:r>
      <w:r w:rsidR="001572CB" w:rsidRPr="004C256C">
        <w:rPr>
          <w:b/>
          <w:bCs/>
        </w:rPr>
        <w:t>P</w:t>
      </w:r>
      <w:r w:rsidR="009B41DE" w:rsidRPr="004C256C">
        <w:rPr>
          <w:b/>
          <w:bCs/>
        </w:rPr>
        <w:t xml:space="preserve">opulations of </w:t>
      </w:r>
      <w:r w:rsidR="001572CB" w:rsidRPr="004C256C">
        <w:rPr>
          <w:b/>
          <w:bCs/>
        </w:rPr>
        <w:t>F</w:t>
      </w:r>
      <w:r w:rsidR="009B41DE" w:rsidRPr="004C256C">
        <w:rPr>
          <w:b/>
          <w:bCs/>
        </w:rPr>
        <w:t>ocus”)</w:t>
      </w:r>
      <w:r w:rsidR="00E53A2C" w:rsidRPr="004C256C">
        <w:rPr>
          <w:b/>
          <w:bCs/>
        </w:rPr>
        <w:t>, subject to DHCS approval</w:t>
      </w:r>
      <w:r w:rsidR="001E54F7">
        <w:t xml:space="preserve"> (see list of Populations of Focus </w:t>
      </w:r>
      <w:r w:rsidR="00C974EA">
        <w:t>in Section 1 below</w:t>
      </w:r>
      <w:r w:rsidR="001E54F7">
        <w:t>)</w:t>
      </w:r>
      <w:r w:rsidR="002C44A9" w:rsidRPr="002C44A9">
        <w:t>.</w:t>
      </w:r>
      <w:r w:rsidR="00492AA9">
        <w:t xml:space="preserve"> </w:t>
      </w:r>
      <w:r w:rsidR="006D668C">
        <w:t>These Populations of Focus are sub-sets of the total eligible population</w:t>
      </w:r>
      <w:r w:rsidR="00A83087">
        <w:t xml:space="preserve"> for Transitional Rent</w:t>
      </w:r>
      <w:r w:rsidR="006D668C">
        <w:t xml:space="preserve">. </w:t>
      </w:r>
      <w:r w:rsidR="003670B7">
        <w:t xml:space="preserve">Upon receiving approval, </w:t>
      </w:r>
      <w:r w:rsidR="00E5331C" w:rsidRPr="00E5331C">
        <w:t xml:space="preserve">MCPs will be required to continue </w:t>
      </w:r>
      <w:r w:rsidR="003C51BE">
        <w:t>offering</w:t>
      </w:r>
      <w:r w:rsidR="00E5331C" w:rsidRPr="00E5331C">
        <w:t xml:space="preserve"> Transitional Rent for </w:t>
      </w:r>
      <w:r w:rsidR="007E41D0">
        <w:t>each of the</w:t>
      </w:r>
      <w:r w:rsidR="00AC3B2E">
        <w:t xml:space="preserve"> </w:t>
      </w:r>
      <w:r w:rsidR="001572CB">
        <w:t>Populations of Focus</w:t>
      </w:r>
      <w:r w:rsidR="00FC74EB">
        <w:t xml:space="preserve"> they elect to cover</w:t>
      </w:r>
      <w:r w:rsidR="00E5331C" w:rsidRPr="00E5331C">
        <w:t xml:space="preserve"> for the duration of the </w:t>
      </w:r>
      <w:hyperlink r:id="rId9" w:history="1">
        <w:r w:rsidR="00C25DD8">
          <w:rPr>
            <w:rStyle w:val="Hyperlink"/>
          </w:rPr>
          <w:t>BH-CONNECT waiver demonstration</w:t>
        </w:r>
      </w:hyperlink>
      <w:r w:rsidR="00E5331C">
        <w:t>.</w:t>
      </w:r>
    </w:p>
    <w:p w14:paraId="73B69369" w14:textId="3195DCBA" w:rsidR="00C36F86" w:rsidRPr="00FF0D9F" w:rsidRDefault="009722A6" w:rsidP="00FF0D9F">
      <w:r w:rsidRPr="004C256C">
        <w:rPr>
          <w:b/>
          <w:bCs/>
        </w:rPr>
        <w:t>O</w:t>
      </w:r>
      <w:r w:rsidR="009153EE" w:rsidRPr="004C256C">
        <w:rPr>
          <w:b/>
          <w:bCs/>
        </w:rPr>
        <w:t>n</w:t>
      </w:r>
      <w:r w:rsidR="009F27AD" w:rsidRPr="004C256C">
        <w:rPr>
          <w:b/>
          <w:bCs/>
        </w:rPr>
        <w:t xml:space="preserve"> January 1, 2026, </w:t>
      </w:r>
      <w:r w:rsidR="00FE044C" w:rsidRPr="004C256C">
        <w:rPr>
          <w:b/>
          <w:bCs/>
        </w:rPr>
        <w:t xml:space="preserve">MCPs </w:t>
      </w:r>
      <w:r w:rsidR="0033080A" w:rsidRPr="004C256C">
        <w:rPr>
          <w:b/>
          <w:bCs/>
        </w:rPr>
        <w:t xml:space="preserve">will be required to </w:t>
      </w:r>
      <w:r w:rsidR="00CC7DF6" w:rsidRPr="004C256C">
        <w:rPr>
          <w:b/>
          <w:bCs/>
        </w:rPr>
        <w:t xml:space="preserve">offer Transitional Rent for </w:t>
      </w:r>
      <w:r w:rsidR="00B76569">
        <w:rPr>
          <w:b/>
          <w:bCs/>
        </w:rPr>
        <w:t>M</w:t>
      </w:r>
      <w:r w:rsidR="00B76569" w:rsidRPr="004C256C">
        <w:rPr>
          <w:b/>
          <w:bCs/>
        </w:rPr>
        <w:t xml:space="preserve">embers </w:t>
      </w:r>
      <w:r w:rsidR="00CC7DF6" w:rsidRPr="004C256C">
        <w:rPr>
          <w:b/>
          <w:bCs/>
        </w:rPr>
        <w:t>who meet the Behavioral Health Population of Focus criteria</w:t>
      </w:r>
      <w:r w:rsidR="00D308DD" w:rsidRPr="004C256C">
        <w:rPr>
          <w:b/>
          <w:bCs/>
        </w:rPr>
        <w:t>.</w:t>
      </w:r>
      <w:r w:rsidR="00D308DD">
        <w:t xml:space="preserve"> </w:t>
      </w:r>
      <w:r w:rsidR="005869BA">
        <w:t>Also at this time</w:t>
      </w:r>
      <w:r w:rsidR="00CE3A75">
        <w:t xml:space="preserve">, </w:t>
      </w:r>
      <w:r w:rsidR="006A37FD" w:rsidRPr="006A37FD">
        <w:t>MCPs may</w:t>
      </w:r>
      <w:r w:rsidR="00AC3B2E">
        <w:t xml:space="preserve"> </w:t>
      </w:r>
      <w:r w:rsidR="003966E0">
        <w:t>choose to cover</w:t>
      </w:r>
      <w:r w:rsidR="006A37FD" w:rsidRPr="006A37FD">
        <w:t xml:space="preserve"> </w:t>
      </w:r>
      <w:r w:rsidR="003966E0">
        <w:t>additional</w:t>
      </w:r>
      <w:r w:rsidR="00680523">
        <w:t xml:space="preserve"> Populations of Focus</w:t>
      </w:r>
      <w:r w:rsidR="006A37FD" w:rsidRPr="006A37FD">
        <w:t xml:space="preserve">, </w:t>
      </w:r>
      <w:r w:rsidR="00443435">
        <w:t xml:space="preserve">subject to DHCS approval. MCPs </w:t>
      </w:r>
      <w:r w:rsidR="009E3B02">
        <w:t xml:space="preserve">will be required to </w:t>
      </w:r>
      <w:r w:rsidR="006C1495">
        <w:t>continue offering Transitional Rent for</w:t>
      </w:r>
      <w:r w:rsidR="00126FB2">
        <w:t xml:space="preserve"> each of the additional Populations of Focus they </w:t>
      </w:r>
      <w:r w:rsidR="00B83D89">
        <w:t xml:space="preserve">elect to </w:t>
      </w:r>
      <w:r w:rsidR="005B087F">
        <w:t xml:space="preserve">cover </w:t>
      </w:r>
      <w:r w:rsidR="00B83D89">
        <w:t>for</w:t>
      </w:r>
      <w:r w:rsidR="006C1495">
        <w:t xml:space="preserve"> the duration of the </w:t>
      </w:r>
      <w:r w:rsidR="00C25DD8">
        <w:t>waiver demonstration</w:t>
      </w:r>
      <w:r w:rsidR="006C1495">
        <w:t>.</w:t>
      </w:r>
    </w:p>
    <w:p w14:paraId="3C98678A" w14:textId="596923F9" w:rsidR="001C1B06" w:rsidRPr="00FF0D9F" w:rsidRDefault="00C36F86" w:rsidP="00FF0D9F">
      <w:r>
        <w:rPr>
          <w:rFonts w:cs="Segoe UI"/>
        </w:rPr>
        <w:t xml:space="preserve">Please note: </w:t>
      </w:r>
      <w:r w:rsidR="00901D91">
        <w:t>The</w:t>
      </w:r>
      <w:r w:rsidR="00087170" w:rsidRPr="00087170">
        <w:t xml:space="preserve"> Transitional Rent Populations of Focus are </w:t>
      </w:r>
      <w:r w:rsidR="008B023F">
        <w:t xml:space="preserve">separate and </w:t>
      </w:r>
      <w:r w:rsidR="00087170" w:rsidRPr="00087170">
        <w:t xml:space="preserve">distinct from the Enhanced Care Management (ECM) Populations of Focus. </w:t>
      </w:r>
      <w:r w:rsidR="008B023F">
        <w:t xml:space="preserve">However, </w:t>
      </w:r>
      <w:r w:rsidR="00B05D63">
        <w:t>DHCS expects that engagement in ECM will be a referral point into Transitional Rent for many members.</w:t>
      </w:r>
    </w:p>
    <w:p w14:paraId="41EE92DC" w14:textId="606BF2F8" w:rsidR="00A54557" w:rsidRDefault="005062E6" w:rsidP="00FF0D9F">
      <w:pPr>
        <w:rPr>
          <w:rFonts w:cs="Segoe UI"/>
          <w:b/>
          <w:bCs/>
        </w:rPr>
      </w:pPr>
      <w:r w:rsidRPr="00801E75">
        <w:rPr>
          <w:rFonts w:cs="Segoe UI"/>
        </w:rPr>
        <w:t xml:space="preserve">DHCS is releasing this standalone </w:t>
      </w:r>
      <w:r w:rsidR="00E91585" w:rsidRPr="00801E75">
        <w:rPr>
          <w:rFonts w:cs="Segoe UI"/>
        </w:rPr>
        <w:t xml:space="preserve">Transitional Rent </w:t>
      </w:r>
      <w:r w:rsidRPr="00801E75">
        <w:rPr>
          <w:rFonts w:cs="Segoe UI"/>
        </w:rPr>
        <w:t xml:space="preserve">MOC Template as a vehicle for MCPs </w:t>
      </w:r>
      <w:r w:rsidR="00B30226" w:rsidRPr="00801E75">
        <w:rPr>
          <w:rFonts w:cs="Segoe UI"/>
        </w:rPr>
        <w:t xml:space="preserve">to </w:t>
      </w:r>
      <w:r w:rsidR="00475E73">
        <w:rPr>
          <w:rFonts w:cs="Segoe UI"/>
        </w:rPr>
        <w:t>demonstrate their readiness to offer Transitional Rent to DHCS.</w:t>
      </w:r>
    </w:p>
    <w:p w14:paraId="158D0A57" w14:textId="28550C35" w:rsidR="000529EB" w:rsidRDefault="005062E6" w:rsidP="000529EB">
      <w:pPr>
        <w:spacing w:before="240" w:after="0" w:line="240" w:lineRule="auto"/>
        <w:rPr>
          <w:b/>
          <w:bCs/>
        </w:rPr>
      </w:pPr>
      <w:r w:rsidRPr="00AD2969">
        <w:rPr>
          <w:b/>
          <w:bCs/>
        </w:rPr>
        <w:t>DHCS reserves the right to update the Transitional Rent MOC questions contained in this document</w:t>
      </w:r>
      <w:r w:rsidR="00656146" w:rsidRPr="00AD2969">
        <w:rPr>
          <w:b/>
          <w:bCs/>
        </w:rPr>
        <w:t>.</w:t>
      </w:r>
    </w:p>
    <w:p w14:paraId="272383EF" w14:textId="77777777" w:rsidR="000529EB" w:rsidRDefault="000529EB">
      <w:pPr>
        <w:spacing w:after="160"/>
        <w:rPr>
          <w:b/>
          <w:bCs/>
        </w:rPr>
      </w:pPr>
      <w:r>
        <w:rPr>
          <w:b/>
          <w:bCs/>
        </w:rPr>
        <w:br w:type="page"/>
      </w:r>
    </w:p>
    <w:p w14:paraId="381FB84B" w14:textId="457AC965" w:rsidR="00C76707" w:rsidRPr="0055714F" w:rsidRDefault="00AD5012" w:rsidP="00597F0E">
      <w:pPr>
        <w:pStyle w:val="Heading2"/>
        <w:numPr>
          <w:ilvl w:val="0"/>
          <w:numId w:val="3"/>
        </w:numPr>
        <w:spacing w:before="0" w:line="240" w:lineRule="auto"/>
        <w:ind w:left="270" w:hanging="270"/>
      </w:pPr>
      <w:bookmarkStart w:id="3" w:name="_Toc196320255"/>
      <w:r w:rsidRPr="0055714F">
        <w:lastRenderedPageBreak/>
        <w:t>Transitional Rent</w:t>
      </w:r>
      <w:r w:rsidR="00C76707" w:rsidRPr="0055714F">
        <w:t xml:space="preserve"> </w:t>
      </w:r>
      <w:r w:rsidR="00ED3258" w:rsidRPr="0055714F">
        <w:t xml:space="preserve">Populations of Focus </w:t>
      </w:r>
      <w:r w:rsidR="00C76707" w:rsidRPr="0055714F">
        <w:t>and Provider Capacity</w:t>
      </w:r>
      <w:bookmarkEnd w:id="3"/>
    </w:p>
    <w:p w14:paraId="0A626935" w14:textId="61C2073F" w:rsidR="003114EF" w:rsidRPr="000A191C" w:rsidRDefault="003114EF" w:rsidP="00597F0E">
      <w:pPr>
        <w:spacing w:line="240" w:lineRule="auto"/>
        <w:rPr>
          <w:b/>
          <w:iCs/>
          <w:lang w:bidi="en-US"/>
        </w:rPr>
      </w:pPr>
      <w:r w:rsidRPr="000C10A3">
        <w:rPr>
          <w:lang w:bidi="en-US"/>
        </w:rPr>
        <w:t>Please complete the following section to describe the MCP’s strategy for offering Transitional Rent.</w:t>
      </w:r>
    </w:p>
    <w:p w14:paraId="27BB7D41" w14:textId="3CA661F2" w:rsidR="003114EF" w:rsidRPr="00FF0D9F" w:rsidRDefault="003114EF" w:rsidP="00597F0E">
      <w:pPr>
        <w:spacing w:line="240" w:lineRule="auto"/>
      </w:pPr>
      <w:r w:rsidRPr="000C10A3">
        <w:t>Some questions specifically prompt the MCP to provide responses by county. Even if not prompted, the MCP should note any variations by county. If details vary substantially between counties, MCPs may submit multiple responses to questions or sections of the Transitional Rent MOC Template that are clearly labeled by county.</w:t>
      </w:r>
    </w:p>
    <w:p w14:paraId="18FDD0E5" w14:textId="707250C3" w:rsidR="00D45D27" w:rsidRPr="00FF0D9F" w:rsidRDefault="003114EF" w:rsidP="00597F0E">
      <w:pPr>
        <w:spacing w:line="240" w:lineRule="auto"/>
      </w:pPr>
      <w:r w:rsidRPr="000C10A3">
        <w:t>MCP submissions must include responses for all entities delegated and subcontracted to administer Transitional Rent. For questions related to authorizations for Transitional Rent, including both the adjudication standards and the documentation used for referrals and authorizations, the Prime MCP and their subcontractors must align all standards and Policies and Procedures.</w:t>
      </w:r>
    </w:p>
    <w:p w14:paraId="4A239C11" w14:textId="6B9CEC5A" w:rsidR="00C76707" w:rsidRPr="0055714F" w:rsidRDefault="00DE1F3E" w:rsidP="00597F0E">
      <w:pPr>
        <w:pStyle w:val="Heading3"/>
        <w:numPr>
          <w:ilvl w:val="0"/>
          <w:numId w:val="4"/>
        </w:numPr>
        <w:spacing w:line="240" w:lineRule="auto"/>
        <w:ind w:left="360"/>
        <w:rPr>
          <w:rFonts w:eastAsiaTheme="majorEastAsia"/>
          <w:color w:val="2D6E8D"/>
          <w:sz w:val="36"/>
          <w:szCs w:val="36"/>
        </w:rPr>
      </w:pPr>
      <w:bookmarkStart w:id="4" w:name="_Toc196320256"/>
      <w:r w:rsidRPr="0055714F">
        <w:t>Populations of Focus</w:t>
      </w:r>
      <w:bookmarkEnd w:id="4"/>
    </w:p>
    <w:p w14:paraId="6ED6FF88" w14:textId="1629F4F1" w:rsidR="00C51F84" w:rsidRDefault="00C76707" w:rsidP="1DFCEB4D">
      <w:pPr>
        <w:pStyle w:val="ListParagraph"/>
        <w:numPr>
          <w:ilvl w:val="0"/>
          <w:numId w:val="23"/>
        </w:numPr>
        <w:spacing w:line="240" w:lineRule="auto"/>
        <w:ind w:left="360"/>
        <w:rPr>
          <w:rFonts w:eastAsia="Arial"/>
          <w:b/>
          <w:bCs/>
        </w:rPr>
      </w:pPr>
      <w:r w:rsidRPr="1DFCEB4D">
        <w:rPr>
          <w:rFonts w:eastAsia="Arial"/>
          <w:b/>
          <w:bCs/>
        </w:rPr>
        <w:t>Using the supplementary Excel template titled “</w:t>
      </w:r>
      <w:r w:rsidR="00FF5283" w:rsidRPr="1DFCEB4D">
        <w:rPr>
          <w:rFonts w:eastAsia="Arial"/>
          <w:b/>
          <w:bCs/>
        </w:rPr>
        <w:t xml:space="preserve">Transitional Rent </w:t>
      </w:r>
      <w:r w:rsidRPr="1DFCEB4D">
        <w:rPr>
          <w:rFonts w:eastAsia="Arial"/>
          <w:b/>
          <w:bCs/>
        </w:rPr>
        <w:t xml:space="preserve">MOC Excel File </w:t>
      </w:r>
      <w:r w:rsidR="003A7558" w:rsidRPr="1DFCEB4D">
        <w:rPr>
          <w:rFonts w:eastAsia="Arial"/>
          <w:b/>
          <w:bCs/>
        </w:rPr>
        <w:t xml:space="preserve">Populations of Focus </w:t>
      </w:r>
      <w:r w:rsidRPr="1DFCEB4D">
        <w:rPr>
          <w:rFonts w:eastAsia="Arial"/>
          <w:b/>
          <w:bCs/>
        </w:rPr>
        <w:t xml:space="preserve">Final Elections” </w:t>
      </w:r>
      <w:r w:rsidR="001F1CEC" w:rsidRPr="1DFCEB4D">
        <w:rPr>
          <w:rFonts w:eastAsia="Arial"/>
          <w:b/>
          <w:bCs/>
        </w:rPr>
        <w:t xml:space="preserve">indicate which </w:t>
      </w:r>
      <w:r w:rsidR="003A6BFC" w:rsidRPr="1DFCEB4D">
        <w:rPr>
          <w:rFonts w:eastAsia="Arial"/>
          <w:b/>
          <w:bCs/>
        </w:rPr>
        <w:t>Populations of Focus</w:t>
      </w:r>
      <w:r w:rsidR="001572EA" w:rsidRPr="1DFCEB4D">
        <w:rPr>
          <w:rFonts w:eastAsia="Arial"/>
          <w:b/>
          <w:bCs/>
        </w:rPr>
        <w:t xml:space="preserve"> (POFs)</w:t>
      </w:r>
      <w:r w:rsidR="005F063E" w:rsidRPr="1DFCEB4D">
        <w:rPr>
          <w:rFonts w:eastAsia="Arial"/>
          <w:b/>
          <w:bCs/>
        </w:rPr>
        <w:t xml:space="preserve"> in which </w:t>
      </w:r>
      <w:r w:rsidR="001F1CEC" w:rsidRPr="1DFCEB4D">
        <w:rPr>
          <w:rFonts w:eastAsia="Arial"/>
          <w:b/>
          <w:bCs/>
        </w:rPr>
        <w:t>county or counties will be served</w:t>
      </w:r>
      <w:r w:rsidR="00E97B0D" w:rsidRPr="1DFCEB4D">
        <w:rPr>
          <w:rFonts w:eastAsia="Arial"/>
          <w:b/>
          <w:bCs/>
        </w:rPr>
        <w:t xml:space="preserve">, and under which start date (7/1/2025 or </w:t>
      </w:r>
      <w:r w:rsidR="006C2C73" w:rsidRPr="1DFCEB4D">
        <w:rPr>
          <w:rFonts w:eastAsia="Arial"/>
          <w:b/>
          <w:bCs/>
        </w:rPr>
        <w:t>1/1/2026)</w:t>
      </w:r>
      <w:r w:rsidRPr="1DFCEB4D">
        <w:rPr>
          <w:rFonts w:eastAsia="Arial"/>
          <w:b/>
          <w:bCs/>
        </w:rPr>
        <w:t xml:space="preserve">. A list of the </w:t>
      </w:r>
      <w:r w:rsidR="003A6BFC" w:rsidRPr="1DFCEB4D">
        <w:rPr>
          <w:rFonts w:eastAsia="Arial"/>
          <w:b/>
          <w:bCs/>
        </w:rPr>
        <w:t xml:space="preserve">Populations of Focus </w:t>
      </w:r>
      <w:r w:rsidRPr="1DFCEB4D">
        <w:rPr>
          <w:rFonts w:eastAsia="Arial"/>
          <w:b/>
          <w:bCs/>
        </w:rPr>
        <w:t>is available below for reference.</w:t>
      </w:r>
    </w:p>
    <w:p w14:paraId="518BD345" w14:textId="7526BDE9" w:rsidR="005C4811" w:rsidRDefault="005C4811" w:rsidP="79F6381E">
      <w:pPr>
        <w:spacing w:line="240" w:lineRule="auto"/>
        <w:ind w:left="360"/>
        <w:rPr>
          <w:rFonts w:eastAsia="Arial"/>
          <w:i/>
          <w:iCs/>
        </w:rPr>
      </w:pPr>
      <w:r w:rsidRPr="79F6381E">
        <w:rPr>
          <w:rFonts w:eastAsia="Arial"/>
          <w:i/>
          <w:iCs/>
        </w:rPr>
        <w:t xml:space="preserve">See </w:t>
      </w:r>
      <w:hyperlink r:id="rId10">
        <w:r w:rsidRPr="79F6381E">
          <w:rPr>
            <w:rStyle w:val="Hyperlink"/>
            <w:rFonts w:eastAsia="Arial"/>
            <w:i/>
            <w:iCs/>
          </w:rPr>
          <w:t>Community Supports Policy Guide Volume 2</w:t>
        </w:r>
      </w:hyperlink>
      <w:r w:rsidRPr="79F6381E">
        <w:rPr>
          <w:rFonts w:eastAsia="Arial"/>
          <w:i/>
          <w:iCs/>
        </w:rPr>
        <w:t xml:space="preserve"> Section VI</w:t>
      </w:r>
      <w:r w:rsidR="00214ABA" w:rsidRPr="79F6381E">
        <w:rPr>
          <w:rFonts w:eastAsia="Arial"/>
          <w:i/>
          <w:iCs/>
        </w:rPr>
        <w:t>I</w:t>
      </w:r>
      <w:r w:rsidR="0081719C" w:rsidRPr="79F6381E">
        <w:rPr>
          <w:rFonts w:eastAsia="Arial"/>
          <w:i/>
          <w:iCs/>
        </w:rPr>
        <w:t>.A and V</w:t>
      </w:r>
      <w:r w:rsidR="00214ABA" w:rsidRPr="79F6381E">
        <w:rPr>
          <w:rFonts w:eastAsia="Arial"/>
          <w:i/>
          <w:iCs/>
        </w:rPr>
        <w:t>I</w:t>
      </w:r>
      <w:r w:rsidR="0081719C" w:rsidRPr="79F6381E">
        <w:rPr>
          <w:rFonts w:eastAsia="Arial"/>
          <w:i/>
          <w:iCs/>
        </w:rPr>
        <w:t>I.B</w:t>
      </w:r>
      <w:r w:rsidRPr="79F6381E">
        <w:rPr>
          <w:rFonts w:eastAsia="Arial"/>
          <w:i/>
          <w:iCs/>
        </w:rPr>
        <w:t xml:space="preserve"> for </w:t>
      </w:r>
      <w:r w:rsidR="0081719C" w:rsidRPr="79F6381E">
        <w:rPr>
          <w:rFonts w:eastAsia="Arial"/>
          <w:i/>
          <w:iCs/>
        </w:rPr>
        <w:t xml:space="preserve">details on the </w:t>
      </w:r>
      <w:r w:rsidR="00E55350" w:rsidRPr="79F6381E">
        <w:rPr>
          <w:rFonts w:eastAsia="Arial"/>
          <w:i/>
          <w:iCs/>
        </w:rPr>
        <w:t xml:space="preserve">Transitional Rent eligibility criteria and </w:t>
      </w:r>
      <w:r w:rsidR="003A7B37" w:rsidRPr="79F6381E">
        <w:rPr>
          <w:rFonts w:eastAsia="Arial"/>
          <w:i/>
          <w:iCs/>
        </w:rPr>
        <w:t xml:space="preserve">the definitions of each </w:t>
      </w:r>
      <w:r w:rsidR="00625DF9" w:rsidRPr="79F6381E">
        <w:rPr>
          <w:rFonts w:eastAsia="Arial"/>
          <w:i/>
          <w:iCs/>
        </w:rPr>
        <w:t>Population of Focus.</w:t>
      </w:r>
    </w:p>
    <w:p w14:paraId="19EE18ED" w14:textId="059ABC80" w:rsidR="00C51F84" w:rsidRPr="00C51F84" w:rsidRDefault="00DB0E11" w:rsidP="00597F0E">
      <w:pPr>
        <w:pStyle w:val="ListParagraph"/>
        <w:numPr>
          <w:ilvl w:val="1"/>
          <w:numId w:val="46"/>
        </w:numPr>
        <w:spacing w:line="240" w:lineRule="auto"/>
        <w:rPr>
          <w:rFonts w:eastAsia="Calibri"/>
          <w:b/>
          <w:color w:val="000000"/>
          <w:spacing w:val="-3"/>
          <w:kern w:val="21"/>
        </w:rPr>
      </w:pPr>
      <w:r w:rsidRPr="00C51F84">
        <w:rPr>
          <w:rFonts w:eastAsia="Calibri"/>
          <w:b/>
          <w:color w:val="000000"/>
          <w:spacing w:val="-3"/>
          <w:kern w:val="21"/>
        </w:rPr>
        <w:t xml:space="preserve">Behavioral Health </w:t>
      </w:r>
      <w:r w:rsidR="001465C5">
        <w:rPr>
          <w:rFonts w:eastAsia="Calibri"/>
          <w:b/>
          <w:color w:val="000000"/>
          <w:spacing w:val="-3"/>
          <w:kern w:val="21"/>
        </w:rPr>
        <w:t>POF</w:t>
      </w:r>
      <w:r w:rsidR="003A6BFC" w:rsidRPr="00C51F84">
        <w:rPr>
          <w:rFonts w:eastAsia="Calibri"/>
          <w:b/>
          <w:color w:val="000000"/>
          <w:spacing w:val="-3"/>
          <w:kern w:val="21"/>
        </w:rPr>
        <w:t xml:space="preserve"> </w:t>
      </w:r>
      <w:r w:rsidR="00891722" w:rsidRPr="00C51F84">
        <w:rPr>
          <w:rFonts w:eastAsia="Calibri"/>
          <w:b/>
          <w:i/>
          <w:iCs/>
          <w:color w:val="000000"/>
          <w:spacing w:val="-3"/>
          <w:kern w:val="21"/>
        </w:rPr>
        <w:t xml:space="preserve">(mandatory </w:t>
      </w:r>
      <w:r w:rsidR="001465C5">
        <w:rPr>
          <w:rFonts w:eastAsia="Calibri"/>
          <w:b/>
          <w:i/>
          <w:iCs/>
          <w:color w:val="000000"/>
          <w:spacing w:val="-3"/>
          <w:kern w:val="21"/>
        </w:rPr>
        <w:t xml:space="preserve">for all MCPs </w:t>
      </w:r>
      <w:r w:rsidR="00891722" w:rsidRPr="00C51F84">
        <w:rPr>
          <w:rFonts w:eastAsia="Calibri"/>
          <w:b/>
          <w:i/>
          <w:iCs/>
          <w:color w:val="000000"/>
          <w:spacing w:val="-3"/>
          <w:kern w:val="21"/>
        </w:rPr>
        <w:t>starting 1/1/26)</w:t>
      </w:r>
    </w:p>
    <w:p w14:paraId="0CDC81D3" w14:textId="620F18B8" w:rsidR="001465C5" w:rsidRDefault="001465C5" w:rsidP="00597F0E">
      <w:pPr>
        <w:pStyle w:val="ListParagraph"/>
        <w:numPr>
          <w:ilvl w:val="1"/>
          <w:numId w:val="46"/>
        </w:numPr>
        <w:spacing w:line="240" w:lineRule="auto"/>
        <w:rPr>
          <w:rFonts w:eastAsia="Calibri"/>
          <w:b/>
          <w:color w:val="000000"/>
          <w:spacing w:val="-3"/>
          <w:kern w:val="21"/>
        </w:rPr>
      </w:pPr>
      <w:r>
        <w:rPr>
          <w:rFonts w:eastAsia="Calibri"/>
          <w:b/>
          <w:color w:val="000000"/>
          <w:spacing w:val="-3"/>
          <w:kern w:val="21"/>
        </w:rPr>
        <w:t>Pregnant and postpartum POF</w:t>
      </w:r>
    </w:p>
    <w:p w14:paraId="2FD097EB" w14:textId="28D2AAEC" w:rsidR="00C51F84" w:rsidRDefault="001465C5" w:rsidP="00597F0E">
      <w:pPr>
        <w:pStyle w:val="ListParagraph"/>
        <w:numPr>
          <w:ilvl w:val="1"/>
          <w:numId w:val="46"/>
        </w:numPr>
        <w:spacing w:line="240" w:lineRule="auto"/>
        <w:rPr>
          <w:rFonts w:eastAsia="Calibri"/>
          <w:b/>
          <w:color w:val="000000"/>
          <w:spacing w:val="-3"/>
          <w:kern w:val="21"/>
        </w:rPr>
      </w:pPr>
      <w:r>
        <w:rPr>
          <w:rFonts w:eastAsia="Calibri"/>
          <w:b/>
          <w:color w:val="000000"/>
          <w:spacing w:val="-3"/>
          <w:kern w:val="21"/>
        </w:rPr>
        <w:t>T</w:t>
      </w:r>
      <w:r w:rsidR="00891722" w:rsidRPr="00C51F84">
        <w:rPr>
          <w:rFonts w:eastAsia="Calibri"/>
          <w:b/>
          <w:color w:val="000000"/>
          <w:spacing w:val="-3"/>
          <w:kern w:val="21"/>
        </w:rPr>
        <w:t xml:space="preserve">ransitioning </w:t>
      </w:r>
      <w:r w:rsidR="00BE2F75">
        <w:rPr>
          <w:rFonts w:eastAsia="Calibri"/>
          <w:b/>
          <w:color w:val="000000"/>
          <w:spacing w:val="-3"/>
          <w:kern w:val="21"/>
        </w:rPr>
        <w:t xml:space="preserve">out </w:t>
      </w:r>
      <w:r w:rsidR="00891722" w:rsidRPr="00C51F84">
        <w:rPr>
          <w:rFonts w:eastAsia="Calibri"/>
          <w:b/>
          <w:color w:val="000000"/>
          <w:spacing w:val="-3"/>
          <w:kern w:val="21"/>
        </w:rPr>
        <w:t>of an institutional or congregate residential settings</w:t>
      </w:r>
    </w:p>
    <w:p w14:paraId="3FD10541" w14:textId="316623D7" w:rsidR="00C51F84" w:rsidRDefault="00AB64FC" w:rsidP="00597F0E">
      <w:pPr>
        <w:pStyle w:val="ListParagraph"/>
        <w:numPr>
          <w:ilvl w:val="1"/>
          <w:numId w:val="46"/>
        </w:numPr>
        <w:spacing w:line="240" w:lineRule="auto"/>
        <w:rPr>
          <w:rFonts w:eastAsia="Calibri"/>
          <w:b/>
          <w:color w:val="000000"/>
          <w:spacing w:val="-3"/>
          <w:kern w:val="21"/>
        </w:rPr>
      </w:pPr>
      <w:r>
        <w:rPr>
          <w:rFonts w:eastAsia="Calibri"/>
          <w:b/>
          <w:color w:val="000000"/>
          <w:spacing w:val="-3"/>
          <w:kern w:val="21"/>
        </w:rPr>
        <w:t>T</w:t>
      </w:r>
      <w:r w:rsidR="00E8350C" w:rsidRPr="00C51F84">
        <w:rPr>
          <w:rFonts w:eastAsia="Calibri"/>
          <w:b/>
          <w:color w:val="000000"/>
          <w:spacing w:val="-3"/>
          <w:kern w:val="21"/>
        </w:rPr>
        <w:t xml:space="preserve">ransitioning </w:t>
      </w:r>
      <w:r w:rsidR="00894B47" w:rsidRPr="00C51F84">
        <w:rPr>
          <w:rFonts w:eastAsia="Calibri"/>
          <w:b/>
          <w:color w:val="000000"/>
          <w:spacing w:val="-3"/>
          <w:kern w:val="21"/>
        </w:rPr>
        <w:t>out of a carceral setting</w:t>
      </w:r>
    </w:p>
    <w:p w14:paraId="0A594F34" w14:textId="3A8F9579" w:rsidR="00A074BF" w:rsidRDefault="00AB64FC" w:rsidP="00597F0E">
      <w:pPr>
        <w:pStyle w:val="ListParagraph"/>
        <w:numPr>
          <w:ilvl w:val="1"/>
          <w:numId w:val="46"/>
        </w:numPr>
        <w:spacing w:line="240" w:lineRule="auto"/>
        <w:rPr>
          <w:rFonts w:eastAsia="Calibri"/>
          <w:b/>
          <w:color w:val="000000"/>
          <w:spacing w:val="-3"/>
          <w:kern w:val="21"/>
        </w:rPr>
      </w:pPr>
      <w:r>
        <w:rPr>
          <w:rFonts w:eastAsia="Calibri"/>
          <w:b/>
          <w:color w:val="000000"/>
          <w:spacing w:val="-3"/>
          <w:kern w:val="21"/>
        </w:rPr>
        <w:t>T</w:t>
      </w:r>
      <w:r w:rsidR="00D44135" w:rsidRPr="00C51F84">
        <w:rPr>
          <w:rFonts w:eastAsia="Calibri"/>
          <w:b/>
          <w:color w:val="000000"/>
          <w:spacing w:val="-3"/>
          <w:kern w:val="21"/>
        </w:rPr>
        <w:t xml:space="preserve">ransitioning out of </w:t>
      </w:r>
      <w:r w:rsidR="00894B47" w:rsidRPr="00C51F84">
        <w:rPr>
          <w:rFonts w:eastAsia="Calibri"/>
          <w:b/>
          <w:color w:val="000000"/>
          <w:spacing w:val="-3"/>
          <w:kern w:val="21"/>
        </w:rPr>
        <w:t>interim housing</w:t>
      </w:r>
    </w:p>
    <w:p w14:paraId="0AABE3BC" w14:textId="3679C3A0" w:rsidR="00A074BF" w:rsidRDefault="00AB64FC" w:rsidP="00597F0E">
      <w:pPr>
        <w:pStyle w:val="ListParagraph"/>
        <w:numPr>
          <w:ilvl w:val="1"/>
          <w:numId w:val="46"/>
        </w:numPr>
        <w:spacing w:line="240" w:lineRule="auto"/>
        <w:rPr>
          <w:rFonts w:eastAsia="Calibri"/>
          <w:b/>
          <w:color w:val="000000"/>
          <w:spacing w:val="-3"/>
          <w:kern w:val="21"/>
        </w:rPr>
      </w:pPr>
      <w:r>
        <w:rPr>
          <w:rFonts w:eastAsia="Calibri"/>
          <w:b/>
          <w:color w:val="000000"/>
          <w:spacing w:val="-3"/>
          <w:kern w:val="21"/>
        </w:rPr>
        <w:t>T</w:t>
      </w:r>
      <w:r w:rsidR="00320CAB" w:rsidRPr="00A074BF">
        <w:rPr>
          <w:rFonts w:eastAsia="Calibri"/>
          <w:b/>
          <w:color w:val="000000"/>
          <w:spacing w:val="-3"/>
          <w:kern w:val="21"/>
        </w:rPr>
        <w:t xml:space="preserve">ransitioning out of </w:t>
      </w:r>
      <w:r w:rsidR="003D0140" w:rsidRPr="00A074BF">
        <w:rPr>
          <w:rFonts w:eastAsia="Calibri"/>
          <w:b/>
          <w:color w:val="000000"/>
          <w:spacing w:val="-3"/>
          <w:kern w:val="21"/>
        </w:rPr>
        <w:t>recuperative care or short-term post-hospitalization housing</w:t>
      </w:r>
    </w:p>
    <w:p w14:paraId="6317DE76" w14:textId="7852A6C4" w:rsidR="00A074BF" w:rsidRDefault="00AB64FC" w:rsidP="00597F0E">
      <w:pPr>
        <w:pStyle w:val="ListParagraph"/>
        <w:numPr>
          <w:ilvl w:val="1"/>
          <w:numId w:val="46"/>
        </w:numPr>
        <w:spacing w:line="240" w:lineRule="auto"/>
        <w:rPr>
          <w:rFonts w:eastAsia="Calibri"/>
          <w:b/>
          <w:color w:val="000000"/>
          <w:spacing w:val="-3"/>
          <w:kern w:val="21"/>
        </w:rPr>
      </w:pPr>
      <w:r>
        <w:rPr>
          <w:rFonts w:eastAsia="Calibri"/>
          <w:b/>
          <w:color w:val="000000"/>
          <w:spacing w:val="-3"/>
          <w:kern w:val="21"/>
        </w:rPr>
        <w:t>T</w:t>
      </w:r>
      <w:r w:rsidR="00CF5830" w:rsidRPr="00A074BF">
        <w:rPr>
          <w:rFonts w:eastAsia="Calibri"/>
          <w:b/>
          <w:color w:val="000000"/>
          <w:spacing w:val="-3"/>
          <w:kern w:val="21"/>
        </w:rPr>
        <w:t>ransitioning out of foster care</w:t>
      </w:r>
    </w:p>
    <w:p w14:paraId="405BEF6F" w14:textId="15D49EA6" w:rsidR="00494D56" w:rsidRPr="00FF0D9F" w:rsidRDefault="00AB64FC" w:rsidP="00597F0E">
      <w:pPr>
        <w:pStyle w:val="ListParagraph"/>
        <w:numPr>
          <w:ilvl w:val="1"/>
          <w:numId w:val="46"/>
        </w:numPr>
        <w:spacing w:line="240" w:lineRule="auto"/>
        <w:rPr>
          <w:rFonts w:eastAsia="Calibri"/>
          <w:b/>
          <w:color w:val="000000"/>
          <w:spacing w:val="-3"/>
          <w:kern w:val="21"/>
        </w:rPr>
      </w:pPr>
      <w:r>
        <w:rPr>
          <w:rFonts w:eastAsia="Calibri"/>
          <w:b/>
          <w:color w:val="000000"/>
          <w:spacing w:val="-3"/>
          <w:kern w:val="21"/>
        </w:rPr>
        <w:t>Experiencing u</w:t>
      </w:r>
      <w:r w:rsidR="00D80A68" w:rsidRPr="00A074BF">
        <w:rPr>
          <w:rFonts w:eastAsia="Calibri"/>
          <w:b/>
          <w:color w:val="000000"/>
          <w:spacing w:val="-3"/>
          <w:kern w:val="21"/>
        </w:rPr>
        <w:t>nsheltered homeless</w:t>
      </w:r>
      <w:r>
        <w:rPr>
          <w:rFonts w:eastAsia="Calibri"/>
          <w:b/>
          <w:color w:val="000000"/>
          <w:spacing w:val="-3"/>
          <w:kern w:val="21"/>
        </w:rPr>
        <w:t>ness</w:t>
      </w:r>
    </w:p>
    <w:p w14:paraId="4A0490AD" w14:textId="4DFB2BC2" w:rsidR="00CF352C" w:rsidRDefault="00CF352C" w:rsidP="00597F0E">
      <w:pPr>
        <w:spacing w:line="240" w:lineRule="auto"/>
        <w:rPr>
          <w:rFonts w:eastAsia="Arial"/>
          <w:b/>
        </w:rPr>
      </w:pPr>
      <w:r>
        <w:rPr>
          <w:rFonts w:eastAsia="Arial"/>
          <w:b/>
        </w:rPr>
        <w:br w:type="page"/>
      </w:r>
    </w:p>
    <w:p w14:paraId="2474D891" w14:textId="565D3D4B" w:rsidR="00C76707" w:rsidRPr="0055714F" w:rsidRDefault="00BF63FF" w:rsidP="00597F0E">
      <w:pPr>
        <w:pStyle w:val="Heading3"/>
        <w:numPr>
          <w:ilvl w:val="0"/>
          <w:numId w:val="4"/>
        </w:numPr>
        <w:spacing w:line="240" w:lineRule="auto"/>
        <w:ind w:left="360"/>
        <w:rPr>
          <w:rFonts w:eastAsia="Calibri"/>
          <w:color w:val="000000"/>
          <w:spacing w:val="-3"/>
          <w:kern w:val="21"/>
          <w:sz w:val="24"/>
        </w:rPr>
      </w:pPr>
      <w:bookmarkStart w:id="5" w:name="_Toc196320257"/>
      <w:r w:rsidRPr="0055714F">
        <w:lastRenderedPageBreak/>
        <w:t>Transitional Rent</w:t>
      </w:r>
      <w:r w:rsidR="00C76707" w:rsidRPr="0055714F">
        <w:t xml:space="preserve"> Provider Capacity</w:t>
      </w:r>
      <w:bookmarkEnd w:id="5"/>
    </w:p>
    <w:p w14:paraId="65659875" w14:textId="7E242B2F" w:rsidR="00A074BF" w:rsidRDefault="00BF63FF" w:rsidP="00597F0E">
      <w:pPr>
        <w:pStyle w:val="ListParagraph"/>
        <w:numPr>
          <w:ilvl w:val="0"/>
          <w:numId w:val="23"/>
        </w:numPr>
        <w:spacing w:line="240" w:lineRule="auto"/>
        <w:ind w:left="360"/>
        <w:rPr>
          <w:rFonts w:eastAsia="Calibri"/>
          <w:b/>
          <w:bCs/>
          <w:spacing w:val="-3"/>
          <w:kern w:val="21"/>
        </w:rPr>
      </w:pPr>
      <w:r w:rsidRPr="002C4701">
        <w:rPr>
          <w:rFonts w:eastAsia="Calibri"/>
          <w:b/>
          <w:bCs/>
          <w:spacing w:val="-3"/>
          <w:kern w:val="21"/>
        </w:rPr>
        <w:t>Please</w:t>
      </w:r>
      <w:r w:rsidR="00C76707" w:rsidRPr="002C4701">
        <w:rPr>
          <w:rFonts w:eastAsia="Calibri"/>
          <w:b/>
          <w:bCs/>
          <w:spacing w:val="-3"/>
          <w:kern w:val="21"/>
        </w:rPr>
        <w:t xml:space="preserve"> describe the MCP’s approach to </w:t>
      </w:r>
      <w:r w:rsidRPr="002C4701">
        <w:rPr>
          <w:rFonts w:eastAsia="Calibri"/>
          <w:b/>
          <w:bCs/>
          <w:spacing w:val="-3"/>
          <w:kern w:val="21"/>
        </w:rPr>
        <w:t>Transitional Rent</w:t>
      </w:r>
      <w:r w:rsidR="00C76707" w:rsidRPr="002C4701">
        <w:rPr>
          <w:rFonts w:eastAsia="Calibri"/>
          <w:b/>
          <w:bCs/>
          <w:spacing w:val="-3"/>
          <w:kern w:val="21"/>
        </w:rPr>
        <w:t xml:space="preserve"> Provider</w:t>
      </w:r>
      <w:r w:rsidR="00364677">
        <w:rPr>
          <w:rStyle w:val="FootnoteReference"/>
          <w:rFonts w:eastAsia="Calibri"/>
          <w:b/>
          <w:bCs/>
          <w:spacing w:val="-3"/>
          <w:kern w:val="21"/>
        </w:rPr>
        <w:footnoteReference w:id="2"/>
      </w:r>
      <w:r w:rsidR="00C76707" w:rsidRPr="002C4701">
        <w:rPr>
          <w:rFonts w:eastAsia="Calibri"/>
          <w:b/>
          <w:bCs/>
          <w:spacing w:val="-3"/>
          <w:kern w:val="21"/>
        </w:rPr>
        <w:t xml:space="preserve"> Network development. </w:t>
      </w:r>
      <w:r w:rsidR="002757E2" w:rsidRPr="002C4701">
        <w:rPr>
          <w:rFonts w:eastAsia="Calibri"/>
          <w:b/>
          <w:bCs/>
          <w:spacing w:val="-3"/>
          <w:kern w:val="21"/>
        </w:rPr>
        <w:t>Please ensure the following components are addressed in the description</w:t>
      </w:r>
      <w:r w:rsidR="004320F1" w:rsidRPr="002C4701">
        <w:rPr>
          <w:rFonts w:eastAsia="Calibri"/>
          <w:b/>
          <w:bCs/>
          <w:spacing w:val="-3"/>
          <w:kern w:val="21"/>
        </w:rPr>
        <w:t>.</w:t>
      </w:r>
    </w:p>
    <w:p w14:paraId="12C2C290" w14:textId="243A01EC" w:rsidR="00A074BF" w:rsidRDefault="004320F1" w:rsidP="00597F0E">
      <w:pPr>
        <w:pStyle w:val="ListParagraph"/>
        <w:numPr>
          <w:ilvl w:val="0"/>
          <w:numId w:val="39"/>
        </w:numPr>
        <w:spacing w:line="240" w:lineRule="auto"/>
        <w:rPr>
          <w:rFonts w:eastAsia="Calibri"/>
          <w:b/>
          <w:bCs/>
          <w:spacing w:val="-3"/>
          <w:kern w:val="21"/>
        </w:rPr>
      </w:pPr>
      <w:r w:rsidRPr="00A074BF">
        <w:rPr>
          <w:rFonts w:eastAsia="Calibri"/>
          <w:b/>
          <w:bCs/>
          <w:spacing w:val="-3"/>
          <w:kern w:val="21"/>
        </w:rPr>
        <w:t>Provider recruitment</w:t>
      </w:r>
      <w:r w:rsidR="004B2E5B" w:rsidRPr="36A36C75">
        <w:rPr>
          <w:rFonts w:eastAsia="Calibri"/>
          <w:b/>
          <w:bCs/>
        </w:rPr>
        <w:t>;</w:t>
      </w:r>
    </w:p>
    <w:p w14:paraId="71277352" w14:textId="0EDBA536" w:rsidR="00A074BF" w:rsidRDefault="004320F1" w:rsidP="00597F0E">
      <w:pPr>
        <w:pStyle w:val="ListParagraph"/>
        <w:numPr>
          <w:ilvl w:val="0"/>
          <w:numId w:val="39"/>
        </w:numPr>
        <w:spacing w:line="240" w:lineRule="auto"/>
        <w:rPr>
          <w:rFonts w:eastAsia="Calibri"/>
          <w:b/>
          <w:bCs/>
          <w:spacing w:val="-3"/>
          <w:kern w:val="21"/>
        </w:rPr>
      </w:pPr>
      <w:r w:rsidRPr="00A074BF">
        <w:rPr>
          <w:rFonts w:eastAsia="Calibri"/>
          <w:b/>
          <w:bCs/>
          <w:spacing w:val="-3"/>
          <w:kern w:val="21"/>
        </w:rPr>
        <w:t>Provider contracting</w:t>
      </w:r>
      <w:r w:rsidR="004B2E5B">
        <w:rPr>
          <w:rFonts w:eastAsia="Calibri"/>
          <w:b/>
          <w:bCs/>
          <w:spacing w:val="-3"/>
          <w:kern w:val="21"/>
        </w:rPr>
        <w:t>;</w:t>
      </w:r>
    </w:p>
    <w:p w14:paraId="027B1DEE" w14:textId="4C9998E5" w:rsidR="00014F02" w:rsidRDefault="004320F1" w:rsidP="00597F0E">
      <w:pPr>
        <w:pStyle w:val="ListParagraph"/>
        <w:numPr>
          <w:ilvl w:val="0"/>
          <w:numId w:val="39"/>
        </w:numPr>
        <w:spacing w:line="240" w:lineRule="auto"/>
        <w:rPr>
          <w:rFonts w:eastAsia="Calibri"/>
          <w:b/>
          <w:bCs/>
          <w:spacing w:val="-3"/>
          <w:kern w:val="21"/>
        </w:rPr>
      </w:pPr>
      <w:r w:rsidRPr="00A074BF">
        <w:rPr>
          <w:rFonts w:eastAsia="Calibri"/>
          <w:b/>
          <w:bCs/>
          <w:spacing w:val="-3"/>
          <w:kern w:val="21"/>
        </w:rPr>
        <w:t xml:space="preserve">Provider </w:t>
      </w:r>
      <w:r w:rsidR="009250B2" w:rsidRPr="00A074BF">
        <w:rPr>
          <w:rFonts w:eastAsia="Calibri"/>
          <w:b/>
          <w:bCs/>
          <w:spacing w:val="-3"/>
          <w:kern w:val="21"/>
        </w:rPr>
        <w:t>payment</w:t>
      </w:r>
      <w:r w:rsidR="004B2E5B">
        <w:rPr>
          <w:rFonts w:eastAsia="Calibri"/>
          <w:b/>
          <w:bCs/>
          <w:spacing w:val="-3"/>
          <w:kern w:val="21"/>
        </w:rPr>
        <w:t>;</w:t>
      </w:r>
    </w:p>
    <w:p w14:paraId="7249057E" w14:textId="26281D73" w:rsidR="00014F02" w:rsidRDefault="00B60982" w:rsidP="00597F0E">
      <w:pPr>
        <w:pStyle w:val="ListParagraph"/>
        <w:numPr>
          <w:ilvl w:val="0"/>
          <w:numId w:val="39"/>
        </w:numPr>
        <w:spacing w:line="240" w:lineRule="auto"/>
        <w:rPr>
          <w:rFonts w:eastAsia="Calibri"/>
          <w:b/>
          <w:bCs/>
          <w:spacing w:val="-3"/>
          <w:kern w:val="21"/>
        </w:rPr>
      </w:pPr>
      <w:r w:rsidRPr="00014F02">
        <w:rPr>
          <w:rFonts w:eastAsia="Calibri"/>
          <w:b/>
          <w:bCs/>
          <w:spacing w:val="-3"/>
          <w:kern w:val="21"/>
        </w:rPr>
        <w:t>Provider relations and performance</w:t>
      </w:r>
      <w:r w:rsidR="004B2E5B">
        <w:rPr>
          <w:rFonts w:eastAsia="Calibri"/>
          <w:b/>
          <w:bCs/>
          <w:spacing w:val="-3"/>
          <w:kern w:val="21"/>
        </w:rPr>
        <w:t>;</w:t>
      </w:r>
    </w:p>
    <w:p w14:paraId="43618E48" w14:textId="4A7648D2" w:rsidR="00014F02" w:rsidRDefault="00B60982" w:rsidP="00597F0E">
      <w:pPr>
        <w:pStyle w:val="ListParagraph"/>
        <w:numPr>
          <w:ilvl w:val="0"/>
          <w:numId w:val="39"/>
        </w:numPr>
        <w:spacing w:line="240" w:lineRule="auto"/>
        <w:rPr>
          <w:rFonts w:eastAsia="Calibri"/>
          <w:b/>
          <w:bCs/>
          <w:spacing w:val="-3"/>
          <w:kern w:val="21"/>
        </w:rPr>
      </w:pPr>
      <w:r w:rsidRPr="00014F02">
        <w:rPr>
          <w:rFonts w:eastAsia="Calibri"/>
          <w:b/>
          <w:bCs/>
          <w:spacing w:val="-3"/>
          <w:kern w:val="21"/>
        </w:rPr>
        <w:t>Provider reporting</w:t>
      </w:r>
      <w:r w:rsidR="004B2E5B">
        <w:rPr>
          <w:rFonts w:eastAsia="Calibri"/>
          <w:b/>
          <w:bCs/>
          <w:spacing w:val="-3"/>
          <w:kern w:val="21"/>
        </w:rPr>
        <w:t>;</w:t>
      </w:r>
    </w:p>
    <w:p w14:paraId="3BDB5786" w14:textId="6BE415FE" w:rsidR="00014F02" w:rsidRDefault="00B60982" w:rsidP="00597F0E">
      <w:pPr>
        <w:pStyle w:val="ListParagraph"/>
        <w:numPr>
          <w:ilvl w:val="0"/>
          <w:numId w:val="39"/>
        </w:numPr>
        <w:spacing w:line="240" w:lineRule="auto"/>
        <w:rPr>
          <w:rFonts w:eastAsia="Calibri"/>
          <w:b/>
          <w:bCs/>
          <w:spacing w:val="-3"/>
          <w:kern w:val="21"/>
        </w:rPr>
      </w:pPr>
      <w:r w:rsidRPr="00014F02">
        <w:rPr>
          <w:rFonts w:eastAsia="Calibri"/>
          <w:b/>
          <w:bCs/>
          <w:spacing w:val="-3"/>
          <w:kern w:val="21"/>
        </w:rPr>
        <w:t>Provider training, support and resources to meet Transitional Rent service requirements</w:t>
      </w:r>
      <w:r w:rsidR="004B2E5B">
        <w:rPr>
          <w:rFonts w:eastAsia="Calibri"/>
          <w:b/>
          <w:bCs/>
          <w:spacing w:val="-3"/>
          <w:kern w:val="21"/>
        </w:rPr>
        <w:t>; and</w:t>
      </w:r>
    </w:p>
    <w:p w14:paraId="2E7FB7DE" w14:textId="501A6838" w:rsidR="00014F02" w:rsidRPr="00FF0D9F" w:rsidRDefault="00B60982" w:rsidP="00597F0E">
      <w:pPr>
        <w:pStyle w:val="ListParagraph"/>
        <w:numPr>
          <w:ilvl w:val="0"/>
          <w:numId w:val="39"/>
        </w:numPr>
        <w:spacing w:line="240" w:lineRule="auto"/>
        <w:contextualSpacing w:val="0"/>
        <w:rPr>
          <w:rFonts w:eastAsia="Calibri"/>
          <w:b/>
          <w:bCs/>
          <w:spacing w:val="-3"/>
          <w:kern w:val="21"/>
        </w:rPr>
      </w:pPr>
      <w:r w:rsidRPr="00014F02">
        <w:rPr>
          <w:rFonts w:eastAsia="Calibri"/>
          <w:b/>
          <w:bCs/>
          <w:spacing w:val="-3"/>
          <w:kern w:val="21"/>
        </w:rPr>
        <w:t>Provider Network monitoring and expansion</w:t>
      </w:r>
    </w:p>
    <w:p w14:paraId="46EE8507" w14:textId="044E1CE7" w:rsidR="00A87545" w:rsidRPr="00AD2969" w:rsidRDefault="001B04CC" w:rsidP="00A4037A">
      <w:pPr>
        <w:pStyle w:val="ListParagraph"/>
        <w:spacing w:before="120" w:line="240" w:lineRule="auto"/>
        <w:ind w:left="360"/>
        <w:contextualSpacing w:val="0"/>
        <w:rPr>
          <w:rFonts w:eastAsia="Calibri"/>
          <w:b/>
          <w:bCs/>
          <w:spacing w:val="-3"/>
          <w:kern w:val="21"/>
        </w:rPr>
      </w:pPr>
      <w:r w:rsidRPr="0030585E">
        <w:rPr>
          <w:rFonts w:eastAsia="Arial"/>
          <w:b/>
          <w:bCs/>
          <w:spacing w:val="-3"/>
          <w:kern w:val="21"/>
        </w:rPr>
        <w:t>Word limit: 500 words per county</w:t>
      </w:r>
    </w:p>
    <w:p w14:paraId="6716D9EC" w14:textId="77777777" w:rsidR="00C76707" w:rsidRPr="002D4799" w:rsidRDefault="00C76707" w:rsidP="00597F0E">
      <w:pPr>
        <w:spacing w:line="240" w:lineRule="auto"/>
        <w:ind w:left="360"/>
        <w:contextualSpacing/>
        <w:rPr>
          <w:rFonts w:eastAsia="Calibri" w:cs="Segoe UI"/>
          <w:bCs/>
          <w:spacing w:val="-3"/>
          <w:kern w:val="21"/>
        </w:rPr>
      </w:pPr>
    </w:p>
    <w:p w14:paraId="17C85679" w14:textId="77777777" w:rsidR="004B7FEA" w:rsidRPr="002D4799" w:rsidRDefault="004B7FEA" w:rsidP="00597F0E">
      <w:pPr>
        <w:spacing w:line="240" w:lineRule="auto"/>
        <w:ind w:left="360"/>
        <w:rPr>
          <w:rFonts w:eastAsia="Arial" w:cs="Segoe UI"/>
          <w:bCs/>
          <w:spacing w:val="-3"/>
          <w:kern w:val="21"/>
        </w:rPr>
      </w:pPr>
    </w:p>
    <w:p w14:paraId="592402C8" w14:textId="454955B8" w:rsidR="004A38B3" w:rsidRPr="00CC0AE3" w:rsidRDefault="007D015C" w:rsidP="009D08FA">
      <w:pPr>
        <w:pStyle w:val="ListParagraph"/>
        <w:keepNext/>
        <w:keepLines/>
        <w:numPr>
          <w:ilvl w:val="0"/>
          <w:numId w:val="23"/>
        </w:numPr>
        <w:spacing w:line="240" w:lineRule="auto"/>
        <w:ind w:left="360"/>
        <w:rPr>
          <w:b/>
          <w:bCs/>
        </w:rPr>
      </w:pPr>
      <w:r>
        <w:rPr>
          <w:rFonts w:eastAsia="Calibri"/>
          <w:b/>
          <w:bCs/>
          <w:spacing w:val="-3"/>
          <w:kern w:val="21"/>
        </w:rPr>
        <w:lastRenderedPageBreak/>
        <w:t>For each of the counties the MCP operates in, p</w:t>
      </w:r>
      <w:r w:rsidR="00C76707" w:rsidRPr="002C4701">
        <w:rPr>
          <w:rFonts w:eastAsia="Calibri"/>
          <w:b/>
          <w:bCs/>
          <w:spacing w:val="-3"/>
          <w:kern w:val="21"/>
        </w:rPr>
        <w:t xml:space="preserve">rovide a brief overview of the MCP’s approach to </w:t>
      </w:r>
      <w:r w:rsidR="00B54B37">
        <w:rPr>
          <w:rFonts w:eastAsia="Calibri"/>
          <w:b/>
          <w:bCs/>
          <w:spacing w:val="-3"/>
          <w:kern w:val="21"/>
        </w:rPr>
        <w:t>building</w:t>
      </w:r>
      <w:r w:rsidR="00B54B37" w:rsidRPr="002C4701">
        <w:rPr>
          <w:rFonts w:eastAsia="Calibri"/>
          <w:b/>
          <w:bCs/>
          <w:spacing w:val="-3"/>
          <w:kern w:val="21"/>
        </w:rPr>
        <w:t xml:space="preserve"> </w:t>
      </w:r>
      <w:r w:rsidR="009277C2" w:rsidRPr="002C4701">
        <w:rPr>
          <w:rFonts w:eastAsia="Calibri"/>
          <w:b/>
          <w:bCs/>
          <w:spacing w:val="-3"/>
          <w:kern w:val="21"/>
        </w:rPr>
        <w:t xml:space="preserve">Transitional Rent </w:t>
      </w:r>
      <w:r w:rsidR="00C76707" w:rsidRPr="002C4701">
        <w:rPr>
          <w:rFonts w:eastAsia="Calibri"/>
          <w:b/>
          <w:bCs/>
          <w:spacing w:val="-3"/>
          <w:kern w:val="21"/>
        </w:rPr>
        <w:t>Provider network/capacity to ensure adequate provider capacity to serve all eligible Members in the county</w:t>
      </w:r>
      <w:r w:rsidR="00871586" w:rsidRPr="002C4701">
        <w:rPr>
          <w:rFonts w:eastAsia="Calibri"/>
          <w:b/>
          <w:bCs/>
          <w:spacing w:val="-3"/>
          <w:kern w:val="21"/>
        </w:rPr>
        <w:t xml:space="preserve">, including Members with significant behavioral health needs. </w:t>
      </w:r>
      <w:r w:rsidR="001137F0" w:rsidRPr="008372CD">
        <w:rPr>
          <w:b/>
          <w:bCs/>
        </w:rPr>
        <w:t xml:space="preserve">Note: </w:t>
      </w:r>
      <w:r w:rsidR="00935C6D" w:rsidRPr="008372CD">
        <w:rPr>
          <w:b/>
          <w:bCs/>
        </w:rPr>
        <w:t xml:space="preserve">In each county in which an MCP operates, the MCP must offer the county behavioral health </w:t>
      </w:r>
      <w:r w:rsidR="00DF3336" w:rsidRPr="008372CD">
        <w:rPr>
          <w:b/>
          <w:bCs/>
        </w:rPr>
        <w:t>agency</w:t>
      </w:r>
      <w:r w:rsidR="00935C6D" w:rsidRPr="008372CD">
        <w:rPr>
          <w:b/>
          <w:bCs/>
        </w:rPr>
        <w:t xml:space="preserve"> a contract to serve as a Transitional Rent Provider</w:t>
      </w:r>
      <w:r w:rsidR="00084CA1" w:rsidRPr="008372CD">
        <w:rPr>
          <w:b/>
          <w:bCs/>
        </w:rPr>
        <w:t>.</w:t>
      </w:r>
      <w:r w:rsidRPr="008372CD">
        <w:rPr>
          <w:b/>
          <w:bCs/>
        </w:rPr>
        <w:t xml:space="preserve"> In this response, please also provide information on the progress of the MCP’s </w:t>
      </w:r>
      <w:r>
        <w:rPr>
          <w:b/>
          <w:bCs/>
        </w:rPr>
        <w:t xml:space="preserve">efforts to contract with each behavioral health agency in which it operates, as well as other county agencies as appropriate. </w:t>
      </w:r>
      <w:r w:rsidR="00CF3F82">
        <w:rPr>
          <w:b/>
          <w:bCs/>
        </w:rPr>
        <w:t xml:space="preserve">For </w:t>
      </w:r>
      <w:r>
        <w:rPr>
          <w:b/>
          <w:bCs/>
        </w:rPr>
        <w:t>each county in which the MCP operates</w:t>
      </w:r>
      <w:r w:rsidR="00CF3F82">
        <w:rPr>
          <w:b/>
          <w:bCs/>
        </w:rPr>
        <w:t>, please provide</w:t>
      </w:r>
      <w:r>
        <w:rPr>
          <w:b/>
          <w:bCs/>
        </w:rPr>
        <w:t xml:space="preserve">: (1) whether the MCP expects to have a contract executed with the behavioral health agency to serve as a Transitional Rent Provider by January 1, 2026; and if not, (2) the date by which the MCP expects a contract to be executed. If the MCP does not expect a contract to be executed, it should provide an explanation of the basis for the expected failure to contract. </w:t>
      </w:r>
      <w:r w:rsidRPr="00875317">
        <w:rPr>
          <w:b/>
          <w:bCs/>
        </w:rPr>
        <w:t>MCPs are also required to include a row in the supplementary Excel file titled “Transitional Rent MOC Provider Capacity”, indicating each of the county behavioral health agency the MCP has extended a contract to, along with the contract status (Please see question 24 for more information).</w:t>
      </w:r>
    </w:p>
    <w:p w14:paraId="671A24F6" w14:textId="7282268F" w:rsidR="00156753" w:rsidRDefault="00156753" w:rsidP="00597F0E">
      <w:pPr>
        <w:spacing w:line="240" w:lineRule="auto"/>
        <w:ind w:left="360"/>
        <w:rPr>
          <w:rFonts w:eastAsia="Calibri"/>
          <w:b/>
          <w:bCs/>
          <w:spacing w:val="-3"/>
          <w:kern w:val="21"/>
        </w:rPr>
      </w:pPr>
      <w:r w:rsidRPr="004A38B3">
        <w:rPr>
          <w:rFonts w:eastAsia="Calibri"/>
          <w:b/>
          <w:bCs/>
          <w:spacing w:val="-3"/>
          <w:kern w:val="21"/>
        </w:rPr>
        <w:t>Word limit: 500 words</w:t>
      </w:r>
      <w:r w:rsidR="007D015C">
        <w:rPr>
          <w:rFonts w:eastAsia="Calibri"/>
          <w:b/>
          <w:bCs/>
          <w:spacing w:val="-3"/>
          <w:kern w:val="21"/>
        </w:rPr>
        <w:t xml:space="preserve"> per county</w:t>
      </w:r>
    </w:p>
    <w:p w14:paraId="0E99EC51" w14:textId="77777777" w:rsidR="000529EB" w:rsidRPr="002D4799" w:rsidRDefault="000529EB" w:rsidP="00597F0E">
      <w:pPr>
        <w:spacing w:line="240" w:lineRule="auto"/>
        <w:ind w:left="360"/>
        <w:contextualSpacing/>
        <w:rPr>
          <w:rFonts w:eastAsia="Calibri"/>
          <w:spacing w:val="-3"/>
          <w:kern w:val="21"/>
        </w:rPr>
      </w:pPr>
    </w:p>
    <w:p w14:paraId="50744093" w14:textId="77777777" w:rsidR="000529EB" w:rsidRPr="002D4799" w:rsidRDefault="000529EB" w:rsidP="00597F0E">
      <w:pPr>
        <w:spacing w:line="240" w:lineRule="auto"/>
        <w:ind w:left="360"/>
        <w:contextualSpacing/>
        <w:rPr>
          <w:rFonts w:eastAsia="Calibri" w:cs="Segoe UI"/>
          <w:spacing w:val="-3"/>
          <w:kern w:val="21"/>
        </w:rPr>
      </w:pPr>
    </w:p>
    <w:p w14:paraId="785D2DC7" w14:textId="77777777" w:rsidR="00FF0D9F" w:rsidRDefault="00FF0D9F" w:rsidP="00597F0E">
      <w:pPr>
        <w:spacing w:line="240" w:lineRule="auto"/>
        <w:rPr>
          <w:rFonts w:eastAsiaTheme="majorEastAsia" w:cs="Segoe UI"/>
          <w:b/>
          <w:color w:val="2D6E8D"/>
          <w:sz w:val="36"/>
          <w:szCs w:val="36"/>
        </w:rPr>
      </w:pPr>
      <w:r>
        <w:br w:type="page"/>
      </w:r>
    </w:p>
    <w:p w14:paraId="20277899" w14:textId="523C8F95" w:rsidR="00A87545" w:rsidRPr="00B40AE6" w:rsidRDefault="00A87545" w:rsidP="00597F0E">
      <w:pPr>
        <w:pStyle w:val="Heading2"/>
        <w:spacing w:before="0" w:line="240" w:lineRule="auto"/>
        <w:rPr>
          <w:rFonts w:eastAsia="Calibri"/>
          <w:spacing w:val="-3"/>
          <w:kern w:val="21"/>
        </w:rPr>
      </w:pPr>
      <w:bookmarkStart w:id="6" w:name="_Toc196320258"/>
      <w:r w:rsidRPr="0030585E">
        <w:lastRenderedPageBreak/>
        <w:t xml:space="preserve">II. </w:t>
      </w:r>
      <w:r w:rsidR="00ED1F59">
        <w:t>Transitional Rent</w:t>
      </w:r>
      <w:r w:rsidR="00C76707" w:rsidRPr="0030585E">
        <w:t xml:space="preserve"> Implementation</w:t>
      </w:r>
      <w:bookmarkEnd w:id="6"/>
    </w:p>
    <w:p w14:paraId="4DC11CB0" w14:textId="3D948293" w:rsidR="00A87545" w:rsidRPr="0055714F" w:rsidRDefault="00A87545" w:rsidP="00597F0E">
      <w:pPr>
        <w:pStyle w:val="Heading3"/>
        <w:numPr>
          <w:ilvl w:val="0"/>
          <w:numId w:val="7"/>
        </w:numPr>
        <w:spacing w:line="240" w:lineRule="auto"/>
        <w:ind w:left="360"/>
        <w:rPr>
          <w:rFonts w:eastAsia="Calibri"/>
          <w:color w:val="000000"/>
          <w:spacing w:val="-3"/>
          <w:kern w:val="21"/>
          <w:sz w:val="24"/>
        </w:rPr>
      </w:pPr>
      <w:bookmarkStart w:id="7" w:name="_Toc196320259"/>
      <w:r w:rsidRPr="0055714F">
        <w:t>Policies and Procedures</w:t>
      </w:r>
      <w:bookmarkEnd w:id="7"/>
    </w:p>
    <w:p w14:paraId="04766E66" w14:textId="0D9264B1" w:rsidR="00A87545" w:rsidRPr="00A263A6" w:rsidRDefault="00A87545" w:rsidP="00597F0E">
      <w:pPr>
        <w:spacing w:line="240" w:lineRule="auto"/>
        <w:rPr>
          <w:rFonts w:eastAsia="Calibri" w:cs="Segoe UI"/>
          <w:i/>
          <w:iCs/>
          <w:color w:val="000000"/>
          <w:spacing w:val="-3"/>
          <w:kern w:val="21"/>
        </w:rPr>
      </w:pPr>
      <w:r w:rsidRPr="00A263A6">
        <w:rPr>
          <w:rFonts w:eastAsia="Calibri" w:cs="Segoe UI"/>
          <w:i/>
          <w:iCs/>
          <w:color w:val="000000"/>
          <w:spacing w:val="-3"/>
          <w:kern w:val="21"/>
        </w:rPr>
        <w:t xml:space="preserve">For each question in this section, attach the MCP Policies and Procedures for delivery of </w:t>
      </w:r>
      <w:r w:rsidR="00D21560" w:rsidRPr="00A263A6">
        <w:rPr>
          <w:rFonts w:eastAsia="Calibri" w:cs="Segoe UI"/>
          <w:i/>
          <w:iCs/>
          <w:color w:val="000000"/>
          <w:spacing w:val="-3"/>
          <w:kern w:val="21"/>
        </w:rPr>
        <w:t>Transitional Rent</w:t>
      </w:r>
      <w:r w:rsidRPr="00A263A6">
        <w:rPr>
          <w:rFonts w:eastAsia="Calibri" w:cs="Segoe UI"/>
          <w:i/>
          <w:iCs/>
          <w:color w:val="000000"/>
          <w:spacing w:val="-3"/>
          <w:kern w:val="21"/>
        </w:rPr>
        <w:t xml:space="preserve">. Provide the file name of the attachment(s) for the Policies and Procedures and page number(s) within the Policies and Procedures that correspond to the question asked. If the response to this question is included in a response to a different question (e.g., if the MCP developed one (1) Policies and Procedures document for identifying Members for </w:t>
      </w:r>
      <w:r w:rsidR="00D504FB" w:rsidRPr="00A263A6">
        <w:rPr>
          <w:rFonts w:eastAsia="Calibri" w:cs="Segoe UI"/>
          <w:i/>
          <w:iCs/>
          <w:color w:val="000000"/>
          <w:spacing w:val="-3"/>
          <w:kern w:val="21"/>
        </w:rPr>
        <w:t>Transitional Rent</w:t>
      </w:r>
      <w:r w:rsidRPr="00A263A6">
        <w:rPr>
          <w:rFonts w:eastAsia="Calibri" w:cs="Segoe UI"/>
          <w:i/>
          <w:iCs/>
          <w:color w:val="000000"/>
          <w:spacing w:val="-3"/>
          <w:kern w:val="21"/>
        </w:rPr>
        <w:t xml:space="preserve"> </w:t>
      </w:r>
      <w:r w:rsidRPr="00A263A6">
        <w:rPr>
          <w:rFonts w:eastAsia="Calibri" w:cs="Segoe UI"/>
          <w:b/>
          <w:bCs/>
          <w:i/>
          <w:iCs/>
          <w:color w:val="000000"/>
          <w:spacing w:val="-3"/>
          <w:kern w:val="21"/>
        </w:rPr>
        <w:t xml:space="preserve">and </w:t>
      </w:r>
      <w:r w:rsidRPr="00A263A6">
        <w:rPr>
          <w:rFonts w:eastAsia="Calibri" w:cs="Segoe UI"/>
          <w:i/>
          <w:iCs/>
          <w:color w:val="000000"/>
          <w:spacing w:val="-3"/>
          <w:kern w:val="21"/>
        </w:rPr>
        <w:t xml:space="preserve">authorizing Members for </w:t>
      </w:r>
      <w:r w:rsidR="00D504FB" w:rsidRPr="00A263A6">
        <w:rPr>
          <w:rFonts w:eastAsia="Calibri" w:cs="Segoe UI"/>
          <w:i/>
          <w:iCs/>
          <w:color w:val="000000"/>
          <w:spacing w:val="-3"/>
          <w:kern w:val="21"/>
        </w:rPr>
        <w:t>Transitional Rent</w:t>
      </w:r>
      <w:r w:rsidRPr="00A263A6">
        <w:rPr>
          <w:rFonts w:eastAsia="Calibri" w:cs="Segoe UI"/>
          <w:i/>
          <w:iCs/>
          <w:color w:val="000000"/>
          <w:spacing w:val="-3"/>
          <w:kern w:val="21"/>
        </w:rPr>
        <w:t>), add a cross-reference in the appropriate table.</w:t>
      </w:r>
    </w:p>
    <w:p w14:paraId="3031B9AB" w14:textId="1BF78711" w:rsidR="00995374" w:rsidRPr="00995374" w:rsidRDefault="00995374" w:rsidP="00597F0E">
      <w:pPr>
        <w:spacing w:line="240" w:lineRule="auto"/>
        <w:rPr>
          <w:rFonts w:eastAsia="Calibri" w:cs="Segoe UI"/>
          <w:b/>
          <w:bCs/>
          <w:i/>
          <w:color w:val="000000"/>
          <w:spacing w:val="-3"/>
          <w:kern w:val="21"/>
        </w:rPr>
      </w:pPr>
      <w:r w:rsidRPr="00995374">
        <w:rPr>
          <w:rFonts w:eastAsia="Calibri" w:cs="Segoe UI"/>
          <w:b/>
          <w:bCs/>
          <w:i/>
          <w:color w:val="000000"/>
          <w:spacing w:val="-3"/>
          <w:kern w:val="21"/>
        </w:rPr>
        <w:t>MCPs must complete all sections of the MOC.</w:t>
      </w:r>
    </w:p>
    <w:p w14:paraId="1E4DB7CF" w14:textId="25E5D8EA" w:rsidR="00A87545" w:rsidRPr="0055714F" w:rsidRDefault="00A87545" w:rsidP="00597F0E">
      <w:pPr>
        <w:pStyle w:val="Heading4"/>
        <w:spacing w:before="0" w:line="240" w:lineRule="auto"/>
      </w:pPr>
      <w:r w:rsidRPr="0055714F">
        <w:t xml:space="preserve">MCP Responsibility for Administration of </w:t>
      </w:r>
      <w:r w:rsidR="00257DC2" w:rsidRPr="0055714F">
        <w:t>Transitional Rent</w:t>
      </w:r>
    </w:p>
    <w:p w14:paraId="14E27D01" w14:textId="4234714C" w:rsidR="00084BE9" w:rsidRPr="00FF0D9F" w:rsidRDefault="00A87545" w:rsidP="00597F0E">
      <w:pPr>
        <w:pStyle w:val="ListParagraph"/>
        <w:numPr>
          <w:ilvl w:val="0"/>
          <w:numId w:val="23"/>
        </w:numPr>
        <w:spacing w:line="240" w:lineRule="auto"/>
        <w:ind w:left="360"/>
        <w:contextualSpacing w:val="0"/>
        <w:rPr>
          <w:rFonts w:eastAsia="Arial" w:cstheme="minorBidi"/>
          <w:b/>
        </w:rPr>
      </w:pPr>
      <w:r w:rsidRPr="583B9980">
        <w:rPr>
          <w:rFonts w:eastAsia="Arial"/>
          <w:b/>
          <w:bCs/>
        </w:rPr>
        <w:t xml:space="preserve">Provide Policies and Procedures describing how </w:t>
      </w:r>
      <w:r w:rsidR="00677AD4" w:rsidRPr="583B9980">
        <w:rPr>
          <w:rFonts w:eastAsia="Arial"/>
          <w:b/>
          <w:bCs/>
        </w:rPr>
        <w:t>Transitional Rent</w:t>
      </w:r>
      <w:r w:rsidRPr="583B9980">
        <w:rPr>
          <w:rFonts w:eastAsia="Arial"/>
          <w:b/>
          <w:bCs/>
        </w:rPr>
        <w:t xml:space="preserve"> will be provided to eligible Members. </w:t>
      </w:r>
      <w:r w:rsidR="000B6208" w:rsidRPr="583B9980">
        <w:rPr>
          <w:rFonts w:eastAsia="Arial"/>
          <w:b/>
          <w:bCs/>
        </w:rPr>
        <w:t xml:space="preserve">Recognizing that </w:t>
      </w:r>
      <w:r w:rsidR="0064228B" w:rsidRPr="583B9980">
        <w:rPr>
          <w:rFonts w:eastAsia="Arial"/>
          <w:b/>
          <w:bCs/>
        </w:rPr>
        <w:t>MCPs may not exclude coverage of any specific setting</w:t>
      </w:r>
      <w:r w:rsidR="006F0CBC" w:rsidRPr="583B9980">
        <w:rPr>
          <w:rFonts w:eastAsia="Arial"/>
          <w:b/>
          <w:bCs/>
        </w:rPr>
        <w:t xml:space="preserve"> or setting</w:t>
      </w:r>
      <w:r w:rsidR="0064228B" w:rsidRPr="583B9980">
        <w:rPr>
          <w:rFonts w:eastAsia="Arial"/>
          <w:b/>
          <w:bCs/>
        </w:rPr>
        <w:t xml:space="preserve"> type</w:t>
      </w:r>
      <w:r w:rsidR="00211549" w:rsidRPr="583B9980">
        <w:rPr>
          <w:rFonts w:eastAsia="Arial"/>
          <w:b/>
          <w:bCs/>
        </w:rPr>
        <w:t xml:space="preserve"> (</w:t>
      </w:r>
      <w:r w:rsidR="00CF33C8" w:rsidRPr="583B9980">
        <w:rPr>
          <w:rFonts w:eastAsia="Arial"/>
          <w:b/>
          <w:bCs/>
        </w:rPr>
        <w:t>e</w:t>
      </w:r>
      <w:r w:rsidR="00211549" w:rsidRPr="583B9980">
        <w:rPr>
          <w:rFonts w:eastAsia="Arial"/>
          <w:b/>
          <w:bCs/>
        </w:rPr>
        <w:t>.</w:t>
      </w:r>
      <w:r w:rsidR="00CF33C8" w:rsidRPr="583B9980">
        <w:rPr>
          <w:rFonts w:eastAsia="Arial"/>
          <w:b/>
          <w:bCs/>
        </w:rPr>
        <w:t>g</w:t>
      </w:r>
      <w:r w:rsidR="00211549" w:rsidRPr="583B9980">
        <w:rPr>
          <w:rFonts w:eastAsia="Arial"/>
          <w:b/>
          <w:bCs/>
        </w:rPr>
        <w:t>., permanent</w:t>
      </w:r>
      <w:r w:rsidR="00CF33C8" w:rsidRPr="583B9980">
        <w:rPr>
          <w:rFonts w:eastAsia="Arial"/>
          <w:b/>
          <w:bCs/>
        </w:rPr>
        <w:t>,</w:t>
      </w:r>
      <w:r w:rsidR="00211549" w:rsidRPr="583B9980">
        <w:rPr>
          <w:rFonts w:eastAsia="Arial"/>
          <w:b/>
          <w:bCs/>
        </w:rPr>
        <w:t xml:space="preserve"> interim)</w:t>
      </w:r>
      <w:r w:rsidR="0064228B" w:rsidRPr="583B9980">
        <w:rPr>
          <w:rFonts w:eastAsia="Arial"/>
          <w:b/>
          <w:bCs/>
        </w:rPr>
        <w:t xml:space="preserve">, </w:t>
      </w:r>
      <w:r w:rsidR="007F5B45" w:rsidRPr="583B9980">
        <w:rPr>
          <w:rFonts w:eastAsia="Arial"/>
          <w:b/>
          <w:bCs/>
        </w:rPr>
        <w:t>please describe the</w:t>
      </w:r>
      <w:r w:rsidR="006E44E7" w:rsidRPr="583B9980">
        <w:rPr>
          <w:rFonts w:eastAsia="Arial"/>
          <w:b/>
          <w:bCs/>
        </w:rPr>
        <w:t xml:space="preserve"> </w:t>
      </w:r>
      <w:r w:rsidR="00D13E5B" w:rsidRPr="583B9980">
        <w:rPr>
          <w:rFonts w:eastAsia="Arial"/>
          <w:b/>
          <w:bCs/>
        </w:rPr>
        <w:t xml:space="preserve">specific </w:t>
      </w:r>
      <w:r w:rsidR="006E44E7" w:rsidRPr="583B9980">
        <w:rPr>
          <w:rFonts w:eastAsia="Arial"/>
          <w:b/>
          <w:bCs/>
        </w:rPr>
        <w:t>settings</w:t>
      </w:r>
      <w:r w:rsidR="00E34AB2" w:rsidRPr="583B9980">
        <w:rPr>
          <w:rFonts w:eastAsia="Arial"/>
          <w:b/>
          <w:bCs/>
        </w:rPr>
        <w:t xml:space="preserve"> or setting types</w:t>
      </w:r>
      <w:r w:rsidR="006E44E7" w:rsidRPr="583B9980">
        <w:rPr>
          <w:rFonts w:eastAsia="Arial"/>
          <w:b/>
          <w:bCs/>
        </w:rPr>
        <w:t xml:space="preserve"> the MCP intends to </w:t>
      </w:r>
      <w:r w:rsidR="00D504FB" w:rsidRPr="583B9980">
        <w:rPr>
          <w:rFonts w:eastAsia="Arial"/>
          <w:b/>
          <w:bCs/>
        </w:rPr>
        <w:t>prioritize</w:t>
      </w:r>
      <w:r w:rsidR="00F1293F" w:rsidRPr="583B9980">
        <w:rPr>
          <w:rFonts w:eastAsia="Arial"/>
          <w:b/>
          <w:bCs/>
        </w:rPr>
        <w:t xml:space="preserve"> based on the unique characteristics of the county/counties in which it operates</w:t>
      </w:r>
      <w:r w:rsidR="00197BDF" w:rsidRPr="583B9980">
        <w:rPr>
          <w:rFonts w:eastAsia="Arial"/>
          <w:b/>
          <w:bCs/>
        </w:rPr>
        <w:t xml:space="preserve">, along with the </w:t>
      </w:r>
      <w:r w:rsidR="006E34C3" w:rsidRPr="583B9980">
        <w:rPr>
          <w:rFonts w:eastAsia="Arial"/>
          <w:b/>
          <w:bCs/>
        </w:rPr>
        <w:t>strateg</w:t>
      </w:r>
      <w:r w:rsidR="00024D11" w:rsidRPr="583B9980">
        <w:rPr>
          <w:rFonts w:eastAsia="Arial"/>
          <w:b/>
          <w:bCs/>
        </w:rPr>
        <w:t>ies</w:t>
      </w:r>
      <w:r w:rsidR="00627C41" w:rsidRPr="583B9980">
        <w:rPr>
          <w:rFonts w:eastAsia="Arial"/>
          <w:b/>
          <w:bCs/>
        </w:rPr>
        <w:t xml:space="preserve"> the MCP intends to deploy</w:t>
      </w:r>
      <w:r w:rsidR="006E34C3" w:rsidRPr="583B9980">
        <w:rPr>
          <w:rFonts w:eastAsia="Arial"/>
          <w:b/>
          <w:bCs/>
        </w:rPr>
        <w:t xml:space="preserve"> to connect Members with permanent </w:t>
      </w:r>
      <w:r w:rsidR="00F86AB1" w:rsidRPr="583B9980">
        <w:rPr>
          <w:rFonts w:eastAsia="Arial"/>
          <w:b/>
          <w:bCs/>
        </w:rPr>
        <w:t xml:space="preserve">housing </w:t>
      </w:r>
      <w:r w:rsidR="00402598" w:rsidRPr="583B9980">
        <w:rPr>
          <w:rFonts w:eastAsia="Arial"/>
          <w:b/>
          <w:bCs/>
        </w:rPr>
        <w:t>at the expiration of six months or sooner</w:t>
      </w:r>
      <w:r w:rsidR="00197BDF" w:rsidRPr="583B9980">
        <w:rPr>
          <w:rFonts w:eastAsia="Arial"/>
          <w:b/>
          <w:bCs/>
        </w:rPr>
        <w:t>.</w:t>
      </w:r>
      <w:r w:rsidR="004E4F01" w:rsidRPr="583B9980">
        <w:rPr>
          <w:rFonts w:eastAsia="Arial"/>
          <w:b/>
          <w:bCs/>
        </w:rPr>
        <w:t xml:space="preserve"> This may includ</w:t>
      </w:r>
      <w:r w:rsidR="00245E30" w:rsidRPr="583B9980">
        <w:rPr>
          <w:rFonts w:eastAsia="Arial"/>
          <w:b/>
          <w:bCs/>
        </w:rPr>
        <w:t>e HUD vouchers or other federal</w:t>
      </w:r>
      <w:r w:rsidR="00024C05" w:rsidRPr="583B9980">
        <w:rPr>
          <w:rFonts w:eastAsia="Arial"/>
          <w:b/>
          <w:bCs/>
        </w:rPr>
        <w:t>, state or local</w:t>
      </w:r>
      <w:r w:rsidR="005E3B79" w:rsidRPr="583B9980">
        <w:rPr>
          <w:rFonts w:eastAsia="Arial"/>
          <w:b/>
          <w:bCs/>
        </w:rPr>
        <w:t>ly-funded</w:t>
      </w:r>
      <w:r w:rsidR="00024C05" w:rsidRPr="583B9980">
        <w:rPr>
          <w:rFonts w:eastAsia="Arial"/>
          <w:b/>
          <w:bCs/>
        </w:rPr>
        <w:t xml:space="preserve"> subsidies, including</w:t>
      </w:r>
      <w:r w:rsidR="00CC7C4C" w:rsidRPr="583B9980">
        <w:rPr>
          <w:rFonts w:eastAsia="Arial"/>
          <w:b/>
          <w:bCs/>
        </w:rPr>
        <w:t xml:space="preserve"> </w:t>
      </w:r>
      <w:r w:rsidR="005E3B79" w:rsidRPr="583B9980">
        <w:rPr>
          <w:rFonts w:eastAsia="Arial"/>
          <w:b/>
          <w:bCs/>
        </w:rPr>
        <w:t>housing interventions</w:t>
      </w:r>
      <w:r w:rsidR="00CC7C4C" w:rsidRPr="583B9980">
        <w:rPr>
          <w:rFonts w:eastAsia="Arial"/>
          <w:b/>
          <w:bCs/>
        </w:rPr>
        <w:t xml:space="preserve"> funded under the Mental Health Services Act (MHSA)</w:t>
      </w:r>
      <w:r w:rsidR="005E3B79" w:rsidRPr="583B9980">
        <w:rPr>
          <w:rFonts w:eastAsia="Arial"/>
          <w:b/>
          <w:bCs/>
        </w:rPr>
        <w:t>,</w:t>
      </w:r>
      <w:r w:rsidR="00CC7C4C" w:rsidRPr="583B9980">
        <w:rPr>
          <w:rFonts w:eastAsia="Arial"/>
          <w:b/>
          <w:bCs/>
        </w:rPr>
        <w:t xml:space="preserve"> and effective July 1, 2026, under the Behavioral Health Services Act (BHSA).</w:t>
      </w:r>
      <w:r w:rsidR="00197BDF" w:rsidRPr="583B9980">
        <w:rPr>
          <w:rFonts w:eastAsia="Arial"/>
          <w:b/>
          <w:bCs/>
        </w:rPr>
        <w:t xml:space="preserve"> </w:t>
      </w:r>
      <w:r w:rsidR="00542476" w:rsidRPr="583B9980">
        <w:rPr>
          <w:rFonts w:eastAsia="Arial"/>
          <w:b/>
          <w:bCs/>
        </w:rPr>
        <w:t xml:space="preserve">Please also indicate if the MCP intends to pursue partnerships with </w:t>
      </w:r>
      <w:r w:rsidR="00152AD3" w:rsidRPr="583B9980">
        <w:rPr>
          <w:rFonts w:eastAsia="Arial"/>
          <w:b/>
          <w:bCs/>
        </w:rPr>
        <w:t xml:space="preserve">one or more </w:t>
      </w:r>
      <w:r w:rsidR="00542476" w:rsidRPr="583B9980">
        <w:rPr>
          <w:rFonts w:eastAsia="Arial"/>
          <w:b/>
          <w:bCs/>
        </w:rPr>
        <w:t>Flexible Housing Subsidy Pools (“Flex Pools”).</w:t>
      </w:r>
    </w:p>
    <w:p w14:paraId="45C06787" w14:textId="585E3AD1" w:rsidR="00405ACD" w:rsidRDefault="00405ACD"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69318034" w14:textId="77777777" w:rsidR="00023AFE" w:rsidRPr="002D4799" w:rsidRDefault="00023AFE" w:rsidP="00067BA3">
      <w:pPr>
        <w:pStyle w:val="ListParagraph"/>
        <w:spacing w:line="240" w:lineRule="auto"/>
        <w:ind w:left="360"/>
      </w:pPr>
    </w:p>
    <w:p w14:paraId="015078B1" w14:textId="2B104A32" w:rsidR="00405ACD" w:rsidRPr="0030585E" w:rsidRDefault="00405ACD" w:rsidP="00597F0E">
      <w:pPr>
        <w:pStyle w:val="ListParagraph"/>
        <w:spacing w:line="240" w:lineRule="auto"/>
        <w:ind w:left="360"/>
        <w:rPr>
          <w:b/>
          <w:u w:val="single"/>
        </w:rPr>
      </w:pPr>
      <w:r w:rsidRPr="0030585E">
        <w:rPr>
          <w:b/>
          <w:u w:val="single"/>
        </w:rPr>
        <w:t>MCP Policies and Procedures (List the file names and page numbers):</w:t>
      </w:r>
    </w:p>
    <w:p w14:paraId="0350430E" w14:textId="77777777" w:rsidR="00405ACD" w:rsidRPr="002D4799" w:rsidRDefault="00405ACD" w:rsidP="00597F0E">
      <w:pPr>
        <w:pStyle w:val="ListParagraph"/>
        <w:spacing w:line="240" w:lineRule="auto"/>
        <w:ind w:left="360"/>
      </w:pPr>
    </w:p>
    <w:p w14:paraId="18580FAC" w14:textId="77777777" w:rsidR="00405ACD" w:rsidRPr="002D4799" w:rsidRDefault="00405ACD" w:rsidP="00597F0E">
      <w:pPr>
        <w:pStyle w:val="ListParagraph"/>
        <w:spacing w:line="240" w:lineRule="auto"/>
        <w:ind w:left="360"/>
      </w:pPr>
    </w:p>
    <w:p w14:paraId="055E03BE" w14:textId="77777777" w:rsidR="00405ACD" w:rsidRDefault="00405ACD" w:rsidP="00597F0E">
      <w:pPr>
        <w:pStyle w:val="ListParagraph"/>
        <w:spacing w:line="240" w:lineRule="auto"/>
        <w:ind w:left="360"/>
        <w:rPr>
          <w:b/>
          <w:u w:val="single"/>
        </w:rPr>
      </w:pPr>
      <w:r w:rsidRPr="0030585E">
        <w:rPr>
          <w:b/>
          <w:u w:val="single"/>
        </w:rPr>
        <w:t>Provide brief additional information, as needed:</w:t>
      </w:r>
    </w:p>
    <w:p w14:paraId="3B999DE3" w14:textId="77777777" w:rsidR="00A87545" w:rsidRPr="002D4799" w:rsidRDefault="00A87545" w:rsidP="00C54B48">
      <w:pPr>
        <w:spacing w:after="0" w:line="240" w:lineRule="auto"/>
        <w:ind w:left="360"/>
        <w:contextualSpacing/>
        <w:rPr>
          <w:rFonts w:cs="Segoe UI"/>
          <w:bCs/>
        </w:rPr>
      </w:pPr>
    </w:p>
    <w:p w14:paraId="154AB9A1" w14:textId="77777777" w:rsidR="00023AFE" w:rsidRPr="002D4799" w:rsidRDefault="00023AFE" w:rsidP="00597F0E">
      <w:pPr>
        <w:spacing w:line="240" w:lineRule="auto"/>
        <w:ind w:left="360"/>
        <w:contextualSpacing/>
        <w:rPr>
          <w:rFonts w:cs="Segoe UI"/>
          <w:bCs/>
        </w:rPr>
      </w:pPr>
    </w:p>
    <w:p w14:paraId="195BA2E2" w14:textId="6B847611" w:rsidR="000F4E2C" w:rsidRDefault="000F4E2C" w:rsidP="00597F0E">
      <w:pPr>
        <w:spacing w:line="240" w:lineRule="auto"/>
        <w:rPr>
          <w:rFonts w:cs="Segoe UI"/>
          <w:b/>
          <w:u w:val="single"/>
        </w:rPr>
      </w:pPr>
      <w:r>
        <w:rPr>
          <w:rFonts w:cs="Segoe UI"/>
          <w:b/>
          <w:u w:val="single"/>
        </w:rPr>
        <w:br w:type="page"/>
      </w:r>
    </w:p>
    <w:p w14:paraId="147EF2BB" w14:textId="5A15CF95" w:rsidR="00A87545" w:rsidRPr="0055714F" w:rsidRDefault="002D6C13" w:rsidP="00597F0E">
      <w:pPr>
        <w:pStyle w:val="Heading4"/>
        <w:spacing w:before="0" w:line="240" w:lineRule="auto"/>
      </w:pPr>
      <w:r w:rsidRPr="0055714F">
        <w:lastRenderedPageBreak/>
        <w:t>Transitional Rent</w:t>
      </w:r>
      <w:r w:rsidR="00A87545" w:rsidRPr="0055714F">
        <w:t xml:space="preserve"> Providers</w:t>
      </w:r>
    </w:p>
    <w:p w14:paraId="6AB51070" w14:textId="0D4A1FAC" w:rsidR="006F1804" w:rsidRPr="00FF0D9F" w:rsidRDefault="00A87545" w:rsidP="00597F0E">
      <w:pPr>
        <w:pStyle w:val="ListParagraph"/>
        <w:numPr>
          <w:ilvl w:val="0"/>
          <w:numId w:val="23"/>
        </w:numPr>
        <w:spacing w:line="240" w:lineRule="auto"/>
        <w:ind w:left="360"/>
        <w:contextualSpacing w:val="0"/>
        <w:rPr>
          <w:rFonts w:eastAsia="Arial"/>
          <w:b/>
        </w:rPr>
      </w:pPr>
      <w:r w:rsidRPr="006F1804">
        <w:rPr>
          <w:rFonts w:eastAsia="Arial"/>
          <w:b/>
        </w:rPr>
        <w:t xml:space="preserve">Provide Policies and Procedures describing how the MCP will vet the qualifications of </w:t>
      </w:r>
      <w:r w:rsidR="00D512DA" w:rsidRPr="006F1804">
        <w:rPr>
          <w:rFonts w:eastAsia="Arial"/>
          <w:b/>
        </w:rPr>
        <w:t>Transitional Rent</w:t>
      </w:r>
      <w:r w:rsidRPr="006F1804">
        <w:rPr>
          <w:rFonts w:eastAsia="Arial"/>
          <w:b/>
        </w:rPr>
        <w:t xml:space="preserve"> Providers for whom a state-level Medi-Cal enrollment pathway does not exist. </w:t>
      </w:r>
      <w:r w:rsidR="00E82B87" w:rsidRPr="006F1804">
        <w:rPr>
          <w:rFonts w:eastAsia="Arial"/>
          <w:b/>
        </w:rPr>
        <w:t xml:space="preserve">Please describe the </w:t>
      </w:r>
      <w:r w:rsidR="00922C50" w:rsidRPr="006F1804">
        <w:rPr>
          <w:rFonts w:eastAsia="Arial"/>
          <w:b/>
        </w:rPr>
        <w:t xml:space="preserve">Transitional Rent </w:t>
      </w:r>
      <w:r w:rsidR="006121AE" w:rsidRPr="006F1804">
        <w:rPr>
          <w:rFonts w:eastAsia="Arial"/>
          <w:b/>
        </w:rPr>
        <w:t>Provider’s role</w:t>
      </w:r>
      <w:r w:rsidR="00963485" w:rsidRPr="006F1804">
        <w:rPr>
          <w:rFonts w:eastAsia="Arial"/>
          <w:b/>
        </w:rPr>
        <w:t xml:space="preserve"> and responsibilities</w:t>
      </w:r>
      <w:r w:rsidR="006121AE" w:rsidRPr="006F1804">
        <w:rPr>
          <w:rFonts w:eastAsia="Arial"/>
          <w:b/>
        </w:rPr>
        <w:t xml:space="preserve"> </w:t>
      </w:r>
      <w:r w:rsidR="00963485" w:rsidRPr="006F1804">
        <w:rPr>
          <w:rFonts w:eastAsia="Arial"/>
          <w:b/>
        </w:rPr>
        <w:t>in the delivery of Transitional Rent</w:t>
      </w:r>
      <w:r w:rsidR="003E7BDD" w:rsidRPr="006F1804">
        <w:rPr>
          <w:rFonts w:eastAsia="Arial"/>
          <w:b/>
        </w:rPr>
        <w:t xml:space="preserve"> - </w:t>
      </w:r>
      <w:r w:rsidR="006121AE" w:rsidRPr="006F1804">
        <w:rPr>
          <w:rFonts w:eastAsia="Arial"/>
          <w:b/>
        </w:rPr>
        <w:t xml:space="preserve">i.e., </w:t>
      </w:r>
      <w:r w:rsidR="003E7BDD" w:rsidRPr="006F1804">
        <w:rPr>
          <w:rFonts w:eastAsia="Arial"/>
          <w:b/>
        </w:rPr>
        <w:t xml:space="preserve">if they </w:t>
      </w:r>
      <w:r w:rsidR="006121AE" w:rsidRPr="006F1804">
        <w:rPr>
          <w:rFonts w:eastAsia="Arial"/>
          <w:b/>
        </w:rPr>
        <w:t xml:space="preserve">directly </w:t>
      </w:r>
      <w:r w:rsidR="003E7BDD" w:rsidRPr="006F1804">
        <w:rPr>
          <w:rFonts w:eastAsia="Arial"/>
          <w:b/>
        </w:rPr>
        <w:t xml:space="preserve">connect </w:t>
      </w:r>
      <w:r w:rsidR="00805C5E">
        <w:rPr>
          <w:rFonts w:eastAsia="Arial"/>
          <w:b/>
        </w:rPr>
        <w:t>M</w:t>
      </w:r>
      <w:r w:rsidR="00805C5E" w:rsidRPr="006F1804">
        <w:rPr>
          <w:rFonts w:eastAsia="Arial"/>
          <w:b/>
        </w:rPr>
        <w:t xml:space="preserve">embers </w:t>
      </w:r>
      <w:r w:rsidR="00AC0FB8">
        <w:rPr>
          <w:rFonts w:eastAsia="Arial"/>
          <w:b/>
        </w:rPr>
        <w:t>to</w:t>
      </w:r>
      <w:r w:rsidR="00AC0FB8" w:rsidRPr="006F1804">
        <w:rPr>
          <w:rFonts w:eastAsia="Arial"/>
          <w:b/>
        </w:rPr>
        <w:t xml:space="preserve"> </w:t>
      </w:r>
      <w:r w:rsidR="006121AE" w:rsidRPr="006F1804">
        <w:rPr>
          <w:rFonts w:eastAsia="Arial"/>
          <w:b/>
        </w:rPr>
        <w:t xml:space="preserve">housing, or </w:t>
      </w:r>
      <w:r w:rsidR="006521DF" w:rsidRPr="006F1804">
        <w:rPr>
          <w:rFonts w:eastAsia="Arial"/>
          <w:b/>
        </w:rPr>
        <w:t xml:space="preserve">if they serve as a </w:t>
      </w:r>
      <w:r w:rsidR="2E4EF0B6" w:rsidRPr="2F36242E">
        <w:rPr>
          <w:rFonts w:eastAsia="Arial"/>
          <w:b/>
          <w:bCs/>
        </w:rPr>
        <w:t xml:space="preserve">community care </w:t>
      </w:r>
      <w:r w:rsidR="00C33E88" w:rsidRPr="006F1804">
        <w:rPr>
          <w:rFonts w:eastAsia="Arial"/>
          <w:b/>
        </w:rPr>
        <w:t>hub</w:t>
      </w:r>
      <w:r w:rsidR="006521DF" w:rsidRPr="006F1804">
        <w:rPr>
          <w:rFonts w:eastAsia="Arial"/>
          <w:b/>
        </w:rPr>
        <w:t xml:space="preserve"> and </w:t>
      </w:r>
      <w:r w:rsidR="006121AE" w:rsidRPr="006F1804">
        <w:rPr>
          <w:rFonts w:eastAsia="Arial"/>
          <w:b/>
        </w:rPr>
        <w:t xml:space="preserve">contract with organizations that provide </w:t>
      </w:r>
      <w:r w:rsidR="006521DF" w:rsidRPr="006F1804">
        <w:rPr>
          <w:rFonts w:eastAsia="Arial"/>
          <w:b/>
        </w:rPr>
        <w:t>housing</w:t>
      </w:r>
      <w:r w:rsidR="00DD246F" w:rsidRPr="006F1804">
        <w:rPr>
          <w:rFonts w:eastAsia="Arial"/>
          <w:b/>
        </w:rPr>
        <w:t xml:space="preserve"> – along with their </w:t>
      </w:r>
      <w:r w:rsidR="006121AE" w:rsidRPr="006F1804">
        <w:rPr>
          <w:rFonts w:eastAsia="Arial"/>
          <w:b/>
        </w:rPr>
        <w:t>experience and expertise in the delivery of Transitional Rent</w:t>
      </w:r>
      <w:r w:rsidR="0035602F" w:rsidRPr="006F1804">
        <w:rPr>
          <w:rFonts w:eastAsia="Arial"/>
          <w:b/>
        </w:rPr>
        <w:t>.</w:t>
      </w:r>
      <w:r w:rsidR="2E300A49" w:rsidRPr="2F36242E">
        <w:rPr>
          <w:rFonts w:eastAsia="Arial"/>
          <w:b/>
          <w:bCs/>
        </w:rPr>
        <w:t xml:space="preserve"> </w:t>
      </w:r>
      <w:r w:rsidR="7657BDCC" w:rsidRPr="2F36242E">
        <w:rPr>
          <w:rFonts w:eastAsia="Arial"/>
          <w:b/>
          <w:bCs/>
        </w:rPr>
        <w:t xml:space="preserve">Please indicate whether </w:t>
      </w:r>
      <w:r w:rsidR="2E300A49" w:rsidRPr="2F36242E">
        <w:rPr>
          <w:rFonts w:eastAsia="Arial"/>
          <w:b/>
          <w:bCs/>
        </w:rPr>
        <w:t xml:space="preserve">the </w:t>
      </w:r>
      <w:r w:rsidR="00FE6625">
        <w:rPr>
          <w:rFonts w:eastAsia="Arial"/>
          <w:b/>
          <w:bCs/>
        </w:rPr>
        <w:t>P</w:t>
      </w:r>
      <w:r w:rsidR="00FE6625" w:rsidRPr="2F36242E">
        <w:rPr>
          <w:rFonts w:eastAsia="Arial"/>
          <w:b/>
          <w:bCs/>
        </w:rPr>
        <w:t xml:space="preserve">rovider </w:t>
      </w:r>
      <w:r w:rsidR="2E300A49" w:rsidRPr="2F36242E">
        <w:rPr>
          <w:rFonts w:eastAsia="Arial"/>
          <w:b/>
          <w:bCs/>
        </w:rPr>
        <w:t xml:space="preserve">serves as a </w:t>
      </w:r>
      <w:r w:rsidR="00894592">
        <w:rPr>
          <w:rFonts w:eastAsia="Arial"/>
          <w:b/>
          <w:bCs/>
        </w:rPr>
        <w:t>L</w:t>
      </w:r>
      <w:r w:rsidR="2E300A49" w:rsidRPr="2F36242E">
        <w:rPr>
          <w:rFonts w:eastAsia="Arial"/>
          <w:b/>
          <w:bCs/>
        </w:rPr>
        <w:t xml:space="preserve">ead </w:t>
      </w:r>
      <w:r w:rsidR="00894592">
        <w:rPr>
          <w:rFonts w:eastAsia="Arial"/>
          <w:b/>
          <w:bCs/>
        </w:rPr>
        <w:t>E</w:t>
      </w:r>
      <w:r w:rsidR="2E300A49" w:rsidRPr="2F36242E">
        <w:rPr>
          <w:rFonts w:eastAsia="Arial"/>
          <w:b/>
          <w:bCs/>
        </w:rPr>
        <w:t>ntity or as a</w:t>
      </w:r>
      <w:r w:rsidR="002D159E">
        <w:rPr>
          <w:rFonts w:eastAsia="Arial"/>
          <w:b/>
          <w:bCs/>
        </w:rPr>
        <w:t>n Operator</w:t>
      </w:r>
      <w:r w:rsidR="2E300A49" w:rsidRPr="2F36242E">
        <w:rPr>
          <w:rFonts w:eastAsia="Arial"/>
          <w:b/>
          <w:bCs/>
        </w:rPr>
        <w:t xml:space="preserve"> in a </w:t>
      </w:r>
      <w:r w:rsidR="002370A3">
        <w:rPr>
          <w:rFonts w:eastAsia="Arial"/>
          <w:b/>
          <w:bCs/>
        </w:rPr>
        <w:t>Flex Pool</w:t>
      </w:r>
      <w:r w:rsidR="2E300A49" w:rsidRPr="2F36242E">
        <w:rPr>
          <w:rFonts w:eastAsia="Arial"/>
          <w:b/>
          <w:bCs/>
        </w:rPr>
        <w:t xml:space="preserve">, </w:t>
      </w:r>
      <w:r w:rsidR="656C2E47" w:rsidRPr="2F36242E">
        <w:rPr>
          <w:rFonts w:eastAsia="Arial"/>
          <w:b/>
          <w:bCs/>
        </w:rPr>
        <w:t>as applicable.</w:t>
      </w:r>
    </w:p>
    <w:p w14:paraId="46AB23BA" w14:textId="37B6E9C7" w:rsidR="00FF0D9F" w:rsidRDefault="0097423B"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5E2846A8" w14:textId="77777777" w:rsidR="00023AFE" w:rsidRPr="002D4799" w:rsidRDefault="00023AFE" w:rsidP="00597F0E">
      <w:pPr>
        <w:pStyle w:val="ListParagraph"/>
        <w:spacing w:line="240" w:lineRule="auto"/>
        <w:ind w:left="360"/>
      </w:pPr>
    </w:p>
    <w:p w14:paraId="27D9DBBF" w14:textId="67A9DA93" w:rsidR="00A87545" w:rsidRPr="0030585E" w:rsidRDefault="00A87545" w:rsidP="00597F0E">
      <w:pPr>
        <w:pStyle w:val="ListParagraph"/>
        <w:spacing w:line="240" w:lineRule="auto"/>
        <w:ind w:left="360"/>
        <w:rPr>
          <w:b/>
          <w:u w:val="single"/>
        </w:rPr>
      </w:pPr>
      <w:r w:rsidRPr="0030585E">
        <w:rPr>
          <w:b/>
          <w:u w:val="single"/>
        </w:rPr>
        <w:t>MCP Policies and Procedures (List the file names and page numbers):</w:t>
      </w:r>
    </w:p>
    <w:p w14:paraId="6BCFF830" w14:textId="03B9B786" w:rsidR="00A87545" w:rsidRDefault="00A87545" w:rsidP="00597F0E">
      <w:pPr>
        <w:pStyle w:val="ListParagraph"/>
        <w:spacing w:line="240" w:lineRule="auto"/>
        <w:ind w:left="360"/>
      </w:pPr>
    </w:p>
    <w:p w14:paraId="71602394" w14:textId="77777777" w:rsidR="00C00498" w:rsidRPr="002D4799" w:rsidRDefault="00C00498" w:rsidP="00597F0E">
      <w:pPr>
        <w:pStyle w:val="ListParagraph"/>
        <w:spacing w:line="240" w:lineRule="auto"/>
        <w:ind w:left="360"/>
      </w:pPr>
    </w:p>
    <w:p w14:paraId="5DA089C5" w14:textId="69FF5DED" w:rsidR="000F4E2C" w:rsidRDefault="00A87545" w:rsidP="00597F0E">
      <w:pPr>
        <w:pStyle w:val="ListParagraph"/>
        <w:spacing w:line="240" w:lineRule="auto"/>
        <w:ind w:left="360"/>
        <w:rPr>
          <w:b/>
          <w:u w:val="single"/>
        </w:rPr>
      </w:pPr>
      <w:r w:rsidRPr="0030585E">
        <w:rPr>
          <w:b/>
          <w:u w:val="single"/>
        </w:rPr>
        <w:t>Provide brief additional information, as needed:</w:t>
      </w:r>
    </w:p>
    <w:p w14:paraId="51E6E6C0" w14:textId="77777777" w:rsidR="00C9028A" w:rsidRPr="002D4799" w:rsidRDefault="00C9028A" w:rsidP="00597F0E">
      <w:pPr>
        <w:pStyle w:val="ListParagraph"/>
        <w:spacing w:line="240" w:lineRule="auto"/>
        <w:ind w:left="360"/>
        <w:rPr>
          <w:bCs/>
        </w:rPr>
      </w:pPr>
    </w:p>
    <w:p w14:paraId="32587A64" w14:textId="77777777" w:rsidR="00C9028A" w:rsidRPr="002D4799" w:rsidRDefault="00C9028A" w:rsidP="00597F0E">
      <w:pPr>
        <w:pStyle w:val="ListParagraph"/>
        <w:spacing w:line="240" w:lineRule="auto"/>
        <w:ind w:left="360"/>
        <w:rPr>
          <w:bCs/>
        </w:rPr>
      </w:pPr>
    </w:p>
    <w:p w14:paraId="429AF51C" w14:textId="77777777" w:rsidR="00C9028A" w:rsidRPr="002D4799" w:rsidRDefault="00C9028A" w:rsidP="00597F0E">
      <w:pPr>
        <w:pStyle w:val="ListParagraph"/>
        <w:spacing w:line="240" w:lineRule="auto"/>
        <w:ind w:left="360"/>
        <w:rPr>
          <w:bCs/>
        </w:rPr>
      </w:pPr>
    </w:p>
    <w:p w14:paraId="103B871C" w14:textId="34DE8198" w:rsidR="00A87545" w:rsidRPr="0030585E" w:rsidRDefault="00A87545" w:rsidP="00597F0E">
      <w:pPr>
        <w:spacing w:line="240" w:lineRule="auto"/>
        <w:rPr>
          <w:rFonts w:cs="Segoe UI"/>
        </w:rPr>
      </w:pPr>
      <w:r w:rsidRPr="0030585E">
        <w:rPr>
          <w:rFonts w:cs="Segoe UI"/>
        </w:rPr>
        <w:br w:type="page"/>
      </w:r>
    </w:p>
    <w:p w14:paraId="1D71B391" w14:textId="7AC7098A" w:rsidR="00A87545" w:rsidRPr="0055714F" w:rsidRDefault="00A87545" w:rsidP="00597F0E">
      <w:pPr>
        <w:pStyle w:val="Heading4"/>
        <w:spacing w:before="0" w:line="240" w:lineRule="auto"/>
      </w:pPr>
      <w:r w:rsidRPr="0055714F">
        <w:lastRenderedPageBreak/>
        <w:t xml:space="preserve">Identifying Members for </w:t>
      </w:r>
      <w:r w:rsidR="006D172C" w:rsidRPr="0055714F">
        <w:t>Transitional Rent</w:t>
      </w:r>
    </w:p>
    <w:p w14:paraId="213A01F0" w14:textId="2FFBC7E3" w:rsidR="0061121D" w:rsidRPr="00FF0D9F" w:rsidRDefault="006D172C" w:rsidP="00597F0E">
      <w:pPr>
        <w:pStyle w:val="ListParagraph"/>
        <w:numPr>
          <w:ilvl w:val="0"/>
          <w:numId w:val="23"/>
        </w:numPr>
        <w:spacing w:line="240" w:lineRule="auto"/>
        <w:ind w:left="360"/>
        <w:contextualSpacing w:val="0"/>
        <w:rPr>
          <w:rFonts w:eastAsia="Arial"/>
          <w:b/>
        </w:rPr>
      </w:pPr>
      <w:r w:rsidRPr="00931321">
        <w:rPr>
          <w:rFonts w:eastAsia="Arial"/>
          <w:b/>
        </w:rPr>
        <w:t>P</w:t>
      </w:r>
      <w:r w:rsidR="00DB4462" w:rsidRPr="00931321">
        <w:rPr>
          <w:rFonts w:eastAsia="Arial"/>
          <w:b/>
        </w:rPr>
        <w:t xml:space="preserve">rovide </w:t>
      </w:r>
      <w:r w:rsidR="00F8731D" w:rsidRPr="00931321">
        <w:rPr>
          <w:rFonts w:eastAsia="Arial"/>
          <w:b/>
        </w:rPr>
        <w:t>Policies and Procedures describing</w:t>
      </w:r>
      <w:r w:rsidR="00A87545" w:rsidRPr="00931321">
        <w:rPr>
          <w:rFonts w:eastAsia="Arial"/>
          <w:b/>
        </w:rPr>
        <w:t xml:space="preserve"> how the MCP will identify Members </w:t>
      </w:r>
      <w:r w:rsidR="007C6FBF" w:rsidRPr="00931321">
        <w:rPr>
          <w:rFonts w:eastAsia="Arial"/>
          <w:b/>
        </w:rPr>
        <w:t>who may benefit from</w:t>
      </w:r>
      <w:r w:rsidR="00A87545" w:rsidRPr="00931321">
        <w:rPr>
          <w:rFonts w:eastAsia="Arial"/>
          <w:b/>
        </w:rPr>
        <w:t xml:space="preserve"> </w:t>
      </w:r>
      <w:r w:rsidRPr="00931321">
        <w:rPr>
          <w:rFonts w:eastAsia="Arial"/>
          <w:b/>
        </w:rPr>
        <w:t>Transitional Rent</w:t>
      </w:r>
      <w:r w:rsidR="002D5203" w:rsidRPr="00931321">
        <w:rPr>
          <w:rFonts w:eastAsia="Arial"/>
          <w:b/>
        </w:rPr>
        <w:t xml:space="preserve">, </w:t>
      </w:r>
      <w:r w:rsidR="003F5E55" w:rsidRPr="00931321">
        <w:rPr>
          <w:rFonts w:eastAsia="Arial"/>
          <w:b/>
        </w:rPr>
        <w:t>drawing on experience to date managing the Housing Trio Community Supports</w:t>
      </w:r>
      <w:r w:rsidR="00F55BC5">
        <w:rPr>
          <w:rFonts w:eastAsia="Arial"/>
          <w:b/>
        </w:rPr>
        <w:t xml:space="preserve"> (i.e., Housing Transition </w:t>
      </w:r>
      <w:r w:rsidR="00B57EC8">
        <w:rPr>
          <w:rFonts w:eastAsia="Arial"/>
          <w:b/>
        </w:rPr>
        <w:t>Navigation Services, Housing Deposits, and Housing Tenancy and Sustaining Services)</w:t>
      </w:r>
      <w:r w:rsidR="172D1E3A" w:rsidRPr="00931321">
        <w:rPr>
          <w:rFonts w:eastAsia="Arial"/>
          <w:b/>
          <w:bCs/>
        </w:rPr>
        <w:t xml:space="preserve"> as well </w:t>
      </w:r>
      <w:r w:rsidR="00F12FB8" w:rsidRPr="00931321">
        <w:rPr>
          <w:rFonts w:eastAsia="Arial"/>
          <w:b/>
          <w:bCs/>
        </w:rPr>
        <w:t xml:space="preserve">as </w:t>
      </w:r>
      <w:r w:rsidR="00072937" w:rsidRPr="00931321">
        <w:rPr>
          <w:rFonts w:eastAsia="Arial"/>
          <w:b/>
          <w:bCs/>
        </w:rPr>
        <w:t>ECM</w:t>
      </w:r>
      <w:r w:rsidR="00F67F47" w:rsidRPr="00931321">
        <w:rPr>
          <w:rFonts w:eastAsia="Arial"/>
          <w:b/>
          <w:bCs/>
        </w:rPr>
        <w:t>.</w:t>
      </w:r>
      <w:r w:rsidR="00F67F47" w:rsidRPr="00F67F47">
        <w:t xml:space="preserve"> </w:t>
      </w:r>
      <w:r w:rsidR="00F67F47" w:rsidRPr="00931321">
        <w:rPr>
          <w:rFonts w:eastAsia="Arial"/>
          <w:b/>
        </w:rPr>
        <w:t>Th</w:t>
      </w:r>
      <w:r w:rsidR="003F5E55" w:rsidRPr="00931321">
        <w:rPr>
          <w:rFonts w:eastAsia="Arial"/>
          <w:b/>
        </w:rPr>
        <w:t>e response</w:t>
      </w:r>
      <w:r w:rsidR="00F67F47" w:rsidRPr="00931321">
        <w:rPr>
          <w:rFonts w:eastAsia="Arial"/>
          <w:b/>
        </w:rPr>
        <w:t xml:space="preserve"> should particularly focus on hard-to-reach populations and individuals with significant behavioral health needs</w:t>
      </w:r>
      <w:r w:rsidR="000F7D0A" w:rsidRPr="00931321">
        <w:rPr>
          <w:rFonts w:eastAsia="Arial"/>
          <w:b/>
        </w:rPr>
        <w:t>.</w:t>
      </w:r>
    </w:p>
    <w:p w14:paraId="45FD3BC4" w14:textId="77777777" w:rsidR="00A844E8" w:rsidRPr="00931321" w:rsidRDefault="00A844E8" w:rsidP="00597F0E">
      <w:pPr>
        <w:pStyle w:val="ListParagraph"/>
        <w:spacing w:line="240" w:lineRule="auto"/>
        <w:ind w:left="360"/>
        <w:contextualSpacing w:val="0"/>
        <w:rPr>
          <w:rFonts w:eastAsia="Calibri"/>
          <w:b/>
          <w:bCs/>
          <w:spacing w:val="-3"/>
          <w:kern w:val="21"/>
        </w:rPr>
      </w:pPr>
      <w:r w:rsidRPr="00931321">
        <w:rPr>
          <w:rFonts w:eastAsia="Calibri"/>
          <w:b/>
          <w:bCs/>
          <w:spacing w:val="-3"/>
          <w:kern w:val="21"/>
        </w:rPr>
        <w:t>Word limit: 500 words</w:t>
      </w:r>
    </w:p>
    <w:p w14:paraId="03E5DAFF" w14:textId="77777777" w:rsidR="00023AFE" w:rsidRPr="002D4799" w:rsidRDefault="00023AFE" w:rsidP="00597F0E">
      <w:pPr>
        <w:pStyle w:val="ListParagraph"/>
        <w:spacing w:line="240" w:lineRule="auto"/>
        <w:ind w:left="360"/>
        <w:rPr>
          <w:rFonts w:eastAsia="Calibri"/>
          <w:spacing w:val="-3"/>
          <w:kern w:val="21"/>
        </w:rPr>
      </w:pPr>
    </w:p>
    <w:p w14:paraId="1EEABA67" w14:textId="03A1398D" w:rsidR="00A844E8" w:rsidRPr="0030585E" w:rsidRDefault="00A844E8" w:rsidP="00597F0E">
      <w:pPr>
        <w:pStyle w:val="ListParagraph"/>
        <w:spacing w:line="240" w:lineRule="auto"/>
        <w:ind w:left="360"/>
        <w:rPr>
          <w:b/>
          <w:u w:val="single"/>
        </w:rPr>
      </w:pPr>
      <w:r w:rsidRPr="0030585E">
        <w:rPr>
          <w:b/>
          <w:u w:val="single"/>
        </w:rPr>
        <w:t>MCP Policies and Procedures (List the file names and page numbers):</w:t>
      </w:r>
    </w:p>
    <w:p w14:paraId="2DFDBFFC" w14:textId="77777777" w:rsidR="00A844E8" w:rsidRPr="002D4799" w:rsidRDefault="00A844E8" w:rsidP="00597F0E">
      <w:pPr>
        <w:pStyle w:val="ListParagraph"/>
        <w:spacing w:line="240" w:lineRule="auto"/>
        <w:ind w:left="360"/>
      </w:pPr>
    </w:p>
    <w:p w14:paraId="7ABAF3B8" w14:textId="77777777" w:rsidR="00A844E8" w:rsidRPr="002D4799" w:rsidRDefault="00A844E8" w:rsidP="00597F0E">
      <w:pPr>
        <w:pStyle w:val="ListParagraph"/>
        <w:spacing w:line="240" w:lineRule="auto"/>
        <w:ind w:left="360"/>
      </w:pPr>
    </w:p>
    <w:p w14:paraId="5D1E938F" w14:textId="77777777" w:rsidR="00A844E8" w:rsidRDefault="00A844E8" w:rsidP="00597F0E">
      <w:pPr>
        <w:pStyle w:val="ListParagraph"/>
        <w:spacing w:line="240" w:lineRule="auto"/>
        <w:ind w:left="360"/>
        <w:rPr>
          <w:b/>
          <w:u w:val="single"/>
        </w:rPr>
      </w:pPr>
      <w:r w:rsidRPr="0030585E">
        <w:rPr>
          <w:b/>
          <w:u w:val="single"/>
        </w:rPr>
        <w:t>Provide brief additional information, as needed:</w:t>
      </w:r>
    </w:p>
    <w:p w14:paraId="33BE4316" w14:textId="77777777" w:rsidR="002202E7" w:rsidRPr="002D4799" w:rsidRDefault="002202E7" w:rsidP="00597F0E">
      <w:pPr>
        <w:pStyle w:val="ListParagraph"/>
        <w:spacing w:line="240" w:lineRule="auto"/>
        <w:ind w:left="360"/>
        <w:rPr>
          <w:rFonts w:eastAsia="Arial"/>
          <w:bCs/>
        </w:rPr>
      </w:pPr>
    </w:p>
    <w:p w14:paraId="39A4BAD2" w14:textId="77777777" w:rsidR="00AF658D" w:rsidRDefault="00AF658D" w:rsidP="00597F0E">
      <w:pPr>
        <w:pStyle w:val="ListParagraph"/>
        <w:spacing w:line="240" w:lineRule="auto"/>
        <w:ind w:left="360"/>
        <w:rPr>
          <w:rFonts w:eastAsia="Arial"/>
          <w:bCs/>
        </w:rPr>
      </w:pPr>
    </w:p>
    <w:p w14:paraId="2F262CDF" w14:textId="77777777" w:rsidR="000A191C" w:rsidRPr="002D4799" w:rsidRDefault="000A191C" w:rsidP="00597F0E">
      <w:pPr>
        <w:pStyle w:val="ListParagraph"/>
        <w:spacing w:line="240" w:lineRule="auto"/>
        <w:ind w:left="360"/>
        <w:rPr>
          <w:rFonts w:eastAsia="Arial"/>
          <w:bCs/>
        </w:rPr>
      </w:pPr>
    </w:p>
    <w:p w14:paraId="4EB1F76B" w14:textId="77777777" w:rsidR="00486D84" w:rsidRDefault="00FF35E8" w:rsidP="00597F0E">
      <w:pPr>
        <w:pStyle w:val="ListParagraph"/>
        <w:numPr>
          <w:ilvl w:val="0"/>
          <w:numId w:val="23"/>
        </w:numPr>
        <w:spacing w:line="240" w:lineRule="auto"/>
        <w:ind w:left="360"/>
        <w:rPr>
          <w:rFonts w:eastAsia="Arial"/>
          <w:b/>
          <w:bCs/>
        </w:rPr>
      </w:pPr>
      <w:r w:rsidRPr="006F1804">
        <w:rPr>
          <w:rFonts w:eastAsia="Arial"/>
          <w:b/>
          <w:bCs/>
        </w:rPr>
        <w:t xml:space="preserve">Provide the written notices and/or call scripts for informing Members of: </w:t>
      </w:r>
    </w:p>
    <w:p w14:paraId="41D30A1D" w14:textId="73C51403" w:rsidR="00DF434A" w:rsidRPr="00DF434A" w:rsidRDefault="00FF35E8" w:rsidP="00597F0E">
      <w:pPr>
        <w:pStyle w:val="ListParagraph"/>
        <w:numPr>
          <w:ilvl w:val="1"/>
          <w:numId w:val="23"/>
        </w:numPr>
        <w:spacing w:line="240" w:lineRule="auto"/>
        <w:rPr>
          <w:rFonts w:eastAsia="Arial"/>
          <w:b/>
          <w:bCs/>
        </w:rPr>
      </w:pPr>
      <w:r w:rsidRPr="00486D84">
        <w:rPr>
          <w:rFonts w:eastAsia="Calibri"/>
          <w:b/>
          <w:bCs/>
          <w:color w:val="000000"/>
          <w:spacing w:val="-3"/>
          <w:kern w:val="21"/>
        </w:rPr>
        <w:t>The transition to Community Supports, and specifically Transitional Rent, from other programs</w:t>
      </w:r>
      <w:r w:rsidR="003958DE">
        <w:rPr>
          <w:rFonts w:eastAsia="Calibri"/>
          <w:b/>
          <w:bCs/>
          <w:color w:val="000000"/>
          <w:spacing w:val="-3"/>
          <w:kern w:val="21"/>
        </w:rPr>
        <w:t>;</w:t>
      </w:r>
    </w:p>
    <w:p w14:paraId="7086B974" w14:textId="1EC54449" w:rsidR="00DF434A" w:rsidRPr="00DF434A" w:rsidRDefault="00FF35E8" w:rsidP="00597F0E">
      <w:pPr>
        <w:pStyle w:val="ListParagraph"/>
        <w:numPr>
          <w:ilvl w:val="1"/>
          <w:numId w:val="23"/>
        </w:numPr>
        <w:spacing w:line="240" w:lineRule="auto"/>
        <w:rPr>
          <w:rFonts w:eastAsia="Arial"/>
          <w:b/>
          <w:bCs/>
        </w:rPr>
      </w:pPr>
      <w:r w:rsidRPr="00DF434A">
        <w:rPr>
          <w:rFonts w:eastAsia="Calibri"/>
          <w:b/>
          <w:color w:val="000000"/>
          <w:spacing w:val="-3"/>
          <w:kern w:val="21"/>
        </w:rPr>
        <w:t>Community Supports for which they may be eligible</w:t>
      </w:r>
      <w:r w:rsidR="003958DE">
        <w:rPr>
          <w:rFonts w:eastAsia="Calibri"/>
          <w:b/>
          <w:color w:val="000000"/>
          <w:spacing w:val="-3"/>
          <w:kern w:val="21"/>
        </w:rPr>
        <w:t>;</w:t>
      </w:r>
    </w:p>
    <w:p w14:paraId="4ACA0DB4" w14:textId="66944186" w:rsidR="003075F4" w:rsidRPr="00BD3A87" w:rsidRDefault="00FF35E8" w:rsidP="00597F0E">
      <w:pPr>
        <w:pStyle w:val="ListParagraph"/>
        <w:numPr>
          <w:ilvl w:val="1"/>
          <w:numId w:val="23"/>
        </w:numPr>
        <w:spacing w:line="240" w:lineRule="auto"/>
        <w:rPr>
          <w:rFonts w:eastAsia="Arial"/>
          <w:b/>
          <w:bCs/>
        </w:rPr>
      </w:pPr>
      <w:r w:rsidRPr="1DFCEB4D">
        <w:rPr>
          <w:rFonts w:eastAsia="Calibri"/>
          <w:b/>
          <w:bCs/>
          <w:color w:val="000000" w:themeColor="text1"/>
        </w:rPr>
        <w:t>Community Supports where a Member is automatically</w:t>
      </w:r>
      <w:r w:rsidR="00D56BC6" w:rsidRPr="1DFCEB4D">
        <w:rPr>
          <w:rFonts w:eastAsia="Calibri"/>
          <w:b/>
          <w:bCs/>
          <w:color w:val="000000" w:themeColor="text1"/>
        </w:rPr>
        <w:t xml:space="preserve"> determine</w:t>
      </w:r>
      <w:r w:rsidR="00AE6EAC" w:rsidRPr="1DFCEB4D">
        <w:rPr>
          <w:rFonts w:eastAsia="Calibri"/>
          <w:b/>
          <w:bCs/>
          <w:color w:val="000000" w:themeColor="text1"/>
        </w:rPr>
        <w:t>d</w:t>
      </w:r>
      <w:r w:rsidR="00D56BC6" w:rsidRPr="1DFCEB4D">
        <w:rPr>
          <w:rFonts w:eastAsia="Calibri"/>
          <w:b/>
          <w:bCs/>
          <w:color w:val="000000" w:themeColor="text1"/>
        </w:rPr>
        <w:t xml:space="preserve"> eligible</w:t>
      </w:r>
      <w:r w:rsidR="00F74F95" w:rsidRPr="1DFCEB4D">
        <w:rPr>
          <w:rFonts w:eastAsia="Calibri"/>
          <w:b/>
          <w:bCs/>
          <w:color w:val="000000" w:themeColor="text1"/>
        </w:rPr>
        <w:t xml:space="preserve"> and auth</w:t>
      </w:r>
      <w:r w:rsidR="00AE6EAC" w:rsidRPr="1DFCEB4D">
        <w:rPr>
          <w:rFonts w:eastAsia="Calibri"/>
          <w:b/>
          <w:bCs/>
          <w:color w:val="000000" w:themeColor="text1"/>
        </w:rPr>
        <w:t>orized</w:t>
      </w:r>
      <w:r w:rsidR="00A2295E" w:rsidRPr="1DFCEB4D">
        <w:rPr>
          <w:rFonts w:eastAsia="Calibri"/>
          <w:b/>
          <w:bCs/>
          <w:color w:val="000000" w:themeColor="text1"/>
        </w:rPr>
        <w:t xml:space="preserve"> </w:t>
      </w:r>
      <w:r w:rsidRPr="1DFCEB4D">
        <w:rPr>
          <w:rFonts w:eastAsia="Calibri"/>
          <w:b/>
          <w:bCs/>
          <w:color w:val="000000" w:themeColor="text1"/>
        </w:rPr>
        <w:t>when the Member is authorized for Transitional Rent (i.e., Housing Transition Navigation Services, Housing Deposits, Housing Tenancy and Sustaining Services)</w:t>
      </w:r>
      <w:r w:rsidR="003958DE" w:rsidRPr="1DFCEB4D">
        <w:rPr>
          <w:rFonts w:eastAsia="Calibri"/>
          <w:b/>
          <w:bCs/>
          <w:color w:val="000000" w:themeColor="text1"/>
        </w:rPr>
        <w:t>;</w:t>
      </w:r>
    </w:p>
    <w:p w14:paraId="50D85C8E" w14:textId="7EE55E8E" w:rsidR="00DF434A" w:rsidRPr="00DF434A" w:rsidRDefault="00C91A0E" w:rsidP="00597F0E">
      <w:pPr>
        <w:pStyle w:val="ListParagraph"/>
        <w:numPr>
          <w:ilvl w:val="1"/>
          <w:numId w:val="23"/>
        </w:numPr>
        <w:spacing w:line="240" w:lineRule="auto"/>
        <w:rPr>
          <w:rFonts w:eastAsia="Arial"/>
          <w:b/>
          <w:bCs/>
        </w:rPr>
      </w:pPr>
      <w:r w:rsidRPr="1DFCEB4D">
        <w:rPr>
          <w:rFonts w:eastAsia="Calibri"/>
          <w:b/>
          <w:bCs/>
          <w:color w:val="000000" w:themeColor="text1"/>
        </w:rPr>
        <w:t>ECM where a Member is automatically determined eligible and authorized when the Member is authorized for Transitional Rent</w:t>
      </w:r>
      <w:r w:rsidR="00D24BA9" w:rsidRPr="1DFCEB4D">
        <w:rPr>
          <w:rFonts w:eastAsia="Calibri"/>
          <w:b/>
          <w:bCs/>
          <w:color w:val="000000" w:themeColor="text1"/>
        </w:rPr>
        <w:t>;</w:t>
      </w:r>
      <w:r w:rsidR="00695038" w:rsidRPr="1DFCEB4D">
        <w:rPr>
          <w:rFonts w:eastAsia="Calibri"/>
          <w:b/>
          <w:bCs/>
          <w:color w:val="000000" w:themeColor="text1"/>
        </w:rPr>
        <w:t xml:space="preserve"> </w:t>
      </w:r>
      <w:r w:rsidR="006F1D23" w:rsidRPr="1DFCEB4D">
        <w:rPr>
          <w:rFonts w:eastAsia="Calibri"/>
          <w:b/>
          <w:bCs/>
          <w:color w:val="000000" w:themeColor="text1"/>
        </w:rPr>
        <w:t>and</w:t>
      </w:r>
    </w:p>
    <w:p w14:paraId="5746D06D" w14:textId="2A45C891" w:rsidR="00FF35E8" w:rsidRPr="00FF0D9F" w:rsidRDefault="00FF35E8" w:rsidP="00597F0E">
      <w:pPr>
        <w:pStyle w:val="ListParagraph"/>
        <w:numPr>
          <w:ilvl w:val="1"/>
          <w:numId w:val="23"/>
        </w:numPr>
        <w:spacing w:line="240" w:lineRule="auto"/>
        <w:contextualSpacing w:val="0"/>
        <w:rPr>
          <w:rFonts w:eastAsia="Arial"/>
          <w:b/>
          <w:bCs/>
        </w:rPr>
      </w:pPr>
      <w:r w:rsidRPr="00DF434A">
        <w:rPr>
          <w:rFonts w:eastAsia="Calibri"/>
          <w:b/>
          <w:color w:val="000000"/>
          <w:spacing w:val="-3"/>
          <w:kern w:val="21"/>
        </w:rPr>
        <w:t xml:space="preserve">The transition to non-Medi-Cal housing subsidies and supports that create a path to permanent, stable housing for </w:t>
      </w:r>
      <w:r w:rsidR="006815DD">
        <w:rPr>
          <w:rFonts w:eastAsia="Calibri"/>
          <w:b/>
          <w:color w:val="000000"/>
          <w:spacing w:val="-3"/>
          <w:kern w:val="21"/>
        </w:rPr>
        <w:t>M</w:t>
      </w:r>
      <w:r w:rsidR="006815DD" w:rsidRPr="00DF434A">
        <w:rPr>
          <w:rFonts w:eastAsia="Calibri"/>
          <w:b/>
          <w:color w:val="000000"/>
          <w:spacing w:val="-3"/>
          <w:kern w:val="21"/>
        </w:rPr>
        <w:t xml:space="preserve">embers </w:t>
      </w:r>
      <w:r w:rsidRPr="00DF434A">
        <w:rPr>
          <w:rFonts w:eastAsia="Calibri"/>
          <w:b/>
          <w:color w:val="000000"/>
          <w:spacing w:val="-3"/>
          <w:kern w:val="21"/>
        </w:rPr>
        <w:t>transitioning out of Transitional Rent.</w:t>
      </w:r>
    </w:p>
    <w:p w14:paraId="52B6B89F" w14:textId="60A29BB4" w:rsidR="00FF35E8" w:rsidRPr="0030585E" w:rsidRDefault="00FF35E8" w:rsidP="00597F0E">
      <w:pPr>
        <w:pStyle w:val="ListParagraph"/>
        <w:spacing w:line="240" w:lineRule="auto"/>
        <w:ind w:left="360"/>
        <w:contextualSpacing w:val="0"/>
        <w:rPr>
          <w:rFonts w:eastAsia="Calibri"/>
          <w:b/>
          <w:spacing w:val="-3"/>
          <w:kern w:val="21"/>
        </w:rPr>
      </w:pPr>
      <w:r w:rsidRPr="0030585E">
        <w:rPr>
          <w:rFonts w:eastAsia="Calibri"/>
          <w:b/>
          <w:color w:val="000000"/>
          <w:spacing w:val="-3"/>
          <w:kern w:val="21"/>
        </w:rPr>
        <w:t>Submit the template notice(s) and call script</w:t>
      </w:r>
      <w:r w:rsidR="006F1D23">
        <w:rPr>
          <w:rFonts w:eastAsia="Calibri"/>
          <w:b/>
          <w:color w:val="000000"/>
          <w:spacing w:val="-3"/>
          <w:kern w:val="21"/>
        </w:rPr>
        <w:t>(</w:t>
      </w:r>
      <w:r w:rsidRPr="0030585E">
        <w:rPr>
          <w:rFonts w:eastAsia="Calibri"/>
          <w:b/>
          <w:color w:val="000000"/>
          <w:spacing w:val="-3"/>
          <w:kern w:val="21"/>
        </w:rPr>
        <w:t>s</w:t>
      </w:r>
      <w:r w:rsidR="006F1D23">
        <w:rPr>
          <w:rFonts w:eastAsia="Calibri"/>
          <w:b/>
          <w:color w:val="000000"/>
          <w:spacing w:val="-3"/>
          <w:kern w:val="21"/>
        </w:rPr>
        <w:t>)</w:t>
      </w:r>
      <w:r w:rsidRPr="0030585E">
        <w:rPr>
          <w:rFonts w:eastAsia="Calibri"/>
          <w:b/>
          <w:color w:val="000000"/>
          <w:spacing w:val="-3"/>
          <w:kern w:val="21"/>
        </w:rPr>
        <w:t xml:space="preserve"> for review.</w:t>
      </w:r>
    </w:p>
    <w:p w14:paraId="46D58022" w14:textId="21D0B3F4" w:rsidR="00FF35E8" w:rsidRPr="0030585E" w:rsidRDefault="00FF35E8" w:rsidP="00597F0E">
      <w:pPr>
        <w:spacing w:line="240"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Member Notice</w:t>
      </w:r>
      <w:r w:rsidR="00360324">
        <w:rPr>
          <w:rFonts w:eastAsia="Calibri" w:cs="Segoe UI"/>
          <w:b/>
          <w:color w:val="000000"/>
          <w:spacing w:val="-3"/>
          <w:kern w:val="21"/>
          <w:u w:val="single"/>
        </w:rPr>
        <w:t>(</w:t>
      </w:r>
      <w:r w:rsidRPr="0030585E">
        <w:rPr>
          <w:rFonts w:eastAsia="Calibri" w:cs="Segoe UI"/>
          <w:b/>
          <w:color w:val="000000"/>
          <w:spacing w:val="-3"/>
          <w:kern w:val="21"/>
          <w:u w:val="single"/>
        </w:rPr>
        <w:t>s</w:t>
      </w:r>
      <w:r w:rsidR="00360324">
        <w:rPr>
          <w:rFonts w:eastAsia="Calibri" w:cs="Segoe UI"/>
          <w:b/>
          <w:color w:val="000000"/>
          <w:spacing w:val="-3"/>
          <w:kern w:val="21"/>
          <w:u w:val="single"/>
        </w:rPr>
        <w:t>)</w:t>
      </w:r>
      <w:r w:rsidRPr="0030585E">
        <w:rPr>
          <w:rFonts w:eastAsia="Calibri" w:cs="Segoe UI"/>
          <w:b/>
          <w:color w:val="000000"/>
          <w:spacing w:val="-3"/>
          <w:kern w:val="21"/>
          <w:u w:val="single"/>
        </w:rPr>
        <w:t xml:space="preserve"> (List the file name</w:t>
      </w:r>
      <w:r w:rsidR="00360324">
        <w:rPr>
          <w:rFonts w:eastAsia="Calibri" w:cs="Segoe UI"/>
          <w:b/>
          <w:color w:val="000000"/>
          <w:spacing w:val="-3"/>
          <w:kern w:val="21"/>
          <w:u w:val="single"/>
        </w:rPr>
        <w:t>(</w:t>
      </w:r>
      <w:r w:rsidRPr="0030585E">
        <w:rPr>
          <w:rFonts w:eastAsia="Calibri" w:cs="Segoe UI"/>
          <w:b/>
          <w:color w:val="000000"/>
          <w:spacing w:val="-3"/>
          <w:kern w:val="21"/>
          <w:u w:val="single"/>
        </w:rPr>
        <w:t>s</w:t>
      </w:r>
      <w:r w:rsidR="00360324">
        <w:rPr>
          <w:rFonts w:eastAsia="Calibri" w:cs="Segoe UI"/>
          <w:b/>
          <w:color w:val="000000"/>
          <w:spacing w:val="-3"/>
          <w:kern w:val="21"/>
          <w:u w:val="single"/>
        </w:rPr>
        <w:t>)</w:t>
      </w:r>
      <w:r w:rsidRPr="0030585E">
        <w:rPr>
          <w:rFonts w:eastAsia="Calibri" w:cs="Segoe UI"/>
          <w:b/>
          <w:color w:val="000000"/>
          <w:spacing w:val="-3"/>
          <w:kern w:val="21"/>
          <w:u w:val="single"/>
        </w:rPr>
        <w:t>):</w:t>
      </w:r>
    </w:p>
    <w:p w14:paraId="07A16010" w14:textId="77777777" w:rsidR="00FF35E8" w:rsidRPr="002D4799" w:rsidRDefault="00FF35E8" w:rsidP="00597F0E">
      <w:pPr>
        <w:spacing w:line="240" w:lineRule="auto"/>
        <w:ind w:left="360"/>
        <w:contextualSpacing/>
        <w:rPr>
          <w:rFonts w:eastAsia="Calibri" w:cs="Segoe UI"/>
          <w:color w:val="000000"/>
          <w:spacing w:val="-3"/>
          <w:kern w:val="21"/>
        </w:rPr>
      </w:pPr>
    </w:p>
    <w:p w14:paraId="3B4B5AD8" w14:textId="77777777" w:rsidR="00FD066F" w:rsidRPr="002D4799" w:rsidRDefault="00FD066F" w:rsidP="00597F0E">
      <w:pPr>
        <w:spacing w:line="240" w:lineRule="auto"/>
        <w:ind w:left="360"/>
        <w:contextualSpacing/>
        <w:rPr>
          <w:rFonts w:cs="Segoe UI"/>
          <w:u w:val="single"/>
        </w:rPr>
      </w:pPr>
    </w:p>
    <w:p w14:paraId="69C9ED7C" w14:textId="6A9D9F2A" w:rsidR="00FF35E8" w:rsidRDefault="00360324" w:rsidP="00C54B48">
      <w:pPr>
        <w:spacing w:after="0" w:line="240" w:lineRule="auto"/>
        <w:ind w:left="360"/>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 xml:space="preserve">CP </w:t>
      </w:r>
      <w:r>
        <w:rPr>
          <w:rFonts w:eastAsia="Calibri" w:cs="Segoe UI"/>
          <w:b/>
          <w:color w:val="000000"/>
          <w:spacing w:val="-3"/>
          <w:kern w:val="21"/>
          <w:u w:val="single"/>
        </w:rPr>
        <w:t>Call Script(s)</w:t>
      </w:r>
      <w:r w:rsidRPr="0030585E">
        <w:rPr>
          <w:rFonts w:eastAsia="Calibri" w:cs="Segoe UI"/>
          <w:b/>
          <w:color w:val="000000"/>
          <w:spacing w:val="-3"/>
          <w:kern w:val="21"/>
          <w:u w:val="single"/>
        </w:rPr>
        <w:t xml:space="preserve"> (List the file name</w:t>
      </w:r>
      <w:r>
        <w:rPr>
          <w:rFonts w:eastAsia="Calibri" w:cs="Segoe UI"/>
          <w:b/>
          <w:color w:val="000000"/>
          <w:spacing w:val="-3"/>
          <w:kern w:val="21"/>
          <w:u w:val="single"/>
        </w:rPr>
        <w:t>(</w:t>
      </w:r>
      <w:r w:rsidRPr="0030585E">
        <w:rPr>
          <w:rFonts w:eastAsia="Calibri" w:cs="Segoe UI"/>
          <w:b/>
          <w:color w:val="000000"/>
          <w:spacing w:val="-3"/>
          <w:kern w:val="21"/>
          <w:u w:val="single"/>
        </w:rPr>
        <w:t>s</w:t>
      </w:r>
      <w:r>
        <w:rPr>
          <w:rFonts w:eastAsia="Calibri" w:cs="Segoe UI"/>
          <w:b/>
          <w:color w:val="000000"/>
          <w:spacing w:val="-3"/>
          <w:kern w:val="21"/>
          <w:u w:val="single"/>
        </w:rPr>
        <w:t>)</w:t>
      </w:r>
      <w:r w:rsidRPr="0030585E">
        <w:rPr>
          <w:rFonts w:eastAsia="Calibri" w:cs="Segoe UI"/>
          <w:b/>
          <w:color w:val="000000"/>
          <w:spacing w:val="-3"/>
          <w:kern w:val="21"/>
          <w:u w:val="single"/>
        </w:rPr>
        <w:t>):</w:t>
      </w:r>
    </w:p>
    <w:p w14:paraId="7F6284D6" w14:textId="77777777" w:rsidR="00067BA3" w:rsidRPr="002D4799" w:rsidRDefault="00067BA3" w:rsidP="00C54B48">
      <w:pPr>
        <w:spacing w:after="0" w:line="240" w:lineRule="auto"/>
        <w:ind w:left="360"/>
        <w:rPr>
          <w:rFonts w:eastAsia="Calibri" w:cs="Segoe UI"/>
          <w:color w:val="000000"/>
          <w:spacing w:val="-3"/>
          <w:kern w:val="21"/>
        </w:rPr>
      </w:pPr>
    </w:p>
    <w:p w14:paraId="1E1BE5AE" w14:textId="77777777" w:rsidR="00FD066F" w:rsidRPr="002D4799" w:rsidRDefault="00FD066F" w:rsidP="00597F0E">
      <w:pPr>
        <w:spacing w:line="240" w:lineRule="auto"/>
        <w:ind w:left="360"/>
        <w:rPr>
          <w:rFonts w:cs="Segoe UI"/>
          <w:u w:val="single"/>
        </w:rPr>
      </w:pPr>
    </w:p>
    <w:p w14:paraId="24CD8342" w14:textId="741FA10A" w:rsidR="00FF0D9F" w:rsidRDefault="00FF35E8" w:rsidP="00597F0E">
      <w:pPr>
        <w:spacing w:line="240" w:lineRule="auto"/>
        <w:ind w:left="360"/>
        <w:rPr>
          <w:rFonts w:cs="Segoe UI"/>
          <w:b/>
          <w:bCs/>
          <w:u w:val="single"/>
        </w:rPr>
      </w:pPr>
      <w:r w:rsidRPr="4C12C8C6">
        <w:rPr>
          <w:rFonts w:cs="Segoe UI"/>
          <w:b/>
          <w:bCs/>
          <w:u w:val="single"/>
        </w:rPr>
        <w:t>Provide brief additional information, as needed:</w:t>
      </w:r>
    </w:p>
    <w:p w14:paraId="1EB0E519" w14:textId="77777777" w:rsidR="00067BA3" w:rsidRPr="00F52BF9" w:rsidRDefault="00067BA3" w:rsidP="00597F0E">
      <w:pPr>
        <w:spacing w:line="240" w:lineRule="auto"/>
        <w:ind w:left="360"/>
        <w:rPr>
          <w:rFonts w:cs="Segoe UI"/>
          <w:b/>
          <w:bCs/>
          <w:u w:val="single"/>
        </w:rPr>
      </w:pPr>
    </w:p>
    <w:p w14:paraId="10C08912" w14:textId="4718FDCD" w:rsidR="00A87545" w:rsidRPr="0055714F" w:rsidRDefault="00A87545" w:rsidP="00597F0E">
      <w:pPr>
        <w:pStyle w:val="Heading4"/>
        <w:spacing w:before="0" w:line="240" w:lineRule="auto"/>
      </w:pPr>
      <w:r w:rsidRPr="0055714F">
        <w:lastRenderedPageBreak/>
        <w:t xml:space="preserve">Authorizing Members for </w:t>
      </w:r>
      <w:r w:rsidR="008D62AB" w:rsidRPr="0055714F">
        <w:t>Transitional Rent</w:t>
      </w:r>
      <w:r w:rsidRPr="0055714F">
        <w:t xml:space="preserve"> and Communication of Authorization Status</w:t>
      </w:r>
    </w:p>
    <w:p w14:paraId="7BA44B3C" w14:textId="71644D70" w:rsidR="00A21889" w:rsidRPr="00347862" w:rsidRDefault="00A87545" w:rsidP="00597F0E">
      <w:pPr>
        <w:pStyle w:val="ListParagraph"/>
        <w:numPr>
          <w:ilvl w:val="0"/>
          <w:numId w:val="23"/>
        </w:numPr>
        <w:spacing w:line="240" w:lineRule="auto"/>
        <w:ind w:left="360"/>
        <w:contextualSpacing w:val="0"/>
        <w:rPr>
          <w:rFonts w:eastAsia="Arial"/>
          <w:b/>
        </w:rPr>
      </w:pPr>
      <w:bookmarkStart w:id="8" w:name="_Hlk71901903"/>
      <w:r w:rsidRPr="006F1804">
        <w:rPr>
          <w:rFonts w:eastAsia="Arial"/>
          <w:b/>
        </w:rPr>
        <w:t xml:space="preserve">Provide Policies and Procedures </w:t>
      </w:r>
      <w:r w:rsidR="00D3784D" w:rsidRPr="006F1804">
        <w:rPr>
          <w:rFonts w:eastAsia="Arial"/>
          <w:b/>
        </w:rPr>
        <w:t xml:space="preserve">describing </w:t>
      </w:r>
      <w:r w:rsidRPr="006F1804">
        <w:rPr>
          <w:rFonts w:eastAsia="Arial"/>
          <w:b/>
        </w:rPr>
        <w:t xml:space="preserve">how the MCP will authorize </w:t>
      </w:r>
      <w:r w:rsidR="008D62AB" w:rsidRPr="006F1804">
        <w:rPr>
          <w:rFonts w:eastAsia="Arial"/>
          <w:b/>
        </w:rPr>
        <w:t>Transitional Rent</w:t>
      </w:r>
      <w:r w:rsidRPr="006F1804">
        <w:rPr>
          <w:rFonts w:eastAsia="Arial"/>
          <w:b/>
        </w:rPr>
        <w:t xml:space="preserve"> for eligible Members in a</w:t>
      </w:r>
      <w:r w:rsidR="00CD432B">
        <w:rPr>
          <w:rFonts w:eastAsia="Arial"/>
          <w:b/>
        </w:rPr>
        <w:t>n</w:t>
      </w:r>
      <w:r w:rsidRPr="006F1804">
        <w:rPr>
          <w:rFonts w:eastAsia="Arial"/>
          <w:b/>
        </w:rPr>
        <w:t xml:space="preserve"> equitable and non-discriminatory manner. </w:t>
      </w:r>
      <w:r w:rsidR="00995177" w:rsidRPr="006F1804">
        <w:rPr>
          <w:rFonts w:eastAsia="Arial"/>
          <w:b/>
        </w:rPr>
        <w:t>Please</w:t>
      </w:r>
      <w:r w:rsidR="008D3067" w:rsidRPr="006F1804">
        <w:rPr>
          <w:rFonts w:eastAsia="Arial"/>
          <w:b/>
          <w:bCs/>
        </w:rPr>
        <w:t xml:space="preserve"> address the MCP’s approach to monitoring and evaluating Transitional Rent authorizations</w:t>
      </w:r>
      <w:r w:rsidR="00393CDD">
        <w:rPr>
          <w:rFonts w:eastAsia="Arial"/>
          <w:b/>
          <w:bCs/>
        </w:rPr>
        <w:t>, for both permanent and interim settings,</w:t>
      </w:r>
      <w:r w:rsidR="008D3067" w:rsidRPr="006F1804">
        <w:rPr>
          <w:rFonts w:eastAsia="Arial"/>
          <w:b/>
          <w:bCs/>
        </w:rPr>
        <w:t xml:space="preserve"> to ensure they are equitable, non-discriminatory, and timely</w:t>
      </w:r>
      <w:r w:rsidR="00DB385B" w:rsidRPr="006F1804">
        <w:rPr>
          <w:rFonts w:eastAsia="Arial"/>
          <w:b/>
          <w:bCs/>
        </w:rPr>
        <w:t xml:space="preserve">, </w:t>
      </w:r>
      <w:r w:rsidR="00A21889" w:rsidRPr="006F1804">
        <w:rPr>
          <w:rFonts w:eastAsia="Arial"/>
          <w:b/>
          <w:bCs/>
        </w:rPr>
        <w:t xml:space="preserve">and </w:t>
      </w:r>
      <w:r w:rsidR="00A21889" w:rsidRPr="006F1804">
        <w:rPr>
          <w:rFonts w:eastAsia="Arial"/>
          <w:b/>
        </w:rPr>
        <w:t>what immediate actions the MCP will take if evaluation findings identify instances where service authorizations have had an inequitable effect.</w:t>
      </w:r>
    </w:p>
    <w:p w14:paraId="103DB5FA" w14:textId="69300F3A" w:rsidR="00A21889" w:rsidRDefault="00A21889" w:rsidP="00597F0E">
      <w:pPr>
        <w:pStyle w:val="ListParagraph"/>
        <w:spacing w:line="240" w:lineRule="auto"/>
        <w:ind w:left="360"/>
        <w:contextualSpacing w:val="0"/>
        <w:rPr>
          <w:rFonts w:eastAsia="Arial"/>
          <w:b/>
        </w:rPr>
      </w:pPr>
      <w:r w:rsidRPr="005A4789">
        <w:rPr>
          <w:rFonts w:eastAsia="Arial"/>
          <w:b/>
        </w:rPr>
        <w:t>As mentioned above, the Prime MCP and their subcontractors must align all standards and Policies and Procedures pertaining to authorizations, including both the adjudication standards and the documentation used for referrals and authorizations. This requirement applies to each Community Support commonly offered across a prime and its subcontractors.</w:t>
      </w:r>
    </w:p>
    <w:p w14:paraId="6EAAD48F" w14:textId="33CB2E98" w:rsidR="00620A12" w:rsidRPr="005514E0" w:rsidRDefault="00620A12" w:rsidP="00597F0E">
      <w:pPr>
        <w:pStyle w:val="ListParagraph"/>
        <w:spacing w:line="240" w:lineRule="auto"/>
        <w:ind w:left="360"/>
        <w:contextualSpacing w:val="0"/>
        <w:rPr>
          <w:rFonts w:eastAsia="Arial"/>
          <w:bCs/>
          <w:i/>
          <w:iCs/>
        </w:rPr>
      </w:pPr>
      <w:r w:rsidRPr="005514E0">
        <w:rPr>
          <w:rFonts w:eastAsia="Arial"/>
          <w:bCs/>
          <w:i/>
          <w:iCs/>
        </w:rPr>
        <w:t xml:space="preserve">See </w:t>
      </w:r>
      <w:hyperlink r:id="rId11" w:history="1">
        <w:r w:rsidRPr="00485147">
          <w:rPr>
            <w:rStyle w:val="Hyperlink"/>
            <w:rFonts w:eastAsia="Arial"/>
            <w:bCs/>
            <w:i/>
            <w:iCs/>
          </w:rPr>
          <w:t>Community Supports Policy Guide Volume 2</w:t>
        </w:r>
      </w:hyperlink>
      <w:r w:rsidRPr="005514E0">
        <w:rPr>
          <w:rFonts w:eastAsia="Arial"/>
          <w:bCs/>
          <w:i/>
          <w:iCs/>
        </w:rPr>
        <w:t xml:space="preserve"> </w:t>
      </w:r>
      <w:r>
        <w:rPr>
          <w:rFonts w:eastAsia="Arial"/>
          <w:bCs/>
          <w:i/>
          <w:iCs/>
        </w:rPr>
        <w:t>Section VI</w:t>
      </w:r>
      <w:r w:rsidR="00416B3D">
        <w:rPr>
          <w:rFonts w:eastAsia="Arial"/>
          <w:bCs/>
          <w:i/>
          <w:iCs/>
        </w:rPr>
        <w:t>I</w:t>
      </w:r>
      <w:r>
        <w:rPr>
          <w:rFonts w:eastAsia="Arial"/>
          <w:bCs/>
          <w:i/>
          <w:iCs/>
        </w:rPr>
        <w:t xml:space="preserve">.F </w:t>
      </w:r>
      <w:r w:rsidRPr="005514E0">
        <w:rPr>
          <w:rFonts w:eastAsia="Arial"/>
          <w:bCs/>
          <w:i/>
          <w:iCs/>
        </w:rPr>
        <w:t>for information on Transitional Rent authorization requirements.</w:t>
      </w:r>
    </w:p>
    <w:p w14:paraId="797BC7D8" w14:textId="338E9337" w:rsidR="00486D84" w:rsidRDefault="0097423B" w:rsidP="00597F0E">
      <w:pPr>
        <w:spacing w:line="240" w:lineRule="auto"/>
        <w:ind w:firstLine="360"/>
        <w:rPr>
          <w:rFonts w:eastAsia="Calibri"/>
          <w:b/>
          <w:bCs/>
          <w:spacing w:val="-3"/>
          <w:kern w:val="21"/>
        </w:rPr>
      </w:pPr>
      <w:r w:rsidRPr="0030585E">
        <w:rPr>
          <w:rFonts w:eastAsia="Calibri"/>
          <w:b/>
          <w:bCs/>
          <w:spacing w:val="-3"/>
          <w:kern w:val="21"/>
        </w:rPr>
        <w:t>Word limit: 500 words</w:t>
      </w:r>
    </w:p>
    <w:p w14:paraId="6AD2B94E" w14:textId="77777777" w:rsidR="00023AFE" w:rsidRPr="002D4799" w:rsidRDefault="00023AFE" w:rsidP="00597F0E">
      <w:pPr>
        <w:spacing w:line="240" w:lineRule="auto"/>
        <w:ind w:firstLine="360"/>
        <w:contextualSpacing/>
        <w:rPr>
          <w:rFonts w:eastAsia="Calibri"/>
          <w:spacing w:val="-3"/>
          <w:kern w:val="21"/>
        </w:rPr>
      </w:pPr>
    </w:p>
    <w:p w14:paraId="48B0E7E3" w14:textId="7C198121" w:rsidR="00A87545" w:rsidRPr="0030585E" w:rsidRDefault="00A87545" w:rsidP="00597F0E">
      <w:pPr>
        <w:spacing w:line="240" w:lineRule="auto"/>
        <w:ind w:left="360"/>
        <w:contextualSpacing/>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36979FF7" w14:textId="70F63F6D" w:rsidR="00A87545" w:rsidRDefault="00A87545" w:rsidP="00597F0E">
      <w:pPr>
        <w:spacing w:line="240" w:lineRule="auto"/>
        <w:ind w:left="360"/>
        <w:contextualSpacing/>
        <w:rPr>
          <w:rFonts w:eastAsia="Calibri" w:cs="Segoe UI"/>
          <w:color w:val="000000"/>
          <w:spacing w:val="-3"/>
          <w:kern w:val="21"/>
        </w:rPr>
      </w:pPr>
    </w:p>
    <w:p w14:paraId="55461A7D" w14:textId="77777777" w:rsidR="0019054C" w:rsidRDefault="0019054C" w:rsidP="00597F0E">
      <w:pPr>
        <w:spacing w:line="240" w:lineRule="auto"/>
        <w:ind w:left="360"/>
        <w:contextualSpacing/>
        <w:rPr>
          <w:rFonts w:eastAsia="Calibri" w:cs="Segoe UI"/>
          <w:color w:val="000000"/>
          <w:spacing w:val="-3"/>
          <w:kern w:val="21"/>
        </w:rPr>
      </w:pPr>
    </w:p>
    <w:p w14:paraId="3997A715" w14:textId="77777777" w:rsidR="0019054C" w:rsidRPr="0030585E" w:rsidRDefault="0019054C" w:rsidP="00597F0E">
      <w:pPr>
        <w:spacing w:line="240" w:lineRule="auto"/>
        <w:ind w:left="360"/>
        <w:contextualSpacing/>
        <w:rPr>
          <w:rFonts w:eastAsia="Calibri" w:cs="Segoe UI"/>
          <w:color w:val="000000"/>
          <w:spacing w:val="-3"/>
          <w:kern w:val="21"/>
        </w:rPr>
      </w:pPr>
    </w:p>
    <w:p w14:paraId="71E09B79" w14:textId="4F3A778F" w:rsidR="00A87545" w:rsidRPr="0030585E" w:rsidRDefault="00A87545" w:rsidP="00597F0E">
      <w:pPr>
        <w:spacing w:line="240" w:lineRule="auto"/>
        <w:ind w:left="360"/>
        <w:contextualSpacing/>
        <w:rPr>
          <w:rFonts w:cs="Segoe UI"/>
          <w:b/>
          <w:u w:val="single"/>
        </w:rPr>
      </w:pPr>
      <w:r w:rsidRPr="0030585E">
        <w:rPr>
          <w:rFonts w:cs="Segoe UI"/>
          <w:b/>
          <w:u w:val="single"/>
        </w:rPr>
        <w:t>Provide brief additional information, as needed:</w:t>
      </w:r>
    </w:p>
    <w:p w14:paraId="50B95B81" w14:textId="77777777" w:rsidR="00A87545" w:rsidRDefault="00A87545" w:rsidP="00597F0E">
      <w:pPr>
        <w:spacing w:line="240" w:lineRule="auto"/>
        <w:ind w:left="360"/>
        <w:contextualSpacing/>
        <w:rPr>
          <w:rFonts w:cs="Segoe UI"/>
        </w:rPr>
      </w:pPr>
    </w:p>
    <w:p w14:paraId="072E0D29" w14:textId="77777777" w:rsidR="000A191C" w:rsidRDefault="000A191C" w:rsidP="00C54B48">
      <w:pPr>
        <w:spacing w:after="0" w:line="240" w:lineRule="auto"/>
        <w:ind w:left="360"/>
        <w:contextualSpacing/>
        <w:rPr>
          <w:rFonts w:cs="Segoe UI"/>
        </w:rPr>
      </w:pPr>
    </w:p>
    <w:bookmarkEnd w:id="8"/>
    <w:p w14:paraId="79D6ABF8" w14:textId="77777777" w:rsidR="00BF6AF5" w:rsidRPr="002D4799" w:rsidRDefault="00BF6AF5" w:rsidP="00597F0E">
      <w:pPr>
        <w:pStyle w:val="ListParagraph"/>
        <w:spacing w:line="240" w:lineRule="auto"/>
        <w:ind w:left="360"/>
        <w:rPr>
          <w:rFonts w:eastAsia="Arial"/>
        </w:rPr>
      </w:pPr>
    </w:p>
    <w:p w14:paraId="1A671DBE" w14:textId="678F3CFF" w:rsidR="0097423B" w:rsidRPr="008A645D" w:rsidRDefault="00FD6E4A" w:rsidP="293B508F">
      <w:pPr>
        <w:pStyle w:val="ListParagraph"/>
        <w:keepLines/>
        <w:numPr>
          <w:ilvl w:val="0"/>
          <w:numId w:val="23"/>
        </w:numPr>
        <w:spacing w:line="240" w:lineRule="auto"/>
        <w:ind w:left="360"/>
        <w:rPr>
          <w:rFonts w:eastAsia="Arial"/>
          <w:b/>
        </w:rPr>
      </w:pPr>
      <w:r w:rsidRPr="1DFCEB4D">
        <w:rPr>
          <w:rFonts w:eastAsia="Arial"/>
          <w:b/>
          <w:bCs/>
        </w:rPr>
        <w:lastRenderedPageBreak/>
        <w:t>Strea</w:t>
      </w:r>
      <w:r w:rsidR="000C0B90" w:rsidRPr="1DFCEB4D">
        <w:rPr>
          <w:rFonts w:eastAsia="Arial"/>
          <w:b/>
          <w:bCs/>
        </w:rPr>
        <w:t xml:space="preserve">mlined </w:t>
      </w:r>
      <w:r w:rsidR="000F2A89" w:rsidRPr="1DFCEB4D">
        <w:rPr>
          <w:rFonts w:eastAsia="Arial"/>
          <w:b/>
          <w:bCs/>
        </w:rPr>
        <w:t xml:space="preserve">Provisional </w:t>
      </w:r>
      <w:r w:rsidR="000C0B90" w:rsidRPr="1DFCEB4D">
        <w:rPr>
          <w:rFonts w:eastAsia="Arial"/>
          <w:b/>
          <w:bCs/>
        </w:rPr>
        <w:t>Authorization Procedures: P</w:t>
      </w:r>
      <w:r w:rsidRPr="1DFCEB4D">
        <w:rPr>
          <w:rFonts w:eastAsia="Arial"/>
          <w:b/>
          <w:bCs/>
        </w:rPr>
        <w:t xml:space="preserve">rovide Policies and Procedures describing the processes the MCP has developed </w:t>
      </w:r>
      <w:r w:rsidR="00F50349" w:rsidRPr="1DFCEB4D">
        <w:rPr>
          <w:rFonts w:eastAsia="Arial"/>
          <w:b/>
          <w:bCs/>
        </w:rPr>
        <w:t xml:space="preserve">to streamline </w:t>
      </w:r>
      <w:r w:rsidR="0031131D" w:rsidRPr="1DFCEB4D">
        <w:rPr>
          <w:rFonts w:eastAsia="Arial"/>
          <w:b/>
          <w:bCs/>
        </w:rPr>
        <w:t xml:space="preserve">provisional </w:t>
      </w:r>
      <w:r w:rsidR="00F50349" w:rsidRPr="1DFCEB4D">
        <w:rPr>
          <w:rFonts w:eastAsia="Arial"/>
          <w:b/>
          <w:bCs/>
        </w:rPr>
        <w:t>authorizations</w:t>
      </w:r>
      <w:r w:rsidR="00EB1818" w:rsidRPr="1DFCEB4D">
        <w:rPr>
          <w:rStyle w:val="FootnoteReference"/>
          <w:rFonts w:eastAsia="Arial"/>
          <w:b/>
          <w:bCs/>
        </w:rPr>
        <w:footnoteReference w:id="3"/>
      </w:r>
      <w:r w:rsidR="00F50349" w:rsidRPr="1DFCEB4D">
        <w:rPr>
          <w:rFonts w:eastAsia="Arial"/>
          <w:b/>
          <w:bCs/>
        </w:rPr>
        <w:t xml:space="preserve"> </w:t>
      </w:r>
      <w:r w:rsidRPr="1DFCEB4D">
        <w:rPr>
          <w:rFonts w:eastAsia="Arial"/>
          <w:b/>
          <w:bCs/>
        </w:rPr>
        <w:t>with</w:t>
      </w:r>
      <w:r w:rsidR="00414557" w:rsidRPr="1DFCEB4D">
        <w:rPr>
          <w:rFonts w:eastAsia="Arial"/>
          <w:b/>
          <w:bCs/>
        </w:rPr>
        <w:t xml:space="preserve"> county behavioral health agencies contracted with the Member’s MCP as a Transitional Rent Provider</w:t>
      </w:r>
      <w:r w:rsidRPr="1DFCEB4D">
        <w:rPr>
          <w:rFonts w:eastAsia="Arial"/>
          <w:b/>
          <w:bCs/>
        </w:rPr>
        <w:t xml:space="preserve">. </w:t>
      </w:r>
      <w:r w:rsidR="0050638E" w:rsidRPr="1DFCEB4D">
        <w:rPr>
          <w:rFonts w:eastAsia="Arial"/>
          <w:b/>
          <w:bCs/>
        </w:rPr>
        <w:t xml:space="preserve">Please describe </w:t>
      </w:r>
      <w:r w:rsidRPr="1DFCEB4D">
        <w:rPr>
          <w:rFonts w:eastAsia="Arial"/>
          <w:b/>
          <w:bCs/>
        </w:rPr>
        <w:t xml:space="preserve">how the </w:t>
      </w:r>
      <w:r w:rsidR="00414557" w:rsidRPr="1DFCEB4D">
        <w:rPr>
          <w:rFonts w:eastAsia="Arial"/>
          <w:b/>
          <w:bCs/>
        </w:rPr>
        <w:t xml:space="preserve">streamlined provisional </w:t>
      </w:r>
      <w:r w:rsidRPr="1DFCEB4D">
        <w:rPr>
          <w:rFonts w:eastAsia="Arial"/>
          <w:b/>
          <w:bCs/>
        </w:rPr>
        <w:t xml:space="preserve">authorizations will be transmitted from the </w:t>
      </w:r>
      <w:r w:rsidR="00414557" w:rsidRPr="1DFCEB4D">
        <w:rPr>
          <w:rFonts w:eastAsia="Arial"/>
          <w:b/>
          <w:bCs/>
        </w:rPr>
        <w:t xml:space="preserve">county behavioral health agency </w:t>
      </w:r>
      <w:r w:rsidR="00E81BEC" w:rsidRPr="1DFCEB4D">
        <w:rPr>
          <w:rFonts w:eastAsia="Arial"/>
          <w:b/>
          <w:bCs/>
        </w:rPr>
        <w:t xml:space="preserve">to the MCP, </w:t>
      </w:r>
      <w:r w:rsidRPr="1DFCEB4D">
        <w:rPr>
          <w:rFonts w:eastAsia="Arial"/>
          <w:b/>
          <w:bCs/>
        </w:rPr>
        <w:t xml:space="preserve">so that the MCP can quickly </w:t>
      </w:r>
      <w:r w:rsidR="006E6896" w:rsidRPr="1DFCEB4D">
        <w:rPr>
          <w:rFonts w:eastAsia="Arial"/>
          <w:b/>
          <w:bCs/>
        </w:rPr>
        <w:t xml:space="preserve">confirm </w:t>
      </w:r>
      <w:r w:rsidRPr="1DFCEB4D">
        <w:rPr>
          <w:rFonts w:eastAsia="Arial"/>
          <w:b/>
          <w:bCs/>
        </w:rPr>
        <w:t>eligibility and process the request for authorization.</w:t>
      </w:r>
      <w:r w:rsidR="00595F51" w:rsidRPr="1DFCEB4D">
        <w:rPr>
          <w:rStyle w:val="FootnoteReference"/>
          <w:rFonts w:eastAsia="Arial"/>
          <w:b/>
          <w:bCs/>
        </w:rPr>
        <w:footnoteReference w:id="4"/>
      </w:r>
    </w:p>
    <w:p w14:paraId="1377ACEF" w14:textId="107525A0" w:rsidR="00CE037A" w:rsidRPr="006A172E" w:rsidRDefault="00035706" w:rsidP="00597F0E">
      <w:pPr>
        <w:pStyle w:val="ListParagraph"/>
        <w:spacing w:line="240" w:lineRule="auto"/>
        <w:ind w:left="360"/>
        <w:contextualSpacing w:val="0"/>
        <w:rPr>
          <w:rFonts w:eastAsia="Calibri"/>
          <w:bCs/>
          <w:i/>
          <w:iCs/>
          <w:spacing w:val="-3"/>
          <w:kern w:val="21"/>
        </w:rPr>
      </w:pPr>
      <w:r w:rsidRPr="006A172E">
        <w:rPr>
          <w:rFonts w:eastAsia="Arial"/>
          <w:bCs/>
          <w:i/>
          <w:iCs/>
        </w:rPr>
        <w:t xml:space="preserve">See </w:t>
      </w:r>
      <w:hyperlink r:id="rId12" w:history="1">
        <w:r w:rsidRPr="00485147">
          <w:rPr>
            <w:rStyle w:val="Hyperlink"/>
            <w:rFonts w:eastAsia="Arial"/>
            <w:bCs/>
            <w:i/>
            <w:iCs/>
          </w:rPr>
          <w:t>Community Supports Policy Guide Volume 2</w:t>
        </w:r>
      </w:hyperlink>
      <w:r w:rsidRPr="006A172E">
        <w:rPr>
          <w:rFonts w:eastAsia="Arial"/>
          <w:bCs/>
          <w:i/>
          <w:iCs/>
        </w:rPr>
        <w:t xml:space="preserve"> Section VI</w:t>
      </w:r>
      <w:r w:rsidR="00D51A86">
        <w:rPr>
          <w:rFonts w:eastAsia="Arial"/>
          <w:bCs/>
          <w:i/>
          <w:iCs/>
        </w:rPr>
        <w:t>I</w:t>
      </w:r>
      <w:r w:rsidRPr="006A172E">
        <w:rPr>
          <w:rFonts w:eastAsia="Arial"/>
          <w:bCs/>
          <w:i/>
          <w:iCs/>
        </w:rPr>
        <w:t xml:space="preserve">.H for information on streamlined provisional authorization with contracted county behavioral health </w:t>
      </w:r>
      <w:r>
        <w:rPr>
          <w:rFonts w:eastAsia="Arial"/>
          <w:bCs/>
          <w:i/>
          <w:iCs/>
        </w:rPr>
        <w:t>agencies</w:t>
      </w:r>
      <w:r w:rsidRPr="006A172E">
        <w:rPr>
          <w:rFonts w:eastAsia="Arial"/>
          <w:bCs/>
          <w:i/>
          <w:iCs/>
        </w:rPr>
        <w:t>.</w:t>
      </w:r>
    </w:p>
    <w:p w14:paraId="1AD91DB7" w14:textId="38BBB0BA" w:rsidR="008A645D" w:rsidRDefault="00BF6AF5"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6E4E1B89" w14:textId="77777777" w:rsidR="008A645D" w:rsidRDefault="008A645D" w:rsidP="00597F0E">
      <w:pPr>
        <w:pStyle w:val="ListParagraph"/>
        <w:spacing w:line="240" w:lineRule="auto"/>
        <w:ind w:left="360"/>
        <w:rPr>
          <w:rFonts w:eastAsia="Calibri"/>
          <w:b/>
          <w:bCs/>
          <w:spacing w:val="-3"/>
          <w:kern w:val="21"/>
        </w:rPr>
      </w:pPr>
    </w:p>
    <w:p w14:paraId="2C080DD2" w14:textId="082BFEC2" w:rsidR="00BF6AF5" w:rsidRPr="008A645D" w:rsidRDefault="00BF6AF5" w:rsidP="00597F0E">
      <w:pPr>
        <w:pStyle w:val="ListParagraph"/>
        <w:spacing w:line="240" w:lineRule="auto"/>
        <w:ind w:left="360"/>
        <w:contextualSpacing w:val="0"/>
        <w:rPr>
          <w:b/>
        </w:rPr>
      </w:pPr>
      <w:r w:rsidRPr="008A645D">
        <w:rPr>
          <w:b/>
          <w:u w:val="single"/>
        </w:rPr>
        <w:t>MCP Policies and Procedures (List the file names and page numbers):</w:t>
      </w:r>
    </w:p>
    <w:p w14:paraId="1BA5C818" w14:textId="77777777" w:rsidR="00BF6AF5" w:rsidRDefault="00BF6AF5" w:rsidP="00597F0E">
      <w:pPr>
        <w:pStyle w:val="ListParagraph"/>
        <w:spacing w:line="240" w:lineRule="auto"/>
        <w:ind w:left="360"/>
      </w:pPr>
    </w:p>
    <w:p w14:paraId="2D4A470D" w14:textId="77777777" w:rsidR="0019054C" w:rsidRPr="0030585E" w:rsidRDefault="0019054C" w:rsidP="00597F0E">
      <w:pPr>
        <w:pStyle w:val="ListParagraph"/>
        <w:spacing w:line="240" w:lineRule="auto"/>
        <w:ind w:left="360"/>
      </w:pPr>
    </w:p>
    <w:p w14:paraId="41F9FF5C" w14:textId="77777777" w:rsidR="00BF6AF5" w:rsidRDefault="00BF6AF5" w:rsidP="00597F0E">
      <w:pPr>
        <w:pStyle w:val="ListParagraph"/>
        <w:spacing w:line="240" w:lineRule="auto"/>
        <w:ind w:left="360"/>
        <w:rPr>
          <w:b/>
          <w:u w:val="single"/>
        </w:rPr>
      </w:pPr>
      <w:r w:rsidRPr="0030585E">
        <w:rPr>
          <w:b/>
          <w:u w:val="single"/>
        </w:rPr>
        <w:t>Provide brief additional information, as needed:</w:t>
      </w:r>
    </w:p>
    <w:p w14:paraId="2D724086" w14:textId="77777777" w:rsidR="006F1804" w:rsidRPr="002D4799" w:rsidRDefault="006F1804" w:rsidP="00C54B48">
      <w:pPr>
        <w:spacing w:after="0" w:line="240" w:lineRule="auto"/>
        <w:ind w:firstLine="360"/>
        <w:rPr>
          <w:rFonts w:eastAsia="Calibri"/>
          <w:spacing w:val="-3"/>
          <w:kern w:val="21"/>
        </w:rPr>
      </w:pPr>
    </w:p>
    <w:p w14:paraId="20514226" w14:textId="77777777" w:rsidR="006F1804" w:rsidRPr="002D4799" w:rsidRDefault="006F1804" w:rsidP="00C54B48">
      <w:pPr>
        <w:spacing w:after="0" w:line="240" w:lineRule="auto"/>
        <w:ind w:firstLine="360"/>
        <w:rPr>
          <w:rFonts w:eastAsia="Calibri"/>
          <w:spacing w:val="-3"/>
          <w:kern w:val="21"/>
        </w:rPr>
      </w:pPr>
    </w:p>
    <w:p w14:paraId="5ABD9F6D" w14:textId="77777777" w:rsidR="008A645D" w:rsidRPr="002D4799" w:rsidRDefault="008A645D" w:rsidP="00597F0E">
      <w:pPr>
        <w:pStyle w:val="ListParagraph"/>
        <w:spacing w:line="240" w:lineRule="auto"/>
        <w:ind w:left="360"/>
        <w:rPr>
          <w:rFonts w:eastAsia="Arial"/>
        </w:rPr>
      </w:pPr>
    </w:p>
    <w:p w14:paraId="0E52DD69" w14:textId="4E51D0C4" w:rsidR="000F4E2C" w:rsidRPr="008A645D" w:rsidRDefault="00FD6E4A" w:rsidP="00597F0E">
      <w:pPr>
        <w:pStyle w:val="ListParagraph"/>
        <w:keepNext/>
        <w:keepLines/>
        <w:numPr>
          <w:ilvl w:val="0"/>
          <w:numId w:val="23"/>
        </w:numPr>
        <w:spacing w:line="240" w:lineRule="auto"/>
        <w:ind w:left="360"/>
        <w:contextualSpacing w:val="0"/>
        <w:rPr>
          <w:rFonts w:eastAsia="Arial"/>
          <w:b/>
        </w:rPr>
      </w:pPr>
      <w:r w:rsidRPr="006F1804">
        <w:rPr>
          <w:rFonts w:eastAsia="Arial"/>
          <w:b/>
        </w:rPr>
        <w:lastRenderedPageBreak/>
        <w:t>Provide Policies and Procedures</w:t>
      </w:r>
      <w:r w:rsidR="00B82275" w:rsidRPr="006F1804">
        <w:rPr>
          <w:rFonts w:eastAsia="Arial"/>
          <w:b/>
        </w:rPr>
        <w:t xml:space="preserve"> </w:t>
      </w:r>
      <w:r w:rsidRPr="006F1804">
        <w:rPr>
          <w:rFonts w:eastAsia="Arial"/>
          <w:b/>
        </w:rPr>
        <w:t xml:space="preserve">for other situations that may be appropriate for expedited authorization </w:t>
      </w:r>
      <w:r w:rsidRPr="006F1804">
        <w:rPr>
          <w:rFonts w:eastAsia="Arial"/>
          <w:b/>
          <w:bCs/>
        </w:rPr>
        <w:t>or presumptive authorization/pre-authorization</w:t>
      </w:r>
      <w:r w:rsidRPr="006F1804">
        <w:rPr>
          <w:rFonts w:eastAsia="Arial"/>
          <w:b/>
        </w:rPr>
        <w:t xml:space="preserve"> of Transitional Rent. MCPs are encouraged to work with Transitional Rent Providers to define a process and appropriate circumstances for presumptive authorization or pre-authorization of Transitional Rent whereby select Transitional Rent Providers</w:t>
      </w:r>
      <w:r w:rsidR="005C6B06" w:rsidRPr="006F1804">
        <w:rPr>
          <w:rFonts w:eastAsia="Arial"/>
          <w:b/>
        </w:rPr>
        <w:t xml:space="preserve"> </w:t>
      </w:r>
      <w:r w:rsidRPr="006F1804">
        <w:rPr>
          <w:rFonts w:eastAsia="Arial"/>
          <w:b/>
        </w:rPr>
        <w:t>would be able to directly authorize Transitional Rent, potentially only for a limited period of time, under specified circumstances</w:t>
      </w:r>
      <w:r w:rsidR="00FD3262">
        <w:rPr>
          <w:rFonts w:eastAsia="Arial"/>
          <w:b/>
        </w:rPr>
        <w:t>, such as</w:t>
      </w:r>
      <w:r w:rsidRPr="006F1804">
        <w:rPr>
          <w:rFonts w:eastAsia="Arial"/>
          <w:b/>
        </w:rPr>
        <w:t xml:space="preserve"> when a delay would be harmful to the </w:t>
      </w:r>
      <w:r w:rsidR="0082625E">
        <w:rPr>
          <w:rFonts w:eastAsia="Arial"/>
          <w:b/>
        </w:rPr>
        <w:t>Member</w:t>
      </w:r>
      <w:r w:rsidR="0082625E" w:rsidRPr="006F1804">
        <w:rPr>
          <w:rFonts w:eastAsia="Arial"/>
          <w:b/>
        </w:rPr>
        <w:t xml:space="preserve"> </w:t>
      </w:r>
      <w:r w:rsidRPr="006F1804">
        <w:rPr>
          <w:rFonts w:eastAsia="Arial"/>
          <w:b/>
        </w:rPr>
        <w:t xml:space="preserve">or </w:t>
      </w:r>
      <w:r w:rsidR="005C6B06" w:rsidRPr="006F1804">
        <w:rPr>
          <w:rFonts w:eastAsia="Arial"/>
          <w:b/>
        </w:rPr>
        <w:t xml:space="preserve">compromise </w:t>
      </w:r>
      <w:r w:rsidR="00A43030" w:rsidRPr="006F1804">
        <w:rPr>
          <w:rFonts w:eastAsia="Arial"/>
          <w:b/>
        </w:rPr>
        <w:t>their ability to secure housing</w:t>
      </w:r>
      <w:r w:rsidRPr="006F1804">
        <w:rPr>
          <w:rFonts w:eastAsia="Arial"/>
          <w:b/>
        </w:rPr>
        <w:t>.</w:t>
      </w:r>
    </w:p>
    <w:p w14:paraId="5050A99E" w14:textId="441E6B36" w:rsidR="006F1804" w:rsidRDefault="0097423B" w:rsidP="00597F0E">
      <w:pPr>
        <w:spacing w:line="240" w:lineRule="auto"/>
        <w:ind w:firstLine="360"/>
        <w:rPr>
          <w:rFonts w:eastAsia="Calibri"/>
          <w:b/>
          <w:bCs/>
          <w:spacing w:val="-3"/>
          <w:kern w:val="21"/>
        </w:rPr>
      </w:pPr>
      <w:r w:rsidRPr="0030585E">
        <w:rPr>
          <w:rFonts w:eastAsia="Calibri"/>
          <w:b/>
          <w:bCs/>
          <w:spacing w:val="-3"/>
          <w:kern w:val="21"/>
        </w:rPr>
        <w:t>Word limit: 500 words</w:t>
      </w:r>
    </w:p>
    <w:p w14:paraId="401D4395" w14:textId="77777777" w:rsidR="00023AFE" w:rsidRPr="002D4799" w:rsidRDefault="00023AFE" w:rsidP="00597F0E">
      <w:pPr>
        <w:spacing w:line="240" w:lineRule="auto"/>
        <w:ind w:firstLine="360"/>
        <w:contextualSpacing/>
        <w:rPr>
          <w:rFonts w:eastAsia="Calibri"/>
          <w:spacing w:val="-3"/>
          <w:kern w:val="21"/>
        </w:rPr>
      </w:pPr>
    </w:p>
    <w:p w14:paraId="157C1E00" w14:textId="77777777" w:rsidR="00A43030" w:rsidRPr="0030585E" w:rsidRDefault="00A43030" w:rsidP="00597F0E">
      <w:pPr>
        <w:spacing w:line="240" w:lineRule="auto"/>
        <w:ind w:left="360"/>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6415B256" w14:textId="77777777" w:rsidR="0019054C" w:rsidRDefault="0019054C" w:rsidP="00597F0E">
      <w:pPr>
        <w:spacing w:line="240" w:lineRule="auto"/>
        <w:ind w:left="360"/>
        <w:contextualSpacing/>
        <w:rPr>
          <w:rFonts w:eastAsia="Calibri" w:cs="Segoe UI"/>
          <w:color w:val="000000"/>
          <w:spacing w:val="-3"/>
          <w:kern w:val="21"/>
        </w:rPr>
      </w:pPr>
    </w:p>
    <w:p w14:paraId="360564FD" w14:textId="77777777" w:rsidR="0019054C" w:rsidRPr="002D4799" w:rsidRDefault="0019054C" w:rsidP="00597F0E">
      <w:pPr>
        <w:spacing w:line="240" w:lineRule="auto"/>
        <w:ind w:left="360"/>
        <w:contextualSpacing/>
        <w:rPr>
          <w:rFonts w:eastAsia="Calibri" w:cs="Segoe UI"/>
          <w:color w:val="000000"/>
          <w:spacing w:val="-3"/>
          <w:kern w:val="21"/>
        </w:rPr>
      </w:pPr>
    </w:p>
    <w:p w14:paraId="4DF74EB9" w14:textId="77777777" w:rsidR="00A43030" w:rsidRPr="0030585E" w:rsidRDefault="00A43030" w:rsidP="00597F0E">
      <w:pPr>
        <w:spacing w:line="240" w:lineRule="auto"/>
        <w:ind w:left="360"/>
        <w:contextualSpacing/>
        <w:rPr>
          <w:rFonts w:cs="Segoe UI"/>
          <w:b/>
          <w:u w:val="single"/>
        </w:rPr>
      </w:pPr>
      <w:r w:rsidRPr="0030585E">
        <w:rPr>
          <w:rFonts w:cs="Segoe UI"/>
          <w:b/>
          <w:u w:val="single"/>
        </w:rPr>
        <w:t>Provide brief additional information, as needed:</w:t>
      </w:r>
    </w:p>
    <w:p w14:paraId="5E5345E8" w14:textId="54135DEC" w:rsidR="008A645D" w:rsidRDefault="008A645D" w:rsidP="00C54B48">
      <w:pPr>
        <w:spacing w:after="0" w:line="240" w:lineRule="auto"/>
        <w:ind w:left="360"/>
        <w:rPr>
          <w:rFonts w:eastAsia="Arial"/>
          <w:bCs/>
        </w:rPr>
      </w:pPr>
    </w:p>
    <w:p w14:paraId="319DCFF3" w14:textId="77777777" w:rsidR="00545D7A" w:rsidRDefault="00545D7A" w:rsidP="00C54B48">
      <w:pPr>
        <w:spacing w:after="0" w:line="240" w:lineRule="auto"/>
        <w:ind w:left="360"/>
        <w:rPr>
          <w:rFonts w:eastAsia="Arial"/>
          <w:bCs/>
        </w:rPr>
      </w:pPr>
    </w:p>
    <w:p w14:paraId="14294726" w14:textId="77777777" w:rsidR="008A645D" w:rsidRPr="002D4799" w:rsidRDefault="008A645D" w:rsidP="00597F0E">
      <w:pPr>
        <w:spacing w:line="240" w:lineRule="auto"/>
        <w:ind w:left="360"/>
        <w:rPr>
          <w:rFonts w:eastAsia="Arial"/>
          <w:bCs/>
        </w:rPr>
      </w:pPr>
    </w:p>
    <w:p w14:paraId="3E32D044" w14:textId="3E6C8689" w:rsidR="008A645D" w:rsidRDefault="008A645D" w:rsidP="00597F0E">
      <w:pPr>
        <w:spacing w:line="240" w:lineRule="auto"/>
        <w:rPr>
          <w:rFonts w:eastAsia="Arial"/>
          <w:b/>
        </w:rPr>
      </w:pPr>
      <w:r>
        <w:rPr>
          <w:rFonts w:eastAsia="Arial"/>
          <w:b/>
        </w:rPr>
        <w:br w:type="page"/>
      </w:r>
    </w:p>
    <w:p w14:paraId="35898296" w14:textId="0351B70B" w:rsidR="00486D84" w:rsidRDefault="00A87545" w:rsidP="00597F0E">
      <w:pPr>
        <w:pStyle w:val="ListParagraph"/>
        <w:numPr>
          <w:ilvl w:val="0"/>
          <w:numId w:val="23"/>
        </w:numPr>
        <w:spacing w:line="240" w:lineRule="auto"/>
        <w:ind w:left="360"/>
        <w:rPr>
          <w:rFonts w:eastAsia="Arial"/>
          <w:b/>
        </w:rPr>
      </w:pPr>
      <w:r w:rsidRPr="008472E4">
        <w:rPr>
          <w:rFonts w:eastAsia="Arial"/>
          <w:b/>
        </w:rPr>
        <w:lastRenderedPageBreak/>
        <w:t xml:space="preserve">Provide Policies and Procedures </w:t>
      </w:r>
      <w:r w:rsidR="00CE3886" w:rsidRPr="008472E4">
        <w:rPr>
          <w:rFonts w:eastAsia="Arial"/>
          <w:b/>
        </w:rPr>
        <w:t>for how the</w:t>
      </w:r>
      <w:r w:rsidRPr="008472E4">
        <w:rPr>
          <w:rFonts w:eastAsia="Arial"/>
          <w:b/>
        </w:rPr>
        <w:t xml:space="preserve"> MCP will discontinue, or deauthorize</w:t>
      </w:r>
      <w:r w:rsidR="00C64558">
        <w:rPr>
          <w:rFonts w:eastAsia="Arial"/>
          <w:b/>
        </w:rPr>
        <w:t>,</w:t>
      </w:r>
      <w:r w:rsidR="00ED6614" w:rsidRPr="008472E4">
        <w:rPr>
          <w:rFonts w:eastAsia="Arial"/>
          <w:b/>
        </w:rPr>
        <w:t xml:space="preserve"> </w:t>
      </w:r>
      <w:r w:rsidR="008F39F6" w:rsidRPr="008472E4">
        <w:rPr>
          <w:rFonts w:eastAsia="Arial"/>
          <w:b/>
        </w:rPr>
        <w:t>Transitional Rent</w:t>
      </w:r>
      <w:r w:rsidR="009B407B" w:rsidRPr="008472E4">
        <w:rPr>
          <w:rFonts w:eastAsia="Arial"/>
          <w:b/>
        </w:rPr>
        <w:t xml:space="preserve"> </w:t>
      </w:r>
      <w:r w:rsidRPr="008472E4">
        <w:rPr>
          <w:rFonts w:eastAsia="Arial"/>
          <w:b/>
        </w:rPr>
        <w:t>for Members who either no longer qualify for, or no longer require</w:t>
      </w:r>
      <w:r w:rsidR="006D310B" w:rsidRPr="008472E4">
        <w:rPr>
          <w:rFonts w:eastAsia="Arial"/>
          <w:b/>
        </w:rPr>
        <w:t xml:space="preserve"> </w:t>
      </w:r>
      <w:r w:rsidR="007E0F21">
        <w:rPr>
          <w:rFonts w:eastAsia="Arial"/>
          <w:b/>
        </w:rPr>
        <w:t>the service</w:t>
      </w:r>
      <w:r w:rsidRPr="008472E4">
        <w:rPr>
          <w:rFonts w:eastAsia="Arial"/>
          <w:b/>
        </w:rPr>
        <w:t xml:space="preserve">. </w:t>
      </w:r>
      <w:r w:rsidR="00ED389C" w:rsidRPr="008472E4">
        <w:rPr>
          <w:rFonts w:eastAsia="Arial"/>
          <w:b/>
        </w:rPr>
        <w:t xml:space="preserve">Please </w:t>
      </w:r>
      <w:r w:rsidR="009B407B" w:rsidRPr="008472E4">
        <w:rPr>
          <w:rFonts w:eastAsia="Arial"/>
          <w:b/>
        </w:rPr>
        <w:t xml:space="preserve">be sure to </w:t>
      </w:r>
      <w:r w:rsidR="00305880" w:rsidRPr="008472E4">
        <w:rPr>
          <w:rFonts w:eastAsia="Arial"/>
          <w:b/>
        </w:rPr>
        <w:t>describe how the</w:t>
      </w:r>
      <w:r w:rsidR="00ED389C" w:rsidRPr="008472E4">
        <w:rPr>
          <w:rFonts w:eastAsia="Arial"/>
          <w:b/>
        </w:rPr>
        <w:t xml:space="preserve"> MCP intends to track and monitor the following scenarios:</w:t>
      </w:r>
    </w:p>
    <w:p w14:paraId="6A30E03F" w14:textId="12B1929B" w:rsidR="00486D84" w:rsidRDefault="00794EBB" w:rsidP="00597F0E">
      <w:pPr>
        <w:pStyle w:val="ListParagraph"/>
        <w:numPr>
          <w:ilvl w:val="0"/>
          <w:numId w:val="41"/>
        </w:numPr>
        <w:spacing w:line="240" w:lineRule="auto"/>
        <w:rPr>
          <w:rFonts w:eastAsia="Arial"/>
          <w:b/>
        </w:rPr>
      </w:pPr>
      <w:r w:rsidRPr="00486D84">
        <w:rPr>
          <w:rFonts w:eastAsia="Arial"/>
          <w:b/>
        </w:rPr>
        <w:t>M</w:t>
      </w:r>
      <w:r w:rsidR="00F9489A" w:rsidRPr="00486D84">
        <w:rPr>
          <w:rFonts w:eastAsia="Arial"/>
          <w:b/>
        </w:rPr>
        <w:t>embers who</w:t>
      </w:r>
      <w:r w:rsidR="00EE6C17" w:rsidRPr="00486D84">
        <w:rPr>
          <w:rFonts w:eastAsia="Arial"/>
          <w:b/>
        </w:rPr>
        <w:t xml:space="preserve"> </w:t>
      </w:r>
      <w:r w:rsidR="008901C4" w:rsidRPr="00486D84">
        <w:rPr>
          <w:rFonts w:eastAsia="Arial"/>
          <w:b/>
        </w:rPr>
        <w:t xml:space="preserve">have met </w:t>
      </w:r>
      <w:r w:rsidR="00060D90">
        <w:rPr>
          <w:rFonts w:eastAsia="Arial"/>
          <w:b/>
        </w:rPr>
        <w:t xml:space="preserve">the </w:t>
      </w:r>
      <w:r w:rsidR="0043774B">
        <w:rPr>
          <w:rFonts w:eastAsia="Arial"/>
          <w:b/>
        </w:rPr>
        <w:t>global</w:t>
      </w:r>
      <w:r w:rsidR="00ED389C" w:rsidRPr="00486D84">
        <w:rPr>
          <w:rFonts w:eastAsia="Arial"/>
          <w:b/>
        </w:rPr>
        <w:t xml:space="preserve"> c</w:t>
      </w:r>
      <w:r w:rsidR="008901C4" w:rsidRPr="00486D84">
        <w:rPr>
          <w:rFonts w:eastAsia="Arial"/>
          <w:b/>
        </w:rPr>
        <w:t xml:space="preserve">ap </w:t>
      </w:r>
      <w:r w:rsidR="009934AB">
        <w:rPr>
          <w:rFonts w:eastAsia="Arial"/>
          <w:b/>
        </w:rPr>
        <w:t xml:space="preserve">on coverage of Room and Board services (i.e., </w:t>
      </w:r>
      <w:r w:rsidR="00FC5274" w:rsidRPr="00FC5274">
        <w:rPr>
          <w:rFonts w:eastAsia="Arial"/>
          <w:b/>
        </w:rPr>
        <w:t>Short-Term Post-Hospitalization Housing, Recuperative Care, and Transitional Rent</w:t>
      </w:r>
      <w:r w:rsidR="00FC5274">
        <w:rPr>
          <w:rFonts w:eastAsia="Arial"/>
          <w:b/>
        </w:rPr>
        <w:t xml:space="preserve">). Under the cap, coverage is </w:t>
      </w:r>
      <w:r w:rsidR="00274979">
        <w:rPr>
          <w:rFonts w:eastAsia="Arial"/>
          <w:b/>
        </w:rPr>
        <w:t xml:space="preserve">limited to </w:t>
      </w:r>
      <w:r w:rsidR="008901C4" w:rsidRPr="00486D84">
        <w:rPr>
          <w:rFonts w:eastAsia="Arial"/>
          <w:b/>
        </w:rPr>
        <w:t xml:space="preserve">a combined </w:t>
      </w:r>
      <w:r w:rsidR="00274979">
        <w:rPr>
          <w:rFonts w:eastAsia="Arial"/>
          <w:b/>
        </w:rPr>
        <w:t>six</w:t>
      </w:r>
      <w:r w:rsidR="00274979" w:rsidRPr="00486D84">
        <w:rPr>
          <w:rFonts w:eastAsia="Arial"/>
          <w:b/>
        </w:rPr>
        <w:t xml:space="preserve"> </w:t>
      </w:r>
      <w:r w:rsidR="008901C4" w:rsidRPr="00486D84">
        <w:rPr>
          <w:rFonts w:eastAsia="Arial"/>
          <w:b/>
        </w:rPr>
        <w:t xml:space="preserve">months of </w:t>
      </w:r>
      <w:r w:rsidR="00274979">
        <w:rPr>
          <w:rFonts w:eastAsia="Arial"/>
          <w:b/>
        </w:rPr>
        <w:t xml:space="preserve">all Room and Board services </w:t>
      </w:r>
      <w:r w:rsidR="00D81814">
        <w:rPr>
          <w:rFonts w:eastAsia="Arial"/>
          <w:b/>
        </w:rPr>
        <w:t>per Member</w:t>
      </w:r>
      <w:r w:rsidR="00AF78CF" w:rsidRPr="00486D84">
        <w:rPr>
          <w:rFonts w:eastAsia="Arial"/>
          <w:b/>
        </w:rPr>
        <w:t xml:space="preserve"> per rolling 12-month period</w:t>
      </w:r>
      <w:r w:rsidR="00EA305B" w:rsidRPr="00486D84">
        <w:rPr>
          <w:rFonts w:eastAsia="Arial"/>
          <w:b/>
        </w:rPr>
        <w:t xml:space="preserve"> (e.g., two months of </w:t>
      </w:r>
      <w:r w:rsidR="00074A24">
        <w:rPr>
          <w:rFonts w:eastAsia="Arial"/>
          <w:b/>
        </w:rPr>
        <w:t>S</w:t>
      </w:r>
      <w:r w:rsidR="00EA305B" w:rsidRPr="00486D84">
        <w:rPr>
          <w:rFonts w:eastAsia="Arial"/>
          <w:b/>
        </w:rPr>
        <w:t>hort-</w:t>
      </w:r>
      <w:r w:rsidR="00074A24">
        <w:rPr>
          <w:rFonts w:eastAsia="Arial"/>
          <w:b/>
        </w:rPr>
        <w:t>T</w:t>
      </w:r>
      <w:r w:rsidR="00EA305B" w:rsidRPr="00486D84">
        <w:rPr>
          <w:rFonts w:eastAsia="Arial"/>
          <w:b/>
        </w:rPr>
        <w:t xml:space="preserve">erm </w:t>
      </w:r>
      <w:r w:rsidR="004545DB">
        <w:rPr>
          <w:rFonts w:eastAsia="Arial"/>
          <w:b/>
        </w:rPr>
        <w:t>P</w:t>
      </w:r>
      <w:r w:rsidR="00EA305B" w:rsidRPr="00486D84">
        <w:rPr>
          <w:rFonts w:eastAsia="Arial"/>
          <w:b/>
        </w:rPr>
        <w:t>ost-</w:t>
      </w:r>
      <w:r w:rsidR="004545DB">
        <w:rPr>
          <w:rFonts w:eastAsia="Arial"/>
          <w:b/>
        </w:rPr>
        <w:t>H</w:t>
      </w:r>
      <w:r w:rsidR="00EA305B" w:rsidRPr="00486D84">
        <w:rPr>
          <w:rFonts w:eastAsia="Arial"/>
          <w:b/>
        </w:rPr>
        <w:t xml:space="preserve">ospitalization </w:t>
      </w:r>
      <w:r w:rsidR="006849C8">
        <w:rPr>
          <w:rFonts w:eastAsia="Arial"/>
          <w:b/>
        </w:rPr>
        <w:t>H</w:t>
      </w:r>
      <w:r w:rsidR="00EA305B" w:rsidRPr="00486D84">
        <w:rPr>
          <w:rFonts w:eastAsia="Arial"/>
          <w:b/>
        </w:rPr>
        <w:t>ousing and four months of Transitional Rent)</w:t>
      </w:r>
      <w:r w:rsidRPr="00486D84">
        <w:rPr>
          <w:rFonts w:eastAsia="Arial"/>
          <w:b/>
        </w:rPr>
        <w:t>;</w:t>
      </w:r>
    </w:p>
    <w:p w14:paraId="21CD5668" w14:textId="3D9E46A0" w:rsidR="00486D84" w:rsidRDefault="00794EBB" w:rsidP="00597F0E">
      <w:pPr>
        <w:pStyle w:val="ListParagraph"/>
        <w:numPr>
          <w:ilvl w:val="0"/>
          <w:numId w:val="41"/>
        </w:numPr>
        <w:spacing w:line="240" w:lineRule="auto"/>
        <w:rPr>
          <w:rFonts w:eastAsia="Arial"/>
          <w:b/>
        </w:rPr>
      </w:pPr>
      <w:r w:rsidRPr="00486D84">
        <w:rPr>
          <w:rFonts w:eastAsia="Arial"/>
          <w:b/>
        </w:rPr>
        <w:t>M</w:t>
      </w:r>
      <w:r w:rsidR="008C1632" w:rsidRPr="00486D84">
        <w:rPr>
          <w:rFonts w:eastAsia="Arial"/>
          <w:b/>
        </w:rPr>
        <w:t>embers who</w:t>
      </w:r>
      <w:r w:rsidR="00625834">
        <w:rPr>
          <w:rFonts w:eastAsia="Arial"/>
          <w:b/>
        </w:rPr>
        <w:t>se household has</w:t>
      </w:r>
      <w:r w:rsidR="008C1632" w:rsidRPr="00486D84">
        <w:rPr>
          <w:rFonts w:eastAsia="Arial"/>
          <w:b/>
        </w:rPr>
        <w:t xml:space="preserve"> </w:t>
      </w:r>
      <w:r w:rsidR="0084619A" w:rsidRPr="00486D84">
        <w:rPr>
          <w:rFonts w:eastAsia="Arial"/>
          <w:b/>
        </w:rPr>
        <w:t xml:space="preserve">received the </w:t>
      </w:r>
      <w:r w:rsidR="008C1632" w:rsidRPr="00486D84">
        <w:rPr>
          <w:rFonts w:eastAsia="Arial"/>
          <w:b/>
        </w:rPr>
        <w:t xml:space="preserve">maximum of </w:t>
      </w:r>
      <w:r w:rsidR="0086440F">
        <w:rPr>
          <w:rFonts w:eastAsia="Arial"/>
          <w:b/>
        </w:rPr>
        <w:t>six</w:t>
      </w:r>
      <w:r w:rsidR="0086440F" w:rsidRPr="00486D84">
        <w:rPr>
          <w:rFonts w:eastAsia="Arial"/>
          <w:b/>
        </w:rPr>
        <w:t xml:space="preserve"> </w:t>
      </w:r>
      <w:r w:rsidR="001946CB" w:rsidRPr="00486D84">
        <w:rPr>
          <w:rFonts w:eastAsia="Arial"/>
          <w:b/>
        </w:rPr>
        <w:t xml:space="preserve">months of </w:t>
      </w:r>
      <w:r w:rsidR="006849C8">
        <w:rPr>
          <w:rFonts w:eastAsia="Arial"/>
          <w:b/>
        </w:rPr>
        <w:t>T</w:t>
      </w:r>
      <w:r w:rsidR="008C1632" w:rsidRPr="00486D84">
        <w:rPr>
          <w:rFonts w:eastAsia="Arial"/>
          <w:b/>
        </w:rPr>
        <w:t xml:space="preserve">ransitional </w:t>
      </w:r>
      <w:r w:rsidR="006849C8">
        <w:rPr>
          <w:rFonts w:eastAsia="Arial"/>
          <w:b/>
        </w:rPr>
        <w:t>R</w:t>
      </w:r>
      <w:r w:rsidR="008C1632" w:rsidRPr="00486D84">
        <w:rPr>
          <w:rFonts w:eastAsia="Arial"/>
          <w:b/>
        </w:rPr>
        <w:t xml:space="preserve">ent </w:t>
      </w:r>
      <w:r w:rsidR="0084619A" w:rsidRPr="00486D84">
        <w:rPr>
          <w:rFonts w:eastAsia="Arial"/>
          <w:b/>
        </w:rPr>
        <w:t xml:space="preserve">allowed </w:t>
      </w:r>
      <w:r w:rsidR="00F671AB">
        <w:rPr>
          <w:rFonts w:eastAsia="Arial"/>
          <w:b/>
        </w:rPr>
        <w:t>under the BH-CONNECT</w:t>
      </w:r>
      <w:r w:rsidR="0084619A" w:rsidRPr="00486D84">
        <w:rPr>
          <w:rFonts w:eastAsia="Arial"/>
          <w:b/>
        </w:rPr>
        <w:t xml:space="preserve"> demonstration period</w:t>
      </w:r>
      <w:r w:rsidRPr="00486D84">
        <w:rPr>
          <w:rFonts w:eastAsia="Arial"/>
          <w:b/>
        </w:rPr>
        <w:t>;</w:t>
      </w:r>
      <w:r w:rsidR="007E0F21">
        <w:rPr>
          <w:rFonts w:eastAsia="Arial"/>
          <w:b/>
        </w:rPr>
        <w:t xml:space="preserve"> and</w:t>
      </w:r>
    </w:p>
    <w:p w14:paraId="692E1F81" w14:textId="21A3BE6E" w:rsidR="00C51F84" w:rsidRPr="00486D84" w:rsidRDefault="00794EBB" w:rsidP="00597F0E">
      <w:pPr>
        <w:pStyle w:val="ListParagraph"/>
        <w:numPr>
          <w:ilvl w:val="0"/>
          <w:numId w:val="41"/>
        </w:numPr>
        <w:spacing w:line="240" w:lineRule="auto"/>
        <w:contextualSpacing w:val="0"/>
        <w:rPr>
          <w:rFonts w:eastAsia="Arial"/>
          <w:b/>
        </w:rPr>
      </w:pPr>
      <w:r w:rsidRPr="00486D84">
        <w:rPr>
          <w:rFonts w:eastAsia="Arial"/>
          <w:b/>
        </w:rPr>
        <w:t>Members who have transitioned to other housing programs</w:t>
      </w:r>
      <w:r w:rsidR="009012DA" w:rsidRPr="00486D84">
        <w:rPr>
          <w:rFonts w:eastAsia="Arial"/>
          <w:b/>
        </w:rPr>
        <w:t xml:space="preserve"> or permanent</w:t>
      </w:r>
      <w:r w:rsidR="006429C6" w:rsidRPr="00486D84">
        <w:rPr>
          <w:rFonts w:eastAsia="Arial"/>
          <w:b/>
        </w:rPr>
        <w:t xml:space="preserve"> settings</w:t>
      </w:r>
      <w:r w:rsidRPr="00486D84">
        <w:rPr>
          <w:rFonts w:eastAsia="Arial"/>
          <w:b/>
        </w:rPr>
        <w:t>.</w:t>
      </w:r>
    </w:p>
    <w:p w14:paraId="347A15C1" w14:textId="127DBC8E" w:rsidR="00596FBE" w:rsidRPr="006C3CB8" w:rsidRDefault="00596FBE" w:rsidP="00597F0E">
      <w:pPr>
        <w:spacing w:line="240" w:lineRule="auto"/>
        <w:ind w:left="360"/>
        <w:rPr>
          <w:rFonts w:eastAsia="Calibri"/>
          <w:bCs/>
          <w:i/>
          <w:iCs/>
          <w:spacing w:val="-3"/>
          <w:kern w:val="21"/>
        </w:rPr>
      </w:pPr>
      <w:r w:rsidRPr="006C3CB8">
        <w:rPr>
          <w:rFonts w:eastAsia="Arial"/>
          <w:bCs/>
          <w:i/>
          <w:iCs/>
        </w:rPr>
        <w:t xml:space="preserve">See </w:t>
      </w:r>
      <w:hyperlink r:id="rId13" w:history="1">
        <w:r w:rsidRPr="00485147">
          <w:rPr>
            <w:rStyle w:val="Hyperlink"/>
            <w:rFonts w:eastAsia="Arial"/>
            <w:bCs/>
            <w:i/>
            <w:iCs/>
          </w:rPr>
          <w:t>Community Supports Policy Guide Volume 2</w:t>
        </w:r>
      </w:hyperlink>
      <w:r w:rsidRPr="006C3CB8">
        <w:rPr>
          <w:rFonts w:eastAsia="Arial"/>
          <w:bCs/>
          <w:i/>
          <w:iCs/>
        </w:rPr>
        <w:t xml:space="preserve"> Section IV for information on the global cap on coverage of Room and Board services.</w:t>
      </w:r>
    </w:p>
    <w:p w14:paraId="55259ED4" w14:textId="7E065E2D" w:rsidR="00A87545" w:rsidRDefault="0097423B" w:rsidP="00597F0E">
      <w:pPr>
        <w:spacing w:line="240" w:lineRule="auto"/>
        <w:ind w:left="360"/>
        <w:rPr>
          <w:rFonts w:eastAsia="Arial"/>
          <w:b/>
        </w:rPr>
      </w:pPr>
      <w:r w:rsidRPr="00C51F84">
        <w:rPr>
          <w:rFonts w:eastAsia="Calibri"/>
          <w:b/>
          <w:bCs/>
          <w:spacing w:val="-3"/>
          <w:kern w:val="21"/>
        </w:rPr>
        <w:t>Word limit: 500 words</w:t>
      </w:r>
    </w:p>
    <w:p w14:paraId="137EE8BD" w14:textId="77777777" w:rsidR="00023AFE" w:rsidRPr="002D4799" w:rsidRDefault="00023AFE" w:rsidP="00597F0E">
      <w:pPr>
        <w:spacing w:line="240" w:lineRule="auto"/>
        <w:ind w:left="360"/>
        <w:contextualSpacing/>
        <w:rPr>
          <w:rFonts w:eastAsia="Arial"/>
          <w:bCs/>
        </w:rPr>
      </w:pPr>
    </w:p>
    <w:p w14:paraId="6B82BB8A" w14:textId="04851524" w:rsidR="00A87545" w:rsidRDefault="00A87545" w:rsidP="00597F0E">
      <w:pPr>
        <w:spacing w:line="240" w:lineRule="auto"/>
        <w:ind w:left="360"/>
        <w:rPr>
          <w:rFonts w:eastAsia="Calibri" w:cs="Segoe UI"/>
          <w:b/>
          <w:color w:val="000000"/>
          <w:spacing w:val="-3"/>
          <w:kern w:val="21"/>
          <w:u w:val="single"/>
        </w:rPr>
      </w:pPr>
      <w:r w:rsidRPr="0030585E">
        <w:rPr>
          <w:rFonts w:cs="Segoe UI"/>
          <w:b/>
          <w:u w:val="single"/>
        </w:rPr>
        <w:t>M</w:t>
      </w:r>
      <w:r w:rsidRPr="0030585E">
        <w:rPr>
          <w:rFonts w:eastAsia="Calibri" w:cs="Segoe UI"/>
          <w:b/>
          <w:color w:val="000000"/>
          <w:spacing w:val="-3"/>
          <w:kern w:val="21"/>
          <w:u w:val="single"/>
        </w:rPr>
        <w:t>CP Policies and Procedures (List the file names and page numbers):</w:t>
      </w:r>
    </w:p>
    <w:p w14:paraId="4A1190C0" w14:textId="0088B583" w:rsidR="000F4E2C" w:rsidRDefault="000F4E2C" w:rsidP="00597F0E">
      <w:pPr>
        <w:spacing w:line="240" w:lineRule="auto"/>
        <w:ind w:left="360"/>
        <w:contextualSpacing/>
        <w:rPr>
          <w:rFonts w:eastAsia="Calibri" w:cs="Segoe UI"/>
          <w:bCs/>
          <w:color w:val="000000"/>
          <w:spacing w:val="-3"/>
          <w:kern w:val="21"/>
          <w:u w:val="single"/>
        </w:rPr>
      </w:pPr>
    </w:p>
    <w:p w14:paraId="67299D3D" w14:textId="77777777" w:rsidR="0019054C" w:rsidRPr="002D4799" w:rsidRDefault="0019054C" w:rsidP="00597F0E">
      <w:pPr>
        <w:spacing w:line="240" w:lineRule="auto"/>
        <w:ind w:left="360"/>
        <w:contextualSpacing/>
        <w:rPr>
          <w:rFonts w:eastAsia="Calibri" w:cs="Segoe UI"/>
          <w:bCs/>
          <w:color w:val="000000"/>
          <w:spacing w:val="-3"/>
          <w:kern w:val="21"/>
          <w:u w:val="single"/>
        </w:rPr>
      </w:pPr>
    </w:p>
    <w:p w14:paraId="11619300" w14:textId="229815F0" w:rsidR="00A87545" w:rsidRPr="0030585E" w:rsidRDefault="00A87545" w:rsidP="00597F0E">
      <w:pPr>
        <w:spacing w:line="240" w:lineRule="auto"/>
        <w:ind w:left="360"/>
        <w:contextualSpacing/>
        <w:rPr>
          <w:rFonts w:cs="Segoe UI"/>
          <w:b/>
          <w:u w:val="single"/>
        </w:rPr>
      </w:pPr>
      <w:r w:rsidRPr="0030585E">
        <w:rPr>
          <w:rFonts w:cs="Segoe UI"/>
          <w:b/>
          <w:u w:val="single"/>
        </w:rPr>
        <w:t>Provide brief additional information, as needed:</w:t>
      </w:r>
    </w:p>
    <w:p w14:paraId="6A3A8BE6" w14:textId="77777777" w:rsidR="00A87545" w:rsidRPr="002D4799" w:rsidRDefault="00A87545" w:rsidP="00597F0E">
      <w:pPr>
        <w:pStyle w:val="ListParagraph"/>
        <w:spacing w:line="240" w:lineRule="auto"/>
        <w:ind w:left="360"/>
        <w:rPr>
          <w:rFonts w:eastAsia="Arial"/>
          <w:bCs/>
        </w:rPr>
      </w:pPr>
    </w:p>
    <w:p w14:paraId="440BA026" w14:textId="77777777" w:rsidR="00023AFE" w:rsidRPr="002D4799" w:rsidRDefault="00023AFE" w:rsidP="00C54B48">
      <w:pPr>
        <w:pStyle w:val="ListParagraph"/>
        <w:spacing w:after="0" w:line="240" w:lineRule="auto"/>
        <w:ind w:left="360"/>
        <w:rPr>
          <w:rFonts w:eastAsia="Arial"/>
          <w:bCs/>
        </w:rPr>
      </w:pPr>
    </w:p>
    <w:p w14:paraId="0801DDFD" w14:textId="77777777" w:rsidR="00851DF5" w:rsidRPr="002D4799" w:rsidRDefault="00851DF5" w:rsidP="00597F0E">
      <w:pPr>
        <w:spacing w:line="240" w:lineRule="auto"/>
        <w:ind w:left="360"/>
        <w:rPr>
          <w:bCs/>
        </w:rPr>
      </w:pPr>
    </w:p>
    <w:p w14:paraId="0F7FD234" w14:textId="4413614A" w:rsidR="00364DB3" w:rsidRDefault="00364DB3" w:rsidP="00597F0E">
      <w:pPr>
        <w:spacing w:line="240" w:lineRule="auto"/>
      </w:pPr>
      <w:r>
        <w:br w:type="page"/>
      </w:r>
    </w:p>
    <w:p w14:paraId="18C466E5" w14:textId="1854A14A" w:rsidR="00A87545" w:rsidRPr="0055714F" w:rsidRDefault="00A87545" w:rsidP="00597F0E">
      <w:pPr>
        <w:pStyle w:val="Heading4"/>
        <w:spacing w:before="0" w:line="240" w:lineRule="auto"/>
      </w:pPr>
      <w:r w:rsidRPr="0055714F">
        <w:lastRenderedPageBreak/>
        <w:t xml:space="preserve">Referring Members to </w:t>
      </w:r>
      <w:r w:rsidR="007E6137" w:rsidRPr="0055714F">
        <w:t>Transitional Rent</w:t>
      </w:r>
      <w:r w:rsidR="007629D6" w:rsidRPr="0055714F">
        <w:t xml:space="preserve"> Providers</w:t>
      </w:r>
    </w:p>
    <w:p w14:paraId="389CFFC7" w14:textId="01733548" w:rsidR="009B2F35" w:rsidRPr="00D132E3" w:rsidRDefault="00A26CA9" w:rsidP="00597F0E">
      <w:pPr>
        <w:pStyle w:val="ListParagraph"/>
        <w:numPr>
          <w:ilvl w:val="0"/>
          <w:numId w:val="23"/>
        </w:numPr>
        <w:spacing w:line="240" w:lineRule="auto"/>
        <w:ind w:left="360"/>
        <w:contextualSpacing w:val="0"/>
        <w:rPr>
          <w:rFonts w:eastAsia="Arial"/>
          <w:b/>
        </w:rPr>
      </w:pPr>
      <w:r w:rsidRPr="00507AC2">
        <w:rPr>
          <w:rFonts w:eastAsia="Arial"/>
          <w:b/>
        </w:rPr>
        <w:t>Provide Policies and Procedures describing how the</w:t>
      </w:r>
      <w:r w:rsidR="00206E81" w:rsidRPr="00507AC2">
        <w:rPr>
          <w:rFonts w:eastAsia="Arial"/>
          <w:b/>
        </w:rPr>
        <w:t xml:space="preserve"> MCP will refer Members who are eligible for Transitional Rent</w:t>
      </w:r>
      <w:r w:rsidRPr="00507AC2">
        <w:rPr>
          <w:rFonts w:eastAsia="Arial"/>
          <w:b/>
        </w:rPr>
        <w:t xml:space="preserve"> to </w:t>
      </w:r>
      <w:r w:rsidR="008B3CFB" w:rsidRPr="00507AC2">
        <w:rPr>
          <w:rFonts w:eastAsia="Arial"/>
          <w:b/>
        </w:rPr>
        <w:t xml:space="preserve">Transitional Rent </w:t>
      </w:r>
      <w:r w:rsidRPr="00507AC2">
        <w:rPr>
          <w:rFonts w:eastAsia="Arial"/>
          <w:b/>
        </w:rPr>
        <w:t>Providers</w:t>
      </w:r>
      <w:r w:rsidR="00BE6A09" w:rsidRPr="00507AC2">
        <w:rPr>
          <w:rFonts w:eastAsia="Arial"/>
          <w:b/>
        </w:rPr>
        <w:t xml:space="preserve">, </w:t>
      </w:r>
      <w:r w:rsidR="00066C42" w:rsidRPr="00507AC2">
        <w:rPr>
          <w:rFonts w:eastAsia="Arial"/>
          <w:b/>
        </w:rPr>
        <w:t xml:space="preserve">including </w:t>
      </w:r>
      <w:r w:rsidRPr="00507AC2">
        <w:rPr>
          <w:rFonts w:eastAsia="Arial"/>
          <w:b/>
        </w:rPr>
        <w:t xml:space="preserve">the timeline the MCP intends to follow to make the referral. For Members enrolled in </w:t>
      </w:r>
      <w:r w:rsidR="001B4720">
        <w:rPr>
          <w:rFonts w:eastAsia="Arial"/>
          <w:b/>
        </w:rPr>
        <w:t>c</w:t>
      </w:r>
      <w:r w:rsidR="000C4F43" w:rsidRPr="00507AC2">
        <w:rPr>
          <w:rFonts w:eastAsia="Arial"/>
          <w:b/>
        </w:rPr>
        <w:t xml:space="preserve">ounty </w:t>
      </w:r>
      <w:r w:rsidR="001B4720">
        <w:rPr>
          <w:rFonts w:eastAsia="Arial"/>
          <w:b/>
        </w:rPr>
        <w:t>b</w:t>
      </w:r>
      <w:r w:rsidR="000C4F43" w:rsidRPr="00507AC2">
        <w:rPr>
          <w:rFonts w:eastAsia="Arial"/>
          <w:b/>
        </w:rPr>
        <w:t xml:space="preserve">ehavioral </w:t>
      </w:r>
      <w:r w:rsidR="001B4720">
        <w:rPr>
          <w:rFonts w:eastAsia="Arial"/>
          <w:b/>
        </w:rPr>
        <w:t>h</w:t>
      </w:r>
      <w:r w:rsidR="000C4F43" w:rsidRPr="00507AC2">
        <w:rPr>
          <w:rFonts w:eastAsia="Arial"/>
          <w:b/>
        </w:rPr>
        <w:t xml:space="preserve">ealth </w:t>
      </w:r>
      <w:r w:rsidRPr="00507AC2">
        <w:rPr>
          <w:rFonts w:eastAsia="Arial"/>
          <w:b/>
        </w:rPr>
        <w:t>delivery system</w:t>
      </w:r>
      <w:r w:rsidR="00A859EB">
        <w:rPr>
          <w:rFonts w:eastAsia="Arial"/>
          <w:b/>
        </w:rPr>
        <w:t xml:space="preserve"> (i</w:t>
      </w:r>
      <w:r w:rsidR="00F269AB">
        <w:rPr>
          <w:rFonts w:eastAsia="Arial"/>
          <w:b/>
        </w:rPr>
        <w:t>.e., SMHS, DMC, or DMC-ODS)</w:t>
      </w:r>
      <w:r w:rsidR="00125891">
        <w:rPr>
          <w:rFonts w:eastAsia="Arial"/>
          <w:b/>
        </w:rPr>
        <w:t>,</w:t>
      </w:r>
      <w:r w:rsidRPr="00507AC2">
        <w:rPr>
          <w:rFonts w:eastAsia="Arial"/>
          <w:b/>
        </w:rPr>
        <w:t xml:space="preserve"> address how the MCP will work with </w:t>
      </w:r>
      <w:r w:rsidR="001B4720">
        <w:rPr>
          <w:rFonts w:eastAsia="Arial"/>
          <w:b/>
        </w:rPr>
        <w:t>c</w:t>
      </w:r>
      <w:r w:rsidRPr="00507AC2">
        <w:rPr>
          <w:rFonts w:eastAsia="Arial"/>
          <w:b/>
        </w:rPr>
        <w:t xml:space="preserve">ounty </w:t>
      </w:r>
      <w:r w:rsidR="001B4720">
        <w:rPr>
          <w:rFonts w:eastAsia="Arial"/>
          <w:b/>
        </w:rPr>
        <w:t>b</w:t>
      </w:r>
      <w:r w:rsidRPr="00507AC2">
        <w:rPr>
          <w:rFonts w:eastAsia="Arial"/>
          <w:b/>
        </w:rPr>
        <w:t xml:space="preserve">ehavioral </w:t>
      </w:r>
      <w:r w:rsidR="001B4720">
        <w:rPr>
          <w:rFonts w:eastAsia="Arial"/>
          <w:b/>
        </w:rPr>
        <w:t>h</w:t>
      </w:r>
      <w:r w:rsidRPr="00507AC2">
        <w:rPr>
          <w:rFonts w:eastAsia="Arial"/>
          <w:b/>
        </w:rPr>
        <w:t xml:space="preserve">ealth </w:t>
      </w:r>
      <w:r w:rsidR="00FF5B94">
        <w:rPr>
          <w:rFonts w:eastAsia="Arial"/>
          <w:b/>
        </w:rPr>
        <w:t>p</w:t>
      </w:r>
      <w:r w:rsidRPr="00507AC2">
        <w:rPr>
          <w:rFonts w:eastAsia="Arial"/>
          <w:b/>
        </w:rPr>
        <w:t xml:space="preserve">rovider(s) to receive referrals for Transitional Rent and connect such Members with contracted Transitional Rent Providers, especially in the event that the </w:t>
      </w:r>
      <w:r w:rsidR="005C746E">
        <w:rPr>
          <w:rFonts w:eastAsia="Arial"/>
          <w:b/>
        </w:rPr>
        <w:t>c</w:t>
      </w:r>
      <w:r w:rsidRPr="00507AC2">
        <w:rPr>
          <w:rFonts w:eastAsia="Arial"/>
          <w:b/>
        </w:rPr>
        <w:t xml:space="preserve">ounty </w:t>
      </w:r>
      <w:r w:rsidR="005C746E">
        <w:rPr>
          <w:rFonts w:eastAsia="Arial"/>
          <w:b/>
        </w:rPr>
        <w:t>b</w:t>
      </w:r>
      <w:r w:rsidRPr="00507AC2">
        <w:rPr>
          <w:rFonts w:eastAsia="Arial"/>
          <w:b/>
        </w:rPr>
        <w:t xml:space="preserve">ehavioral </w:t>
      </w:r>
      <w:r w:rsidR="005C746E">
        <w:rPr>
          <w:rFonts w:eastAsia="Arial"/>
          <w:b/>
        </w:rPr>
        <w:t>h</w:t>
      </w:r>
      <w:r w:rsidRPr="00507AC2">
        <w:rPr>
          <w:rFonts w:eastAsia="Arial"/>
          <w:b/>
        </w:rPr>
        <w:t xml:space="preserve">ealth </w:t>
      </w:r>
      <w:r w:rsidR="00FF5B94">
        <w:rPr>
          <w:rFonts w:eastAsia="Arial"/>
          <w:b/>
        </w:rPr>
        <w:t>p</w:t>
      </w:r>
      <w:r w:rsidRPr="00507AC2">
        <w:rPr>
          <w:rFonts w:eastAsia="Arial"/>
          <w:b/>
        </w:rPr>
        <w:t xml:space="preserve">rovider is </w:t>
      </w:r>
      <w:r w:rsidRPr="00507AC2">
        <w:rPr>
          <w:rFonts w:eastAsia="Arial"/>
          <w:b/>
          <w:u w:val="single"/>
        </w:rPr>
        <w:t>not</w:t>
      </w:r>
      <w:r w:rsidRPr="00507AC2">
        <w:rPr>
          <w:rFonts w:eastAsia="Arial"/>
          <w:b/>
        </w:rPr>
        <w:t xml:space="preserve"> contracted with the MCP to deliver Transitional Rent.</w:t>
      </w:r>
    </w:p>
    <w:p w14:paraId="0F64018C" w14:textId="1D8890C7" w:rsidR="00206E81" w:rsidRDefault="00365781" w:rsidP="00597F0E">
      <w:pPr>
        <w:spacing w:line="240" w:lineRule="auto"/>
        <w:ind w:left="360"/>
        <w:rPr>
          <w:rFonts w:eastAsia="Arial"/>
          <w:b/>
        </w:rPr>
      </w:pPr>
      <w:r w:rsidRPr="00365781">
        <w:rPr>
          <w:rFonts w:eastAsia="Arial"/>
          <w:b/>
        </w:rPr>
        <w:t xml:space="preserve">Word limit: 500 words per </w:t>
      </w:r>
      <w:r w:rsidR="001E34CD">
        <w:rPr>
          <w:rFonts w:eastAsia="Arial"/>
          <w:b/>
        </w:rPr>
        <w:t xml:space="preserve">Transitional Rent </w:t>
      </w:r>
      <w:r w:rsidR="003A6BFC" w:rsidRPr="003A6BFC">
        <w:rPr>
          <w:rFonts w:eastAsia="Arial"/>
          <w:b/>
        </w:rPr>
        <w:t>Population of Focus</w:t>
      </w:r>
      <w:r w:rsidRPr="00365781">
        <w:rPr>
          <w:rFonts w:eastAsia="Arial"/>
          <w:b/>
        </w:rPr>
        <w:t>.</w:t>
      </w:r>
    </w:p>
    <w:p w14:paraId="068F0B25" w14:textId="77777777" w:rsidR="00023AFE" w:rsidRPr="002D4799" w:rsidRDefault="00023AFE" w:rsidP="00597F0E">
      <w:pPr>
        <w:spacing w:line="240" w:lineRule="auto"/>
        <w:ind w:left="360"/>
        <w:contextualSpacing/>
        <w:rPr>
          <w:rFonts w:eastAsia="Arial"/>
          <w:bCs/>
        </w:rPr>
      </w:pPr>
    </w:p>
    <w:p w14:paraId="06413E94" w14:textId="22FC3F3F" w:rsidR="00B223B2" w:rsidRPr="0030585E" w:rsidRDefault="00B223B2" w:rsidP="00597F0E">
      <w:pPr>
        <w:pStyle w:val="ListParagraph"/>
        <w:spacing w:line="240" w:lineRule="auto"/>
        <w:ind w:left="360"/>
        <w:rPr>
          <w:b/>
          <w:u w:val="single"/>
        </w:rPr>
      </w:pPr>
      <w:r w:rsidRPr="0030585E">
        <w:rPr>
          <w:b/>
          <w:u w:val="single"/>
        </w:rPr>
        <w:t>MCP Policies and Procedures (List the file names and page numbers):</w:t>
      </w:r>
    </w:p>
    <w:p w14:paraId="202368C9" w14:textId="4CAE08F7" w:rsidR="00D132E3" w:rsidRDefault="00D132E3" w:rsidP="00597F0E">
      <w:pPr>
        <w:spacing w:line="240" w:lineRule="auto"/>
        <w:ind w:left="360"/>
        <w:contextualSpacing/>
      </w:pPr>
    </w:p>
    <w:p w14:paraId="6C746BD3" w14:textId="77777777" w:rsidR="00023AFE" w:rsidRPr="0030585E" w:rsidRDefault="00023AFE" w:rsidP="00597F0E">
      <w:pPr>
        <w:spacing w:line="240" w:lineRule="auto"/>
        <w:ind w:left="360"/>
        <w:contextualSpacing/>
      </w:pPr>
    </w:p>
    <w:p w14:paraId="2304B207" w14:textId="77777777" w:rsidR="00B223B2" w:rsidRDefault="00B223B2" w:rsidP="00597F0E">
      <w:pPr>
        <w:pStyle w:val="ListParagraph"/>
        <w:spacing w:line="240" w:lineRule="auto"/>
        <w:ind w:left="360"/>
        <w:rPr>
          <w:b/>
          <w:u w:val="single"/>
        </w:rPr>
      </w:pPr>
      <w:r w:rsidRPr="0030585E">
        <w:rPr>
          <w:b/>
          <w:u w:val="single"/>
        </w:rPr>
        <w:t>Provide brief additional information, as needed:</w:t>
      </w:r>
    </w:p>
    <w:p w14:paraId="110F9600" w14:textId="77777777" w:rsidR="00E72C72" w:rsidRPr="002D4799" w:rsidRDefault="00E72C72" w:rsidP="00597F0E">
      <w:pPr>
        <w:spacing w:line="240" w:lineRule="auto"/>
        <w:ind w:left="360"/>
        <w:contextualSpacing/>
        <w:rPr>
          <w:rFonts w:eastAsia="Arial"/>
          <w:bCs/>
        </w:rPr>
      </w:pPr>
    </w:p>
    <w:p w14:paraId="1AB85856" w14:textId="3EE72536" w:rsidR="00A87545" w:rsidRPr="002D4799" w:rsidRDefault="00A87545" w:rsidP="00597F0E">
      <w:pPr>
        <w:spacing w:line="240" w:lineRule="auto"/>
        <w:ind w:left="360"/>
        <w:contextualSpacing/>
        <w:rPr>
          <w:rFonts w:eastAsia="Calibri"/>
          <w:bCs/>
          <w:spacing w:val="-3"/>
          <w:kern w:val="21"/>
        </w:rPr>
      </w:pPr>
    </w:p>
    <w:p w14:paraId="01773390" w14:textId="7DC087BB" w:rsidR="00086D28" w:rsidRDefault="00A87545" w:rsidP="00086D28">
      <w:pPr>
        <w:pStyle w:val="ListParagraph"/>
        <w:numPr>
          <w:ilvl w:val="0"/>
          <w:numId w:val="23"/>
        </w:numPr>
        <w:spacing w:line="240" w:lineRule="auto"/>
        <w:ind w:left="360"/>
        <w:rPr>
          <w:rFonts w:eastAsia="Arial"/>
          <w:b/>
        </w:rPr>
      </w:pPr>
      <w:r w:rsidRPr="00507AC2">
        <w:rPr>
          <w:rFonts w:eastAsia="Arial"/>
          <w:b/>
        </w:rPr>
        <w:t xml:space="preserve">Provide Policies and Procedures describing how the MCP will ensure each Member authorized to receive </w:t>
      </w:r>
      <w:r w:rsidR="007629D6" w:rsidRPr="00507AC2">
        <w:rPr>
          <w:rFonts w:eastAsia="Arial"/>
          <w:b/>
        </w:rPr>
        <w:t>Transitional Rent</w:t>
      </w:r>
      <w:r w:rsidRPr="00507AC2">
        <w:rPr>
          <w:rFonts w:eastAsia="Arial"/>
          <w:b/>
        </w:rPr>
        <w:t xml:space="preserve"> 1) agrees to the receipt of </w:t>
      </w:r>
      <w:r w:rsidR="007629D6" w:rsidRPr="00507AC2">
        <w:rPr>
          <w:rFonts w:eastAsia="Arial"/>
          <w:b/>
        </w:rPr>
        <w:t>Transitional Rent</w:t>
      </w:r>
      <w:r w:rsidRPr="00507AC2">
        <w:rPr>
          <w:rFonts w:eastAsia="Arial"/>
          <w:b/>
        </w:rPr>
        <w:t xml:space="preserve"> and 2) how authorization will be obtained for data sharing when required by federal law (Note: MCPs are not obligated to obtain authorization for data sharing when not required by federal law). Indicate which entity (i.e., the MCP or the </w:t>
      </w:r>
      <w:r w:rsidR="007629D6" w:rsidRPr="00507AC2">
        <w:rPr>
          <w:rFonts w:eastAsia="Arial"/>
          <w:b/>
        </w:rPr>
        <w:t>Transitional Rent</w:t>
      </w:r>
      <w:r w:rsidRPr="00507AC2">
        <w:rPr>
          <w:rFonts w:eastAsia="Arial"/>
          <w:b/>
        </w:rPr>
        <w:t xml:space="preserve"> Provider) will obtain Member agreement and data sharing authorization</w:t>
      </w:r>
      <w:r w:rsidR="00563ED1">
        <w:rPr>
          <w:rFonts w:eastAsia="Arial"/>
          <w:b/>
        </w:rPr>
        <w:t xml:space="preserve"> and how this will be documented</w:t>
      </w:r>
      <w:r w:rsidRPr="00507AC2">
        <w:rPr>
          <w:rFonts w:eastAsia="Arial"/>
          <w:b/>
        </w:rPr>
        <w:t>.</w:t>
      </w:r>
    </w:p>
    <w:p w14:paraId="77C5E1A9" w14:textId="24DE5BDF" w:rsidR="003F65A0" w:rsidRPr="00086D28" w:rsidRDefault="003F65A0" w:rsidP="00086D28">
      <w:pPr>
        <w:pStyle w:val="ListParagraph"/>
        <w:spacing w:line="240" w:lineRule="auto"/>
        <w:ind w:left="360"/>
        <w:rPr>
          <w:rFonts w:eastAsia="Arial"/>
          <w:b/>
        </w:rPr>
      </w:pPr>
      <w:r w:rsidRPr="00086D28">
        <w:rPr>
          <w:rFonts w:eastAsia="Calibri"/>
          <w:b/>
          <w:bCs/>
          <w:spacing w:val="-3"/>
          <w:kern w:val="21"/>
        </w:rPr>
        <w:t>Word limit: 500 words</w:t>
      </w:r>
    </w:p>
    <w:p w14:paraId="57850557" w14:textId="083570E0" w:rsidR="00D132E3" w:rsidRPr="002D4799" w:rsidRDefault="00D132E3" w:rsidP="00597F0E">
      <w:pPr>
        <w:pStyle w:val="ListParagraph"/>
        <w:spacing w:line="240" w:lineRule="auto"/>
        <w:ind w:left="360"/>
        <w:rPr>
          <w:bCs/>
        </w:rPr>
      </w:pPr>
    </w:p>
    <w:p w14:paraId="7D6EFADD" w14:textId="11A6FC19" w:rsidR="003F65A0" w:rsidRPr="0030585E" w:rsidRDefault="003F65A0" w:rsidP="00597F0E">
      <w:pPr>
        <w:pStyle w:val="ListParagraph"/>
        <w:spacing w:line="240" w:lineRule="auto"/>
        <w:ind w:left="360"/>
        <w:rPr>
          <w:b/>
          <w:u w:val="single"/>
        </w:rPr>
      </w:pPr>
      <w:r w:rsidRPr="0030585E">
        <w:rPr>
          <w:b/>
          <w:u w:val="single"/>
        </w:rPr>
        <w:t>MCP Policies and Procedures (List the file names and page numbers):</w:t>
      </w:r>
    </w:p>
    <w:p w14:paraId="162A64AC" w14:textId="77777777" w:rsidR="003F65A0" w:rsidRPr="002D4799" w:rsidRDefault="003F65A0" w:rsidP="00597F0E">
      <w:pPr>
        <w:pStyle w:val="ListParagraph"/>
        <w:spacing w:line="240" w:lineRule="auto"/>
        <w:ind w:left="360"/>
      </w:pPr>
    </w:p>
    <w:p w14:paraId="4158B16C" w14:textId="77777777" w:rsidR="00851DF5" w:rsidRPr="002D4799" w:rsidRDefault="00851DF5" w:rsidP="00597F0E">
      <w:pPr>
        <w:pStyle w:val="ListParagraph"/>
        <w:spacing w:line="240" w:lineRule="auto"/>
        <w:ind w:left="360"/>
        <w:rPr>
          <w:u w:val="single"/>
        </w:rPr>
      </w:pPr>
    </w:p>
    <w:p w14:paraId="13590578" w14:textId="3F8C2401" w:rsidR="00E72C72" w:rsidRDefault="003F65A0" w:rsidP="00597F0E">
      <w:pPr>
        <w:pStyle w:val="ListParagraph"/>
        <w:spacing w:line="240" w:lineRule="auto"/>
        <w:ind w:left="360"/>
        <w:rPr>
          <w:b/>
          <w:u w:val="single"/>
        </w:rPr>
      </w:pPr>
      <w:r w:rsidRPr="0030585E">
        <w:rPr>
          <w:b/>
          <w:u w:val="single"/>
        </w:rPr>
        <w:t>Provide brief additional information, as needed:</w:t>
      </w:r>
    </w:p>
    <w:p w14:paraId="5D8EE36A" w14:textId="1D596359" w:rsidR="00D132E3" w:rsidRPr="006A4B6B" w:rsidRDefault="00D132E3" w:rsidP="00067BA3">
      <w:pPr>
        <w:spacing w:after="0" w:line="240" w:lineRule="auto"/>
        <w:ind w:left="360"/>
        <w:rPr>
          <w:rFonts w:cs="Segoe UI"/>
          <w:bCs/>
          <w:u w:val="single"/>
        </w:rPr>
      </w:pPr>
    </w:p>
    <w:p w14:paraId="08E316BB" w14:textId="77777777" w:rsidR="00067BA3" w:rsidRPr="006A4B6B" w:rsidRDefault="00067BA3" w:rsidP="00C54B48">
      <w:pPr>
        <w:spacing w:line="240" w:lineRule="auto"/>
        <w:ind w:left="360"/>
        <w:rPr>
          <w:rFonts w:cs="Segoe UI"/>
          <w:bCs/>
          <w:u w:val="single"/>
        </w:rPr>
      </w:pPr>
    </w:p>
    <w:p w14:paraId="2472141F" w14:textId="411EB8E9" w:rsidR="00C70837" w:rsidRPr="0055714F" w:rsidRDefault="00DD6AF2" w:rsidP="00597F0E">
      <w:pPr>
        <w:pStyle w:val="Heading4"/>
        <w:pageBreakBefore/>
        <w:spacing w:before="0" w:line="240" w:lineRule="auto"/>
      </w:pPr>
      <w:r w:rsidRPr="0055714F">
        <w:lastRenderedPageBreak/>
        <w:t xml:space="preserve">Confirming </w:t>
      </w:r>
      <w:r w:rsidR="00D91E17" w:rsidRPr="0055714F">
        <w:t xml:space="preserve">Automatic </w:t>
      </w:r>
      <w:r w:rsidR="000B4C09" w:rsidRPr="0055714F">
        <w:t xml:space="preserve">Authorization </w:t>
      </w:r>
      <w:r w:rsidRPr="0055714F">
        <w:t xml:space="preserve">For &amp; </w:t>
      </w:r>
      <w:r w:rsidR="0062417C" w:rsidRPr="0055714F">
        <w:t xml:space="preserve">Connecting </w:t>
      </w:r>
      <w:r w:rsidR="00C70837" w:rsidRPr="0055714F">
        <w:t xml:space="preserve">Members to </w:t>
      </w:r>
      <w:r w:rsidR="00233F78" w:rsidRPr="0055714F">
        <w:t xml:space="preserve">ECM and </w:t>
      </w:r>
      <w:r w:rsidRPr="0055714F">
        <w:t xml:space="preserve">the </w:t>
      </w:r>
      <w:r w:rsidR="007E1651" w:rsidRPr="0055714F">
        <w:t xml:space="preserve">“Housing Trio” </w:t>
      </w:r>
      <w:r w:rsidR="00233F78" w:rsidRPr="0055714F">
        <w:t>Community Supports</w:t>
      </w:r>
    </w:p>
    <w:p w14:paraId="2FB49146" w14:textId="0A1E9D35" w:rsidR="00957A09" w:rsidRPr="005C746E" w:rsidRDefault="0011061F" w:rsidP="00597F0E">
      <w:pPr>
        <w:spacing w:line="240" w:lineRule="auto"/>
        <w:rPr>
          <w:bCs/>
          <w:i/>
        </w:rPr>
      </w:pPr>
      <w:r w:rsidRPr="002436E5">
        <w:rPr>
          <w:rFonts w:eastAsia="Arial"/>
          <w:bCs/>
          <w:i/>
          <w:iCs/>
        </w:rPr>
        <w:t xml:space="preserve">When the MCP authorizes a Member for Transitional Rent, it must also authorize the Member for ECM and the Housing Trio Community Supports. </w:t>
      </w:r>
      <w:hyperlink r:id="rId14" w:history="1">
        <w:r w:rsidR="00957A09" w:rsidRPr="00485147">
          <w:rPr>
            <w:rStyle w:val="Hyperlink"/>
            <w:rFonts w:eastAsia="Arial"/>
            <w:bCs/>
            <w:i/>
            <w:iCs/>
          </w:rPr>
          <w:t>See Community Supports Policy Guide Volume 2</w:t>
        </w:r>
      </w:hyperlink>
      <w:r w:rsidR="00957A09" w:rsidRPr="002436E5">
        <w:rPr>
          <w:rFonts w:eastAsia="Arial"/>
          <w:bCs/>
          <w:i/>
          <w:iCs/>
        </w:rPr>
        <w:t xml:space="preserve"> </w:t>
      </w:r>
      <w:r w:rsidR="00867A56" w:rsidRPr="002436E5">
        <w:rPr>
          <w:rFonts w:eastAsia="Arial"/>
          <w:bCs/>
          <w:i/>
          <w:iCs/>
        </w:rPr>
        <w:t>Section V</w:t>
      </w:r>
      <w:r w:rsidR="007F1D0F">
        <w:rPr>
          <w:rFonts w:eastAsia="Arial"/>
          <w:bCs/>
          <w:i/>
          <w:iCs/>
        </w:rPr>
        <w:t>I</w:t>
      </w:r>
      <w:r w:rsidR="00867A56" w:rsidRPr="002436E5">
        <w:rPr>
          <w:rFonts w:eastAsia="Arial"/>
          <w:bCs/>
          <w:i/>
          <w:iCs/>
        </w:rPr>
        <w:t xml:space="preserve">I.E </w:t>
      </w:r>
      <w:r w:rsidR="00957A09" w:rsidRPr="002436E5">
        <w:rPr>
          <w:rFonts w:eastAsia="Arial"/>
          <w:bCs/>
          <w:i/>
          <w:iCs/>
        </w:rPr>
        <w:t xml:space="preserve">for information on the </w:t>
      </w:r>
      <w:r w:rsidR="005038B1" w:rsidRPr="002436E5">
        <w:rPr>
          <w:rFonts w:eastAsia="Arial"/>
          <w:bCs/>
          <w:i/>
          <w:iCs/>
        </w:rPr>
        <w:t>automatic authorization for ECM and the Housing Trio when authorized for Transitional Rent</w:t>
      </w:r>
      <w:r w:rsidR="00957A09" w:rsidRPr="002436E5">
        <w:rPr>
          <w:rFonts w:eastAsia="Arial"/>
          <w:bCs/>
          <w:i/>
          <w:iCs/>
        </w:rPr>
        <w:t>.</w:t>
      </w:r>
    </w:p>
    <w:p w14:paraId="1E33AD98" w14:textId="52A8966A" w:rsidR="00C32AE4" w:rsidRPr="00AF65D2" w:rsidRDefault="00D91E17" w:rsidP="00597F0E">
      <w:pPr>
        <w:pStyle w:val="ListParagraph"/>
        <w:numPr>
          <w:ilvl w:val="0"/>
          <w:numId w:val="23"/>
        </w:numPr>
        <w:spacing w:line="240" w:lineRule="auto"/>
        <w:ind w:left="360"/>
        <w:contextualSpacing w:val="0"/>
        <w:rPr>
          <w:rFonts w:eastAsia="Arial"/>
          <w:b/>
        </w:rPr>
      </w:pPr>
      <w:r w:rsidRPr="00507AC2">
        <w:rPr>
          <w:rFonts w:eastAsia="Arial"/>
          <w:b/>
        </w:rPr>
        <w:t xml:space="preserve">Provide Policies and Procedures describing </w:t>
      </w:r>
      <w:r w:rsidR="003E10AE" w:rsidRPr="00507AC2">
        <w:rPr>
          <w:rFonts w:eastAsia="Arial"/>
          <w:b/>
        </w:rPr>
        <w:t xml:space="preserve">how the MCP will </w:t>
      </w:r>
      <w:r w:rsidR="00EA6031" w:rsidRPr="00507AC2">
        <w:rPr>
          <w:rFonts w:eastAsia="Arial"/>
          <w:b/>
        </w:rPr>
        <w:t xml:space="preserve">ensure </w:t>
      </w:r>
      <w:r w:rsidR="00707207">
        <w:rPr>
          <w:rFonts w:eastAsia="Arial"/>
          <w:b/>
        </w:rPr>
        <w:t>M</w:t>
      </w:r>
      <w:r w:rsidR="00707207" w:rsidRPr="00507AC2">
        <w:rPr>
          <w:rFonts w:eastAsia="Arial"/>
          <w:b/>
        </w:rPr>
        <w:t xml:space="preserve">embers </w:t>
      </w:r>
      <w:r w:rsidR="00EA6031" w:rsidRPr="00507AC2">
        <w:rPr>
          <w:rFonts w:eastAsia="Arial"/>
          <w:b/>
        </w:rPr>
        <w:t xml:space="preserve">who are </w:t>
      </w:r>
      <w:r w:rsidR="000B4C09">
        <w:rPr>
          <w:rFonts w:eastAsia="Arial"/>
          <w:b/>
        </w:rPr>
        <w:t>authorized</w:t>
      </w:r>
      <w:r w:rsidR="00EA6031" w:rsidRPr="00507AC2">
        <w:rPr>
          <w:rFonts w:eastAsia="Arial"/>
          <w:b/>
        </w:rPr>
        <w:t xml:space="preserve"> for Transitional Rent </w:t>
      </w:r>
      <w:r w:rsidR="007C289D" w:rsidRPr="00507AC2">
        <w:rPr>
          <w:rFonts w:eastAsia="Arial"/>
          <w:b/>
        </w:rPr>
        <w:t xml:space="preserve">will </w:t>
      </w:r>
      <w:r w:rsidR="00EA6031" w:rsidRPr="00507AC2">
        <w:rPr>
          <w:rFonts w:eastAsia="Arial"/>
          <w:b/>
        </w:rPr>
        <w:t xml:space="preserve">automatically </w:t>
      </w:r>
      <w:r w:rsidR="005E2764" w:rsidRPr="00507AC2">
        <w:rPr>
          <w:rFonts w:eastAsia="Arial"/>
          <w:b/>
        </w:rPr>
        <w:t xml:space="preserve">be </w:t>
      </w:r>
      <w:r w:rsidR="000B4C09">
        <w:rPr>
          <w:rFonts w:eastAsia="Arial"/>
          <w:b/>
        </w:rPr>
        <w:t>authorized</w:t>
      </w:r>
      <w:r w:rsidR="000B4C09" w:rsidRPr="00507AC2">
        <w:rPr>
          <w:rFonts w:eastAsia="Arial"/>
          <w:b/>
        </w:rPr>
        <w:t xml:space="preserve"> </w:t>
      </w:r>
      <w:r w:rsidR="00D1229F" w:rsidRPr="00507AC2">
        <w:rPr>
          <w:rFonts w:eastAsia="Arial"/>
          <w:b/>
        </w:rPr>
        <w:t>for ECM and</w:t>
      </w:r>
      <w:r w:rsidR="00F77DF4" w:rsidRPr="00507AC2">
        <w:rPr>
          <w:rFonts w:eastAsia="Arial"/>
          <w:b/>
        </w:rPr>
        <w:t xml:space="preserve"> the Housing Trio. </w:t>
      </w:r>
      <w:r w:rsidR="008D3193" w:rsidRPr="00507AC2">
        <w:rPr>
          <w:rFonts w:eastAsia="Arial"/>
          <w:b/>
        </w:rPr>
        <w:t>Please include in this description the process the MCP will</w:t>
      </w:r>
      <w:r w:rsidR="001932B9" w:rsidRPr="00507AC2">
        <w:rPr>
          <w:rFonts w:eastAsia="Arial"/>
          <w:b/>
        </w:rPr>
        <w:t xml:space="preserve"> follow to</w:t>
      </w:r>
      <w:r w:rsidR="008D3193" w:rsidRPr="00507AC2">
        <w:rPr>
          <w:rFonts w:eastAsia="Arial"/>
          <w:b/>
        </w:rPr>
        <w:t xml:space="preserve"> notify the </w:t>
      </w:r>
      <w:r w:rsidR="00707207">
        <w:rPr>
          <w:rFonts w:eastAsia="Arial"/>
          <w:b/>
        </w:rPr>
        <w:t>M</w:t>
      </w:r>
      <w:r w:rsidR="00707207" w:rsidRPr="00507AC2">
        <w:rPr>
          <w:rFonts w:eastAsia="Arial"/>
          <w:b/>
        </w:rPr>
        <w:t xml:space="preserve">ember </w:t>
      </w:r>
      <w:r w:rsidR="008D3193" w:rsidRPr="00507AC2">
        <w:rPr>
          <w:rFonts w:eastAsia="Arial"/>
          <w:b/>
        </w:rPr>
        <w:t xml:space="preserve">of their </w:t>
      </w:r>
      <w:r w:rsidR="00CB53A1">
        <w:rPr>
          <w:rFonts w:eastAsia="Arial"/>
          <w:b/>
        </w:rPr>
        <w:t>authorization</w:t>
      </w:r>
      <w:r w:rsidR="00CB53A1" w:rsidRPr="00507AC2">
        <w:rPr>
          <w:rFonts w:eastAsia="Arial"/>
          <w:b/>
        </w:rPr>
        <w:t xml:space="preserve"> </w:t>
      </w:r>
      <w:r w:rsidR="008D3193" w:rsidRPr="00507AC2">
        <w:rPr>
          <w:rFonts w:eastAsia="Arial"/>
          <w:b/>
        </w:rPr>
        <w:t xml:space="preserve">for </w:t>
      </w:r>
      <w:r w:rsidR="00385A16" w:rsidRPr="00507AC2">
        <w:rPr>
          <w:rFonts w:eastAsia="Arial"/>
          <w:b/>
        </w:rPr>
        <w:t>ECM and the Housing Trio.</w:t>
      </w:r>
    </w:p>
    <w:p w14:paraId="3068B488" w14:textId="77777777" w:rsidR="003F65A0" w:rsidRDefault="003F65A0"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44D099BF" w14:textId="77777777" w:rsidR="00023AFE" w:rsidRPr="0016053E" w:rsidRDefault="00023AFE" w:rsidP="000A191C">
      <w:pPr>
        <w:ind w:left="360"/>
      </w:pPr>
    </w:p>
    <w:p w14:paraId="3BE2A072" w14:textId="734317D2" w:rsidR="003F65A0" w:rsidRPr="0030585E" w:rsidRDefault="003F65A0" w:rsidP="00597F0E">
      <w:pPr>
        <w:pStyle w:val="ListParagraph"/>
        <w:spacing w:line="240" w:lineRule="auto"/>
        <w:ind w:left="360"/>
        <w:rPr>
          <w:b/>
          <w:u w:val="single"/>
        </w:rPr>
      </w:pPr>
      <w:r w:rsidRPr="0030585E">
        <w:rPr>
          <w:b/>
          <w:u w:val="single"/>
        </w:rPr>
        <w:t>MCP Policies and Procedures (List the file names and page numbers):</w:t>
      </w:r>
    </w:p>
    <w:p w14:paraId="00320EFF" w14:textId="77777777" w:rsidR="003F65A0" w:rsidRPr="00E031EC" w:rsidRDefault="003F65A0" w:rsidP="00597F0E">
      <w:pPr>
        <w:pStyle w:val="ListParagraph"/>
        <w:spacing w:line="240" w:lineRule="auto"/>
        <w:ind w:left="360"/>
      </w:pPr>
    </w:p>
    <w:p w14:paraId="1B75F2B4" w14:textId="77777777" w:rsidR="003F65A0" w:rsidRPr="00E031EC" w:rsidRDefault="003F65A0" w:rsidP="00597F0E">
      <w:pPr>
        <w:pStyle w:val="ListParagraph"/>
        <w:spacing w:line="240" w:lineRule="auto"/>
        <w:ind w:left="360"/>
      </w:pPr>
    </w:p>
    <w:p w14:paraId="3C20BA88" w14:textId="77777777" w:rsidR="003F65A0" w:rsidRDefault="003F65A0" w:rsidP="00597F0E">
      <w:pPr>
        <w:pStyle w:val="ListParagraph"/>
        <w:spacing w:line="240" w:lineRule="auto"/>
        <w:ind w:left="360"/>
        <w:rPr>
          <w:b/>
          <w:u w:val="single"/>
        </w:rPr>
      </w:pPr>
      <w:r w:rsidRPr="0030585E">
        <w:rPr>
          <w:b/>
          <w:u w:val="single"/>
        </w:rPr>
        <w:t>Provide brief additional information, as needed:</w:t>
      </w:r>
    </w:p>
    <w:p w14:paraId="2B35A840" w14:textId="77777777" w:rsidR="00C32AE4" w:rsidRDefault="00C32AE4" w:rsidP="00597F0E">
      <w:pPr>
        <w:pStyle w:val="ListParagraph"/>
        <w:spacing w:line="240" w:lineRule="auto"/>
        <w:ind w:left="360"/>
        <w:rPr>
          <w:rFonts w:eastAsia="Arial"/>
          <w:bCs/>
        </w:rPr>
      </w:pPr>
    </w:p>
    <w:p w14:paraId="368DA545" w14:textId="77777777" w:rsidR="000B4A29" w:rsidRPr="002D4799" w:rsidRDefault="000B4A29" w:rsidP="00597F0E">
      <w:pPr>
        <w:pStyle w:val="ListParagraph"/>
        <w:spacing w:line="240" w:lineRule="auto"/>
        <w:ind w:left="360"/>
        <w:rPr>
          <w:rFonts w:eastAsia="Arial"/>
          <w:bCs/>
        </w:rPr>
      </w:pPr>
    </w:p>
    <w:p w14:paraId="1C539C80" w14:textId="77777777" w:rsidR="00385A16" w:rsidRPr="002D4799" w:rsidRDefault="00385A16" w:rsidP="00597F0E">
      <w:pPr>
        <w:pStyle w:val="ListParagraph"/>
        <w:spacing w:line="240" w:lineRule="auto"/>
        <w:ind w:left="360"/>
        <w:rPr>
          <w:rFonts w:eastAsia="Arial"/>
          <w:bCs/>
        </w:rPr>
      </w:pPr>
    </w:p>
    <w:p w14:paraId="6B92B1DF" w14:textId="289F3D32" w:rsidR="0026016D" w:rsidRPr="00941C8A" w:rsidRDefault="0026016D" w:rsidP="0026016D">
      <w:pPr>
        <w:pStyle w:val="ListParagraph"/>
        <w:numPr>
          <w:ilvl w:val="0"/>
          <w:numId w:val="23"/>
        </w:numPr>
        <w:spacing w:line="240" w:lineRule="auto"/>
        <w:ind w:left="360"/>
        <w:contextualSpacing w:val="0"/>
        <w:rPr>
          <w:rFonts w:eastAsia="Arial"/>
          <w:b/>
        </w:rPr>
      </w:pPr>
      <w:r w:rsidRPr="00941C8A">
        <w:rPr>
          <w:rFonts w:eastAsia="Arial"/>
          <w:b/>
        </w:rPr>
        <w:t>Provide Policies and Procedures describing how the MCP will connect Members who are authorized for Transitional Rent, but who are not yet receiving ECM, to an ECM Provider. The policies and procedures should describe the process the MCP will deploy to ensure the ECM Provider begins conducting weekly in-person outreach visits</w:t>
      </w:r>
      <w:r w:rsidRPr="00941C8A">
        <w:t xml:space="preserve"> </w:t>
      </w:r>
      <w:r w:rsidRPr="00941C8A">
        <w:rPr>
          <w:b/>
          <w:bCs/>
        </w:rPr>
        <w:t>a</w:t>
      </w:r>
      <w:r w:rsidRPr="00941C8A">
        <w:rPr>
          <w:rFonts w:eastAsia="Arial"/>
          <w:b/>
        </w:rPr>
        <w:t>s soon as feasible and acceptable to the Member, and no later than two weeks after a Member begins receiving Transitional Rent, to promote participation in ECM.</w:t>
      </w:r>
    </w:p>
    <w:p w14:paraId="1709BE83" w14:textId="77777777" w:rsidR="003F65A0" w:rsidRPr="006F1804" w:rsidRDefault="003F65A0" w:rsidP="00597F0E">
      <w:pPr>
        <w:pStyle w:val="ListParagraph"/>
        <w:spacing w:line="240" w:lineRule="auto"/>
        <w:ind w:left="360"/>
        <w:contextualSpacing w:val="0"/>
        <w:rPr>
          <w:b/>
        </w:rPr>
      </w:pPr>
      <w:r w:rsidRPr="006F1804">
        <w:rPr>
          <w:rFonts w:eastAsia="Calibri"/>
          <w:b/>
          <w:bCs/>
          <w:spacing w:val="-3"/>
          <w:kern w:val="21"/>
        </w:rPr>
        <w:t>Word limit: 500 words</w:t>
      </w:r>
    </w:p>
    <w:p w14:paraId="3F7C5107" w14:textId="77777777" w:rsidR="00D132E3" w:rsidRPr="002D4799" w:rsidRDefault="00D132E3" w:rsidP="00597F0E">
      <w:pPr>
        <w:pStyle w:val="ListParagraph"/>
        <w:spacing w:line="240" w:lineRule="auto"/>
        <w:ind w:left="360"/>
        <w:rPr>
          <w:bCs/>
        </w:rPr>
      </w:pPr>
    </w:p>
    <w:p w14:paraId="6BDE52F9" w14:textId="1F3D62AB" w:rsidR="003F65A0" w:rsidRPr="0030585E" w:rsidRDefault="003F65A0" w:rsidP="00597F0E">
      <w:pPr>
        <w:pStyle w:val="ListParagraph"/>
        <w:spacing w:line="240" w:lineRule="auto"/>
        <w:ind w:left="360"/>
        <w:rPr>
          <w:b/>
          <w:u w:val="single"/>
        </w:rPr>
      </w:pPr>
      <w:r w:rsidRPr="0030585E">
        <w:rPr>
          <w:b/>
          <w:u w:val="single"/>
        </w:rPr>
        <w:t>MCP Policies and Procedures (List the file names and page numbers):</w:t>
      </w:r>
    </w:p>
    <w:p w14:paraId="4B21FAD1" w14:textId="77777777" w:rsidR="003F65A0" w:rsidRPr="002D4799" w:rsidRDefault="003F65A0" w:rsidP="00597F0E">
      <w:pPr>
        <w:pStyle w:val="ListParagraph"/>
        <w:spacing w:line="240" w:lineRule="auto"/>
        <w:ind w:left="360"/>
      </w:pPr>
    </w:p>
    <w:p w14:paraId="719FEE2D" w14:textId="77777777" w:rsidR="003F65A0" w:rsidRPr="002D4799" w:rsidRDefault="003F65A0" w:rsidP="00597F0E">
      <w:pPr>
        <w:pStyle w:val="ListParagraph"/>
        <w:spacing w:line="240" w:lineRule="auto"/>
        <w:ind w:left="360"/>
      </w:pPr>
    </w:p>
    <w:p w14:paraId="23C4C084" w14:textId="35B03C82" w:rsidR="00D132E3" w:rsidRDefault="003F65A0" w:rsidP="00710DCD">
      <w:pPr>
        <w:pStyle w:val="ListParagraph"/>
        <w:spacing w:line="240" w:lineRule="auto"/>
        <w:ind w:left="360"/>
        <w:rPr>
          <w:b/>
          <w:u w:val="single"/>
        </w:rPr>
      </w:pPr>
      <w:r w:rsidRPr="0030585E">
        <w:rPr>
          <w:b/>
          <w:u w:val="single"/>
        </w:rPr>
        <w:t>Provide brief additional information, as needed:</w:t>
      </w:r>
    </w:p>
    <w:p w14:paraId="4B116F99" w14:textId="77777777" w:rsidR="00710DCD" w:rsidRPr="00E031EC" w:rsidRDefault="00710DCD" w:rsidP="00710DCD">
      <w:pPr>
        <w:pStyle w:val="ListParagraph"/>
        <w:spacing w:line="240" w:lineRule="auto"/>
        <w:ind w:left="360"/>
        <w:rPr>
          <w:bCs/>
          <w:u w:val="single"/>
        </w:rPr>
      </w:pPr>
    </w:p>
    <w:p w14:paraId="653B6A92" w14:textId="77777777" w:rsidR="00710DCD" w:rsidRPr="00E031EC" w:rsidRDefault="00710DCD" w:rsidP="00710DCD">
      <w:pPr>
        <w:pStyle w:val="ListParagraph"/>
        <w:spacing w:line="240" w:lineRule="auto"/>
        <w:ind w:left="360"/>
        <w:rPr>
          <w:bCs/>
          <w:u w:val="single"/>
        </w:rPr>
      </w:pPr>
    </w:p>
    <w:p w14:paraId="110AAA7A" w14:textId="77777777" w:rsidR="00710DCD" w:rsidRPr="00E031EC" w:rsidRDefault="00710DCD" w:rsidP="00710DCD">
      <w:pPr>
        <w:pStyle w:val="ListParagraph"/>
        <w:spacing w:line="240" w:lineRule="auto"/>
        <w:ind w:left="360"/>
        <w:rPr>
          <w:bCs/>
          <w:u w:val="single"/>
        </w:rPr>
      </w:pPr>
    </w:p>
    <w:p w14:paraId="06D8B601" w14:textId="278F30A4" w:rsidR="00C32AE4" w:rsidRPr="00D132E3" w:rsidRDefault="001A18BB" w:rsidP="00597F0E">
      <w:pPr>
        <w:pStyle w:val="ListParagraph"/>
        <w:numPr>
          <w:ilvl w:val="0"/>
          <w:numId w:val="23"/>
        </w:numPr>
        <w:spacing w:line="240" w:lineRule="auto"/>
        <w:ind w:left="360"/>
        <w:contextualSpacing w:val="0"/>
        <w:rPr>
          <w:rFonts w:eastAsia="Arial"/>
          <w:b/>
        </w:rPr>
      </w:pPr>
      <w:r w:rsidRPr="00507AC2">
        <w:rPr>
          <w:rFonts w:eastAsia="Arial"/>
          <w:b/>
        </w:rPr>
        <w:lastRenderedPageBreak/>
        <w:t xml:space="preserve">Provide Policies and Procedures describing how the MCP will </w:t>
      </w:r>
      <w:r w:rsidR="0062417C">
        <w:rPr>
          <w:rFonts w:eastAsia="Arial"/>
          <w:b/>
        </w:rPr>
        <w:t>connect</w:t>
      </w:r>
      <w:r w:rsidR="0062417C" w:rsidRPr="00507AC2">
        <w:rPr>
          <w:rFonts w:eastAsia="Arial"/>
          <w:b/>
        </w:rPr>
        <w:t xml:space="preserve"> </w:t>
      </w:r>
      <w:r w:rsidRPr="00507AC2">
        <w:rPr>
          <w:rFonts w:eastAsia="Arial"/>
          <w:b/>
        </w:rPr>
        <w:t xml:space="preserve">Members who are </w:t>
      </w:r>
      <w:r w:rsidR="001F055E">
        <w:rPr>
          <w:rFonts w:eastAsia="Arial"/>
          <w:b/>
        </w:rPr>
        <w:t>authorized</w:t>
      </w:r>
      <w:r w:rsidRPr="00507AC2">
        <w:rPr>
          <w:rFonts w:eastAsia="Arial"/>
          <w:b/>
        </w:rPr>
        <w:t xml:space="preserve"> for Transitional Rent (and thus automatically </w:t>
      </w:r>
      <w:r w:rsidR="001F055E">
        <w:rPr>
          <w:rFonts w:eastAsia="Arial"/>
          <w:b/>
        </w:rPr>
        <w:t>authorized</w:t>
      </w:r>
      <w:r w:rsidR="001F055E" w:rsidRPr="00507AC2">
        <w:rPr>
          <w:rFonts w:eastAsia="Arial"/>
          <w:b/>
        </w:rPr>
        <w:t xml:space="preserve"> </w:t>
      </w:r>
      <w:r w:rsidRPr="00507AC2">
        <w:rPr>
          <w:rFonts w:eastAsia="Arial"/>
          <w:b/>
        </w:rPr>
        <w:t xml:space="preserve">for </w:t>
      </w:r>
      <w:r w:rsidR="00B4264B" w:rsidRPr="00507AC2">
        <w:rPr>
          <w:rFonts w:eastAsia="Arial"/>
          <w:b/>
        </w:rPr>
        <w:t>the Housing Trio</w:t>
      </w:r>
      <w:r w:rsidRPr="00507AC2">
        <w:rPr>
          <w:rFonts w:eastAsia="Arial"/>
          <w:b/>
        </w:rPr>
        <w:t xml:space="preserve">) to </w:t>
      </w:r>
      <w:r w:rsidR="00500C17" w:rsidRPr="00507AC2">
        <w:rPr>
          <w:rFonts w:eastAsia="Arial"/>
          <w:b/>
        </w:rPr>
        <w:t>Housing Transition Navigation Services</w:t>
      </w:r>
      <w:r w:rsidR="00D91B12" w:rsidRPr="00507AC2">
        <w:rPr>
          <w:rFonts w:eastAsia="Arial"/>
          <w:b/>
        </w:rPr>
        <w:t xml:space="preserve"> </w:t>
      </w:r>
      <w:r w:rsidR="00500C17" w:rsidRPr="00507AC2">
        <w:rPr>
          <w:rFonts w:eastAsia="Arial"/>
          <w:b/>
        </w:rPr>
        <w:t xml:space="preserve">and Housing Tenancy and Sustaining Services </w:t>
      </w:r>
      <w:r w:rsidR="00E0506B">
        <w:rPr>
          <w:rFonts w:eastAsia="Arial"/>
          <w:b/>
        </w:rPr>
        <w:t>P</w:t>
      </w:r>
      <w:r w:rsidR="00500C17" w:rsidRPr="00507AC2">
        <w:rPr>
          <w:rFonts w:eastAsia="Arial"/>
          <w:b/>
        </w:rPr>
        <w:t>rovider(s)</w:t>
      </w:r>
      <w:r w:rsidRPr="00507AC2">
        <w:rPr>
          <w:rFonts w:eastAsia="Arial"/>
          <w:b/>
        </w:rPr>
        <w:t xml:space="preserve">. </w:t>
      </w:r>
      <w:r w:rsidR="000C08E5" w:rsidRPr="00507AC2">
        <w:rPr>
          <w:rFonts w:eastAsia="Arial"/>
          <w:b/>
        </w:rPr>
        <w:t xml:space="preserve">Please also indicate the </w:t>
      </w:r>
      <w:r w:rsidRPr="00507AC2">
        <w:rPr>
          <w:rFonts w:eastAsia="Arial"/>
          <w:b/>
        </w:rPr>
        <w:t xml:space="preserve">timeline the MCP intends to follow to make the </w:t>
      </w:r>
      <w:r w:rsidR="00656BBF">
        <w:rPr>
          <w:rFonts w:eastAsia="Arial"/>
          <w:b/>
        </w:rPr>
        <w:t>connection</w:t>
      </w:r>
      <w:r w:rsidRPr="00507AC2">
        <w:rPr>
          <w:rFonts w:eastAsia="Arial"/>
          <w:b/>
        </w:rPr>
        <w:t xml:space="preserve">, along with the efforts the MCP intends to deploy to follow up with the </w:t>
      </w:r>
      <w:r w:rsidR="00707207">
        <w:rPr>
          <w:rFonts w:eastAsia="Arial"/>
          <w:b/>
        </w:rPr>
        <w:t>M</w:t>
      </w:r>
      <w:r w:rsidR="00707207" w:rsidRPr="00507AC2">
        <w:rPr>
          <w:rFonts w:eastAsia="Arial"/>
          <w:b/>
        </w:rPr>
        <w:t xml:space="preserve">ember </w:t>
      </w:r>
      <w:r w:rsidRPr="00507AC2">
        <w:rPr>
          <w:rFonts w:eastAsia="Arial"/>
          <w:b/>
        </w:rPr>
        <w:t xml:space="preserve">to promote </w:t>
      </w:r>
      <w:r w:rsidR="008243BB">
        <w:rPr>
          <w:rFonts w:eastAsia="Arial"/>
          <w:b/>
        </w:rPr>
        <w:t>receipt of</w:t>
      </w:r>
      <w:r w:rsidR="00335921" w:rsidRPr="00507AC2">
        <w:rPr>
          <w:rFonts w:eastAsia="Arial"/>
          <w:b/>
        </w:rPr>
        <w:t xml:space="preserve"> Housing Transition Navigation Services and Housing Tenancy and Sustaining Services</w:t>
      </w:r>
      <w:r w:rsidR="00500C17" w:rsidRPr="00507AC2">
        <w:rPr>
          <w:rFonts w:eastAsia="Arial"/>
          <w:b/>
        </w:rPr>
        <w:t>.</w:t>
      </w:r>
    </w:p>
    <w:p w14:paraId="019C66ED" w14:textId="06793837" w:rsidR="003F65A0" w:rsidRDefault="003F65A0"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608093FD" w14:textId="77777777" w:rsidR="00023AFE" w:rsidRPr="002D4799" w:rsidRDefault="00023AFE" w:rsidP="00597F0E">
      <w:pPr>
        <w:pStyle w:val="ListParagraph"/>
        <w:spacing w:line="240" w:lineRule="auto"/>
        <w:ind w:left="360"/>
        <w:rPr>
          <w:rFonts w:eastAsia="Calibri"/>
          <w:spacing w:val="-3"/>
          <w:kern w:val="21"/>
        </w:rPr>
      </w:pPr>
    </w:p>
    <w:p w14:paraId="77D136BF" w14:textId="37791542" w:rsidR="003F65A0" w:rsidRPr="0065479A" w:rsidRDefault="003F65A0" w:rsidP="00597F0E">
      <w:pPr>
        <w:pStyle w:val="ListParagraph"/>
        <w:spacing w:line="240" w:lineRule="auto"/>
        <w:ind w:left="360"/>
        <w:rPr>
          <w:b/>
          <w:u w:val="single"/>
        </w:rPr>
      </w:pPr>
      <w:r w:rsidRPr="0030585E">
        <w:rPr>
          <w:b/>
          <w:u w:val="single"/>
        </w:rPr>
        <w:t>MCP Policies and Procedures (List the file names and page numbers):</w:t>
      </w:r>
    </w:p>
    <w:p w14:paraId="302E3679" w14:textId="77777777" w:rsidR="003F65A0" w:rsidRDefault="003F65A0" w:rsidP="00597F0E">
      <w:pPr>
        <w:pStyle w:val="ListParagraph"/>
        <w:spacing w:line="240" w:lineRule="auto"/>
        <w:ind w:left="360"/>
      </w:pPr>
    </w:p>
    <w:p w14:paraId="14583930" w14:textId="77777777" w:rsidR="0065479A" w:rsidRPr="002D4799" w:rsidRDefault="0065479A" w:rsidP="00597F0E">
      <w:pPr>
        <w:pStyle w:val="ListParagraph"/>
        <w:spacing w:line="240" w:lineRule="auto"/>
        <w:ind w:left="360"/>
      </w:pPr>
    </w:p>
    <w:p w14:paraId="1FA1DD78" w14:textId="77777777" w:rsidR="003F65A0" w:rsidRDefault="003F65A0" w:rsidP="00597F0E">
      <w:pPr>
        <w:pStyle w:val="ListParagraph"/>
        <w:spacing w:line="240" w:lineRule="auto"/>
        <w:ind w:left="360"/>
        <w:rPr>
          <w:b/>
          <w:u w:val="single"/>
        </w:rPr>
      </w:pPr>
      <w:r w:rsidRPr="0030585E">
        <w:rPr>
          <w:b/>
          <w:u w:val="single"/>
        </w:rPr>
        <w:t>Provide brief additional information, as needed:</w:t>
      </w:r>
    </w:p>
    <w:p w14:paraId="5CEEB7FC" w14:textId="77777777" w:rsidR="00C32AE4" w:rsidRPr="002D4799" w:rsidRDefault="00C32AE4" w:rsidP="00C54B48">
      <w:pPr>
        <w:spacing w:after="0" w:line="240" w:lineRule="auto"/>
        <w:ind w:left="360"/>
        <w:rPr>
          <w:rFonts w:eastAsia="Arial"/>
          <w:bCs/>
        </w:rPr>
      </w:pPr>
    </w:p>
    <w:p w14:paraId="6B6CDF52" w14:textId="77777777" w:rsidR="00AB1E51" w:rsidRPr="002D4799" w:rsidRDefault="00AB1E51" w:rsidP="00597F0E">
      <w:pPr>
        <w:spacing w:line="240" w:lineRule="auto"/>
        <w:ind w:left="360"/>
        <w:rPr>
          <w:rFonts w:eastAsia="Arial"/>
          <w:bCs/>
        </w:rPr>
      </w:pPr>
    </w:p>
    <w:p w14:paraId="4DDC379E" w14:textId="181C9381" w:rsidR="0061328D" w:rsidRPr="00023AFE" w:rsidRDefault="005F03AC" w:rsidP="00597F0E">
      <w:pPr>
        <w:pStyle w:val="ListParagraph"/>
        <w:numPr>
          <w:ilvl w:val="0"/>
          <w:numId w:val="23"/>
        </w:numPr>
        <w:spacing w:line="240" w:lineRule="auto"/>
        <w:ind w:left="360"/>
        <w:contextualSpacing w:val="0"/>
        <w:rPr>
          <w:rFonts w:eastAsia="Arial"/>
          <w:b/>
        </w:rPr>
      </w:pPr>
      <w:r w:rsidRPr="00507AC2">
        <w:rPr>
          <w:rFonts w:eastAsia="Arial"/>
          <w:b/>
        </w:rPr>
        <w:t xml:space="preserve">Provide Policies and Procedures describing how the MCP will </w:t>
      </w:r>
      <w:r w:rsidR="0080515F">
        <w:rPr>
          <w:rFonts w:eastAsia="Arial"/>
          <w:b/>
        </w:rPr>
        <w:t>connect</w:t>
      </w:r>
      <w:r w:rsidR="0080515F" w:rsidRPr="00507AC2">
        <w:rPr>
          <w:rFonts w:eastAsia="Arial"/>
          <w:b/>
        </w:rPr>
        <w:t xml:space="preserve"> </w:t>
      </w:r>
      <w:r w:rsidRPr="00507AC2">
        <w:rPr>
          <w:rFonts w:eastAsia="Arial"/>
          <w:b/>
        </w:rPr>
        <w:t xml:space="preserve">Members who are </w:t>
      </w:r>
      <w:r w:rsidR="0080515F">
        <w:rPr>
          <w:rFonts w:eastAsia="Arial"/>
          <w:b/>
        </w:rPr>
        <w:t>authorized</w:t>
      </w:r>
      <w:r w:rsidRPr="00507AC2">
        <w:rPr>
          <w:rFonts w:eastAsia="Arial"/>
          <w:b/>
        </w:rPr>
        <w:t xml:space="preserve"> for Transitional Rent (and thus automatically </w:t>
      </w:r>
      <w:r w:rsidR="0080515F">
        <w:rPr>
          <w:rFonts w:eastAsia="Arial"/>
          <w:b/>
        </w:rPr>
        <w:t>authorized</w:t>
      </w:r>
      <w:r w:rsidR="0080515F" w:rsidRPr="00507AC2">
        <w:rPr>
          <w:rFonts w:eastAsia="Arial"/>
          <w:b/>
        </w:rPr>
        <w:t xml:space="preserve"> </w:t>
      </w:r>
      <w:r w:rsidRPr="00507AC2">
        <w:rPr>
          <w:rFonts w:eastAsia="Arial"/>
          <w:b/>
        </w:rPr>
        <w:t xml:space="preserve">for the Housing Trio) to Housing Deposits. Please </w:t>
      </w:r>
      <w:r w:rsidR="006D7A87" w:rsidRPr="00507AC2">
        <w:rPr>
          <w:rFonts w:eastAsia="Arial"/>
          <w:b/>
        </w:rPr>
        <w:t xml:space="preserve">indicate if the Housing Deposits Provider </w:t>
      </w:r>
      <w:r w:rsidR="007E75B2" w:rsidRPr="00507AC2">
        <w:rPr>
          <w:rFonts w:eastAsia="Arial"/>
          <w:b/>
        </w:rPr>
        <w:t xml:space="preserve">will also </w:t>
      </w:r>
      <w:r w:rsidR="002B07EF" w:rsidRPr="00507AC2">
        <w:rPr>
          <w:rFonts w:eastAsia="Arial"/>
          <w:b/>
        </w:rPr>
        <w:t>provide Transitional Rent</w:t>
      </w:r>
      <w:r w:rsidR="0061328D" w:rsidRPr="00507AC2">
        <w:rPr>
          <w:rFonts w:eastAsia="Arial"/>
          <w:b/>
        </w:rPr>
        <w:t>. If</w:t>
      </w:r>
      <w:r w:rsidR="002B07EF" w:rsidRPr="00507AC2">
        <w:rPr>
          <w:rFonts w:eastAsia="Arial"/>
          <w:b/>
        </w:rPr>
        <w:t xml:space="preserve"> there are instances where there will be two separate providers for these services</w:t>
      </w:r>
      <w:r w:rsidR="0061328D" w:rsidRPr="00507AC2">
        <w:rPr>
          <w:rFonts w:eastAsia="Arial"/>
          <w:b/>
        </w:rPr>
        <w:t xml:space="preserve">, please indicate </w:t>
      </w:r>
      <w:r w:rsidR="001C4998" w:rsidRPr="00507AC2">
        <w:rPr>
          <w:rFonts w:eastAsia="Arial"/>
          <w:b/>
        </w:rPr>
        <w:t xml:space="preserve">how the MCP will promote seamless coordination for the </w:t>
      </w:r>
      <w:r w:rsidR="007F4677">
        <w:rPr>
          <w:rFonts w:eastAsia="Arial"/>
          <w:b/>
        </w:rPr>
        <w:t>M</w:t>
      </w:r>
      <w:r w:rsidR="007F4677" w:rsidRPr="00507AC2">
        <w:rPr>
          <w:rFonts w:eastAsia="Arial"/>
          <w:b/>
        </w:rPr>
        <w:t>ember</w:t>
      </w:r>
      <w:r w:rsidR="00095E17" w:rsidRPr="00507AC2">
        <w:rPr>
          <w:rFonts w:eastAsia="Arial"/>
          <w:b/>
        </w:rPr>
        <w:t>.</w:t>
      </w:r>
    </w:p>
    <w:p w14:paraId="77E92768" w14:textId="77777777" w:rsidR="003F65A0" w:rsidRDefault="003F65A0" w:rsidP="00597F0E">
      <w:pPr>
        <w:pStyle w:val="ListParagraph"/>
        <w:spacing w:line="240" w:lineRule="auto"/>
        <w:ind w:left="360"/>
        <w:rPr>
          <w:rFonts w:eastAsia="Calibri"/>
          <w:b/>
          <w:bCs/>
          <w:spacing w:val="-3"/>
          <w:kern w:val="21"/>
        </w:rPr>
      </w:pPr>
      <w:r w:rsidRPr="006F1804">
        <w:rPr>
          <w:rFonts w:eastAsia="Calibri"/>
          <w:b/>
          <w:bCs/>
          <w:spacing w:val="-3"/>
          <w:kern w:val="21"/>
        </w:rPr>
        <w:t>Word limit: 500 words</w:t>
      </w:r>
    </w:p>
    <w:p w14:paraId="2146C9E1" w14:textId="77777777" w:rsidR="00D132E3" w:rsidRPr="002D4799" w:rsidRDefault="00D132E3" w:rsidP="00597F0E">
      <w:pPr>
        <w:pStyle w:val="ListParagraph"/>
        <w:spacing w:line="240" w:lineRule="auto"/>
        <w:ind w:left="360"/>
        <w:rPr>
          <w:bCs/>
        </w:rPr>
      </w:pPr>
    </w:p>
    <w:p w14:paraId="4699AE8D" w14:textId="71749A0D" w:rsidR="003F65A0" w:rsidRPr="0030585E" w:rsidRDefault="003F65A0" w:rsidP="00597F0E">
      <w:pPr>
        <w:pStyle w:val="ListParagraph"/>
        <w:spacing w:line="240" w:lineRule="auto"/>
        <w:ind w:left="360"/>
        <w:rPr>
          <w:b/>
          <w:u w:val="single"/>
        </w:rPr>
      </w:pPr>
      <w:r w:rsidRPr="0030585E">
        <w:rPr>
          <w:b/>
          <w:u w:val="single"/>
        </w:rPr>
        <w:t>MCP Policies and Procedures (List the file names and page numbers):</w:t>
      </w:r>
    </w:p>
    <w:p w14:paraId="10CA351C" w14:textId="77777777" w:rsidR="003F65A0" w:rsidRPr="0030585E" w:rsidRDefault="003F65A0" w:rsidP="00597F0E">
      <w:pPr>
        <w:pStyle w:val="ListParagraph"/>
        <w:spacing w:line="240" w:lineRule="auto"/>
        <w:ind w:left="360"/>
      </w:pPr>
    </w:p>
    <w:p w14:paraId="38643D80" w14:textId="77777777" w:rsidR="003F65A0" w:rsidRPr="0030585E" w:rsidRDefault="003F65A0" w:rsidP="00597F0E">
      <w:pPr>
        <w:pStyle w:val="ListParagraph"/>
        <w:spacing w:line="240" w:lineRule="auto"/>
        <w:ind w:left="360"/>
      </w:pPr>
    </w:p>
    <w:p w14:paraId="50377996" w14:textId="516A8171" w:rsidR="00641178" w:rsidRDefault="003F65A0" w:rsidP="00597F0E">
      <w:pPr>
        <w:pStyle w:val="ListParagraph"/>
        <w:spacing w:line="240" w:lineRule="auto"/>
        <w:ind w:left="360"/>
        <w:rPr>
          <w:b/>
          <w:u w:val="single"/>
        </w:rPr>
      </w:pPr>
      <w:r w:rsidRPr="0030585E">
        <w:rPr>
          <w:b/>
          <w:u w:val="single"/>
        </w:rPr>
        <w:t>Provide brief additional information, as needed:</w:t>
      </w:r>
    </w:p>
    <w:p w14:paraId="3992B817" w14:textId="77777777" w:rsidR="00D132E3" w:rsidRPr="002D4799" w:rsidRDefault="00D132E3" w:rsidP="00597F0E">
      <w:pPr>
        <w:pStyle w:val="ListParagraph"/>
        <w:spacing w:line="240" w:lineRule="auto"/>
        <w:ind w:left="360"/>
        <w:rPr>
          <w:rFonts w:eastAsia="Arial"/>
          <w:bCs/>
        </w:rPr>
      </w:pPr>
    </w:p>
    <w:p w14:paraId="337570AF" w14:textId="77777777" w:rsidR="00023AFE" w:rsidRPr="002D4799" w:rsidRDefault="00023AFE" w:rsidP="00597F0E">
      <w:pPr>
        <w:pStyle w:val="ListParagraph"/>
        <w:spacing w:line="240" w:lineRule="auto"/>
        <w:ind w:left="360"/>
        <w:rPr>
          <w:rFonts w:eastAsia="Arial"/>
          <w:bCs/>
        </w:rPr>
      </w:pPr>
    </w:p>
    <w:p w14:paraId="6BCF9BAD" w14:textId="77777777" w:rsidR="00023AFE" w:rsidRPr="002D4799" w:rsidRDefault="00023AFE" w:rsidP="00597F0E">
      <w:pPr>
        <w:pStyle w:val="ListParagraph"/>
        <w:spacing w:line="240" w:lineRule="auto"/>
        <w:ind w:left="360"/>
        <w:rPr>
          <w:rFonts w:eastAsia="Arial"/>
          <w:bCs/>
        </w:rPr>
      </w:pPr>
    </w:p>
    <w:p w14:paraId="3CC68B85" w14:textId="06614674" w:rsidR="00A87545" w:rsidRPr="0030585E" w:rsidRDefault="00C70837" w:rsidP="00597F0E">
      <w:pPr>
        <w:spacing w:line="240" w:lineRule="auto"/>
        <w:rPr>
          <w:rFonts w:cs="Segoe UI"/>
          <w:b/>
          <w:u w:val="single"/>
        </w:rPr>
      </w:pPr>
      <w:r>
        <w:rPr>
          <w:rFonts w:eastAsia="Arial"/>
          <w:b/>
        </w:rPr>
        <w:br w:type="page"/>
      </w:r>
    </w:p>
    <w:p w14:paraId="1893236A" w14:textId="4E8EC254" w:rsidR="00AA625B" w:rsidRPr="0055714F" w:rsidRDefault="00A87545" w:rsidP="00597F0E">
      <w:pPr>
        <w:pStyle w:val="Heading3"/>
        <w:numPr>
          <w:ilvl w:val="0"/>
          <w:numId w:val="7"/>
        </w:numPr>
        <w:spacing w:line="240" w:lineRule="auto"/>
        <w:ind w:left="360"/>
      </w:pPr>
      <w:bookmarkStart w:id="9" w:name="_Toc196320260"/>
      <w:r w:rsidRPr="0055714F">
        <w:lastRenderedPageBreak/>
        <w:t>Data System Requirements and Data Sharing to Support Community Supports</w:t>
      </w:r>
      <w:bookmarkEnd w:id="9"/>
    </w:p>
    <w:p w14:paraId="027F4C57" w14:textId="2487993E" w:rsidR="00051108" w:rsidRDefault="3964D273" w:rsidP="00597F0E">
      <w:pPr>
        <w:pStyle w:val="ListParagraph"/>
        <w:numPr>
          <w:ilvl w:val="0"/>
          <w:numId w:val="1"/>
        </w:numPr>
        <w:spacing w:line="240" w:lineRule="auto"/>
        <w:ind w:left="360"/>
        <w:rPr>
          <w:rFonts w:eastAsia="Arial"/>
          <w:b/>
          <w:bCs/>
        </w:rPr>
      </w:pPr>
      <w:r w:rsidRPr="12BA8046">
        <w:rPr>
          <w:rFonts w:eastAsia="Arial"/>
          <w:b/>
          <w:bCs/>
        </w:rPr>
        <w:t xml:space="preserve">Provide Policies and Procedures describing how the MCP intends to share each of the data elements that the ECM and Community Supports Contract and </w:t>
      </w:r>
      <w:hyperlink r:id="rId15">
        <w:r w:rsidRPr="12BA8046">
          <w:rPr>
            <w:rStyle w:val="Hyperlink"/>
            <w:rFonts w:eastAsia="Arial"/>
          </w:rPr>
          <w:t>Community Supports Member Information Sharing Guidance</w:t>
        </w:r>
      </w:hyperlink>
      <w:r w:rsidRPr="12BA8046">
        <w:rPr>
          <w:rFonts w:eastAsia="Arial"/>
          <w:b/>
          <w:bCs/>
        </w:rPr>
        <w:t xml:space="preserve"> requires MCPs to share with Community Supports Providers, </w:t>
      </w:r>
      <w:r w:rsidR="2D8791CA" w:rsidRPr="12BA8046">
        <w:rPr>
          <w:rFonts w:eastAsia="Arial"/>
          <w:b/>
          <w:bCs/>
        </w:rPr>
        <w:t>including Transitional Rent Providers</w:t>
      </w:r>
      <w:r w:rsidR="00BB1A5A">
        <w:rPr>
          <w:rFonts w:eastAsia="Arial"/>
          <w:b/>
          <w:bCs/>
        </w:rPr>
        <w:t>,</w:t>
      </w:r>
      <w:r w:rsidR="2D8791CA" w:rsidRPr="12BA8046">
        <w:rPr>
          <w:rFonts w:eastAsia="Arial"/>
          <w:b/>
          <w:bCs/>
        </w:rPr>
        <w:t xml:space="preserve"> </w:t>
      </w:r>
      <w:r w:rsidRPr="12BA8046">
        <w:rPr>
          <w:rFonts w:eastAsia="Arial"/>
          <w:b/>
          <w:bCs/>
        </w:rPr>
        <w:t>i.e.:</w:t>
      </w:r>
    </w:p>
    <w:p w14:paraId="0731F765" w14:textId="77777777" w:rsidR="00051108" w:rsidRPr="00051108" w:rsidRDefault="00A87545" w:rsidP="00597F0E">
      <w:pPr>
        <w:pStyle w:val="ListParagraph"/>
        <w:numPr>
          <w:ilvl w:val="0"/>
          <w:numId w:val="37"/>
        </w:numPr>
        <w:spacing w:line="240" w:lineRule="auto"/>
        <w:ind w:left="1440"/>
        <w:rPr>
          <w:rFonts w:eastAsia="Arial"/>
          <w:b/>
        </w:rPr>
      </w:pPr>
      <w:r w:rsidRPr="00051108">
        <w:rPr>
          <w:rFonts w:eastAsia="Calibri"/>
          <w:b/>
          <w:color w:val="000000"/>
          <w:spacing w:val="-3"/>
          <w:kern w:val="21"/>
        </w:rPr>
        <w:t>MCP Community Supports Authorization Status files as defined in the Community Supports Member Information Sharing Guidance.</w:t>
      </w:r>
    </w:p>
    <w:p w14:paraId="540608C8" w14:textId="77777777" w:rsidR="00051108" w:rsidRPr="00051108" w:rsidRDefault="00A87545" w:rsidP="00597F0E">
      <w:pPr>
        <w:pStyle w:val="ListParagraph"/>
        <w:numPr>
          <w:ilvl w:val="0"/>
          <w:numId w:val="37"/>
        </w:numPr>
        <w:spacing w:line="240" w:lineRule="auto"/>
        <w:ind w:left="1440"/>
        <w:rPr>
          <w:rFonts w:eastAsia="Arial"/>
          <w:b/>
        </w:rPr>
      </w:pPr>
      <w:r w:rsidRPr="00051108">
        <w:rPr>
          <w:rFonts w:eastAsia="Calibri"/>
          <w:b/>
          <w:color w:val="000000"/>
          <w:spacing w:val="-3"/>
          <w:kern w:val="21"/>
        </w:rPr>
        <w:t>Encounter and claims data.</w:t>
      </w:r>
    </w:p>
    <w:p w14:paraId="2B1C442F" w14:textId="77777777" w:rsidR="00051108" w:rsidRPr="00051108" w:rsidRDefault="00A87545" w:rsidP="00597F0E">
      <w:pPr>
        <w:pStyle w:val="ListParagraph"/>
        <w:numPr>
          <w:ilvl w:val="0"/>
          <w:numId w:val="37"/>
        </w:numPr>
        <w:spacing w:line="240" w:lineRule="auto"/>
        <w:ind w:left="1440"/>
        <w:rPr>
          <w:rFonts w:eastAsia="Arial"/>
          <w:b/>
        </w:rPr>
      </w:pPr>
      <w:r w:rsidRPr="00051108">
        <w:rPr>
          <w:rFonts w:eastAsia="Calibri"/>
          <w:b/>
          <w:color w:val="000000"/>
          <w:spacing w:val="-3"/>
          <w:kern w:val="21"/>
        </w:rPr>
        <w:t>Physical, behavioral, administrative, and SDOH data (e.g., HMIS data).</w:t>
      </w:r>
    </w:p>
    <w:p w14:paraId="58634D75" w14:textId="0DE5272B" w:rsidR="00A87545" w:rsidRPr="00051108" w:rsidRDefault="00A87545" w:rsidP="00597F0E">
      <w:pPr>
        <w:pStyle w:val="ListParagraph"/>
        <w:numPr>
          <w:ilvl w:val="0"/>
          <w:numId w:val="37"/>
        </w:numPr>
        <w:spacing w:line="240" w:lineRule="auto"/>
        <w:ind w:left="1440"/>
        <w:contextualSpacing w:val="0"/>
        <w:rPr>
          <w:rFonts w:eastAsia="Arial"/>
          <w:b/>
        </w:rPr>
      </w:pPr>
      <w:r w:rsidRPr="00051108">
        <w:rPr>
          <w:rFonts w:eastAsia="Calibri"/>
          <w:b/>
          <w:color w:val="000000"/>
          <w:spacing w:val="-3"/>
          <w:kern w:val="21"/>
        </w:rPr>
        <w:t>Report</w:t>
      </w:r>
      <w:r w:rsidRPr="00051108">
        <w:rPr>
          <w:rFonts w:eastAsia="Arial"/>
          <w:b/>
          <w:color w:val="000000"/>
          <w:spacing w:val="-3"/>
          <w:kern w:val="21"/>
        </w:rPr>
        <w:t>s of performance on quality measures/metrics, as requested.</w:t>
      </w:r>
    </w:p>
    <w:p w14:paraId="00FA8FCE" w14:textId="77777777" w:rsidR="00D132E3" w:rsidRDefault="00FA1F76"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646D0E25" w14:textId="77777777" w:rsidR="00D132E3" w:rsidRPr="002D4799" w:rsidRDefault="00D132E3" w:rsidP="00597F0E">
      <w:pPr>
        <w:pStyle w:val="ListParagraph"/>
        <w:spacing w:line="240" w:lineRule="auto"/>
        <w:ind w:left="360"/>
        <w:rPr>
          <w:rFonts w:eastAsia="Calibri"/>
          <w:spacing w:val="-3"/>
          <w:kern w:val="21"/>
        </w:rPr>
      </w:pPr>
    </w:p>
    <w:p w14:paraId="3EDC67D7" w14:textId="46C49551" w:rsidR="00FA1F76" w:rsidRPr="00D132E3" w:rsidRDefault="00FA1F76" w:rsidP="00597F0E">
      <w:pPr>
        <w:pStyle w:val="ListParagraph"/>
        <w:spacing w:line="240" w:lineRule="auto"/>
        <w:ind w:left="360"/>
        <w:contextualSpacing w:val="0"/>
        <w:rPr>
          <w:rFonts w:eastAsia="Calibri"/>
          <w:b/>
          <w:bCs/>
          <w:spacing w:val="-3"/>
          <w:kern w:val="21"/>
        </w:rPr>
      </w:pPr>
      <w:r w:rsidRPr="00D132E3">
        <w:rPr>
          <w:b/>
          <w:u w:val="single"/>
        </w:rPr>
        <w:t>MCP Policies and Procedures (List the file names and page numbers):</w:t>
      </w:r>
    </w:p>
    <w:p w14:paraId="2888893C" w14:textId="77777777" w:rsidR="00FA1F76" w:rsidRPr="002D4799" w:rsidRDefault="00FA1F76" w:rsidP="00597F0E">
      <w:pPr>
        <w:pStyle w:val="ListParagraph"/>
        <w:spacing w:line="240" w:lineRule="auto"/>
        <w:ind w:left="360"/>
      </w:pPr>
    </w:p>
    <w:p w14:paraId="5F7835B3" w14:textId="77777777" w:rsidR="00FA1F76" w:rsidRPr="002D4799" w:rsidRDefault="00FA1F76" w:rsidP="00597F0E">
      <w:pPr>
        <w:pStyle w:val="ListParagraph"/>
        <w:spacing w:line="240" w:lineRule="auto"/>
        <w:ind w:left="360"/>
      </w:pPr>
    </w:p>
    <w:p w14:paraId="21B0F536" w14:textId="77777777" w:rsidR="00FA1F76" w:rsidRDefault="00FA1F76" w:rsidP="00597F0E">
      <w:pPr>
        <w:pStyle w:val="ListParagraph"/>
        <w:spacing w:line="240" w:lineRule="auto"/>
        <w:ind w:left="360"/>
        <w:rPr>
          <w:b/>
          <w:u w:val="single"/>
        </w:rPr>
      </w:pPr>
      <w:r w:rsidRPr="0030585E">
        <w:rPr>
          <w:b/>
          <w:u w:val="single"/>
        </w:rPr>
        <w:t>Provide brief additional information, as needed:</w:t>
      </w:r>
    </w:p>
    <w:p w14:paraId="55A53496" w14:textId="77777777" w:rsidR="00AA625B" w:rsidRPr="002D4799" w:rsidRDefault="00AA625B" w:rsidP="00597F0E">
      <w:pPr>
        <w:spacing w:line="240" w:lineRule="auto"/>
        <w:ind w:firstLine="360"/>
        <w:contextualSpacing/>
        <w:rPr>
          <w:rFonts w:eastAsia="Calibri" w:cs="Segoe UI"/>
          <w:bCs/>
          <w:noProof/>
          <w:spacing w:val="-3"/>
          <w:kern w:val="21"/>
        </w:rPr>
      </w:pPr>
    </w:p>
    <w:p w14:paraId="79200606" w14:textId="77777777" w:rsidR="00D32952" w:rsidRPr="002D4799" w:rsidRDefault="00D32952" w:rsidP="00597F0E">
      <w:pPr>
        <w:spacing w:line="240" w:lineRule="auto"/>
        <w:ind w:firstLine="360"/>
        <w:contextualSpacing/>
        <w:rPr>
          <w:rFonts w:eastAsia="Calibri" w:cs="Segoe UI"/>
          <w:bCs/>
          <w:noProof/>
          <w:spacing w:val="-3"/>
          <w:kern w:val="21"/>
        </w:rPr>
      </w:pPr>
    </w:p>
    <w:p w14:paraId="34834BF1" w14:textId="77777777" w:rsidR="00D32952" w:rsidRPr="002D4799" w:rsidRDefault="00D32952" w:rsidP="00597F0E">
      <w:pPr>
        <w:spacing w:line="240" w:lineRule="auto"/>
        <w:ind w:firstLine="360"/>
        <w:contextualSpacing/>
        <w:rPr>
          <w:rFonts w:eastAsia="Calibri" w:cs="Segoe UI"/>
          <w:bCs/>
          <w:noProof/>
          <w:spacing w:val="-3"/>
          <w:kern w:val="21"/>
        </w:rPr>
      </w:pPr>
    </w:p>
    <w:p w14:paraId="241544E9" w14:textId="7FFB7516" w:rsidR="00A87545" w:rsidRPr="0055714F" w:rsidRDefault="00A87545" w:rsidP="00597F0E">
      <w:pPr>
        <w:pStyle w:val="Heading4"/>
        <w:pageBreakBefore/>
        <w:spacing w:before="0" w:line="240" w:lineRule="auto"/>
      </w:pPr>
      <w:r w:rsidRPr="0055714F">
        <w:lastRenderedPageBreak/>
        <w:t xml:space="preserve">Oversight of </w:t>
      </w:r>
      <w:r w:rsidR="00DB6291" w:rsidRPr="0055714F">
        <w:t>Transitional Rent</w:t>
      </w:r>
    </w:p>
    <w:p w14:paraId="3AF742F2" w14:textId="6CCD5C50" w:rsidR="00A87545" w:rsidRPr="00D132E3" w:rsidRDefault="3964D273" w:rsidP="00597F0E">
      <w:pPr>
        <w:pStyle w:val="ListParagraph"/>
        <w:numPr>
          <w:ilvl w:val="0"/>
          <w:numId w:val="1"/>
        </w:numPr>
        <w:spacing w:line="240" w:lineRule="auto"/>
        <w:ind w:left="360"/>
        <w:contextualSpacing w:val="0"/>
        <w:rPr>
          <w:rFonts w:eastAsia="Arial"/>
          <w:b/>
          <w:bCs/>
        </w:rPr>
      </w:pPr>
      <w:bookmarkStart w:id="10" w:name="_Hlk71909298"/>
      <w:r w:rsidRPr="12BA8046">
        <w:rPr>
          <w:rFonts w:eastAsia="Arial"/>
          <w:b/>
          <w:bCs/>
        </w:rPr>
        <w:t xml:space="preserve">Provide Policies and Procedures for how the MCP will monitor the utilization of and/or outcomes resulting from the provision of the </w:t>
      </w:r>
      <w:r w:rsidR="2D8791CA" w:rsidRPr="12BA8046">
        <w:rPr>
          <w:rFonts w:eastAsia="Arial"/>
          <w:b/>
          <w:bCs/>
        </w:rPr>
        <w:t>Transitional Rent</w:t>
      </w:r>
      <w:r w:rsidRPr="12BA8046">
        <w:rPr>
          <w:rFonts w:eastAsia="Arial"/>
          <w:b/>
          <w:bCs/>
        </w:rPr>
        <w:t xml:space="preserve">. Include any activities, reports, and analyses the MCP will use to understand the impact of </w:t>
      </w:r>
      <w:r w:rsidR="39CAA544" w:rsidRPr="12BA8046">
        <w:rPr>
          <w:rFonts w:eastAsia="Arial"/>
          <w:b/>
          <w:bCs/>
        </w:rPr>
        <w:t>Transitional Rent</w:t>
      </w:r>
      <w:r w:rsidRPr="12BA8046">
        <w:rPr>
          <w:rFonts w:eastAsia="Arial"/>
          <w:b/>
          <w:bCs/>
        </w:rPr>
        <w:t xml:space="preserve"> delivery for these purposes.</w:t>
      </w:r>
      <w:r w:rsidR="5DFA52CB" w:rsidRPr="2F36242E">
        <w:rPr>
          <w:rFonts w:eastAsia="Arial"/>
          <w:b/>
          <w:bCs/>
        </w:rPr>
        <w:t xml:space="preserve"> Please include how the MCP will maintain oversight, including program integrity, when Transitional Rent is arranged through a </w:t>
      </w:r>
      <w:r w:rsidR="0FC145B6" w:rsidRPr="2F36242E">
        <w:rPr>
          <w:rFonts w:eastAsia="Arial"/>
          <w:b/>
          <w:bCs/>
        </w:rPr>
        <w:t>community care hub and/or a Flex Pool.</w:t>
      </w:r>
    </w:p>
    <w:p w14:paraId="6F0AB84B" w14:textId="77777777" w:rsidR="00FA1F76" w:rsidRDefault="00FA1F76"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77219E39" w14:textId="77777777" w:rsidR="00D132E3" w:rsidRPr="002D4799" w:rsidRDefault="00D132E3" w:rsidP="00597F0E">
      <w:pPr>
        <w:pStyle w:val="ListParagraph"/>
        <w:spacing w:line="240" w:lineRule="auto"/>
        <w:ind w:left="360"/>
        <w:rPr>
          <w:rFonts w:eastAsia="Calibri"/>
          <w:spacing w:val="-3"/>
          <w:kern w:val="21"/>
        </w:rPr>
      </w:pPr>
    </w:p>
    <w:p w14:paraId="094D0737" w14:textId="25E5F77D" w:rsidR="00FA1F76" w:rsidRPr="0030585E" w:rsidRDefault="00FA1F76" w:rsidP="00597F0E">
      <w:pPr>
        <w:pStyle w:val="ListParagraph"/>
        <w:spacing w:line="240" w:lineRule="auto"/>
        <w:ind w:left="360"/>
        <w:rPr>
          <w:b/>
          <w:u w:val="single"/>
        </w:rPr>
      </w:pPr>
      <w:r w:rsidRPr="0030585E">
        <w:rPr>
          <w:b/>
          <w:u w:val="single"/>
        </w:rPr>
        <w:t>MCP Policies and Procedures (List the file names and page numbers):</w:t>
      </w:r>
    </w:p>
    <w:p w14:paraId="73BD93CF" w14:textId="77777777" w:rsidR="00FA1F76" w:rsidRPr="002D4799" w:rsidRDefault="00FA1F76" w:rsidP="00597F0E">
      <w:pPr>
        <w:pStyle w:val="ListParagraph"/>
        <w:spacing w:line="240" w:lineRule="auto"/>
        <w:ind w:left="360"/>
      </w:pPr>
    </w:p>
    <w:p w14:paraId="5BCC9FED" w14:textId="77777777" w:rsidR="00FA1F76" w:rsidRPr="002D4799" w:rsidRDefault="00FA1F76" w:rsidP="00597F0E">
      <w:pPr>
        <w:pStyle w:val="ListParagraph"/>
        <w:spacing w:line="240" w:lineRule="auto"/>
        <w:ind w:left="360"/>
      </w:pPr>
    </w:p>
    <w:p w14:paraId="542025CE" w14:textId="77777777" w:rsidR="00FA1F76" w:rsidRDefault="00FA1F76" w:rsidP="00597F0E">
      <w:pPr>
        <w:pStyle w:val="ListParagraph"/>
        <w:spacing w:line="240" w:lineRule="auto"/>
        <w:ind w:left="360"/>
        <w:rPr>
          <w:b/>
          <w:u w:val="single"/>
        </w:rPr>
      </w:pPr>
      <w:r w:rsidRPr="0030585E">
        <w:rPr>
          <w:b/>
          <w:u w:val="single"/>
        </w:rPr>
        <w:t>Provide brief additional information, as needed:</w:t>
      </w:r>
    </w:p>
    <w:p w14:paraId="744AA98C" w14:textId="4E7AF2FA" w:rsidR="00A87545" w:rsidRDefault="00A87545" w:rsidP="00597F0E">
      <w:pPr>
        <w:spacing w:line="240" w:lineRule="auto"/>
        <w:ind w:left="360"/>
        <w:contextualSpacing/>
        <w:rPr>
          <w:rFonts w:cs="Segoe UI"/>
        </w:rPr>
      </w:pPr>
    </w:p>
    <w:p w14:paraId="7D4C6482" w14:textId="77777777" w:rsidR="0053666B" w:rsidRPr="002D4799" w:rsidRDefault="0053666B" w:rsidP="00597F0E">
      <w:pPr>
        <w:spacing w:line="240" w:lineRule="auto"/>
        <w:ind w:left="360"/>
        <w:contextualSpacing/>
        <w:rPr>
          <w:rFonts w:cs="Segoe UI"/>
        </w:rPr>
      </w:pPr>
    </w:p>
    <w:p w14:paraId="6F575246" w14:textId="5DC832B7" w:rsidR="00A87545" w:rsidRPr="002D4799" w:rsidRDefault="00A87545" w:rsidP="00597F0E">
      <w:pPr>
        <w:spacing w:line="240" w:lineRule="auto"/>
        <w:ind w:left="360"/>
        <w:contextualSpacing/>
        <w:rPr>
          <w:rFonts w:cs="Segoe UI"/>
        </w:rPr>
      </w:pPr>
    </w:p>
    <w:p w14:paraId="1537BF36" w14:textId="507DAA82" w:rsidR="006A5D06" w:rsidRPr="00D132E3" w:rsidRDefault="1406B5E7" w:rsidP="006A5D06">
      <w:pPr>
        <w:pStyle w:val="ListParagraph"/>
        <w:numPr>
          <w:ilvl w:val="0"/>
          <w:numId w:val="1"/>
        </w:numPr>
        <w:spacing w:line="240" w:lineRule="auto"/>
        <w:ind w:left="360"/>
        <w:contextualSpacing w:val="0"/>
        <w:rPr>
          <w:rFonts w:eastAsia="Arial"/>
          <w:b/>
          <w:bCs/>
        </w:rPr>
      </w:pPr>
      <w:r w:rsidRPr="6C646C63">
        <w:rPr>
          <w:rFonts w:eastAsia="Arial"/>
          <w:b/>
          <w:bCs/>
        </w:rPr>
        <w:t xml:space="preserve">Provide Policies and Procedures for how the MCP will </w:t>
      </w:r>
      <w:r w:rsidR="7C77FE11" w:rsidRPr="6C646C63">
        <w:rPr>
          <w:rFonts w:eastAsia="Arial"/>
          <w:b/>
          <w:bCs/>
        </w:rPr>
        <w:t xml:space="preserve">authorize Transitional Rent </w:t>
      </w:r>
      <w:r w:rsidR="0D43FB0E" w:rsidRPr="6C646C63">
        <w:rPr>
          <w:rFonts w:eastAsia="Arial"/>
          <w:b/>
          <w:bCs/>
        </w:rPr>
        <w:t xml:space="preserve">to ensure that the </w:t>
      </w:r>
      <w:r w:rsidR="2E75338C" w:rsidRPr="6C646C63">
        <w:rPr>
          <w:rFonts w:eastAsia="Arial"/>
          <w:b/>
          <w:bCs/>
        </w:rPr>
        <w:t xml:space="preserve">Room and Board service limitations for </w:t>
      </w:r>
      <w:r w:rsidR="4DA46935" w:rsidRPr="6C646C63">
        <w:rPr>
          <w:rFonts w:eastAsia="Arial"/>
          <w:b/>
          <w:bCs/>
        </w:rPr>
        <w:t>Transitional Rent, Recuperative Care a</w:t>
      </w:r>
      <w:r w:rsidR="3AB23120" w:rsidRPr="6C646C63">
        <w:rPr>
          <w:rFonts w:eastAsia="Arial"/>
          <w:b/>
          <w:bCs/>
        </w:rPr>
        <w:t xml:space="preserve">nd </w:t>
      </w:r>
      <w:r w:rsidR="000A11BF" w:rsidRPr="6C646C63">
        <w:rPr>
          <w:rFonts w:eastAsia="Arial"/>
          <w:b/>
          <w:bCs/>
        </w:rPr>
        <w:t>Short-Term</w:t>
      </w:r>
      <w:r w:rsidR="3AB23120" w:rsidRPr="6C646C63">
        <w:rPr>
          <w:rFonts w:eastAsia="Arial"/>
          <w:b/>
          <w:bCs/>
        </w:rPr>
        <w:t xml:space="preserve"> Post-Hospitalization Housing </w:t>
      </w:r>
      <w:r w:rsidR="64C19B70" w:rsidRPr="6C646C63">
        <w:rPr>
          <w:rFonts w:eastAsia="Arial"/>
          <w:b/>
          <w:bCs/>
        </w:rPr>
        <w:t xml:space="preserve">are </w:t>
      </w:r>
      <w:r w:rsidR="43C61EF1" w:rsidRPr="6C646C63">
        <w:rPr>
          <w:rFonts w:eastAsia="Arial"/>
          <w:b/>
          <w:bCs/>
        </w:rPr>
        <w:t xml:space="preserve">not exceeded. </w:t>
      </w:r>
      <w:r w:rsidRPr="6C646C63">
        <w:rPr>
          <w:rFonts w:eastAsia="Arial"/>
          <w:b/>
          <w:bCs/>
        </w:rPr>
        <w:t xml:space="preserve">Include any </w:t>
      </w:r>
      <w:r w:rsidR="24A76D60" w:rsidRPr="6C646C63">
        <w:rPr>
          <w:rFonts w:eastAsia="Arial"/>
          <w:b/>
          <w:bCs/>
        </w:rPr>
        <w:t xml:space="preserve">data tracking and sharing activities </w:t>
      </w:r>
      <w:r w:rsidR="30A49990" w:rsidRPr="6C646C63">
        <w:rPr>
          <w:rFonts w:eastAsia="Arial"/>
          <w:b/>
          <w:bCs/>
        </w:rPr>
        <w:t xml:space="preserve">planned for </w:t>
      </w:r>
      <w:r w:rsidR="24A76D60" w:rsidRPr="6C646C63">
        <w:rPr>
          <w:rFonts w:eastAsia="Arial"/>
          <w:b/>
          <w:bCs/>
        </w:rPr>
        <w:t xml:space="preserve">with the </w:t>
      </w:r>
      <w:r w:rsidR="0BEC474B" w:rsidRPr="6C646C63">
        <w:rPr>
          <w:rFonts w:eastAsia="Arial"/>
          <w:b/>
          <w:bCs/>
        </w:rPr>
        <w:t>Community Support</w:t>
      </w:r>
      <w:r w:rsidR="2216FCD0" w:rsidRPr="6C646C63">
        <w:rPr>
          <w:rFonts w:eastAsia="Arial"/>
          <w:b/>
          <w:bCs/>
        </w:rPr>
        <w:t xml:space="preserve"> Pro</w:t>
      </w:r>
      <w:r w:rsidR="0C452436" w:rsidRPr="6C646C63">
        <w:rPr>
          <w:rFonts w:eastAsia="Arial"/>
          <w:b/>
          <w:bCs/>
        </w:rPr>
        <w:t>vider</w:t>
      </w:r>
      <w:r w:rsidR="30A49990" w:rsidRPr="6C646C63">
        <w:rPr>
          <w:rFonts w:eastAsia="Arial"/>
          <w:b/>
          <w:bCs/>
        </w:rPr>
        <w:t xml:space="preserve">, community care hub, </w:t>
      </w:r>
      <w:r w:rsidR="0BEC474B" w:rsidRPr="6C646C63">
        <w:rPr>
          <w:rFonts w:eastAsia="Arial"/>
          <w:b/>
          <w:bCs/>
        </w:rPr>
        <w:t>and/</w:t>
      </w:r>
      <w:r w:rsidR="30A49990" w:rsidRPr="6C646C63">
        <w:rPr>
          <w:rFonts w:eastAsia="Arial"/>
          <w:b/>
          <w:bCs/>
        </w:rPr>
        <w:t>or Flex Pool</w:t>
      </w:r>
      <w:r w:rsidR="0BEC474B" w:rsidRPr="6C646C63">
        <w:rPr>
          <w:rFonts w:eastAsia="Arial"/>
          <w:b/>
          <w:bCs/>
        </w:rPr>
        <w:t xml:space="preserve">. </w:t>
      </w:r>
    </w:p>
    <w:p w14:paraId="50296684" w14:textId="447DBD92" w:rsidR="006A5D06" w:rsidRDefault="58950617" w:rsidP="6C646C63">
      <w:pPr>
        <w:spacing w:line="240" w:lineRule="auto"/>
        <w:ind w:left="360"/>
        <w:rPr>
          <w:rFonts w:eastAsia="Calibri"/>
          <w:i/>
          <w:iCs/>
        </w:rPr>
      </w:pPr>
      <w:r w:rsidRPr="6C646C63">
        <w:rPr>
          <w:rFonts w:eastAsia="Arial"/>
          <w:i/>
          <w:iCs/>
        </w:rPr>
        <w:t xml:space="preserve">See </w:t>
      </w:r>
      <w:hyperlink r:id="rId16" w:history="1">
        <w:r w:rsidRPr="6C646C63">
          <w:rPr>
            <w:rStyle w:val="Hyperlink"/>
            <w:rFonts w:eastAsia="Arial"/>
            <w:i/>
            <w:iCs/>
          </w:rPr>
          <w:t>Community Supports Policy Guide Volume 2</w:t>
        </w:r>
      </w:hyperlink>
      <w:r w:rsidRPr="6C646C63">
        <w:rPr>
          <w:rFonts w:eastAsia="Arial"/>
          <w:i/>
          <w:iCs/>
        </w:rPr>
        <w:t xml:space="preserve"> Section IV for information on the global cap on coverage of Room and Board services.</w:t>
      </w:r>
      <w:r w:rsidRPr="6C646C63">
        <w:rPr>
          <w:rFonts w:eastAsia="Calibri"/>
          <w:b/>
          <w:bCs/>
        </w:rPr>
        <w:t xml:space="preserve"> </w:t>
      </w:r>
    </w:p>
    <w:p w14:paraId="16AF48FF" w14:textId="77777777" w:rsidR="006A5D06" w:rsidRDefault="1406B5E7" w:rsidP="6C646C63">
      <w:pPr>
        <w:pStyle w:val="ListParagraph"/>
        <w:spacing w:line="240" w:lineRule="auto"/>
        <w:ind w:left="360"/>
        <w:rPr>
          <w:rFonts w:eastAsia="Calibri"/>
          <w:b/>
          <w:bCs/>
          <w:spacing w:val="-3"/>
          <w:kern w:val="21"/>
        </w:rPr>
      </w:pPr>
      <w:r w:rsidRPr="1EEED981">
        <w:rPr>
          <w:rFonts w:eastAsia="Calibri"/>
          <w:b/>
        </w:rPr>
        <w:t>Word limit: 500 words</w:t>
      </w:r>
    </w:p>
    <w:p w14:paraId="5D9011F6" w14:textId="77777777" w:rsidR="006A5D06" w:rsidRPr="002D4799" w:rsidRDefault="006A5D06" w:rsidP="006A5D06">
      <w:pPr>
        <w:pStyle w:val="ListParagraph"/>
        <w:spacing w:line="240" w:lineRule="auto"/>
        <w:ind w:left="360"/>
        <w:rPr>
          <w:rFonts w:eastAsia="Calibri"/>
          <w:spacing w:val="-3"/>
          <w:kern w:val="21"/>
        </w:rPr>
      </w:pPr>
    </w:p>
    <w:p w14:paraId="7B0DF476" w14:textId="77777777" w:rsidR="006A5D06" w:rsidRPr="0030585E" w:rsidRDefault="006A5D06" w:rsidP="006A5D06">
      <w:pPr>
        <w:pStyle w:val="ListParagraph"/>
        <w:spacing w:line="240" w:lineRule="auto"/>
        <w:ind w:left="360"/>
        <w:rPr>
          <w:b/>
          <w:u w:val="single"/>
        </w:rPr>
      </w:pPr>
      <w:r w:rsidRPr="0030585E">
        <w:rPr>
          <w:b/>
          <w:u w:val="single"/>
        </w:rPr>
        <w:t>MCP Policies and Procedures (List the file names and page numbers):</w:t>
      </w:r>
    </w:p>
    <w:p w14:paraId="61685ADC" w14:textId="77777777" w:rsidR="006A5D06" w:rsidRPr="002D4799" w:rsidRDefault="006A5D06" w:rsidP="006A5D06">
      <w:pPr>
        <w:pStyle w:val="ListParagraph"/>
        <w:spacing w:line="240" w:lineRule="auto"/>
        <w:ind w:left="360"/>
      </w:pPr>
    </w:p>
    <w:p w14:paraId="7B729DD5" w14:textId="77777777" w:rsidR="006A5D06" w:rsidRPr="002D4799" w:rsidRDefault="006A5D06" w:rsidP="006A5D06">
      <w:pPr>
        <w:pStyle w:val="ListParagraph"/>
        <w:spacing w:line="240" w:lineRule="auto"/>
        <w:ind w:left="360"/>
      </w:pPr>
    </w:p>
    <w:p w14:paraId="771DF481" w14:textId="77777777" w:rsidR="006A5D06" w:rsidRDefault="006A5D06" w:rsidP="006A5D06">
      <w:pPr>
        <w:pStyle w:val="ListParagraph"/>
        <w:spacing w:line="240" w:lineRule="auto"/>
        <w:ind w:left="360"/>
        <w:rPr>
          <w:b/>
          <w:u w:val="single"/>
        </w:rPr>
      </w:pPr>
      <w:r w:rsidRPr="0030585E">
        <w:rPr>
          <w:b/>
          <w:u w:val="single"/>
        </w:rPr>
        <w:t>Provide brief additional information, as needed:</w:t>
      </w:r>
    </w:p>
    <w:p w14:paraId="54FF3D2D" w14:textId="77777777" w:rsidR="00D132E3" w:rsidRDefault="00D132E3" w:rsidP="00597F0E">
      <w:pPr>
        <w:spacing w:line="240" w:lineRule="auto"/>
        <w:ind w:left="360"/>
        <w:contextualSpacing/>
        <w:rPr>
          <w:rFonts w:cs="Segoe UI"/>
        </w:rPr>
      </w:pPr>
    </w:p>
    <w:p w14:paraId="29FA122E" w14:textId="77777777" w:rsidR="0053666B" w:rsidRDefault="0053666B" w:rsidP="00597F0E">
      <w:pPr>
        <w:spacing w:line="240" w:lineRule="auto"/>
        <w:ind w:left="360"/>
        <w:contextualSpacing/>
        <w:rPr>
          <w:rFonts w:cs="Segoe UI"/>
        </w:rPr>
      </w:pPr>
    </w:p>
    <w:p w14:paraId="627D36E2" w14:textId="77777777" w:rsidR="0053666B" w:rsidRDefault="0053666B" w:rsidP="00597F0E">
      <w:pPr>
        <w:spacing w:line="240" w:lineRule="auto"/>
        <w:ind w:left="360"/>
        <w:contextualSpacing/>
        <w:rPr>
          <w:rFonts w:cs="Segoe UI"/>
        </w:rPr>
      </w:pPr>
    </w:p>
    <w:p w14:paraId="41063EB0" w14:textId="77777777" w:rsidR="003B5824" w:rsidRDefault="003B5824">
      <w:pPr>
        <w:spacing w:after="160"/>
        <w:rPr>
          <w:rFonts w:eastAsia="Arial" w:cs="Segoe UI"/>
          <w:b/>
          <w:bCs/>
        </w:rPr>
      </w:pPr>
      <w:r>
        <w:rPr>
          <w:rFonts w:eastAsia="Arial"/>
          <w:b/>
          <w:bCs/>
        </w:rPr>
        <w:br w:type="page"/>
      </w:r>
    </w:p>
    <w:p w14:paraId="51F28768" w14:textId="45F0ECA3" w:rsidR="001D0B33" w:rsidRPr="00D132E3" w:rsidRDefault="0BEC474B" w:rsidP="001D0B33">
      <w:pPr>
        <w:pStyle w:val="ListParagraph"/>
        <w:numPr>
          <w:ilvl w:val="0"/>
          <w:numId w:val="1"/>
        </w:numPr>
        <w:spacing w:line="240" w:lineRule="auto"/>
        <w:ind w:left="360"/>
        <w:contextualSpacing w:val="0"/>
        <w:rPr>
          <w:rFonts w:eastAsia="Arial"/>
          <w:b/>
          <w:bCs/>
        </w:rPr>
      </w:pPr>
      <w:r w:rsidRPr="6C646C63">
        <w:rPr>
          <w:rFonts w:eastAsia="Arial"/>
          <w:b/>
          <w:bCs/>
        </w:rPr>
        <w:lastRenderedPageBreak/>
        <w:t xml:space="preserve">Provide Policies and Procedures for how the MCP will </w:t>
      </w:r>
      <w:r w:rsidR="65366087" w:rsidRPr="6C646C63">
        <w:rPr>
          <w:rFonts w:eastAsia="Arial"/>
          <w:b/>
          <w:bCs/>
        </w:rPr>
        <w:t xml:space="preserve">ensure </w:t>
      </w:r>
      <w:r w:rsidR="30493CB1" w:rsidRPr="6C646C63">
        <w:rPr>
          <w:rFonts w:eastAsia="Arial"/>
          <w:b/>
          <w:bCs/>
        </w:rPr>
        <w:t xml:space="preserve">a </w:t>
      </w:r>
      <w:r w:rsidR="324744A7" w:rsidRPr="6C646C63">
        <w:rPr>
          <w:rFonts w:eastAsia="Arial"/>
          <w:b/>
          <w:bCs/>
        </w:rPr>
        <w:t>h</w:t>
      </w:r>
      <w:r w:rsidR="30493CB1" w:rsidRPr="6C646C63">
        <w:rPr>
          <w:rFonts w:eastAsia="Arial"/>
          <w:b/>
          <w:bCs/>
        </w:rPr>
        <w:t xml:space="preserve">ousing </w:t>
      </w:r>
      <w:r w:rsidR="324744A7" w:rsidRPr="6C646C63">
        <w:rPr>
          <w:rFonts w:eastAsia="Arial"/>
          <w:b/>
          <w:bCs/>
        </w:rPr>
        <w:t>s</w:t>
      </w:r>
      <w:r w:rsidR="30493CB1" w:rsidRPr="6C646C63">
        <w:rPr>
          <w:rFonts w:eastAsia="Arial"/>
          <w:b/>
          <w:bCs/>
        </w:rPr>
        <w:t xml:space="preserve">upport </w:t>
      </w:r>
      <w:r w:rsidR="324744A7" w:rsidRPr="6C646C63">
        <w:rPr>
          <w:rFonts w:eastAsia="Arial"/>
          <w:b/>
          <w:bCs/>
        </w:rPr>
        <w:t>p</w:t>
      </w:r>
      <w:r w:rsidR="30493CB1" w:rsidRPr="6C646C63">
        <w:rPr>
          <w:rFonts w:eastAsia="Arial"/>
          <w:b/>
          <w:bCs/>
        </w:rPr>
        <w:t xml:space="preserve">lan </w:t>
      </w:r>
      <w:r w:rsidR="65366087" w:rsidRPr="6C646C63">
        <w:rPr>
          <w:rFonts w:eastAsia="Arial"/>
          <w:b/>
          <w:bCs/>
        </w:rPr>
        <w:t>is completed and maintain</w:t>
      </w:r>
      <w:r w:rsidR="23D31E4B" w:rsidRPr="6C646C63">
        <w:rPr>
          <w:rFonts w:eastAsia="Arial"/>
          <w:b/>
          <w:bCs/>
        </w:rPr>
        <w:t xml:space="preserve">ed. </w:t>
      </w:r>
      <w:r w:rsidR="226EDD6F" w:rsidRPr="6C646C63">
        <w:rPr>
          <w:rFonts w:eastAsia="Arial"/>
          <w:b/>
          <w:bCs/>
        </w:rPr>
        <w:t xml:space="preserve">The </w:t>
      </w:r>
      <w:r w:rsidR="2F675617" w:rsidRPr="6C646C63">
        <w:rPr>
          <w:rFonts w:eastAsia="Arial"/>
          <w:b/>
          <w:bCs/>
        </w:rPr>
        <w:t>h</w:t>
      </w:r>
      <w:r w:rsidR="226EDD6F" w:rsidRPr="6C646C63">
        <w:rPr>
          <w:rFonts w:eastAsia="Arial"/>
          <w:b/>
          <w:bCs/>
        </w:rPr>
        <w:t xml:space="preserve">ousing </w:t>
      </w:r>
      <w:r w:rsidR="2F675617" w:rsidRPr="6C646C63">
        <w:rPr>
          <w:rFonts w:eastAsia="Arial"/>
          <w:b/>
          <w:bCs/>
        </w:rPr>
        <w:t>s</w:t>
      </w:r>
      <w:r w:rsidR="226EDD6F" w:rsidRPr="6C646C63">
        <w:rPr>
          <w:rFonts w:eastAsia="Arial"/>
          <w:b/>
          <w:bCs/>
        </w:rPr>
        <w:t xml:space="preserve">upport </w:t>
      </w:r>
      <w:r w:rsidR="2F675617" w:rsidRPr="6C646C63">
        <w:rPr>
          <w:rFonts w:eastAsia="Arial"/>
          <w:b/>
          <w:bCs/>
        </w:rPr>
        <w:t>p</w:t>
      </w:r>
      <w:r w:rsidR="226EDD6F" w:rsidRPr="6C646C63">
        <w:rPr>
          <w:rFonts w:eastAsia="Arial"/>
          <w:b/>
          <w:bCs/>
        </w:rPr>
        <w:t xml:space="preserve">lan </w:t>
      </w:r>
      <w:r w:rsidR="3715BAEF" w:rsidRPr="6C646C63">
        <w:rPr>
          <w:rFonts w:eastAsia="Arial"/>
          <w:b/>
          <w:bCs/>
        </w:rPr>
        <w:t xml:space="preserve">includes </w:t>
      </w:r>
      <w:r w:rsidR="1DE9FFD6" w:rsidRPr="6C646C63">
        <w:rPr>
          <w:rFonts w:eastAsia="Arial"/>
          <w:b/>
          <w:bCs/>
        </w:rPr>
        <w:t xml:space="preserve">information regarding how a Member can </w:t>
      </w:r>
      <w:r w:rsidR="1D660C7F" w:rsidRPr="6C646C63">
        <w:rPr>
          <w:rFonts w:eastAsia="Arial"/>
          <w:b/>
          <w:bCs/>
        </w:rPr>
        <w:t xml:space="preserve">maintain </w:t>
      </w:r>
      <w:r w:rsidR="6A997679" w:rsidRPr="6C646C63">
        <w:rPr>
          <w:rFonts w:eastAsia="Arial"/>
          <w:b/>
          <w:bCs/>
        </w:rPr>
        <w:t xml:space="preserve">housing and </w:t>
      </w:r>
      <w:r w:rsidR="1D660C7F" w:rsidRPr="6C646C63">
        <w:rPr>
          <w:rFonts w:eastAsia="Arial"/>
          <w:b/>
          <w:bCs/>
        </w:rPr>
        <w:t xml:space="preserve">housing supports following the end of the Transitional Rent </w:t>
      </w:r>
      <w:r w:rsidR="04358ADD" w:rsidRPr="6C646C63">
        <w:rPr>
          <w:rFonts w:eastAsia="Arial"/>
          <w:b/>
          <w:bCs/>
        </w:rPr>
        <w:t xml:space="preserve">coverage period. For example, the </w:t>
      </w:r>
      <w:r w:rsidR="05A9D1D8" w:rsidRPr="6C646C63">
        <w:rPr>
          <w:rFonts w:eastAsia="Arial"/>
          <w:b/>
          <w:bCs/>
        </w:rPr>
        <w:t>h</w:t>
      </w:r>
      <w:r w:rsidR="04358ADD" w:rsidRPr="6C646C63">
        <w:rPr>
          <w:rFonts w:eastAsia="Arial"/>
          <w:b/>
          <w:bCs/>
        </w:rPr>
        <w:t xml:space="preserve">ousing </w:t>
      </w:r>
      <w:r w:rsidR="05A9D1D8" w:rsidRPr="6C646C63">
        <w:rPr>
          <w:rFonts w:eastAsia="Arial"/>
          <w:b/>
          <w:bCs/>
        </w:rPr>
        <w:t>s</w:t>
      </w:r>
      <w:r w:rsidR="04358ADD" w:rsidRPr="6C646C63">
        <w:rPr>
          <w:rFonts w:eastAsia="Arial"/>
          <w:b/>
          <w:bCs/>
        </w:rPr>
        <w:t xml:space="preserve">upport </w:t>
      </w:r>
      <w:r w:rsidR="05A9D1D8" w:rsidRPr="6C646C63">
        <w:rPr>
          <w:rFonts w:eastAsia="Arial"/>
          <w:b/>
          <w:bCs/>
        </w:rPr>
        <w:t>p</w:t>
      </w:r>
      <w:r w:rsidR="04358ADD" w:rsidRPr="6C646C63">
        <w:rPr>
          <w:rFonts w:eastAsia="Arial"/>
          <w:b/>
          <w:bCs/>
        </w:rPr>
        <w:t xml:space="preserve">lan should identify </w:t>
      </w:r>
      <w:r w:rsidR="5CD38211" w:rsidRPr="6C646C63">
        <w:rPr>
          <w:rFonts w:eastAsia="Arial"/>
          <w:b/>
          <w:bCs/>
        </w:rPr>
        <w:t xml:space="preserve">payment sources and mechanisms </w:t>
      </w:r>
      <w:r w:rsidR="378FB3C4" w:rsidRPr="6C646C63">
        <w:rPr>
          <w:rFonts w:eastAsia="Arial"/>
          <w:b/>
          <w:bCs/>
        </w:rPr>
        <w:t xml:space="preserve">for a Member </w:t>
      </w:r>
      <w:r w:rsidR="4EDA5521" w:rsidRPr="6C646C63">
        <w:rPr>
          <w:rFonts w:eastAsia="Arial"/>
          <w:b/>
          <w:bCs/>
        </w:rPr>
        <w:t>following the</w:t>
      </w:r>
      <w:r w:rsidR="18CFBCF9" w:rsidRPr="6C646C63">
        <w:rPr>
          <w:rFonts w:eastAsia="Arial"/>
          <w:b/>
          <w:bCs/>
        </w:rPr>
        <w:t xml:space="preserve"> end of the Transitional Rent benefit period. Please include how the </w:t>
      </w:r>
      <w:r w:rsidR="7BA4A423" w:rsidRPr="6C646C63">
        <w:rPr>
          <w:rFonts w:eastAsia="Arial"/>
          <w:b/>
          <w:bCs/>
        </w:rPr>
        <w:t xml:space="preserve">MCP plans to </w:t>
      </w:r>
      <w:r w:rsidR="5E8C36A2" w:rsidRPr="6C646C63">
        <w:rPr>
          <w:rFonts w:eastAsia="Arial"/>
          <w:b/>
          <w:bCs/>
        </w:rPr>
        <w:t>engage its Community Support Providers, particularly the</w:t>
      </w:r>
      <w:r w:rsidR="11454A6D" w:rsidRPr="6C646C63">
        <w:rPr>
          <w:rFonts w:eastAsia="Arial"/>
          <w:b/>
          <w:bCs/>
        </w:rPr>
        <w:t xml:space="preserve"> Housing </w:t>
      </w:r>
      <w:r w:rsidR="7AC920A5" w:rsidRPr="6C646C63">
        <w:rPr>
          <w:rFonts w:eastAsia="Arial"/>
          <w:b/>
          <w:bCs/>
        </w:rPr>
        <w:t xml:space="preserve">Transition </w:t>
      </w:r>
      <w:r w:rsidR="11454A6D" w:rsidRPr="6C646C63">
        <w:rPr>
          <w:rFonts w:eastAsia="Arial"/>
          <w:b/>
          <w:bCs/>
        </w:rPr>
        <w:t>Na</w:t>
      </w:r>
      <w:r w:rsidR="4151BCCC" w:rsidRPr="6C646C63">
        <w:rPr>
          <w:rFonts w:eastAsia="Arial"/>
          <w:b/>
          <w:bCs/>
        </w:rPr>
        <w:t xml:space="preserve">vigation </w:t>
      </w:r>
      <w:r w:rsidR="00D273E7">
        <w:rPr>
          <w:rFonts w:eastAsia="Arial"/>
          <w:b/>
          <w:bCs/>
        </w:rPr>
        <w:t>Services</w:t>
      </w:r>
      <w:r w:rsidR="2D4576E3" w:rsidRPr="6C646C63">
        <w:rPr>
          <w:rFonts w:eastAsia="Arial"/>
          <w:b/>
          <w:bCs/>
        </w:rPr>
        <w:t xml:space="preserve"> Provider to </w:t>
      </w:r>
      <w:r w:rsidR="76A284D2" w:rsidRPr="6C646C63">
        <w:rPr>
          <w:rFonts w:eastAsia="Arial"/>
          <w:b/>
          <w:bCs/>
        </w:rPr>
        <w:t>c</w:t>
      </w:r>
      <w:r w:rsidR="75EE7617" w:rsidRPr="6C646C63">
        <w:rPr>
          <w:rFonts w:eastAsia="Arial"/>
          <w:b/>
          <w:bCs/>
        </w:rPr>
        <w:t xml:space="preserve">ollect information </w:t>
      </w:r>
      <w:r w:rsidR="0829DC49" w:rsidRPr="6C646C63">
        <w:rPr>
          <w:rFonts w:eastAsia="Arial"/>
          <w:b/>
          <w:bCs/>
        </w:rPr>
        <w:t xml:space="preserve">to </w:t>
      </w:r>
      <w:r w:rsidR="75EE7617" w:rsidRPr="6C646C63">
        <w:rPr>
          <w:rFonts w:eastAsia="Arial"/>
          <w:b/>
          <w:bCs/>
        </w:rPr>
        <w:t xml:space="preserve">complete </w:t>
      </w:r>
      <w:r w:rsidR="0055714F" w:rsidRPr="6C646C63">
        <w:rPr>
          <w:rFonts w:eastAsia="Arial"/>
          <w:b/>
          <w:bCs/>
        </w:rPr>
        <w:t>the housing</w:t>
      </w:r>
      <w:r w:rsidR="75EE7617" w:rsidRPr="6C646C63">
        <w:rPr>
          <w:rFonts w:eastAsia="Arial"/>
          <w:b/>
          <w:bCs/>
        </w:rPr>
        <w:t xml:space="preserve"> </w:t>
      </w:r>
      <w:r w:rsidR="18F0C66D" w:rsidRPr="6C646C63">
        <w:rPr>
          <w:rFonts w:eastAsia="Arial"/>
          <w:b/>
          <w:bCs/>
        </w:rPr>
        <w:t>s</w:t>
      </w:r>
      <w:r w:rsidR="75EE7617" w:rsidRPr="6C646C63">
        <w:rPr>
          <w:rFonts w:eastAsia="Arial"/>
          <w:b/>
          <w:bCs/>
        </w:rPr>
        <w:t xml:space="preserve">upport </w:t>
      </w:r>
      <w:r w:rsidR="18F0C66D" w:rsidRPr="6C646C63">
        <w:rPr>
          <w:rFonts w:eastAsia="Arial"/>
          <w:b/>
          <w:bCs/>
        </w:rPr>
        <w:t>p</w:t>
      </w:r>
      <w:r w:rsidR="75EE7617" w:rsidRPr="6C646C63">
        <w:rPr>
          <w:rFonts w:eastAsia="Arial"/>
          <w:b/>
          <w:bCs/>
        </w:rPr>
        <w:t>lan</w:t>
      </w:r>
      <w:r w:rsidR="4E9F4DED" w:rsidRPr="6C646C63">
        <w:rPr>
          <w:rFonts w:eastAsia="Arial"/>
          <w:b/>
          <w:bCs/>
        </w:rPr>
        <w:t>.</w:t>
      </w:r>
    </w:p>
    <w:p w14:paraId="60417D3E" w14:textId="77777777" w:rsidR="001D0B33" w:rsidRDefault="0BEC474B" w:rsidP="6C646C63">
      <w:pPr>
        <w:spacing w:line="240" w:lineRule="auto"/>
        <w:ind w:left="360"/>
        <w:rPr>
          <w:rFonts w:eastAsia="Calibri"/>
          <w:b/>
          <w:bCs/>
          <w:spacing w:val="-3"/>
          <w:kern w:val="21"/>
        </w:rPr>
      </w:pPr>
      <w:r w:rsidRPr="3746005F">
        <w:rPr>
          <w:rFonts w:eastAsia="Calibri"/>
          <w:b/>
        </w:rPr>
        <w:t>Word limit: 500 words</w:t>
      </w:r>
    </w:p>
    <w:p w14:paraId="4B6E92E8" w14:textId="77777777" w:rsidR="001D0B33" w:rsidRPr="002D4799" w:rsidRDefault="001D0B33" w:rsidP="001D0B33">
      <w:pPr>
        <w:pStyle w:val="ListParagraph"/>
        <w:spacing w:line="240" w:lineRule="auto"/>
        <w:ind w:left="360"/>
        <w:rPr>
          <w:rFonts w:eastAsia="Calibri"/>
          <w:spacing w:val="-3"/>
          <w:kern w:val="21"/>
        </w:rPr>
      </w:pPr>
    </w:p>
    <w:p w14:paraId="6C06B0E2" w14:textId="77777777" w:rsidR="001D0B33" w:rsidRPr="0030585E" w:rsidRDefault="001D0B33" w:rsidP="001D0B33">
      <w:pPr>
        <w:pStyle w:val="ListParagraph"/>
        <w:spacing w:line="240" w:lineRule="auto"/>
        <w:ind w:left="360"/>
        <w:rPr>
          <w:b/>
          <w:u w:val="single"/>
        </w:rPr>
      </w:pPr>
      <w:r w:rsidRPr="0030585E">
        <w:rPr>
          <w:b/>
          <w:u w:val="single"/>
        </w:rPr>
        <w:t>MCP Policies and Procedures (List the file names and page numbers):</w:t>
      </w:r>
    </w:p>
    <w:p w14:paraId="57BCCFCD" w14:textId="77777777" w:rsidR="001D0B33" w:rsidRPr="002D4799" w:rsidRDefault="001D0B33" w:rsidP="001D0B33">
      <w:pPr>
        <w:pStyle w:val="ListParagraph"/>
        <w:spacing w:line="240" w:lineRule="auto"/>
        <w:ind w:left="360"/>
      </w:pPr>
    </w:p>
    <w:p w14:paraId="017CD580" w14:textId="77777777" w:rsidR="001D0B33" w:rsidRPr="002D4799" w:rsidRDefault="001D0B33" w:rsidP="001D0B33">
      <w:pPr>
        <w:pStyle w:val="ListParagraph"/>
        <w:spacing w:line="240" w:lineRule="auto"/>
        <w:ind w:left="360"/>
      </w:pPr>
    </w:p>
    <w:p w14:paraId="2D1743CD" w14:textId="77777777" w:rsidR="001D0B33" w:rsidRDefault="001D0B33" w:rsidP="001D0B33">
      <w:pPr>
        <w:pStyle w:val="ListParagraph"/>
        <w:spacing w:line="240" w:lineRule="auto"/>
        <w:ind w:left="360"/>
        <w:rPr>
          <w:b/>
          <w:u w:val="single"/>
        </w:rPr>
      </w:pPr>
      <w:r w:rsidRPr="0030585E">
        <w:rPr>
          <w:b/>
          <w:u w:val="single"/>
        </w:rPr>
        <w:t>Provide brief additional information, as needed:</w:t>
      </w:r>
    </w:p>
    <w:p w14:paraId="5B5D9414" w14:textId="77777777" w:rsidR="001D0B33" w:rsidRPr="002D4799" w:rsidRDefault="001D0B33" w:rsidP="00597F0E">
      <w:pPr>
        <w:spacing w:line="240" w:lineRule="auto"/>
        <w:ind w:left="360"/>
        <w:contextualSpacing/>
        <w:rPr>
          <w:rFonts w:cs="Segoe UI"/>
        </w:rPr>
      </w:pPr>
    </w:p>
    <w:bookmarkEnd w:id="10"/>
    <w:p w14:paraId="66481A1B" w14:textId="38145FC0" w:rsidR="00A87545" w:rsidRPr="0030585E" w:rsidRDefault="00A87545" w:rsidP="00597F0E">
      <w:pPr>
        <w:spacing w:line="240" w:lineRule="auto"/>
        <w:rPr>
          <w:rFonts w:eastAsia="Calibri" w:cs="Segoe UI"/>
          <w:b/>
          <w:spacing w:val="-3"/>
          <w:kern w:val="21"/>
          <w:u w:val="single"/>
        </w:rPr>
      </w:pPr>
      <w:r w:rsidRPr="0030585E">
        <w:rPr>
          <w:rFonts w:eastAsia="Calibri" w:cs="Segoe UI"/>
          <w:b/>
          <w:spacing w:val="-3"/>
          <w:kern w:val="21"/>
          <w:u w:val="single"/>
        </w:rPr>
        <w:br w:type="page"/>
      </w:r>
    </w:p>
    <w:p w14:paraId="771E7458" w14:textId="279FB570" w:rsidR="00A87545" w:rsidRPr="0055714F" w:rsidRDefault="00A87545" w:rsidP="00597F0E">
      <w:pPr>
        <w:pStyle w:val="Heading4"/>
        <w:spacing w:before="0" w:line="240" w:lineRule="auto"/>
      </w:pPr>
      <w:r w:rsidRPr="0055714F">
        <w:lastRenderedPageBreak/>
        <w:t xml:space="preserve">Payment of </w:t>
      </w:r>
      <w:r w:rsidR="001C3A27" w:rsidRPr="0055714F">
        <w:t>Transitional Rent</w:t>
      </w:r>
      <w:r w:rsidRPr="0055714F">
        <w:t xml:space="preserve"> Providers</w:t>
      </w:r>
    </w:p>
    <w:p w14:paraId="0F33DB4E" w14:textId="69B69B37" w:rsidR="00EB395B" w:rsidRDefault="00692BE5" w:rsidP="00597F0E">
      <w:pPr>
        <w:pStyle w:val="ListParagraph"/>
        <w:spacing w:line="240" w:lineRule="auto"/>
        <w:ind w:left="0"/>
        <w:contextualSpacing w:val="0"/>
        <w:rPr>
          <w:rFonts w:eastAsia="Arial"/>
          <w:b/>
          <w:bCs/>
        </w:rPr>
      </w:pPr>
      <w:r w:rsidRPr="00692BE5">
        <w:rPr>
          <w:rFonts w:eastAsia="Arial"/>
          <w:b/>
          <w:bCs/>
        </w:rPr>
        <w:t>MCPs will receive payments that include the costs of directly arranging for the provision of Transitional Rent and costs of contracting with a Transitional Rent Provider (including reasonable provider-level administrative costs).</w:t>
      </w:r>
    </w:p>
    <w:p w14:paraId="30EA3F4F" w14:textId="08C4A950" w:rsidR="00692BE5" w:rsidRPr="00D132E3" w:rsidRDefault="00EB395B" w:rsidP="00597F0E">
      <w:pPr>
        <w:pStyle w:val="ListParagraph"/>
        <w:spacing w:line="240" w:lineRule="auto"/>
        <w:ind w:left="0"/>
        <w:contextualSpacing w:val="0"/>
        <w:rPr>
          <w:rFonts w:eastAsia="Arial"/>
          <w:b/>
          <w:bCs/>
        </w:rPr>
      </w:pPr>
      <w:r w:rsidRPr="00EB395B">
        <w:rPr>
          <w:rFonts w:eastAsia="Arial"/>
          <w:b/>
          <w:bCs/>
        </w:rPr>
        <w:t>DHCS will pay MCPs a fixed fee for the administrative costs associated with the provision of Transitional Rent</w:t>
      </w:r>
      <w:r w:rsidR="00297749">
        <w:rPr>
          <w:rFonts w:eastAsia="Arial"/>
          <w:b/>
          <w:bCs/>
        </w:rPr>
        <w:t>,</w:t>
      </w:r>
      <w:r w:rsidRPr="00EB395B">
        <w:rPr>
          <w:rFonts w:eastAsia="Arial"/>
          <w:b/>
          <w:bCs/>
        </w:rPr>
        <w:t xml:space="preserve"> including both MCP and Transitional Rent </w:t>
      </w:r>
      <w:r w:rsidR="00A13227">
        <w:rPr>
          <w:rFonts w:eastAsia="Arial"/>
          <w:b/>
          <w:bCs/>
        </w:rPr>
        <w:t>P</w:t>
      </w:r>
      <w:r w:rsidRPr="00EB395B">
        <w:rPr>
          <w:rFonts w:eastAsia="Arial"/>
          <w:b/>
          <w:bCs/>
        </w:rPr>
        <w:t xml:space="preserve">rovider administrative responsibilities. DHCS is not directing </w:t>
      </w:r>
      <w:r w:rsidR="0055714F" w:rsidRPr="00EB395B">
        <w:rPr>
          <w:rFonts w:eastAsia="Arial"/>
          <w:b/>
          <w:bCs/>
        </w:rPr>
        <w:t>MCPs on</w:t>
      </w:r>
      <w:r w:rsidRPr="00EB395B">
        <w:rPr>
          <w:rFonts w:eastAsia="Arial"/>
          <w:b/>
          <w:bCs/>
        </w:rPr>
        <w:t xml:space="preserve"> how to specifically allocate the administrative </w:t>
      </w:r>
      <w:r w:rsidR="00E94424" w:rsidRPr="00EB395B">
        <w:rPr>
          <w:rFonts w:eastAsia="Arial"/>
          <w:b/>
          <w:bCs/>
        </w:rPr>
        <w:t>fee but</w:t>
      </w:r>
      <w:r w:rsidRPr="00EB395B">
        <w:rPr>
          <w:rFonts w:eastAsia="Arial"/>
          <w:b/>
          <w:bCs/>
        </w:rPr>
        <w:t xml:space="preserve"> expects MCP</w:t>
      </w:r>
      <w:r w:rsidR="00FA454C">
        <w:rPr>
          <w:rFonts w:eastAsia="Arial"/>
          <w:b/>
          <w:bCs/>
        </w:rPr>
        <w:t>s</w:t>
      </w:r>
      <w:r w:rsidRPr="00EB395B">
        <w:rPr>
          <w:rFonts w:eastAsia="Arial"/>
          <w:b/>
          <w:bCs/>
        </w:rPr>
        <w:t xml:space="preserve"> to allocate the fee reasonably relative to the overall division of administrative responsibilities between the MCP and Transitional Rent </w:t>
      </w:r>
      <w:r w:rsidR="00A13227">
        <w:rPr>
          <w:rFonts w:eastAsia="Arial"/>
          <w:b/>
          <w:bCs/>
        </w:rPr>
        <w:t>P</w:t>
      </w:r>
      <w:r w:rsidRPr="00EB395B">
        <w:rPr>
          <w:rFonts w:eastAsia="Arial"/>
          <w:b/>
          <w:bCs/>
        </w:rPr>
        <w:t>rovider.</w:t>
      </w:r>
    </w:p>
    <w:p w14:paraId="0B32D435" w14:textId="7E38E006" w:rsidR="00E65488" w:rsidRPr="00D132E3" w:rsidRDefault="00F77245" w:rsidP="00597F0E">
      <w:pPr>
        <w:pStyle w:val="ListParagraph"/>
        <w:numPr>
          <w:ilvl w:val="0"/>
          <w:numId w:val="1"/>
        </w:numPr>
        <w:spacing w:line="240" w:lineRule="auto"/>
        <w:ind w:left="360"/>
        <w:contextualSpacing w:val="0"/>
        <w:rPr>
          <w:rFonts w:eastAsia="Arial"/>
          <w:b/>
          <w:bCs/>
        </w:rPr>
      </w:pPr>
      <w:r w:rsidRPr="12BA8046">
        <w:rPr>
          <w:rFonts w:eastAsia="Arial"/>
          <w:b/>
          <w:bCs/>
        </w:rPr>
        <w:t xml:space="preserve">Provide Policies and Procedures describing </w:t>
      </w:r>
      <w:r w:rsidR="6DB4BD4B" w:rsidRPr="12BA8046">
        <w:rPr>
          <w:rFonts w:eastAsia="Arial"/>
          <w:b/>
          <w:bCs/>
        </w:rPr>
        <w:t xml:space="preserve">the expected division of administrative responsibilities between MCPs and their contracted </w:t>
      </w:r>
      <w:r w:rsidR="00692BE5">
        <w:rPr>
          <w:rFonts w:eastAsia="Arial"/>
          <w:b/>
          <w:bCs/>
        </w:rPr>
        <w:t>Transitional Rent Providers</w:t>
      </w:r>
      <w:r w:rsidR="3310DC04" w:rsidRPr="12BA8046">
        <w:rPr>
          <w:rFonts w:eastAsia="Arial"/>
          <w:b/>
          <w:bCs/>
        </w:rPr>
        <w:t xml:space="preserve">, and how the MCP intends to make additional administrative payments to its contracted </w:t>
      </w:r>
      <w:r w:rsidR="00D44501">
        <w:rPr>
          <w:rFonts w:eastAsia="Arial"/>
          <w:b/>
          <w:bCs/>
        </w:rPr>
        <w:t>Transitional Rent Providers</w:t>
      </w:r>
      <w:r w:rsidR="553730E2" w:rsidRPr="12BA8046">
        <w:rPr>
          <w:rFonts w:eastAsia="Arial"/>
          <w:b/>
          <w:bCs/>
        </w:rPr>
        <w:t xml:space="preserve"> (i.e., what is the payment model/arrangement</w:t>
      </w:r>
      <w:r w:rsidR="3716CB12" w:rsidRPr="12BA8046">
        <w:rPr>
          <w:rFonts w:eastAsia="Arial"/>
          <w:b/>
          <w:bCs/>
        </w:rPr>
        <w:t>), including</w:t>
      </w:r>
      <w:r w:rsidR="553730E2" w:rsidRPr="12BA8046">
        <w:rPr>
          <w:rFonts w:eastAsia="Arial"/>
          <w:b/>
          <w:bCs/>
        </w:rPr>
        <w:t xml:space="preserve"> the level of administrative payments </w:t>
      </w:r>
      <w:r w:rsidR="6F2FEA96" w:rsidRPr="12BA8046">
        <w:rPr>
          <w:rFonts w:eastAsia="Arial"/>
          <w:b/>
          <w:bCs/>
        </w:rPr>
        <w:t xml:space="preserve">the MCP intends to distribute to its contracted </w:t>
      </w:r>
      <w:r w:rsidR="00D44501">
        <w:rPr>
          <w:rFonts w:eastAsia="Arial"/>
          <w:b/>
          <w:bCs/>
        </w:rPr>
        <w:t>Transitional Rent Providers</w:t>
      </w:r>
      <w:r w:rsidR="6F2FEA96" w:rsidRPr="12BA8046">
        <w:rPr>
          <w:rFonts w:eastAsia="Arial"/>
          <w:b/>
          <w:bCs/>
        </w:rPr>
        <w:t xml:space="preserve">. Please include </w:t>
      </w:r>
      <w:r w:rsidR="3716CB12" w:rsidRPr="12BA8046">
        <w:rPr>
          <w:rFonts w:eastAsia="Arial"/>
          <w:b/>
          <w:bCs/>
        </w:rPr>
        <w:t>examples of</w:t>
      </w:r>
      <w:r w:rsidR="6F2FEA96" w:rsidRPr="12BA8046">
        <w:rPr>
          <w:rFonts w:eastAsia="Arial"/>
          <w:b/>
          <w:bCs/>
        </w:rPr>
        <w:t xml:space="preserve"> </w:t>
      </w:r>
      <w:r w:rsidR="1DCE13C2" w:rsidRPr="12BA8046">
        <w:rPr>
          <w:rFonts w:eastAsia="Arial"/>
          <w:b/>
          <w:bCs/>
        </w:rPr>
        <w:t xml:space="preserve">all </w:t>
      </w:r>
      <w:r w:rsidR="3716CB12" w:rsidRPr="12BA8046">
        <w:rPr>
          <w:rFonts w:eastAsia="Arial"/>
          <w:b/>
          <w:bCs/>
        </w:rPr>
        <w:t xml:space="preserve">expected </w:t>
      </w:r>
      <w:r w:rsidR="1DCE13C2" w:rsidRPr="12BA8046">
        <w:rPr>
          <w:rFonts w:eastAsia="Arial"/>
          <w:b/>
          <w:bCs/>
        </w:rPr>
        <w:t>payment</w:t>
      </w:r>
      <w:r w:rsidR="6F2FEA96" w:rsidRPr="12BA8046">
        <w:rPr>
          <w:rFonts w:eastAsia="Arial"/>
          <w:b/>
          <w:bCs/>
        </w:rPr>
        <w:t xml:space="preserve"> arrangements in this response</w:t>
      </w:r>
      <w:r w:rsidR="00D44501">
        <w:rPr>
          <w:rFonts w:eastAsia="Arial"/>
          <w:b/>
          <w:bCs/>
        </w:rPr>
        <w:t xml:space="preserve">, including potential arrangements with Flex Pools. </w:t>
      </w:r>
    </w:p>
    <w:p w14:paraId="50B9BD9E" w14:textId="77777777" w:rsidR="00FA1F76" w:rsidRDefault="00FA1F76" w:rsidP="00597F0E">
      <w:pPr>
        <w:pStyle w:val="ListParagraph"/>
        <w:spacing w:line="240" w:lineRule="auto"/>
        <w:ind w:left="360"/>
        <w:rPr>
          <w:rFonts w:eastAsia="Calibri"/>
          <w:b/>
          <w:bCs/>
          <w:spacing w:val="-3"/>
          <w:kern w:val="21"/>
        </w:rPr>
      </w:pPr>
      <w:r w:rsidRPr="006F1804">
        <w:rPr>
          <w:rFonts w:eastAsia="Calibri"/>
          <w:b/>
          <w:bCs/>
          <w:spacing w:val="-3"/>
          <w:kern w:val="21"/>
        </w:rPr>
        <w:t>Word limit: 500 words</w:t>
      </w:r>
    </w:p>
    <w:p w14:paraId="37A46BBA" w14:textId="77777777" w:rsidR="00D132E3" w:rsidRPr="002D4799" w:rsidRDefault="00D132E3" w:rsidP="00597F0E">
      <w:pPr>
        <w:pStyle w:val="ListParagraph"/>
        <w:spacing w:line="240" w:lineRule="auto"/>
        <w:ind w:left="360"/>
        <w:rPr>
          <w:bCs/>
        </w:rPr>
      </w:pPr>
    </w:p>
    <w:p w14:paraId="00AC315E" w14:textId="1CEA5935" w:rsidR="00FA1F76" w:rsidRPr="0030585E" w:rsidRDefault="00FA1F76" w:rsidP="00597F0E">
      <w:pPr>
        <w:pStyle w:val="ListParagraph"/>
        <w:spacing w:line="240" w:lineRule="auto"/>
        <w:ind w:left="360"/>
        <w:rPr>
          <w:b/>
          <w:u w:val="single"/>
        </w:rPr>
      </w:pPr>
      <w:r w:rsidRPr="0030585E">
        <w:rPr>
          <w:b/>
          <w:u w:val="single"/>
        </w:rPr>
        <w:t>MCP Policies and Procedures (List the file names and page numbers):</w:t>
      </w:r>
    </w:p>
    <w:p w14:paraId="68EE83E4" w14:textId="77777777" w:rsidR="00FA1F76" w:rsidRPr="0030585E" w:rsidRDefault="00FA1F76" w:rsidP="00597F0E">
      <w:pPr>
        <w:pStyle w:val="ListParagraph"/>
        <w:spacing w:line="240" w:lineRule="auto"/>
        <w:ind w:left="360"/>
      </w:pPr>
    </w:p>
    <w:p w14:paraId="2146AA22" w14:textId="77777777" w:rsidR="00FA1F76" w:rsidRPr="0030585E" w:rsidRDefault="00FA1F76" w:rsidP="00597F0E">
      <w:pPr>
        <w:pStyle w:val="ListParagraph"/>
        <w:spacing w:line="240" w:lineRule="auto"/>
        <w:ind w:left="360"/>
      </w:pPr>
    </w:p>
    <w:p w14:paraId="4A7ECEB6" w14:textId="77777777" w:rsidR="00FA1F76" w:rsidRDefault="00FA1F76" w:rsidP="00597F0E">
      <w:pPr>
        <w:pStyle w:val="ListParagraph"/>
        <w:spacing w:line="240" w:lineRule="auto"/>
        <w:ind w:left="360"/>
        <w:rPr>
          <w:b/>
          <w:u w:val="single"/>
        </w:rPr>
      </w:pPr>
      <w:r w:rsidRPr="0030585E">
        <w:rPr>
          <w:b/>
          <w:u w:val="single"/>
        </w:rPr>
        <w:t>Provide brief additional information, as needed:</w:t>
      </w:r>
    </w:p>
    <w:p w14:paraId="5E507C34" w14:textId="77777777" w:rsidR="00FA1F76" w:rsidRPr="002D4799" w:rsidRDefault="00FA1F76" w:rsidP="00597F0E">
      <w:pPr>
        <w:pStyle w:val="ListParagraph"/>
        <w:spacing w:line="240" w:lineRule="auto"/>
        <w:ind w:left="360"/>
        <w:rPr>
          <w:rFonts w:eastAsia="Arial"/>
          <w:bCs/>
        </w:rPr>
      </w:pPr>
    </w:p>
    <w:p w14:paraId="48473390" w14:textId="77777777" w:rsidR="00762148" w:rsidRPr="002D4799" w:rsidRDefault="00762148" w:rsidP="00597F0E">
      <w:pPr>
        <w:pStyle w:val="ListParagraph"/>
        <w:spacing w:line="240" w:lineRule="auto"/>
        <w:ind w:left="360"/>
        <w:rPr>
          <w:rFonts w:eastAsia="Arial"/>
          <w:bCs/>
        </w:rPr>
      </w:pPr>
    </w:p>
    <w:p w14:paraId="28454811" w14:textId="77777777" w:rsidR="00762148" w:rsidRPr="002D4799" w:rsidRDefault="00762148" w:rsidP="00597F0E">
      <w:pPr>
        <w:pStyle w:val="ListParagraph"/>
        <w:spacing w:line="240" w:lineRule="auto"/>
        <w:ind w:left="360"/>
        <w:rPr>
          <w:rFonts w:eastAsia="Arial"/>
          <w:bCs/>
        </w:rPr>
      </w:pPr>
    </w:p>
    <w:p w14:paraId="711AD23E" w14:textId="77777777" w:rsidR="00D132E3" w:rsidRDefault="00D132E3" w:rsidP="00597F0E">
      <w:pPr>
        <w:spacing w:line="240" w:lineRule="auto"/>
        <w:rPr>
          <w:rFonts w:eastAsia="Arial" w:cs="Segoe UI"/>
          <w:b/>
          <w:bCs/>
        </w:rPr>
      </w:pPr>
      <w:r>
        <w:rPr>
          <w:rFonts w:eastAsia="Arial"/>
          <w:b/>
          <w:bCs/>
        </w:rPr>
        <w:br w:type="page"/>
      </w:r>
    </w:p>
    <w:p w14:paraId="533F7F5F" w14:textId="4A46FFB2" w:rsidR="00A87545" w:rsidRPr="00D132E3" w:rsidRDefault="3964D273" w:rsidP="00597F0E">
      <w:pPr>
        <w:pStyle w:val="ListParagraph"/>
        <w:numPr>
          <w:ilvl w:val="0"/>
          <w:numId w:val="1"/>
        </w:numPr>
        <w:spacing w:line="240" w:lineRule="auto"/>
        <w:ind w:left="360"/>
        <w:contextualSpacing w:val="0"/>
        <w:rPr>
          <w:rFonts w:eastAsia="Arial"/>
          <w:b/>
          <w:bCs/>
        </w:rPr>
      </w:pPr>
      <w:r w:rsidRPr="12BA8046">
        <w:rPr>
          <w:rFonts w:eastAsia="Arial"/>
          <w:b/>
          <w:bCs/>
        </w:rPr>
        <w:lastRenderedPageBreak/>
        <w:t xml:space="preserve">Provide Policies and Procedures </w:t>
      </w:r>
      <w:r w:rsidR="0065CEAA" w:rsidRPr="12BA8046">
        <w:rPr>
          <w:rFonts w:eastAsia="Arial"/>
          <w:b/>
          <w:bCs/>
        </w:rPr>
        <w:t xml:space="preserve">describing </w:t>
      </w:r>
      <w:r w:rsidRPr="12BA8046">
        <w:rPr>
          <w:rFonts w:eastAsia="Arial"/>
          <w:b/>
          <w:bCs/>
        </w:rPr>
        <w:t xml:space="preserve">how the MCP will ensure payment to </w:t>
      </w:r>
      <w:r w:rsidR="0065CEAA" w:rsidRPr="12BA8046">
        <w:rPr>
          <w:rFonts w:eastAsia="Arial"/>
          <w:b/>
          <w:bCs/>
        </w:rPr>
        <w:t xml:space="preserve">Transitional Rent </w:t>
      </w:r>
      <w:r w:rsidR="6F2FEA96" w:rsidRPr="12BA8046">
        <w:rPr>
          <w:rFonts w:eastAsia="Arial"/>
          <w:b/>
          <w:bCs/>
        </w:rPr>
        <w:t>P</w:t>
      </w:r>
      <w:r w:rsidR="0065CEAA" w:rsidRPr="12BA8046">
        <w:rPr>
          <w:rFonts w:eastAsia="Arial"/>
          <w:b/>
          <w:bCs/>
        </w:rPr>
        <w:t>roviders</w:t>
      </w:r>
      <w:r w:rsidRPr="12BA8046">
        <w:rPr>
          <w:rFonts w:eastAsia="Arial"/>
          <w:b/>
          <w:bCs/>
        </w:rPr>
        <w:t xml:space="preserve"> is timely, as is required by the DHCS Managed Care Contract Template</w:t>
      </w:r>
      <w:r w:rsidR="00A87545" w:rsidRPr="12BA8046">
        <w:rPr>
          <w:rStyle w:val="FootnoteReference"/>
          <w:rFonts w:eastAsia="Arial"/>
          <w:b/>
          <w:bCs/>
        </w:rPr>
        <w:footnoteReference w:id="5"/>
      </w:r>
      <w:r w:rsidRPr="12BA8046">
        <w:rPr>
          <w:rFonts w:eastAsia="Arial"/>
          <w:b/>
          <w:bCs/>
        </w:rPr>
        <w:t xml:space="preserve"> and CA Health and Safety Code Section 1371</w:t>
      </w:r>
      <w:r w:rsidR="00A87545" w:rsidRPr="12BA8046">
        <w:rPr>
          <w:rStyle w:val="FootnoteReference"/>
          <w:rFonts w:eastAsia="Arial"/>
          <w:b/>
          <w:bCs/>
        </w:rPr>
        <w:footnoteReference w:id="6"/>
      </w:r>
      <w:r w:rsidRPr="12BA8046">
        <w:rPr>
          <w:rFonts w:eastAsia="Arial"/>
          <w:b/>
          <w:bCs/>
        </w:rPr>
        <w:t xml:space="preserve"> requirements. Include expected time-frames for payment and a description of any circumstances in which </w:t>
      </w:r>
      <w:r w:rsidR="0055714F" w:rsidRPr="12BA8046">
        <w:rPr>
          <w:rFonts w:eastAsia="Arial"/>
          <w:b/>
          <w:bCs/>
        </w:rPr>
        <w:t>payment</w:t>
      </w:r>
      <w:r w:rsidRPr="12BA8046">
        <w:rPr>
          <w:rFonts w:eastAsia="Arial"/>
          <w:b/>
          <w:bCs/>
        </w:rPr>
        <w:t xml:space="preserve"> to a </w:t>
      </w:r>
      <w:r w:rsidR="6F2FEA96" w:rsidRPr="12BA8046">
        <w:rPr>
          <w:rFonts w:eastAsia="Arial"/>
          <w:b/>
          <w:bCs/>
        </w:rPr>
        <w:t>Transitional Rent</w:t>
      </w:r>
      <w:r w:rsidRPr="12BA8046">
        <w:rPr>
          <w:rFonts w:eastAsia="Arial"/>
          <w:b/>
          <w:bCs/>
        </w:rPr>
        <w:t xml:space="preserve"> Provider for a service provided should be expedited.</w:t>
      </w:r>
    </w:p>
    <w:p w14:paraId="68ED740A" w14:textId="77777777" w:rsidR="00FA1F76" w:rsidRDefault="00FA1F76" w:rsidP="00597F0E">
      <w:pPr>
        <w:pStyle w:val="ListParagraph"/>
        <w:spacing w:line="240" w:lineRule="auto"/>
        <w:ind w:left="360"/>
        <w:contextualSpacing w:val="0"/>
        <w:rPr>
          <w:rFonts w:eastAsia="Calibri"/>
          <w:b/>
          <w:bCs/>
          <w:spacing w:val="-3"/>
          <w:kern w:val="21"/>
        </w:rPr>
      </w:pPr>
      <w:r w:rsidRPr="006F1804">
        <w:rPr>
          <w:rFonts w:eastAsia="Calibri"/>
          <w:b/>
          <w:bCs/>
          <w:spacing w:val="-3"/>
          <w:kern w:val="21"/>
        </w:rPr>
        <w:t>Word limit: 500 words</w:t>
      </w:r>
    </w:p>
    <w:p w14:paraId="71A2C534" w14:textId="77777777" w:rsidR="00D132E3" w:rsidRPr="002D4799" w:rsidRDefault="00D132E3" w:rsidP="00597F0E">
      <w:pPr>
        <w:pStyle w:val="ListParagraph"/>
        <w:spacing w:line="240" w:lineRule="auto"/>
        <w:ind w:left="360"/>
        <w:rPr>
          <w:bCs/>
        </w:rPr>
      </w:pPr>
    </w:p>
    <w:p w14:paraId="78899D77" w14:textId="102D0FD7" w:rsidR="00FA1F76" w:rsidRPr="0030585E" w:rsidRDefault="00FA1F76" w:rsidP="00597F0E">
      <w:pPr>
        <w:pStyle w:val="ListParagraph"/>
        <w:spacing w:line="240" w:lineRule="auto"/>
        <w:ind w:left="360"/>
        <w:rPr>
          <w:b/>
          <w:u w:val="single"/>
        </w:rPr>
      </w:pPr>
      <w:r w:rsidRPr="0030585E">
        <w:rPr>
          <w:b/>
          <w:u w:val="single"/>
        </w:rPr>
        <w:t>MCP Policies and Procedures (List the file names and page numbers):</w:t>
      </w:r>
    </w:p>
    <w:p w14:paraId="526AC568" w14:textId="77777777" w:rsidR="00FA1F76" w:rsidRPr="002D4799" w:rsidRDefault="00FA1F76" w:rsidP="00597F0E">
      <w:pPr>
        <w:pStyle w:val="ListParagraph"/>
        <w:spacing w:line="240" w:lineRule="auto"/>
        <w:ind w:left="360"/>
      </w:pPr>
    </w:p>
    <w:p w14:paraId="65240544" w14:textId="77777777" w:rsidR="00FA1F76" w:rsidRPr="002D4799" w:rsidRDefault="00FA1F76" w:rsidP="00597F0E">
      <w:pPr>
        <w:pStyle w:val="ListParagraph"/>
        <w:spacing w:line="240" w:lineRule="auto"/>
        <w:ind w:left="360"/>
      </w:pPr>
    </w:p>
    <w:p w14:paraId="43FB8067" w14:textId="77777777" w:rsidR="00FA1F76" w:rsidRDefault="00FA1F76" w:rsidP="00597F0E">
      <w:pPr>
        <w:pStyle w:val="ListParagraph"/>
        <w:spacing w:line="240" w:lineRule="auto"/>
        <w:ind w:left="360"/>
        <w:rPr>
          <w:b/>
          <w:u w:val="single"/>
        </w:rPr>
      </w:pPr>
      <w:r w:rsidRPr="0030585E">
        <w:rPr>
          <w:b/>
          <w:u w:val="single"/>
        </w:rPr>
        <w:t>Provide brief additional information, as needed:</w:t>
      </w:r>
    </w:p>
    <w:p w14:paraId="33755C63" w14:textId="71F86585" w:rsidR="00A87545" w:rsidRDefault="00A87545" w:rsidP="00597F0E">
      <w:pPr>
        <w:spacing w:line="240" w:lineRule="auto"/>
        <w:ind w:left="360"/>
        <w:contextualSpacing/>
        <w:rPr>
          <w:rFonts w:cs="Segoe UI"/>
        </w:rPr>
      </w:pPr>
    </w:p>
    <w:p w14:paraId="36612CAF" w14:textId="77777777" w:rsidR="00FA1F76" w:rsidRDefault="00FA1F76" w:rsidP="00597F0E">
      <w:pPr>
        <w:spacing w:line="240" w:lineRule="auto"/>
        <w:ind w:left="360"/>
        <w:contextualSpacing/>
        <w:rPr>
          <w:rFonts w:cs="Segoe UI"/>
        </w:rPr>
      </w:pPr>
    </w:p>
    <w:p w14:paraId="05618FCB" w14:textId="77777777" w:rsidR="00FA1F76" w:rsidRDefault="00FA1F76" w:rsidP="00597F0E">
      <w:pPr>
        <w:spacing w:line="240" w:lineRule="auto"/>
        <w:ind w:left="360"/>
        <w:contextualSpacing/>
        <w:rPr>
          <w:rFonts w:cs="Segoe UI"/>
        </w:rPr>
      </w:pPr>
    </w:p>
    <w:p w14:paraId="32F00E7A" w14:textId="2F86DBE5" w:rsidR="00A87545" w:rsidRPr="0030585E" w:rsidRDefault="00A87545" w:rsidP="00597F0E">
      <w:pPr>
        <w:spacing w:line="240" w:lineRule="auto"/>
        <w:rPr>
          <w:rFonts w:eastAsia="Calibri" w:cs="Segoe UI"/>
          <w:b/>
          <w:spacing w:val="-3"/>
          <w:kern w:val="21"/>
          <w:highlight w:val="lightGray"/>
        </w:rPr>
      </w:pPr>
      <w:r w:rsidRPr="0030585E">
        <w:rPr>
          <w:rFonts w:eastAsia="Calibri" w:cs="Segoe UI"/>
          <w:b/>
          <w:spacing w:val="-3"/>
          <w:kern w:val="21"/>
          <w:highlight w:val="lightGray"/>
        </w:rPr>
        <w:br w:type="page"/>
      </w:r>
    </w:p>
    <w:p w14:paraId="76C7056E" w14:textId="2FF434FE" w:rsidR="00FB26F2" w:rsidRPr="0055714F" w:rsidRDefault="00FB26F2" w:rsidP="00597F0E">
      <w:pPr>
        <w:pStyle w:val="Heading2"/>
        <w:numPr>
          <w:ilvl w:val="0"/>
          <w:numId w:val="12"/>
        </w:numPr>
        <w:tabs>
          <w:tab w:val="left" w:pos="450"/>
        </w:tabs>
        <w:spacing w:before="0" w:line="240" w:lineRule="auto"/>
        <w:ind w:left="540" w:hanging="540"/>
      </w:pPr>
      <w:r w:rsidRPr="0030585E">
        <w:lastRenderedPageBreak/>
        <w:t xml:space="preserve"> </w:t>
      </w:r>
      <w:bookmarkStart w:id="11" w:name="_Toc196320261"/>
      <w:r w:rsidR="00F8691D" w:rsidRPr="0055714F">
        <w:t>Transitional Rent</w:t>
      </w:r>
      <w:r w:rsidRPr="0055714F">
        <w:t xml:space="preserve"> Provider Capacity</w:t>
      </w:r>
      <w:bookmarkEnd w:id="11"/>
    </w:p>
    <w:p w14:paraId="5A59D7A6" w14:textId="3A80D528" w:rsidR="00FB26F2" w:rsidRPr="00B5298D" w:rsidRDefault="5A07E95C" w:rsidP="00597F0E">
      <w:pPr>
        <w:pStyle w:val="ListParagraph"/>
        <w:numPr>
          <w:ilvl w:val="0"/>
          <w:numId w:val="1"/>
        </w:numPr>
        <w:spacing w:line="240" w:lineRule="auto"/>
        <w:ind w:left="360"/>
        <w:rPr>
          <w:rFonts w:eastAsia="Arial"/>
          <w:b/>
          <w:bCs/>
        </w:rPr>
      </w:pPr>
      <w:r w:rsidRPr="1DFCEB4D">
        <w:rPr>
          <w:rFonts w:eastAsia="Arial"/>
          <w:b/>
          <w:bCs/>
        </w:rPr>
        <w:t>Using the supplementary Excel file titled “</w:t>
      </w:r>
      <w:r w:rsidR="00453D94">
        <w:rPr>
          <w:b/>
          <w:bCs/>
        </w:rPr>
        <w:t>Transitional Rent MOC Provider Capacity</w:t>
      </w:r>
      <w:r w:rsidRPr="1DFCEB4D">
        <w:rPr>
          <w:rFonts w:eastAsia="Arial"/>
          <w:b/>
          <w:bCs/>
        </w:rPr>
        <w:t xml:space="preserve">,” list the MCP’s contracted </w:t>
      </w:r>
      <w:r w:rsidR="7DCB3727" w:rsidRPr="1DFCEB4D">
        <w:rPr>
          <w:rFonts w:eastAsia="Arial"/>
          <w:b/>
          <w:bCs/>
        </w:rPr>
        <w:t>Transitional Rent</w:t>
      </w:r>
      <w:r w:rsidRPr="1DFCEB4D">
        <w:rPr>
          <w:rFonts w:eastAsia="Arial"/>
          <w:b/>
          <w:bCs/>
        </w:rPr>
        <w:t xml:space="preserve"> Providers by county. </w:t>
      </w:r>
      <w:r w:rsidR="00453D94">
        <w:rPr>
          <w:rFonts w:eastAsia="Arial"/>
          <w:b/>
          <w:bCs/>
        </w:rPr>
        <w:t xml:space="preserve">For each county the MCP operates in, the MCP must provide a contract status update on each county behavioral health agency and other county agencies with which the MCP has executed or extended a contract. If an MCP has not yet extended a contract to a county behavioral health agency in a particular county they operate in, please provide that reporting in the Excel </w:t>
      </w:r>
      <w:r w:rsidR="00254C91">
        <w:rPr>
          <w:rFonts w:eastAsia="Arial"/>
          <w:b/>
          <w:bCs/>
        </w:rPr>
        <w:t xml:space="preserve">file </w:t>
      </w:r>
      <w:r w:rsidR="00453D94">
        <w:rPr>
          <w:rFonts w:eastAsia="Arial"/>
          <w:b/>
          <w:bCs/>
        </w:rPr>
        <w:t>as well.</w:t>
      </w:r>
      <w:r w:rsidR="00453D94" w:rsidRPr="1DFCEB4D">
        <w:rPr>
          <w:rFonts w:eastAsia="Arial"/>
          <w:b/>
          <w:bCs/>
        </w:rPr>
        <w:t xml:space="preserve"> </w:t>
      </w:r>
      <w:r w:rsidR="7DCB3727" w:rsidRPr="1DFCEB4D">
        <w:rPr>
          <w:rFonts w:eastAsia="Arial"/>
          <w:b/>
          <w:bCs/>
        </w:rPr>
        <w:t>I</w:t>
      </w:r>
      <w:r w:rsidRPr="1DFCEB4D">
        <w:rPr>
          <w:rFonts w:eastAsia="Arial"/>
          <w:b/>
          <w:bCs/>
        </w:rPr>
        <w:t xml:space="preserve">nformation requested includes the following: </w:t>
      </w:r>
    </w:p>
    <w:p w14:paraId="43B2EA33" w14:textId="16A35023" w:rsidR="00FB26F2" w:rsidRPr="0030585E" w:rsidRDefault="005D5ECD" w:rsidP="00597F0E">
      <w:pPr>
        <w:numPr>
          <w:ilvl w:val="0"/>
          <w:numId w:val="38"/>
        </w:numPr>
        <w:spacing w:line="240" w:lineRule="auto"/>
        <w:contextualSpacing/>
        <w:rPr>
          <w:rFonts w:eastAsia="Calibri" w:cs="Segoe UI"/>
          <w:b/>
          <w:bCs/>
          <w:color w:val="000000"/>
          <w:spacing w:val="-3"/>
          <w:kern w:val="21"/>
        </w:rPr>
      </w:pPr>
      <w:r>
        <w:rPr>
          <w:rFonts w:eastAsia="Arial" w:cs="Segoe UI"/>
          <w:b/>
        </w:rPr>
        <w:t>Transitional Rent</w:t>
      </w:r>
      <w:r w:rsidR="00FB26F2" w:rsidRPr="0030585E">
        <w:rPr>
          <w:rFonts w:eastAsia="Calibri" w:cs="Segoe UI"/>
          <w:b/>
          <w:bCs/>
          <w:color w:val="000000"/>
          <w:spacing w:val="-3"/>
          <w:kern w:val="21"/>
        </w:rPr>
        <w:t xml:space="preserve"> Provider </w:t>
      </w:r>
      <w:r w:rsidR="00FB26F2" w:rsidRPr="0030585E" w:rsidDel="00A04265">
        <w:rPr>
          <w:rFonts w:eastAsia="Calibri" w:cs="Segoe UI"/>
          <w:b/>
          <w:bCs/>
          <w:color w:val="000000" w:themeColor="text1"/>
        </w:rPr>
        <w:t>Organization Name</w:t>
      </w:r>
      <w:r w:rsidR="00FB26F2" w:rsidRPr="0030585E">
        <w:rPr>
          <w:rStyle w:val="FootnoteReference"/>
          <w:rFonts w:eastAsia="Calibri" w:cs="Segoe UI"/>
          <w:b/>
          <w:bCs/>
          <w:color w:val="000000" w:themeColor="text1"/>
        </w:rPr>
        <w:footnoteReference w:id="7"/>
      </w:r>
    </w:p>
    <w:p w14:paraId="41CF79C6" w14:textId="77777777" w:rsidR="00FB26F2" w:rsidRPr="0030585E" w:rsidRDefault="00FB26F2" w:rsidP="00597F0E">
      <w:pPr>
        <w:numPr>
          <w:ilvl w:val="0"/>
          <w:numId w:val="38"/>
        </w:numPr>
        <w:spacing w:line="240" w:lineRule="auto"/>
        <w:contextualSpacing/>
        <w:rPr>
          <w:rFonts w:eastAsia="Calibri" w:cs="Segoe UI"/>
          <w:b/>
          <w:bCs/>
          <w:color w:val="000000"/>
          <w:spacing w:val="-3"/>
          <w:kern w:val="21"/>
        </w:rPr>
      </w:pPr>
      <w:r w:rsidRPr="0030585E">
        <w:rPr>
          <w:rFonts w:eastAsia="Calibri" w:cs="Segoe UI"/>
          <w:b/>
          <w:bCs/>
          <w:color w:val="000000"/>
          <w:spacing w:val="-3"/>
          <w:kern w:val="21"/>
        </w:rPr>
        <w:t>National Provider Identifier (NPI) number, if applicable;</w:t>
      </w:r>
    </w:p>
    <w:p w14:paraId="13A5BD2F" w14:textId="27D56C73" w:rsidR="00B47A53" w:rsidRPr="004F10A8" w:rsidRDefault="00FB26F2" w:rsidP="00597F0E">
      <w:pPr>
        <w:numPr>
          <w:ilvl w:val="0"/>
          <w:numId w:val="38"/>
        </w:numPr>
        <w:spacing w:line="240" w:lineRule="auto"/>
        <w:contextualSpacing/>
        <w:rPr>
          <w:rFonts w:eastAsia="Calibri" w:cs="Segoe UI"/>
          <w:bCs/>
          <w:i/>
          <w:iCs/>
          <w:color w:val="000000"/>
          <w:spacing w:val="-3"/>
          <w:kern w:val="21"/>
        </w:rPr>
      </w:pPr>
      <w:r w:rsidRPr="0030585E">
        <w:rPr>
          <w:rFonts w:eastAsia="Calibri" w:cs="Segoe UI"/>
          <w:b/>
          <w:color w:val="000000"/>
          <w:spacing w:val="-3"/>
          <w:kern w:val="21"/>
        </w:rPr>
        <w:t>Provider Type</w:t>
      </w:r>
      <w:r w:rsidR="00F72E7D">
        <w:rPr>
          <w:rFonts w:eastAsia="Calibri" w:cs="Segoe UI"/>
          <w:b/>
          <w:color w:val="000000"/>
          <w:spacing w:val="-3"/>
          <w:kern w:val="21"/>
        </w:rPr>
        <w:t xml:space="preserve"> </w:t>
      </w:r>
      <w:r w:rsidR="004872D3" w:rsidRPr="004F10A8">
        <w:rPr>
          <w:rFonts w:eastAsia="Calibri" w:cs="Segoe UI"/>
          <w:bCs/>
          <w:i/>
          <w:iCs/>
          <w:color w:val="000000"/>
          <w:spacing w:val="-3"/>
          <w:kern w:val="21"/>
        </w:rPr>
        <w:t>(</w:t>
      </w:r>
      <w:r w:rsidR="004F10A8">
        <w:rPr>
          <w:rFonts w:eastAsia="Calibri" w:cs="Segoe UI"/>
          <w:bCs/>
          <w:i/>
          <w:iCs/>
          <w:color w:val="000000"/>
          <w:spacing w:val="-3"/>
          <w:kern w:val="21"/>
        </w:rPr>
        <w:t xml:space="preserve">please also indicate if the provider is a community care hub and/or </w:t>
      </w:r>
      <w:r w:rsidR="00CC208A">
        <w:rPr>
          <w:rFonts w:eastAsia="Calibri" w:cs="Segoe UI"/>
          <w:bCs/>
          <w:i/>
          <w:iCs/>
          <w:color w:val="000000"/>
          <w:spacing w:val="-3"/>
          <w:kern w:val="21"/>
        </w:rPr>
        <w:t>F</w:t>
      </w:r>
      <w:r w:rsidR="004F10A8">
        <w:rPr>
          <w:rFonts w:eastAsia="Calibri" w:cs="Segoe UI"/>
          <w:bCs/>
          <w:i/>
          <w:iCs/>
          <w:color w:val="000000"/>
          <w:spacing w:val="-3"/>
          <w:kern w:val="21"/>
        </w:rPr>
        <w:t xml:space="preserve">lex </w:t>
      </w:r>
      <w:r w:rsidR="00CC208A">
        <w:rPr>
          <w:rFonts w:eastAsia="Calibri" w:cs="Segoe UI"/>
          <w:bCs/>
          <w:i/>
          <w:iCs/>
          <w:color w:val="000000"/>
          <w:spacing w:val="-3"/>
          <w:kern w:val="21"/>
        </w:rPr>
        <w:t>P</w:t>
      </w:r>
      <w:r w:rsidR="004F10A8">
        <w:rPr>
          <w:rFonts w:eastAsia="Calibri" w:cs="Segoe UI"/>
          <w:bCs/>
          <w:i/>
          <w:iCs/>
          <w:color w:val="000000"/>
          <w:spacing w:val="-3"/>
          <w:kern w:val="21"/>
        </w:rPr>
        <w:t>ool)</w:t>
      </w:r>
    </w:p>
    <w:p w14:paraId="4EC29B98" w14:textId="77777777" w:rsidR="00FB26F2" w:rsidRPr="0030585E" w:rsidRDefault="00FB26F2" w:rsidP="00597F0E">
      <w:pPr>
        <w:numPr>
          <w:ilvl w:val="0"/>
          <w:numId w:val="38"/>
        </w:numPr>
        <w:spacing w:line="240" w:lineRule="auto"/>
        <w:contextualSpacing/>
        <w:rPr>
          <w:rFonts w:eastAsia="Calibri" w:cs="Segoe UI"/>
          <w:b/>
          <w:color w:val="000000"/>
          <w:spacing w:val="-3"/>
          <w:kern w:val="21"/>
        </w:rPr>
      </w:pPr>
      <w:r w:rsidRPr="0030585E">
        <w:rPr>
          <w:rFonts w:eastAsia="Arial" w:cs="Segoe UI"/>
          <w:b/>
        </w:rPr>
        <w:t>Contract Status</w:t>
      </w:r>
    </w:p>
    <w:p w14:paraId="41B541C9" w14:textId="7DFD3831" w:rsidR="006A7911" w:rsidRPr="00EA24A1" w:rsidRDefault="00FB26F2" w:rsidP="00EA24A1">
      <w:pPr>
        <w:numPr>
          <w:ilvl w:val="0"/>
          <w:numId w:val="38"/>
        </w:numPr>
        <w:spacing w:after="360" w:line="240" w:lineRule="auto"/>
        <w:contextualSpacing/>
        <w:rPr>
          <w:rFonts w:eastAsia="Calibri" w:cs="Segoe UI"/>
          <w:i/>
          <w:spacing w:val="-3"/>
          <w:kern w:val="21"/>
        </w:rPr>
      </w:pPr>
      <w:r w:rsidRPr="0030585E">
        <w:rPr>
          <w:rFonts w:eastAsia="Calibri" w:cs="Segoe UI"/>
          <w:b/>
          <w:color w:val="000000"/>
          <w:spacing w:val="-3"/>
          <w:kern w:val="21"/>
        </w:rPr>
        <w:t>Counties in</w:t>
      </w:r>
      <w:r w:rsidRPr="0030585E">
        <w:rPr>
          <w:rFonts w:eastAsia="Calibri" w:cs="Segoe UI"/>
          <w:b/>
          <w:spacing w:val="-3"/>
          <w:kern w:val="21"/>
        </w:rPr>
        <w:t xml:space="preserve"> Which the Provider Will Operate as a </w:t>
      </w:r>
      <w:r w:rsidR="00F874F1">
        <w:rPr>
          <w:rFonts w:eastAsia="Arial" w:cs="Segoe UI"/>
          <w:b/>
        </w:rPr>
        <w:t>Transitional Rent</w:t>
      </w:r>
      <w:r w:rsidRPr="0030585E">
        <w:rPr>
          <w:rFonts w:eastAsia="Calibri" w:cs="Segoe UI"/>
          <w:b/>
          <w:spacing w:val="-3"/>
          <w:kern w:val="21"/>
        </w:rPr>
        <w:t xml:space="preserve"> Provider </w:t>
      </w:r>
      <w:r w:rsidRPr="0030585E">
        <w:rPr>
          <w:rFonts w:eastAsia="Calibri" w:cs="Segoe UI"/>
          <w:spacing w:val="-3"/>
          <w:kern w:val="21"/>
        </w:rPr>
        <w:t>(</w:t>
      </w:r>
      <w:r w:rsidRPr="0030585E">
        <w:rPr>
          <w:rFonts w:eastAsia="Calibri" w:cs="Segoe UI"/>
          <w:i/>
          <w:spacing w:val="-3"/>
          <w:kern w:val="21"/>
        </w:rPr>
        <w:t xml:space="preserve">if </w:t>
      </w:r>
      <w:r w:rsidR="00107942">
        <w:rPr>
          <w:rFonts w:eastAsia="Calibri" w:cs="Segoe UI"/>
          <w:i/>
          <w:spacing w:val="-3"/>
          <w:kern w:val="21"/>
        </w:rPr>
        <w:t>Transitional Rent</w:t>
      </w:r>
      <w:r w:rsidRPr="0030585E">
        <w:rPr>
          <w:rFonts w:eastAsia="Calibri" w:cs="Segoe UI"/>
          <w:i/>
          <w:spacing w:val="-3"/>
          <w:kern w:val="21"/>
        </w:rPr>
        <w:t xml:space="preserve"> is not going to be offered county-wide, indicate the targeted service area of each </w:t>
      </w:r>
      <w:r w:rsidR="00107942">
        <w:rPr>
          <w:rFonts w:eastAsia="Calibri" w:cs="Segoe UI"/>
          <w:i/>
          <w:spacing w:val="-3"/>
          <w:kern w:val="21"/>
        </w:rPr>
        <w:t>Transitional Rent</w:t>
      </w:r>
      <w:r w:rsidRPr="0030585E">
        <w:rPr>
          <w:rFonts w:eastAsia="Calibri" w:cs="Segoe UI"/>
          <w:i/>
          <w:spacing w:val="-3"/>
          <w:kern w:val="21"/>
        </w:rPr>
        <w:t xml:space="preserve"> Provider)</w:t>
      </w:r>
    </w:p>
    <w:p w14:paraId="4E387AE7" w14:textId="5A549C9B" w:rsidR="00DD554F" w:rsidRPr="00EA24A1" w:rsidRDefault="5A07E95C" w:rsidP="00EA24A1">
      <w:pPr>
        <w:pStyle w:val="ListParagraph"/>
        <w:numPr>
          <w:ilvl w:val="0"/>
          <w:numId w:val="1"/>
        </w:numPr>
        <w:spacing w:line="240" w:lineRule="auto"/>
        <w:ind w:left="360"/>
        <w:rPr>
          <w:rFonts w:eastAsia="Arial"/>
          <w:b/>
          <w:bCs/>
        </w:rPr>
      </w:pPr>
      <w:r w:rsidRPr="12BA8046">
        <w:rPr>
          <w:rFonts w:eastAsia="Arial"/>
          <w:b/>
          <w:bCs/>
        </w:rPr>
        <w:t xml:space="preserve">Submit </w:t>
      </w:r>
      <w:r w:rsidR="56DD55BD" w:rsidRPr="12BA8046">
        <w:rPr>
          <w:rFonts w:eastAsia="Arial"/>
          <w:b/>
          <w:bCs/>
        </w:rPr>
        <w:t>Transitional Rent</w:t>
      </w:r>
      <w:r w:rsidRPr="12BA8046">
        <w:rPr>
          <w:rFonts w:eastAsia="Arial"/>
          <w:b/>
          <w:bCs/>
        </w:rPr>
        <w:t xml:space="preserve"> Provider contract boilerplate: Attach the MCP’s planned </w:t>
      </w:r>
      <w:r w:rsidR="56DD55BD" w:rsidRPr="12BA8046">
        <w:rPr>
          <w:rFonts w:eastAsia="Arial"/>
          <w:b/>
          <w:bCs/>
        </w:rPr>
        <w:t>Transitional Rent</w:t>
      </w:r>
      <w:r w:rsidRPr="12BA8046">
        <w:rPr>
          <w:rFonts w:eastAsia="Arial"/>
          <w:b/>
          <w:bCs/>
        </w:rPr>
        <w:t xml:space="preserve"> Provider contract that the MCP will use for contracting with its </w:t>
      </w:r>
      <w:r w:rsidR="56DD55BD" w:rsidRPr="12BA8046">
        <w:rPr>
          <w:rFonts w:eastAsia="Arial"/>
          <w:b/>
          <w:bCs/>
        </w:rPr>
        <w:t>Transitional Rent</w:t>
      </w:r>
      <w:r w:rsidRPr="12BA8046">
        <w:rPr>
          <w:rFonts w:eastAsia="Arial"/>
          <w:b/>
          <w:bCs/>
        </w:rPr>
        <w:t xml:space="preserve"> Providers. Please provide a crosswalk for the location of each of the </w:t>
      </w:r>
      <w:r w:rsidR="0055714F" w:rsidRPr="12BA8046">
        <w:rPr>
          <w:rFonts w:eastAsia="Arial"/>
          <w:b/>
          <w:bCs/>
        </w:rPr>
        <w:t>DHCS’</w:t>
      </w:r>
      <w:r w:rsidRPr="12BA8046">
        <w:rPr>
          <w:rFonts w:eastAsia="Arial"/>
          <w:b/>
          <w:bCs/>
        </w:rPr>
        <w:t xml:space="preserve"> required provisions within the </w:t>
      </w:r>
      <w:r w:rsidR="3B0F9961" w:rsidRPr="12BA8046">
        <w:rPr>
          <w:rFonts w:eastAsia="Arial"/>
          <w:b/>
          <w:bCs/>
        </w:rPr>
        <w:t>Transitional Rent</w:t>
      </w:r>
      <w:r w:rsidRPr="12BA8046">
        <w:rPr>
          <w:rFonts w:eastAsia="Arial"/>
          <w:b/>
          <w:bCs/>
        </w:rPr>
        <w:t xml:space="preserve"> Standard Provider Terms and Conditions.</w:t>
      </w:r>
      <w:bookmarkStart w:id="12" w:name="_Appendix:_Transitional_Rent"/>
      <w:bookmarkEnd w:id="12"/>
    </w:p>
    <w:sectPr w:rsidR="00DD554F" w:rsidRPr="00EA24A1" w:rsidSect="00116E46">
      <w:headerReference w:type="even" r:id="rId17"/>
      <w:headerReference w:type="default" r:id="rId18"/>
      <w:footerReference w:type="default" r:id="rId19"/>
      <w:footerReference w:type="first" r:id="rId20"/>
      <w:pgSz w:w="12240" w:h="15840" w:code="1"/>
      <w:pgMar w:top="994" w:right="1440" w:bottom="1440" w:left="1440" w:header="720"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89F004" w14:textId="77777777" w:rsidR="003A1F8B" w:rsidRDefault="003A1F8B" w:rsidP="000665C7">
      <w:pPr>
        <w:spacing w:after="0" w:line="240" w:lineRule="auto"/>
      </w:pPr>
      <w:r>
        <w:separator/>
      </w:r>
    </w:p>
    <w:p w14:paraId="57C99188" w14:textId="77777777" w:rsidR="003A1F8B" w:rsidRDefault="003A1F8B"/>
  </w:endnote>
  <w:endnote w:type="continuationSeparator" w:id="0">
    <w:p w14:paraId="557919AC" w14:textId="77777777" w:rsidR="003A1F8B" w:rsidRDefault="003A1F8B" w:rsidP="000665C7">
      <w:pPr>
        <w:spacing w:after="0" w:line="240" w:lineRule="auto"/>
      </w:pPr>
      <w:r>
        <w:continuationSeparator/>
      </w:r>
    </w:p>
    <w:p w14:paraId="21DAC403" w14:textId="77777777" w:rsidR="003A1F8B" w:rsidRDefault="003A1F8B"/>
  </w:endnote>
  <w:endnote w:type="continuationNotice" w:id="1">
    <w:p w14:paraId="3841449D" w14:textId="77777777" w:rsidR="003A1F8B" w:rsidRDefault="003A1F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UI Gothic">
    <w:panose1 w:val="020B0600070205080204"/>
    <w:charset w:val="80"/>
    <w:family w:val="swiss"/>
    <w:pitch w:val="variable"/>
    <w:sig w:usb0="E00002FF" w:usb1="6AC7FDFB" w:usb2="08000012" w:usb3="00000000" w:csb0="000200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0892184"/>
      <w:docPartObj>
        <w:docPartGallery w:val="Page Numbers (Bottom of Page)"/>
        <w:docPartUnique/>
      </w:docPartObj>
    </w:sdtPr>
    <w:sdtEndPr>
      <w:rPr>
        <w:noProof/>
      </w:rPr>
    </w:sdtEndPr>
    <w:sdtContent>
      <w:p w14:paraId="6484045C" w14:textId="1C0B9922" w:rsidR="00290D3B" w:rsidRDefault="006757CA" w:rsidP="00471F36">
        <w:pPr>
          <w:pStyle w:val="Footer"/>
          <w:jc w:val="right"/>
        </w:pPr>
        <w:r w:rsidRPr="000A191C">
          <w:rPr>
            <w:i/>
            <w:iCs/>
          </w:rPr>
          <w:t>Revised as of</w:t>
        </w:r>
        <w:r w:rsidR="007F50BB" w:rsidRPr="000A191C">
          <w:rPr>
            <w:i/>
            <w:iCs/>
          </w:rPr>
          <w:t xml:space="preserve"> </w:t>
        </w:r>
        <w:r w:rsidR="007D015C">
          <w:rPr>
            <w:i/>
            <w:iCs/>
          </w:rPr>
          <w:t>August</w:t>
        </w:r>
        <w:r w:rsidR="00453D94">
          <w:rPr>
            <w:i/>
            <w:iCs/>
          </w:rPr>
          <w:t xml:space="preserve"> </w:t>
        </w:r>
        <w:r w:rsidR="00F9595A" w:rsidRPr="000A191C">
          <w:rPr>
            <w:i/>
            <w:iCs/>
          </w:rPr>
          <w:t>2025</w:t>
        </w:r>
        <w:r w:rsidR="798A8144">
          <w:t xml:space="preserve">   |   </w:t>
        </w:r>
        <w:sdt>
          <w:sdtPr>
            <w:id w:val="1884292582"/>
            <w:docPartObj>
              <w:docPartGallery w:val="Page Numbers (Bottom of Page)"/>
              <w:docPartUnique/>
            </w:docPartObj>
          </w:sdtPr>
          <w:sdtEndPr>
            <w:rPr>
              <w:noProof/>
            </w:rPr>
          </w:sdtEndPr>
          <w:sdtContent>
            <w:r w:rsidR="00471F36" w:rsidRPr="798A8144">
              <w:rPr>
                <w:noProof/>
              </w:rPr>
              <w:fldChar w:fldCharType="begin"/>
            </w:r>
            <w:r w:rsidR="00471F36">
              <w:instrText xml:space="preserve"> PAGE   \* MERGEFORMAT </w:instrText>
            </w:r>
            <w:r w:rsidR="00471F36" w:rsidRPr="798A8144">
              <w:fldChar w:fldCharType="separate"/>
            </w:r>
            <w:r w:rsidR="798A8144" w:rsidRPr="798A8144">
              <w:rPr>
                <w:noProof/>
              </w:rPr>
              <w:t>1</w:t>
            </w:r>
            <w:r w:rsidR="00471F36" w:rsidRPr="798A8144">
              <w:rPr>
                <w:noProof/>
              </w:rPr>
              <w:fldChar w:fldCharType="end"/>
            </w:r>
          </w:sdtContent>
        </w:sdt>
      </w:p>
    </w:sdtContent>
  </w:sdt>
  <w:p w14:paraId="7EC31A79" w14:textId="77777777" w:rsidR="00290D3B" w:rsidRDefault="00290D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4411C" w14:textId="1714DA30" w:rsidR="00527F4F" w:rsidRDefault="00527F4F" w:rsidP="00527F4F">
    <w:pPr>
      <w:pStyle w:val="Footer"/>
    </w:pPr>
    <w:r>
      <w:ptab w:relativeTo="margin" w:alignment="right" w:leader="none"/>
    </w:r>
    <w:r>
      <w:t xml:space="preserve">March 2023   |   </w:t>
    </w:r>
    <w:sdt>
      <w:sdtPr>
        <w:id w:val="58210835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E41F8" w14:textId="77777777" w:rsidR="003A1F8B" w:rsidRDefault="003A1F8B" w:rsidP="000665C7">
      <w:pPr>
        <w:spacing w:after="0" w:line="240" w:lineRule="auto"/>
      </w:pPr>
      <w:r>
        <w:separator/>
      </w:r>
    </w:p>
  </w:footnote>
  <w:footnote w:type="continuationSeparator" w:id="0">
    <w:p w14:paraId="05EA261B" w14:textId="77777777" w:rsidR="003A1F8B" w:rsidRDefault="003A1F8B" w:rsidP="000665C7">
      <w:pPr>
        <w:spacing w:after="0" w:line="240" w:lineRule="auto"/>
      </w:pPr>
      <w:r>
        <w:continuationSeparator/>
      </w:r>
    </w:p>
    <w:p w14:paraId="02C48678" w14:textId="77777777" w:rsidR="003A1F8B" w:rsidRDefault="003A1F8B"/>
  </w:footnote>
  <w:footnote w:type="continuationNotice" w:id="1">
    <w:p w14:paraId="41E5BC24" w14:textId="77777777" w:rsidR="003A1F8B" w:rsidRDefault="003A1F8B">
      <w:pPr>
        <w:spacing w:after="0" w:line="240" w:lineRule="auto"/>
      </w:pPr>
    </w:p>
  </w:footnote>
  <w:footnote w:id="2">
    <w:p w14:paraId="7432DD12" w14:textId="4FBD4614" w:rsidR="00364677" w:rsidRPr="006C65D1" w:rsidRDefault="00364677" w:rsidP="00C054F2">
      <w:pPr>
        <w:pStyle w:val="Footnote"/>
      </w:pPr>
      <w:r w:rsidRPr="006C65D1">
        <w:rPr>
          <w:rStyle w:val="FootnoteReference"/>
          <w:szCs w:val="22"/>
        </w:rPr>
        <w:footnoteRef/>
      </w:r>
      <w:r w:rsidRPr="006C65D1">
        <w:t xml:space="preserve"> </w:t>
      </w:r>
      <w:r w:rsidR="00B56A74" w:rsidRPr="006C65D1">
        <w:t xml:space="preserve">A Transitional Rent Provider is the entity that issues payment for housing for Members receiving Transitional Rent, or alternatively, directly provides housing for Members receiving Transitional Rent (as in the case of a nonprofit organization that owns and operates a permanent supportive housing project). </w:t>
      </w:r>
      <w:r w:rsidR="0040049C" w:rsidRPr="006C65D1">
        <w:t xml:space="preserve">A Transitional Rent Provider may also contract with other organizations that directly provide or issue payment for housing. </w:t>
      </w:r>
    </w:p>
  </w:footnote>
  <w:footnote w:id="3">
    <w:p w14:paraId="2FC95D6D" w14:textId="377495CA" w:rsidR="00EB1818" w:rsidRDefault="00EB1818" w:rsidP="00C054F2">
      <w:pPr>
        <w:pStyle w:val="Footnote"/>
      </w:pPr>
      <w:r>
        <w:rPr>
          <w:rStyle w:val="FootnoteReference"/>
        </w:rPr>
        <w:footnoteRef/>
      </w:r>
      <w:r>
        <w:t xml:space="preserve"> </w:t>
      </w:r>
      <w:r w:rsidR="00C054F2" w:rsidRPr="00C054F2">
        <w:t xml:space="preserve">In a streamlined provisional authorization, the county behavioral health </w:t>
      </w:r>
      <w:r w:rsidR="00035706">
        <w:t xml:space="preserve">agency </w:t>
      </w:r>
      <w:r w:rsidR="00C054F2" w:rsidRPr="00C054F2">
        <w:t>makes a temporary determination that the Member is qualified to receive Transitional Rent. This temporary authorization must be approved or denied by the MCP within the timelines set forth</w:t>
      </w:r>
      <w:r w:rsidR="00BE1702">
        <w:t xml:space="preserve"> </w:t>
      </w:r>
      <w:r w:rsidR="00BE1702" w:rsidRPr="00C054F2">
        <w:t>in</w:t>
      </w:r>
      <w:r w:rsidR="00BE1702">
        <w:t xml:space="preserve"> the Community Supports Policy Guide Volume 2, in alignment with</w:t>
      </w:r>
      <w:r w:rsidR="00403CD3">
        <w:t xml:space="preserve"> </w:t>
      </w:r>
      <w:r w:rsidR="00C054F2" w:rsidRPr="00C054F2">
        <w:t>APL 21-011.</w:t>
      </w:r>
    </w:p>
  </w:footnote>
  <w:footnote w:id="4">
    <w:p w14:paraId="33078A2D" w14:textId="7FC8A4CD" w:rsidR="00595F51" w:rsidRPr="006C65D1" w:rsidRDefault="00595F51" w:rsidP="00246643">
      <w:pPr>
        <w:pStyle w:val="Footnote"/>
      </w:pPr>
      <w:r w:rsidRPr="006C65D1">
        <w:rPr>
          <w:rStyle w:val="FootnoteReference"/>
          <w:szCs w:val="22"/>
        </w:rPr>
        <w:footnoteRef/>
      </w:r>
      <w:r w:rsidRPr="006C65D1">
        <w:t xml:space="preserve"> </w:t>
      </w:r>
      <w:r w:rsidR="00DD5452" w:rsidRPr="006C65D1">
        <w:t xml:space="preserve">Consistent with </w:t>
      </w:r>
      <w:hyperlink r:id="rId1" w:history="1">
        <w:r w:rsidR="00DD5452" w:rsidRPr="006C65D1">
          <w:rPr>
            <w:rStyle w:val="Hyperlink"/>
            <w:szCs w:val="22"/>
          </w:rPr>
          <w:t>APL 21-011</w:t>
        </w:r>
      </w:hyperlink>
      <w:r w:rsidR="00DD5452" w:rsidRPr="006C65D1">
        <w:t xml:space="preserve">, the MCP must authorize or deny coverage of Transitional Rent within the shortest applicable timeframe, but no longer than 5 business days from the MCP’s receipt of information reasonably necessary and requested by the MCP to make a determination, not to exceed 14 calendar days from the MCP’s receipt of the referral from the county behavioral health </w:t>
      </w:r>
      <w:r w:rsidR="00032944">
        <w:t>agency</w:t>
      </w:r>
      <w:r w:rsidR="00DD5452" w:rsidRPr="006C65D1">
        <w:t>.</w:t>
      </w:r>
    </w:p>
  </w:footnote>
  <w:footnote w:id="5">
    <w:p w14:paraId="3E682727" w14:textId="4BB120F4" w:rsidR="00A87545" w:rsidRPr="006C65D1" w:rsidRDefault="0088089A" w:rsidP="006C65D1">
      <w:pPr>
        <w:pStyle w:val="FootnoteText"/>
        <w:spacing w:after="120"/>
        <w:ind w:left="90" w:hanging="90"/>
        <w:rPr>
          <w:rFonts w:ascii="Segoe UI" w:hAnsi="Segoe UI" w:cs="Segoe UI"/>
          <w:sz w:val="22"/>
          <w:szCs w:val="22"/>
        </w:rPr>
      </w:pPr>
      <w:r w:rsidRPr="006C65D1">
        <w:rPr>
          <w:rStyle w:val="FootnoteReference"/>
          <w:rFonts w:ascii="Segoe UI" w:hAnsi="Segoe UI" w:cs="Segoe UI"/>
          <w:sz w:val="22"/>
          <w:szCs w:val="22"/>
        </w:rPr>
        <w:footnoteRef/>
      </w:r>
      <w:r w:rsidRPr="006C65D1">
        <w:rPr>
          <w:rFonts w:ascii="Segoe UI" w:hAnsi="Segoe UI" w:cs="Segoe UI"/>
          <w:sz w:val="22"/>
          <w:szCs w:val="22"/>
        </w:rPr>
        <w:t xml:space="preserve"> Available here: </w:t>
      </w:r>
      <w:hyperlink r:id="rId2" w:history="1">
        <w:r w:rsidRPr="006C65D1">
          <w:rPr>
            <w:rStyle w:val="Hyperlink"/>
            <w:rFonts w:ascii="Segoe UI" w:hAnsi="Segoe UI" w:cs="Segoe UI"/>
            <w:sz w:val="22"/>
            <w:szCs w:val="22"/>
          </w:rPr>
          <w:t>https://www.dhcs.ca.gov/provgovpart/Documents/Two-Plan-CCI-Final-Rule-Boilerplate.pdf</w:t>
        </w:r>
      </w:hyperlink>
    </w:p>
  </w:footnote>
  <w:footnote w:id="6">
    <w:p w14:paraId="3CB2CBED" w14:textId="77777777" w:rsidR="00A87545" w:rsidRPr="006C65D1" w:rsidRDefault="00A87545" w:rsidP="006C65D1">
      <w:pPr>
        <w:pStyle w:val="FootnoteText"/>
        <w:spacing w:after="120"/>
        <w:rPr>
          <w:sz w:val="22"/>
          <w:szCs w:val="22"/>
        </w:rPr>
      </w:pPr>
      <w:r w:rsidRPr="006C65D1">
        <w:rPr>
          <w:rStyle w:val="FootnoteReference"/>
          <w:rFonts w:ascii="Segoe UI" w:hAnsi="Segoe UI" w:cs="Segoe UI"/>
          <w:sz w:val="22"/>
          <w:szCs w:val="22"/>
        </w:rPr>
        <w:footnoteRef/>
      </w:r>
      <w:r w:rsidRPr="006C65D1">
        <w:rPr>
          <w:rFonts w:ascii="Segoe UI" w:hAnsi="Segoe UI" w:cs="Segoe UI"/>
          <w:sz w:val="22"/>
          <w:szCs w:val="22"/>
        </w:rPr>
        <w:t xml:space="preserve"> </w:t>
      </w:r>
      <w:hyperlink r:id="rId3" w:history="1">
        <w:r w:rsidRPr="006C65D1">
          <w:rPr>
            <w:rStyle w:val="Hyperlink"/>
            <w:rFonts w:ascii="Segoe UI" w:hAnsi="Segoe UI" w:cs="Segoe UI"/>
            <w:sz w:val="22"/>
            <w:szCs w:val="22"/>
          </w:rPr>
          <w:t>California Health and Safety Code Section 1371 requirements</w:t>
        </w:r>
      </w:hyperlink>
    </w:p>
  </w:footnote>
  <w:footnote w:id="7">
    <w:p w14:paraId="32E78BC8" w14:textId="77777777" w:rsidR="00FB26F2" w:rsidRPr="006C65D1" w:rsidRDefault="00FB26F2" w:rsidP="000911E6">
      <w:pPr>
        <w:pStyle w:val="Footnote"/>
      </w:pPr>
      <w:r w:rsidRPr="006C65D1">
        <w:rPr>
          <w:rStyle w:val="FootnoteReference"/>
          <w:szCs w:val="22"/>
        </w:rPr>
        <w:footnoteRef/>
      </w:r>
      <w:r w:rsidRPr="006C65D1">
        <w:t xml:space="preserve"> Or Individual Provider, if not part of an Organiz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31B22" w14:textId="77777777" w:rsidR="003467A5" w:rsidRDefault="00000000">
    <w:pPr>
      <w:pStyle w:val="Header"/>
    </w:pPr>
    <w:r>
      <w:rPr>
        <w:color w:val="2B579A"/>
        <w:shd w:val="clear" w:color="auto" w:fill="E6E6E6"/>
      </w:rPr>
      <w:pict w14:anchorId="283443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3587360" o:spid="_x0000_s1035" type="#_x0000_t75" style="position:absolute;margin-left:0;margin-top:0;width:467.75pt;height:605.25pt;z-index:-251658752;mso-position-horizontal:center;mso-position-horizontal-relative:margin;mso-position-vertical:center;mso-position-vertical-relative:margin" o:allowincell="f">
          <v:imagedata r:id="rId1" o:title="Report Cover3-1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98A8144" w14:paraId="4F2DFEE5" w14:textId="77777777" w:rsidTr="00C47526">
      <w:trPr>
        <w:trHeight w:val="300"/>
      </w:trPr>
      <w:tc>
        <w:tcPr>
          <w:tcW w:w="3120" w:type="dxa"/>
        </w:tcPr>
        <w:p w14:paraId="60C3E18F" w14:textId="4A9C01CB" w:rsidR="798A8144" w:rsidRDefault="798A8144" w:rsidP="00C47526">
          <w:pPr>
            <w:pStyle w:val="Header"/>
            <w:ind w:left="-115"/>
          </w:pPr>
        </w:p>
      </w:tc>
      <w:tc>
        <w:tcPr>
          <w:tcW w:w="3120" w:type="dxa"/>
        </w:tcPr>
        <w:p w14:paraId="24BECAC5" w14:textId="655F429B" w:rsidR="798A8144" w:rsidRDefault="798A8144" w:rsidP="00C47526">
          <w:pPr>
            <w:pStyle w:val="Header"/>
            <w:jc w:val="center"/>
          </w:pPr>
        </w:p>
      </w:tc>
      <w:tc>
        <w:tcPr>
          <w:tcW w:w="3120" w:type="dxa"/>
        </w:tcPr>
        <w:p w14:paraId="4D9CD1FD" w14:textId="1A9B2904" w:rsidR="798A8144" w:rsidRDefault="798A8144" w:rsidP="00C47526">
          <w:pPr>
            <w:pStyle w:val="Header"/>
            <w:ind w:right="-115"/>
            <w:jc w:val="right"/>
          </w:pPr>
        </w:p>
      </w:tc>
    </w:tr>
  </w:tbl>
  <w:p w14:paraId="64EE5D47" w14:textId="438817F5" w:rsidR="798A8144" w:rsidRDefault="798A8144" w:rsidP="002D47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D699D"/>
    <w:multiLevelType w:val="hybridMultilevel"/>
    <w:tmpl w:val="E2BC04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E937EE"/>
    <w:multiLevelType w:val="hybridMultilevel"/>
    <w:tmpl w:val="74E011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84E88"/>
    <w:multiLevelType w:val="hybridMultilevel"/>
    <w:tmpl w:val="09D489FC"/>
    <w:lvl w:ilvl="0" w:tplc="DF7C574A">
      <w:start w:val="1"/>
      <w:numFmt w:val="lowerLetter"/>
      <w:lvlText w:val="%1."/>
      <w:lvlJc w:val="left"/>
      <w:pPr>
        <w:ind w:left="720" w:hanging="360"/>
      </w:pPr>
      <w:rPr>
        <w:rFonts w:eastAsiaTheme="minorHAnsi" w:hint="default"/>
        <w:color w:val="17315A"/>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903B1E"/>
    <w:multiLevelType w:val="hybridMultilevel"/>
    <w:tmpl w:val="6228EE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9EA552D"/>
    <w:multiLevelType w:val="hybridMultilevel"/>
    <w:tmpl w:val="33D86C42"/>
    <w:lvl w:ilvl="0" w:tplc="0E644DBA">
      <w:start w:val="1"/>
      <w:numFmt w:val="lowerLetter"/>
      <w:lvlText w:val="%1."/>
      <w:lvlJc w:val="left"/>
      <w:pPr>
        <w:ind w:left="720" w:hanging="360"/>
      </w:pPr>
      <w:rPr>
        <w:rFonts w:ascii="Segoe UI" w:eastAsiaTheme="minorHAnsi" w:hAnsi="Segoe UI" w:cs="Segoe UI" w:hint="default"/>
        <w:color w:val="17315A"/>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5F3094"/>
    <w:multiLevelType w:val="hybridMultilevel"/>
    <w:tmpl w:val="A7B666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825D92"/>
    <w:multiLevelType w:val="hybridMultilevel"/>
    <w:tmpl w:val="E65E464A"/>
    <w:lvl w:ilvl="0" w:tplc="C7EEABE4">
      <w:start w:val="1"/>
      <w:numFmt w:val="upperRoman"/>
      <w:lvlText w:val="%1."/>
      <w:lvlJc w:val="right"/>
      <w:pPr>
        <w:ind w:left="108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1FA3347"/>
    <w:multiLevelType w:val="hybridMultilevel"/>
    <w:tmpl w:val="A8AE8DF4"/>
    <w:lvl w:ilvl="0" w:tplc="5BCE5CCC">
      <w:start w:val="1"/>
      <w:numFmt w:val="lowerRoman"/>
      <w:lvlText w:val="%1."/>
      <w:lvlJc w:val="right"/>
      <w:pPr>
        <w:ind w:left="180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88668B"/>
    <w:multiLevelType w:val="hybridMultilevel"/>
    <w:tmpl w:val="8306DB70"/>
    <w:lvl w:ilvl="0" w:tplc="AEDE07E6">
      <w:start w:val="19"/>
      <w:numFmt w:val="decimal"/>
      <w:lvlText w:val="%1."/>
      <w:lvlJc w:val="left"/>
      <w:pPr>
        <w:ind w:left="36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47A1435"/>
    <w:multiLevelType w:val="hybridMultilevel"/>
    <w:tmpl w:val="6C08C8C0"/>
    <w:lvl w:ilvl="0" w:tplc="D6DC736A">
      <w:start w:val="1"/>
      <w:numFmt w:val="bullet"/>
      <w:lvlText w:val=""/>
      <w:lvlJc w:val="left"/>
      <w:pPr>
        <w:ind w:left="720" w:hanging="360"/>
      </w:pPr>
      <w:rPr>
        <w:rFonts w:ascii="Symbol" w:hAnsi="Symbol" w:hint="default"/>
        <w:color w:val="E4722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786D7C"/>
    <w:multiLevelType w:val="hybridMultilevel"/>
    <w:tmpl w:val="4B4063E0"/>
    <w:lvl w:ilvl="0" w:tplc="0409001B">
      <w:start w:val="1"/>
      <w:numFmt w:val="lowerRoman"/>
      <w:lvlText w:val="%1."/>
      <w:lvlJc w:val="righ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8CE2BD8"/>
    <w:multiLevelType w:val="hybridMultilevel"/>
    <w:tmpl w:val="5824B520"/>
    <w:lvl w:ilvl="0" w:tplc="501CB2E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494FF0"/>
    <w:multiLevelType w:val="hybridMultilevel"/>
    <w:tmpl w:val="AC1647B8"/>
    <w:lvl w:ilvl="0" w:tplc="FFFFFFFF">
      <w:start w:val="1"/>
      <w:numFmt w:val="lowerLetter"/>
      <w:lvlText w:val="%1)"/>
      <w:lvlJc w:val="left"/>
      <w:pPr>
        <w:ind w:left="720" w:hanging="360"/>
      </w:p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EA11F9B"/>
    <w:multiLevelType w:val="hybridMultilevel"/>
    <w:tmpl w:val="6AF00BE6"/>
    <w:lvl w:ilvl="0" w:tplc="C7EEABE4">
      <w:start w:val="1"/>
      <w:numFmt w:val="upperRoman"/>
      <w:lvlText w:val="%1."/>
      <w:lvlJc w:val="right"/>
      <w:pPr>
        <w:ind w:left="1800" w:hanging="360"/>
      </w:pPr>
      <w:rPr>
        <w:rFonts w:hint="default"/>
        <w:b/>
        <w:bCs/>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4" w15:restartNumberingAfterBreak="0">
    <w:nsid w:val="301F3EF8"/>
    <w:multiLevelType w:val="hybridMultilevel"/>
    <w:tmpl w:val="BCEE9A94"/>
    <w:lvl w:ilvl="0" w:tplc="D1680624">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D1AA6"/>
    <w:multiLevelType w:val="hybridMultilevel"/>
    <w:tmpl w:val="8E06F17E"/>
    <w:lvl w:ilvl="0" w:tplc="FFFFFFFF">
      <w:start w:val="1"/>
      <w:numFmt w:val="decimal"/>
      <w:lvlText w:val="%1."/>
      <w:lvlJc w:val="left"/>
      <w:pPr>
        <w:ind w:left="2250" w:hanging="360"/>
      </w:pPr>
      <w:rPr>
        <w:rFonts w:hint="default"/>
      </w:rPr>
    </w:lvl>
    <w:lvl w:ilvl="1" w:tplc="DE7E0F4E">
      <w:start w:val="1"/>
      <w:numFmt w:val="decimal"/>
      <w:lvlText w:val="(%2)"/>
      <w:lvlJc w:val="right"/>
      <w:pPr>
        <w:ind w:left="1440" w:hanging="360"/>
      </w:pPr>
      <w:rPr>
        <w:rFonts w:hint="default"/>
        <w:b/>
        <w:bCs/>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0CD6BE3"/>
    <w:multiLevelType w:val="hybridMultilevel"/>
    <w:tmpl w:val="8EEA52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C04455"/>
    <w:multiLevelType w:val="hybridMultilevel"/>
    <w:tmpl w:val="1068B644"/>
    <w:lvl w:ilvl="0" w:tplc="04090013">
      <w:start w:val="1"/>
      <w:numFmt w:val="upperRoman"/>
      <w:lvlText w:val="%1."/>
      <w:lvlJc w:val="righ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38943DFB"/>
    <w:multiLevelType w:val="hybridMultilevel"/>
    <w:tmpl w:val="ABC65166"/>
    <w:lvl w:ilvl="0" w:tplc="B23AD5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903C5F"/>
    <w:multiLevelType w:val="hybridMultilevel"/>
    <w:tmpl w:val="8368C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F154D8"/>
    <w:multiLevelType w:val="hybridMultilevel"/>
    <w:tmpl w:val="C0203066"/>
    <w:lvl w:ilvl="0" w:tplc="FFF4BB52">
      <w:start w:val="1"/>
      <w:numFmt w:val="bullet"/>
      <w:pStyle w:val="Bullets"/>
      <w:lvlText w:val="»"/>
      <w:lvlJc w:val="left"/>
      <w:pPr>
        <w:ind w:left="792" w:hanging="360"/>
      </w:pPr>
      <w:rPr>
        <w:rFonts w:ascii="Segoe UI" w:hAnsi="Segoe UI" w:hint="default"/>
        <w:b/>
        <w:i w:val="0"/>
        <w:color w:val="E47225"/>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BA4FFA"/>
    <w:multiLevelType w:val="hybridMultilevel"/>
    <w:tmpl w:val="538C9A4C"/>
    <w:lvl w:ilvl="0" w:tplc="25C0BD0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E77574"/>
    <w:multiLevelType w:val="hybridMultilevel"/>
    <w:tmpl w:val="93548782"/>
    <w:lvl w:ilvl="0" w:tplc="04090001">
      <w:start w:val="1"/>
      <w:numFmt w:val="bullet"/>
      <w:lvlText w:val=""/>
      <w:lvlJc w:val="left"/>
      <w:pPr>
        <w:ind w:left="1800" w:hanging="360"/>
      </w:pPr>
      <w:rPr>
        <w:rFonts w:ascii="Symbol" w:hAnsi="Symbol" w:hint="default"/>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42F45DC4"/>
    <w:multiLevelType w:val="hybridMultilevel"/>
    <w:tmpl w:val="958A47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5E2D47"/>
    <w:multiLevelType w:val="hybridMultilevel"/>
    <w:tmpl w:val="B08C5746"/>
    <w:lvl w:ilvl="0" w:tplc="04090013">
      <w:start w:val="1"/>
      <w:numFmt w:val="upperRoman"/>
      <w:lvlText w:val="%1."/>
      <w:lvlJc w:val="right"/>
      <w:pPr>
        <w:ind w:left="2160" w:hanging="360"/>
      </w:pPr>
      <w:rPr>
        <w:rFont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5" w15:restartNumberingAfterBreak="0">
    <w:nsid w:val="46B1432C"/>
    <w:multiLevelType w:val="hybridMultilevel"/>
    <w:tmpl w:val="4B4063E0"/>
    <w:lvl w:ilvl="0" w:tplc="0409001B">
      <w:start w:val="1"/>
      <w:numFmt w:val="lowerRoman"/>
      <w:lvlText w:val="%1."/>
      <w:lvlJc w:val="right"/>
      <w:pPr>
        <w:ind w:left="108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73D40FB"/>
    <w:multiLevelType w:val="hybridMultilevel"/>
    <w:tmpl w:val="958A479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21E01A0"/>
    <w:multiLevelType w:val="hybridMultilevel"/>
    <w:tmpl w:val="7D42A9FE"/>
    <w:lvl w:ilvl="0" w:tplc="70EC9088">
      <w:start w:val="1"/>
      <w:numFmt w:val="decimal"/>
      <w:lvlText w:val="%1."/>
      <w:lvlJc w:val="left"/>
      <w:pPr>
        <w:ind w:left="360" w:hanging="360"/>
      </w:pPr>
      <w:rPr>
        <w:rFonts w:hint="default"/>
        <w:b/>
        <w:i w:val="0"/>
        <w:sz w:val="24"/>
        <w:szCs w:val="24"/>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487312"/>
    <w:multiLevelType w:val="hybridMultilevel"/>
    <w:tmpl w:val="89E81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319C29"/>
    <w:multiLevelType w:val="hybridMultilevel"/>
    <w:tmpl w:val="7CA2FAF0"/>
    <w:lvl w:ilvl="0" w:tplc="6B0C0B0C">
      <w:start w:val="18"/>
      <w:numFmt w:val="decimal"/>
      <w:lvlText w:val="%1."/>
      <w:lvlJc w:val="left"/>
      <w:pPr>
        <w:ind w:left="720" w:hanging="360"/>
      </w:pPr>
    </w:lvl>
    <w:lvl w:ilvl="1" w:tplc="3CDAFE20">
      <w:start w:val="1"/>
      <w:numFmt w:val="lowerLetter"/>
      <w:lvlText w:val="%2."/>
      <w:lvlJc w:val="left"/>
      <w:pPr>
        <w:ind w:left="1440" w:hanging="360"/>
      </w:pPr>
    </w:lvl>
    <w:lvl w:ilvl="2" w:tplc="C68A4DF0">
      <w:start w:val="1"/>
      <w:numFmt w:val="lowerRoman"/>
      <w:lvlText w:val="%3."/>
      <w:lvlJc w:val="right"/>
      <w:pPr>
        <w:ind w:left="2160" w:hanging="180"/>
      </w:pPr>
    </w:lvl>
    <w:lvl w:ilvl="3" w:tplc="7AA6A62E">
      <w:start w:val="1"/>
      <w:numFmt w:val="decimal"/>
      <w:lvlText w:val="%4."/>
      <w:lvlJc w:val="left"/>
      <w:pPr>
        <w:ind w:left="2880" w:hanging="360"/>
      </w:pPr>
    </w:lvl>
    <w:lvl w:ilvl="4" w:tplc="B96AC8B4">
      <w:start w:val="1"/>
      <w:numFmt w:val="lowerLetter"/>
      <w:lvlText w:val="%5."/>
      <w:lvlJc w:val="left"/>
      <w:pPr>
        <w:ind w:left="3600" w:hanging="360"/>
      </w:pPr>
    </w:lvl>
    <w:lvl w:ilvl="5" w:tplc="5428075C">
      <w:start w:val="1"/>
      <w:numFmt w:val="lowerRoman"/>
      <w:lvlText w:val="%6."/>
      <w:lvlJc w:val="right"/>
      <w:pPr>
        <w:ind w:left="4320" w:hanging="180"/>
      </w:pPr>
    </w:lvl>
    <w:lvl w:ilvl="6" w:tplc="C4CA0B56">
      <w:start w:val="1"/>
      <w:numFmt w:val="decimal"/>
      <w:lvlText w:val="%7."/>
      <w:lvlJc w:val="left"/>
      <w:pPr>
        <w:ind w:left="5040" w:hanging="360"/>
      </w:pPr>
    </w:lvl>
    <w:lvl w:ilvl="7" w:tplc="3AC04C22">
      <w:start w:val="1"/>
      <w:numFmt w:val="lowerLetter"/>
      <w:lvlText w:val="%8."/>
      <w:lvlJc w:val="left"/>
      <w:pPr>
        <w:ind w:left="5760" w:hanging="360"/>
      </w:pPr>
    </w:lvl>
    <w:lvl w:ilvl="8" w:tplc="3B44F546">
      <w:start w:val="1"/>
      <w:numFmt w:val="lowerRoman"/>
      <w:lvlText w:val="%9."/>
      <w:lvlJc w:val="right"/>
      <w:pPr>
        <w:ind w:left="6480" w:hanging="180"/>
      </w:pPr>
    </w:lvl>
  </w:abstractNum>
  <w:abstractNum w:abstractNumId="30" w15:restartNumberingAfterBreak="0">
    <w:nsid w:val="584B748B"/>
    <w:multiLevelType w:val="hybridMultilevel"/>
    <w:tmpl w:val="4B4063E0"/>
    <w:lvl w:ilvl="0" w:tplc="0409001B">
      <w:start w:val="1"/>
      <w:numFmt w:val="lowerRoman"/>
      <w:lvlText w:val="%1."/>
      <w:lvlJc w:val="right"/>
      <w:pPr>
        <w:ind w:left="108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87D6DF0"/>
    <w:multiLevelType w:val="hybridMultilevel"/>
    <w:tmpl w:val="12A256B8"/>
    <w:lvl w:ilvl="0" w:tplc="C68A4DF0">
      <w:start w:val="1"/>
      <w:numFmt w:val="lowerRoman"/>
      <w:lvlText w:val="%1."/>
      <w:lvlJc w:val="righ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2" w15:restartNumberingAfterBreak="0">
    <w:nsid w:val="597A5D6D"/>
    <w:multiLevelType w:val="hybridMultilevel"/>
    <w:tmpl w:val="F52C3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B83B6D"/>
    <w:multiLevelType w:val="hybridMultilevel"/>
    <w:tmpl w:val="1020FD1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5A372BEB"/>
    <w:multiLevelType w:val="hybridMultilevel"/>
    <w:tmpl w:val="AFACFF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CA33434"/>
    <w:multiLevelType w:val="hybridMultilevel"/>
    <w:tmpl w:val="7DB274BE"/>
    <w:lvl w:ilvl="0" w:tplc="08CA8E74">
      <w:start w:val="1"/>
      <w:numFmt w:val="upperRoman"/>
      <w:lvlText w:val="%1."/>
      <w:lvlJc w:val="right"/>
      <w:pPr>
        <w:ind w:left="1800" w:hanging="360"/>
      </w:pPr>
      <w:rPr>
        <w:rFonts w:hint="default"/>
        <w:b/>
        <w:i w:val="0"/>
        <w:i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5F823F88"/>
    <w:multiLevelType w:val="hybridMultilevel"/>
    <w:tmpl w:val="EA508B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2A0DC6"/>
    <w:multiLevelType w:val="hybridMultilevel"/>
    <w:tmpl w:val="AA949090"/>
    <w:lvl w:ilvl="0" w:tplc="CF6612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9E2001"/>
    <w:multiLevelType w:val="hybridMultilevel"/>
    <w:tmpl w:val="48347078"/>
    <w:lvl w:ilvl="0" w:tplc="AA3656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110635"/>
    <w:multiLevelType w:val="hybridMultilevel"/>
    <w:tmpl w:val="83FA9F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6B1552F6"/>
    <w:multiLevelType w:val="hybridMultilevel"/>
    <w:tmpl w:val="F4668BA8"/>
    <w:lvl w:ilvl="0" w:tplc="D30C06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AA7E12"/>
    <w:multiLevelType w:val="hybridMultilevel"/>
    <w:tmpl w:val="54E0666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0E4B09"/>
    <w:multiLevelType w:val="hybridMultilevel"/>
    <w:tmpl w:val="8604E6DC"/>
    <w:lvl w:ilvl="0" w:tplc="C7EEABE4">
      <w:start w:val="1"/>
      <w:numFmt w:val="upperRoman"/>
      <w:lvlText w:val="%1."/>
      <w:lvlJc w:val="right"/>
      <w:pPr>
        <w:ind w:left="1440" w:hanging="360"/>
      </w:pPr>
      <w:rPr>
        <w:rFonts w:hint="default"/>
        <w:b/>
        <w:bCs/>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3" w15:restartNumberingAfterBreak="0">
    <w:nsid w:val="79F5034F"/>
    <w:multiLevelType w:val="hybridMultilevel"/>
    <w:tmpl w:val="5DFE5B90"/>
    <w:lvl w:ilvl="0" w:tplc="DE7E0F4E">
      <w:start w:val="1"/>
      <w:numFmt w:val="decimal"/>
      <w:lvlText w:val="(%1)"/>
      <w:lvlJc w:val="righ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584632"/>
    <w:multiLevelType w:val="hybridMultilevel"/>
    <w:tmpl w:val="39F4C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B45BB3"/>
    <w:multiLevelType w:val="hybridMultilevel"/>
    <w:tmpl w:val="A03CB494"/>
    <w:lvl w:ilvl="0" w:tplc="D30C06BE">
      <w:start w:val="1"/>
      <w:numFmt w:val="decimal"/>
      <w:lvlText w:val="%1."/>
      <w:lvlJc w:val="left"/>
      <w:pPr>
        <w:ind w:left="2250" w:hanging="360"/>
      </w:pPr>
      <w:rPr>
        <w:rFonts w:hint="default"/>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9655190">
    <w:abstractNumId w:val="29"/>
  </w:num>
  <w:num w:numId="2" w16cid:durableId="1902673538">
    <w:abstractNumId w:val="20"/>
  </w:num>
  <w:num w:numId="3" w16cid:durableId="569391570">
    <w:abstractNumId w:val="37"/>
  </w:num>
  <w:num w:numId="4" w16cid:durableId="258953340">
    <w:abstractNumId w:val="2"/>
  </w:num>
  <w:num w:numId="5" w16cid:durableId="473909299">
    <w:abstractNumId w:val="6"/>
  </w:num>
  <w:num w:numId="6" w16cid:durableId="549348086">
    <w:abstractNumId w:val="27"/>
  </w:num>
  <w:num w:numId="7" w16cid:durableId="192613616">
    <w:abstractNumId w:val="4"/>
  </w:num>
  <w:num w:numId="8" w16cid:durableId="1320619257">
    <w:abstractNumId w:val="25"/>
  </w:num>
  <w:num w:numId="9" w16cid:durableId="1395153948">
    <w:abstractNumId w:val="10"/>
  </w:num>
  <w:num w:numId="10" w16cid:durableId="1523401819">
    <w:abstractNumId w:val="30"/>
  </w:num>
  <w:num w:numId="11" w16cid:durableId="49961734">
    <w:abstractNumId w:val="7"/>
  </w:num>
  <w:num w:numId="12" w16cid:durableId="2143031711">
    <w:abstractNumId w:val="14"/>
  </w:num>
  <w:num w:numId="13" w16cid:durableId="1788238905">
    <w:abstractNumId w:val="19"/>
  </w:num>
  <w:num w:numId="14" w16cid:durableId="583687898">
    <w:abstractNumId w:val="21"/>
  </w:num>
  <w:num w:numId="15" w16cid:durableId="1068260022">
    <w:abstractNumId w:val="1"/>
  </w:num>
  <w:num w:numId="16" w16cid:durableId="105317414">
    <w:abstractNumId w:val="23"/>
  </w:num>
  <w:num w:numId="17" w16cid:durableId="1233932522">
    <w:abstractNumId w:val="41"/>
  </w:num>
  <w:num w:numId="18" w16cid:durableId="1914781501">
    <w:abstractNumId w:val="12"/>
  </w:num>
  <w:num w:numId="19" w16cid:durableId="390808327">
    <w:abstractNumId w:val="26"/>
  </w:num>
  <w:num w:numId="20" w16cid:durableId="900750364">
    <w:abstractNumId w:val="44"/>
  </w:num>
  <w:num w:numId="21" w16cid:durableId="2085838182">
    <w:abstractNumId w:val="28"/>
  </w:num>
  <w:num w:numId="22" w16cid:durableId="1853495261">
    <w:abstractNumId w:val="11"/>
  </w:num>
  <w:num w:numId="23" w16cid:durableId="1008094322">
    <w:abstractNumId w:val="45"/>
  </w:num>
  <w:num w:numId="24" w16cid:durableId="77948215">
    <w:abstractNumId w:val="16"/>
  </w:num>
  <w:num w:numId="25" w16cid:durableId="653460044">
    <w:abstractNumId w:val="36"/>
  </w:num>
  <w:num w:numId="26" w16cid:durableId="1254169303">
    <w:abstractNumId w:val="32"/>
  </w:num>
  <w:num w:numId="27" w16cid:durableId="1499343227">
    <w:abstractNumId w:val="0"/>
  </w:num>
  <w:num w:numId="28" w16cid:durableId="243540037">
    <w:abstractNumId w:val="8"/>
  </w:num>
  <w:num w:numId="29" w16cid:durableId="2049528322">
    <w:abstractNumId w:val="40"/>
  </w:num>
  <w:num w:numId="30" w16cid:durableId="1094787284">
    <w:abstractNumId w:val="5"/>
  </w:num>
  <w:num w:numId="31" w16cid:durableId="1058698883">
    <w:abstractNumId w:val="34"/>
  </w:num>
  <w:num w:numId="32" w16cid:durableId="1252856082">
    <w:abstractNumId w:val="3"/>
  </w:num>
  <w:num w:numId="33" w16cid:durableId="2118601868">
    <w:abstractNumId w:val="39"/>
  </w:num>
  <w:num w:numId="34" w16cid:durableId="1695376756">
    <w:abstractNumId w:val="33"/>
  </w:num>
  <w:num w:numId="35" w16cid:durableId="935022795">
    <w:abstractNumId w:val="22"/>
  </w:num>
  <w:num w:numId="36" w16cid:durableId="1464035615">
    <w:abstractNumId w:val="31"/>
  </w:num>
  <w:num w:numId="37" w16cid:durableId="1153528468">
    <w:abstractNumId w:val="24"/>
  </w:num>
  <w:num w:numId="38" w16cid:durableId="2132699201">
    <w:abstractNumId w:val="35"/>
  </w:num>
  <w:num w:numId="39" w16cid:durableId="1423261561">
    <w:abstractNumId w:val="42"/>
  </w:num>
  <w:num w:numId="40" w16cid:durableId="650864443">
    <w:abstractNumId w:val="17"/>
  </w:num>
  <w:num w:numId="41" w16cid:durableId="786697374">
    <w:abstractNumId w:val="13"/>
  </w:num>
  <w:num w:numId="42" w16cid:durableId="379861943">
    <w:abstractNumId w:val="9"/>
  </w:num>
  <w:num w:numId="43" w16cid:durableId="1627856954">
    <w:abstractNumId w:val="43"/>
  </w:num>
  <w:num w:numId="44" w16cid:durableId="424762486">
    <w:abstractNumId w:val="38"/>
  </w:num>
  <w:num w:numId="45" w16cid:durableId="530072148">
    <w:abstractNumId w:val="18"/>
  </w:num>
  <w:num w:numId="46" w16cid:durableId="22754875">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SortMethod w:val="0004"/>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7G0NDUxNzQxtTBR0lEKTi0uzszPAykwrwUAKeC97ywAAAA="/>
  </w:docVars>
  <w:rsids>
    <w:rsidRoot w:val="00002E78"/>
    <w:rsid w:val="000000DB"/>
    <w:rsid w:val="00000B70"/>
    <w:rsid w:val="00000FE9"/>
    <w:rsid w:val="00002569"/>
    <w:rsid w:val="00002E78"/>
    <w:rsid w:val="00003AC2"/>
    <w:rsid w:val="000048EB"/>
    <w:rsid w:val="0000550E"/>
    <w:rsid w:val="00006424"/>
    <w:rsid w:val="000118DE"/>
    <w:rsid w:val="0001262A"/>
    <w:rsid w:val="00013AD7"/>
    <w:rsid w:val="00014F02"/>
    <w:rsid w:val="000155E9"/>
    <w:rsid w:val="00015C83"/>
    <w:rsid w:val="000212BE"/>
    <w:rsid w:val="00022192"/>
    <w:rsid w:val="00022C48"/>
    <w:rsid w:val="00023AFE"/>
    <w:rsid w:val="0002405C"/>
    <w:rsid w:val="000243B9"/>
    <w:rsid w:val="00024600"/>
    <w:rsid w:val="00024C05"/>
    <w:rsid w:val="00024D11"/>
    <w:rsid w:val="00024E73"/>
    <w:rsid w:val="00025428"/>
    <w:rsid w:val="00025DAE"/>
    <w:rsid w:val="00026A49"/>
    <w:rsid w:val="00026AF7"/>
    <w:rsid w:val="0002B62E"/>
    <w:rsid w:val="000301FD"/>
    <w:rsid w:val="00031439"/>
    <w:rsid w:val="00031A40"/>
    <w:rsid w:val="00031D92"/>
    <w:rsid w:val="000323FD"/>
    <w:rsid w:val="00032543"/>
    <w:rsid w:val="00032944"/>
    <w:rsid w:val="00033356"/>
    <w:rsid w:val="0003477A"/>
    <w:rsid w:val="00035706"/>
    <w:rsid w:val="000358E1"/>
    <w:rsid w:val="00035E0B"/>
    <w:rsid w:val="00036F10"/>
    <w:rsid w:val="000371C4"/>
    <w:rsid w:val="00037D0E"/>
    <w:rsid w:val="00040004"/>
    <w:rsid w:val="00040445"/>
    <w:rsid w:val="0004091A"/>
    <w:rsid w:val="000416C6"/>
    <w:rsid w:val="000449F7"/>
    <w:rsid w:val="00044D0E"/>
    <w:rsid w:val="00045D51"/>
    <w:rsid w:val="00046C64"/>
    <w:rsid w:val="00051108"/>
    <w:rsid w:val="00051C6F"/>
    <w:rsid w:val="000529EB"/>
    <w:rsid w:val="00052EB2"/>
    <w:rsid w:val="0005398F"/>
    <w:rsid w:val="00053B3E"/>
    <w:rsid w:val="00053D50"/>
    <w:rsid w:val="000547FF"/>
    <w:rsid w:val="00054AC1"/>
    <w:rsid w:val="0005543B"/>
    <w:rsid w:val="00055A2F"/>
    <w:rsid w:val="000569BA"/>
    <w:rsid w:val="000569CA"/>
    <w:rsid w:val="00056AFC"/>
    <w:rsid w:val="00057A8A"/>
    <w:rsid w:val="00060C7D"/>
    <w:rsid w:val="00060D90"/>
    <w:rsid w:val="00061293"/>
    <w:rsid w:val="000619F2"/>
    <w:rsid w:val="000628ED"/>
    <w:rsid w:val="00062DCB"/>
    <w:rsid w:val="00063059"/>
    <w:rsid w:val="00064208"/>
    <w:rsid w:val="00064996"/>
    <w:rsid w:val="00065A21"/>
    <w:rsid w:val="00065FD3"/>
    <w:rsid w:val="00066293"/>
    <w:rsid w:val="000665C7"/>
    <w:rsid w:val="00066C42"/>
    <w:rsid w:val="00067BA3"/>
    <w:rsid w:val="00071517"/>
    <w:rsid w:val="00072937"/>
    <w:rsid w:val="000730F6"/>
    <w:rsid w:val="000740C0"/>
    <w:rsid w:val="00074A24"/>
    <w:rsid w:val="00074C3A"/>
    <w:rsid w:val="00075622"/>
    <w:rsid w:val="000758D4"/>
    <w:rsid w:val="00076913"/>
    <w:rsid w:val="00076E49"/>
    <w:rsid w:val="00077564"/>
    <w:rsid w:val="000809F2"/>
    <w:rsid w:val="00080A46"/>
    <w:rsid w:val="00081C90"/>
    <w:rsid w:val="00081FDE"/>
    <w:rsid w:val="000823D3"/>
    <w:rsid w:val="00082997"/>
    <w:rsid w:val="00082A49"/>
    <w:rsid w:val="00083E9D"/>
    <w:rsid w:val="00084393"/>
    <w:rsid w:val="00084647"/>
    <w:rsid w:val="00084A80"/>
    <w:rsid w:val="00084BE9"/>
    <w:rsid w:val="00084CA1"/>
    <w:rsid w:val="000850A9"/>
    <w:rsid w:val="0008568D"/>
    <w:rsid w:val="00086D28"/>
    <w:rsid w:val="00086F9E"/>
    <w:rsid w:val="00087170"/>
    <w:rsid w:val="00087BC4"/>
    <w:rsid w:val="000901B2"/>
    <w:rsid w:val="00090A08"/>
    <w:rsid w:val="000911E6"/>
    <w:rsid w:val="000916D7"/>
    <w:rsid w:val="00091C51"/>
    <w:rsid w:val="0009352D"/>
    <w:rsid w:val="0009393B"/>
    <w:rsid w:val="00093D13"/>
    <w:rsid w:val="00093D34"/>
    <w:rsid w:val="00094FF0"/>
    <w:rsid w:val="000950FB"/>
    <w:rsid w:val="00095E17"/>
    <w:rsid w:val="0009644A"/>
    <w:rsid w:val="00096798"/>
    <w:rsid w:val="00097D3E"/>
    <w:rsid w:val="000A11BF"/>
    <w:rsid w:val="000A191C"/>
    <w:rsid w:val="000A1AF1"/>
    <w:rsid w:val="000A344D"/>
    <w:rsid w:val="000A34C8"/>
    <w:rsid w:val="000A38A5"/>
    <w:rsid w:val="000A3B2E"/>
    <w:rsid w:val="000A5329"/>
    <w:rsid w:val="000A5E06"/>
    <w:rsid w:val="000A69D7"/>
    <w:rsid w:val="000A7DC7"/>
    <w:rsid w:val="000B034D"/>
    <w:rsid w:val="000B07EA"/>
    <w:rsid w:val="000B0CB8"/>
    <w:rsid w:val="000B2281"/>
    <w:rsid w:val="000B273F"/>
    <w:rsid w:val="000B29DC"/>
    <w:rsid w:val="000B34EC"/>
    <w:rsid w:val="000B3C12"/>
    <w:rsid w:val="000B3E37"/>
    <w:rsid w:val="000B4A29"/>
    <w:rsid w:val="000B4C09"/>
    <w:rsid w:val="000B6208"/>
    <w:rsid w:val="000B7083"/>
    <w:rsid w:val="000BDD2F"/>
    <w:rsid w:val="000C0278"/>
    <w:rsid w:val="000C08E5"/>
    <w:rsid w:val="000C0B90"/>
    <w:rsid w:val="000C0CA9"/>
    <w:rsid w:val="000C0F0E"/>
    <w:rsid w:val="000C10A3"/>
    <w:rsid w:val="000C13AA"/>
    <w:rsid w:val="000C15E6"/>
    <w:rsid w:val="000C2448"/>
    <w:rsid w:val="000C2CBB"/>
    <w:rsid w:val="000C30EF"/>
    <w:rsid w:val="000C3CDC"/>
    <w:rsid w:val="000C3D17"/>
    <w:rsid w:val="000C42C3"/>
    <w:rsid w:val="000C4D74"/>
    <w:rsid w:val="000C4F43"/>
    <w:rsid w:val="000C5446"/>
    <w:rsid w:val="000C56B6"/>
    <w:rsid w:val="000C71C3"/>
    <w:rsid w:val="000C7897"/>
    <w:rsid w:val="000C79C5"/>
    <w:rsid w:val="000C7D38"/>
    <w:rsid w:val="000D0F81"/>
    <w:rsid w:val="000D0FC5"/>
    <w:rsid w:val="000D0FC6"/>
    <w:rsid w:val="000D1693"/>
    <w:rsid w:val="000D34C3"/>
    <w:rsid w:val="000D3575"/>
    <w:rsid w:val="000D407E"/>
    <w:rsid w:val="000D4F75"/>
    <w:rsid w:val="000D5902"/>
    <w:rsid w:val="000D6DC5"/>
    <w:rsid w:val="000D6F7B"/>
    <w:rsid w:val="000E068D"/>
    <w:rsid w:val="000E1639"/>
    <w:rsid w:val="000E17B6"/>
    <w:rsid w:val="000E18FE"/>
    <w:rsid w:val="000E198D"/>
    <w:rsid w:val="000E1E36"/>
    <w:rsid w:val="000E37D8"/>
    <w:rsid w:val="000E4058"/>
    <w:rsid w:val="000E4334"/>
    <w:rsid w:val="000E445A"/>
    <w:rsid w:val="000E4C72"/>
    <w:rsid w:val="000E59BC"/>
    <w:rsid w:val="000E6333"/>
    <w:rsid w:val="000E651B"/>
    <w:rsid w:val="000E78B1"/>
    <w:rsid w:val="000EE970"/>
    <w:rsid w:val="000F0AF7"/>
    <w:rsid w:val="000F2A89"/>
    <w:rsid w:val="000F450D"/>
    <w:rsid w:val="000F4E2C"/>
    <w:rsid w:val="000F5D00"/>
    <w:rsid w:val="000F6D61"/>
    <w:rsid w:val="000F6FE5"/>
    <w:rsid w:val="000F7D0A"/>
    <w:rsid w:val="0010027B"/>
    <w:rsid w:val="00100DB3"/>
    <w:rsid w:val="00100F1F"/>
    <w:rsid w:val="00101BD8"/>
    <w:rsid w:val="00102305"/>
    <w:rsid w:val="00103562"/>
    <w:rsid w:val="00103C0A"/>
    <w:rsid w:val="001049B4"/>
    <w:rsid w:val="00104A13"/>
    <w:rsid w:val="00104BCA"/>
    <w:rsid w:val="0010539A"/>
    <w:rsid w:val="001056AF"/>
    <w:rsid w:val="00106404"/>
    <w:rsid w:val="00106A18"/>
    <w:rsid w:val="00107942"/>
    <w:rsid w:val="00107A1B"/>
    <w:rsid w:val="00107C0D"/>
    <w:rsid w:val="0011033C"/>
    <w:rsid w:val="001105A9"/>
    <w:rsid w:val="0011061F"/>
    <w:rsid w:val="00111CBD"/>
    <w:rsid w:val="00112002"/>
    <w:rsid w:val="0011236A"/>
    <w:rsid w:val="001137F0"/>
    <w:rsid w:val="001144F5"/>
    <w:rsid w:val="00114D64"/>
    <w:rsid w:val="00116709"/>
    <w:rsid w:val="00116A0F"/>
    <w:rsid w:val="00116D14"/>
    <w:rsid w:val="00116E46"/>
    <w:rsid w:val="00117752"/>
    <w:rsid w:val="001212BC"/>
    <w:rsid w:val="0012162B"/>
    <w:rsid w:val="00123A7A"/>
    <w:rsid w:val="00124284"/>
    <w:rsid w:val="00125727"/>
    <w:rsid w:val="00125891"/>
    <w:rsid w:val="00125AF7"/>
    <w:rsid w:val="00126173"/>
    <w:rsid w:val="001264C6"/>
    <w:rsid w:val="001264E0"/>
    <w:rsid w:val="00126FB2"/>
    <w:rsid w:val="00129781"/>
    <w:rsid w:val="0013048C"/>
    <w:rsid w:val="00130DDC"/>
    <w:rsid w:val="0013151B"/>
    <w:rsid w:val="0013154E"/>
    <w:rsid w:val="001321EE"/>
    <w:rsid w:val="001334A8"/>
    <w:rsid w:val="001367B2"/>
    <w:rsid w:val="001373E6"/>
    <w:rsid w:val="00141330"/>
    <w:rsid w:val="001415B9"/>
    <w:rsid w:val="0014185A"/>
    <w:rsid w:val="00141CD2"/>
    <w:rsid w:val="00142EF3"/>
    <w:rsid w:val="00143A7D"/>
    <w:rsid w:val="00143FD5"/>
    <w:rsid w:val="001454B5"/>
    <w:rsid w:val="00145665"/>
    <w:rsid w:val="0014592B"/>
    <w:rsid w:val="001465C5"/>
    <w:rsid w:val="00146E2F"/>
    <w:rsid w:val="00147037"/>
    <w:rsid w:val="00147A98"/>
    <w:rsid w:val="00147CD0"/>
    <w:rsid w:val="0015069E"/>
    <w:rsid w:val="00151327"/>
    <w:rsid w:val="00151D17"/>
    <w:rsid w:val="00152AD3"/>
    <w:rsid w:val="00152E84"/>
    <w:rsid w:val="00154295"/>
    <w:rsid w:val="00156753"/>
    <w:rsid w:val="00157155"/>
    <w:rsid w:val="001571D6"/>
    <w:rsid w:val="001572CB"/>
    <w:rsid w:val="001572EA"/>
    <w:rsid w:val="00157561"/>
    <w:rsid w:val="00157575"/>
    <w:rsid w:val="001575F3"/>
    <w:rsid w:val="0015FFA7"/>
    <w:rsid w:val="0016053E"/>
    <w:rsid w:val="001613CE"/>
    <w:rsid w:val="00161601"/>
    <w:rsid w:val="00162624"/>
    <w:rsid w:val="00162A0D"/>
    <w:rsid w:val="00162A20"/>
    <w:rsid w:val="001634B2"/>
    <w:rsid w:val="0016388B"/>
    <w:rsid w:val="00163FF6"/>
    <w:rsid w:val="00164824"/>
    <w:rsid w:val="00171828"/>
    <w:rsid w:val="00171A44"/>
    <w:rsid w:val="001724AA"/>
    <w:rsid w:val="001724B2"/>
    <w:rsid w:val="001728B3"/>
    <w:rsid w:val="0017393F"/>
    <w:rsid w:val="0017399D"/>
    <w:rsid w:val="001744DC"/>
    <w:rsid w:val="00175D96"/>
    <w:rsid w:val="00176135"/>
    <w:rsid w:val="00176F85"/>
    <w:rsid w:val="00177AFE"/>
    <w:rsid w:val="001814A2"/>
    <w:rsid w:val="0018158C"/>
    <w:rsid w:val="00181745"/>
    <w:rsid w:val="00181E49"/>
    <w:rsid w:val="00182252"/>
    <w:rsid w:val="00185B6E"/>
    <w:rsid w:val="00185E29"/>
    <w:rsid w:val="00186976"/>
    <w:rsid w:val="0018721B"/>
    <w:rsid w:val="001873ED"/>
    <w:rsid w:val="001904E9"/>
    <w:rsid w:val="0019054C"/>
    <w:rsid w:val="00190A56"/>
    <w:rsid w:val="00190D02"/>
    <w:rsid w:val="0019112E"/>
    <w:rsid w:val="001917A8"/>
    <w:rsid w:val="00191F23"/>
    <w:rsid w:val="001921AF"/>
    <w:rsid w:val="001922DF"/>
    <w:rsid w:val="00192E87"/>
    <w:rsid w:val="00192ECD"/>
    <w:rsid w:val="0019327E"/>
    <w:rsid w:val="001932B9"/>
    <w:rsid w:val="001937C7"/>
    <w:rsid w:val="001943DE"/>
    <w:rsid w:val="001946CB"/>
    <w:rsid w:val="00194AE5"/>
    <w:rsid w:val="001959ED"/>
    <w:rsid w:val="00197488"/>
    <w:rsid w:val="00197725"/>
    <w:rsid w:val="00197775"/>
    <w:rsid w:val="0019798A"/>
    <w:rsid w:val="00197BDF"/>
    <w:rsid w:val="00197F2F"/>
    <w:rsid w:val="001A091B"/>
    <w:rsid w:val="001A0D9F"/>
    <w:rsid w:val="001A18BB"/>
    <w:rsid w:val="001A2DC3"/>
    <w:rsid w:val="001A36A4"/>
    <w:rsid w:val="001A50A1"/>
    <w:rsid w:val="001A53B3"/>
    <w:rsid w:val="001A6402"/>
    <w:rsid w:val="001A6826"/>
    <w:rsid w:val="001A697E"/>
    <w:rsid w:val="001A7283"/>
    <w:rsid w:val="001B04CC"/>
    <w:rsid w:val="001B188F"/>
    <w:rsid w:val="001B4720"/>
    <w:rsid w:val="001B4A30"/>
    <w:rsid w:val="001B4B4C"/>
    <w:rsid w:val="001B50AD"/>
    <w:rsid w:val="001B6E30"/>
    <w:rsid w:val="001C1B06"/>
    <w:rsid w:val="001C20A9"/>
    <w:rsid w:val="001C3A27"/>
    <w:rsid w:val="001C4998"/>
    <w:rsid w:val="001C6D3C"/>
    <w:rsid w:val="001C7994"/>
    <w:rsid w:val="001CE094"/>
    <w:rsid w:val="001D0B33"/>
    <w:rsid w:val="001D1BBD"/>
    <w:rsid w:val="001D1F62"/>
    <w:rsid w:val="001D2B91"/>
    <w:rsid w:val="001D34F7"/>
    <w:rsid w:val="001D3607"/>
    <w:rsid w:val="001D4053"/>
    <w:rsid w:val="001D4256"/>
    <w:rsid w:val="001D5166"/>
    <w:rsid w:val="001D518E"/>
    <w:rsid w:val="001D52D4"/>
    <w:rsid w:val="001D68C1"/>
    <w:rsid w:val="001D68FE"/>
    <w:rsid w:val="001E0394"/>
    <w:rsid w:val="001E15CC"/>
    <w:rsid w:val="001E1BB2"/>
    <w:rsid w:val="001E1E48"/>
    <w:rsid w:val="001E3101"/>
    <w:rsid w:val="001E319B"/>
    <w:rsid w:val="001E34CD"/>
    <w:rsid w:val="001E3828"/>
    <w:rsid w:val="001E4CBB"/>
    <w:rsid w:val="001E4E74"/>
    <w:rsid w:val="001E54F7"/>
    <w:rsid w:val="001E592C"/>
    <w:rsid w:val="001E5D10"/>
    <w:rsid w:val="001E5D64"/>
    <w:rsid w:val="001E63AA"/>
    <w:rsid w:val="001E69F9"/>
    <w:rsid w:val="001E6ADE"/>
    <w:rsid w:val="001E73FA"/>
    <w:rsid w:val="001E7A39"/>
    <w:rsid w:val="001E7C92"/>
    <w:rsid w:val="001F055E"/>
    <w:rsid w:val="001F1713"/>
    <w:rsid w:val="001F1CEC"/>
    <w:rsid w:val="001F1D1C"/>
    <w:rsid w:val="001F2884"/>
    <w:rsid w:val="001F2D07"/>
    <w:rsid w:val="001F3363"/>
    <w:rsid w:val="001F3800"/>
    <w:rsid w:val="001F52D5"/>
    <w:rsid w:val="001F5AA8"/>
    <w:rsid w:val="001F6072"/>
    <w:rsid w:val="001F624A"/>
    <w:rsid w:val="001F6E74"/>
    <w:rsid w:val="001F71EE"/>
    <w:rsid w:val="001F7844"/>
    <w:rsid w:val="002000B1"/>
    <w:rsid w:val="00201178"/>
    <w:rsid w:val="002019AD"/>
    <w:rsid w:val="002023AC"/>
    <w:rsid w:val="00202693"/>
    <w:rsid w:val="00203C1E"/>
    <w:rsid w:val="002045F8"/>
    <w:rsid w:val="002046E4"/>
    <w:rsid w:val="0020531F"/>
    <w:rsid w:val="002061CD"/>
    <w:rsid w:val="002066D9"/>
    <w:rsid w:val="00206848"/>
    <w:rsid w:val="00206E81"/>
    <w:rsid w:val="0021059E"/>
    <w:rsid w:val="0021088A"/>
    <w:rsid w:val="00210BDE"/>
    <w:rsid w:val="00211549"/>
    <w:rsid w:val="00211964"/>
    <w:rsid w:val="00211F67"/>
    <w:rsid w:val="0021220E"/>
    <w:rsid w:val="00212D78"/>
    <w:rsid w:val="00213173"/>
    <w:rsid w:val="00214ABA"/>
    <w:rsid w:val="00215A76"/>
    <w:rsid w:val="002167BA"/>
    <w:rsid w:val="00217EFE"/>
    <w:rsid w:val="002202E7"/>
    <w:rsid w:val="002206AD"/>
    <w:rsid w:val="00220B45"/>
    <w:rsid w:val="0022296D"/>
    <w:rsid w:val="00222D1E"/>
    <w:rsid w:val="002238C0"/>
    <w:rsid w:val="00224D1A"/>
    <w:rsid w:val="0022562D"/>
    <w:rsid w:val="00225A92"/>
    <w:rsid w:val="00225AA0"/>
    <w:rsid w:val="00226EDC"/>
    <w:rsid w:val="00230F01"/>
    <w:rsid w:val="00232446"/>
    <w:rsid w:val="00232AB9"/>
    <w:rsid w:val="00233CB0"/>
    <w:rsid w:val="00233F78"/>
    <w:rsid w:val="0023467F"/>
    <w:rsid w:val="0023575C"/>
    <w:rsid w:val="00235D3A"/>
    <w:rsid w:val="002370A3"/>
    <w:rsid w:val="00237AC2"/>
    <w:rsid w:val="00237CE1"/>
    <w:rsid w:val="00240188"/>
    <w:rsid w:val="0024025F"/>
    <w:rsid w:val="0024093F"/>
    <w:rsid w:val="00240EBC"/>
    <w:rsid w:val="00242A36"/>
    <w:rsid w:val="002436BA"/>
    <w:rsid w:val="002436E5"/>
    <w:rsid w:val="0024573C"/>
    <w:rsid w:val="00245E30"/>
    <w:rsid w:val="00245F29"/>
    <w:rsid w:val="00246643"/>
    <w:rsid w:val="0024CCC3"/>
    <w:rsid w:val="0025049C"/>
    <w:rsid w:val="002520AB"/>
    <w:rsid w:val="00252770"/>
    <w:rsid w:val="00252DC3"/>
    <w:rsid w:val="00252E9B"/>
    <w:rsid w:val="002542EA"/>
    <w:rsid w:val="00254C91"/>
    <w:rsid w:val="00257DC2"/>
    <w:rsid w:val="0025950A"/>
    <w:rsid w:val="0026016D"/>
    <w:rsid w:val="0026019F"/>
    <w:rsid w:val="002608CA"/>
    <w:rsid w:val="00260A48"/>
    <w:rsid w:val="00261E6F"/>
    <w:rsid w:val="00261F47"/>
    <w:rsid w:val="00262002"/>
    <w:rsid w:val="00264CD9"/>
    <w:rsid w:val="00265A86"/>
    <w:rsid w:val="00265C6B"/>
    <w:rsid w:val="00266401"/>
    <w:rsid w:val="00266CAA"/>
    <w:rsid w:val="0027199F"/>
    <w:rsid w:val="00274979"/>
    <w:rsid w:val="00274DA2"/>
    <w:rsid w:val="002757E2"/>
    <w:rsid w:val="00275BC5"/>
    <w:rsid w:val="0028095B"/>
    <w:rsid w:val="00280D08"/>
    <w:rsid w:val="00281EF9"/>
    <w:rsid w:val="00282466"/>
    <w:rsid w:val="002830FC"/>
    <w:rsid w:val="00283291"/>
    <w:rsid w:val="00284332"/>
    <w:rsid w:val="0028499C"/>
    <w:rsid w:val="00284BF3"/>
    <w:rsid w:val="00285053"/>
    <w:rsid w:val="00285318"/>
    <w:rsid w:val="0028684A"/>
    <w:rsid w:val="002900EB"/>
    <w:rsid w:val="00290D3B"/>
    <w:rsid w:val="00290F24"/>
    <w:rsid w:val="002912C2"/>
    <w:rsid w:val="00291912"/>
    <w:rsid w:val="002928D9"/>
    <w:rsid w:val="00292940"/>
    <w:rsid w:val="00292B06"/>
    <w:rsid w:val="002932AD"/>
    <w:rsid w:val="002938A7"/>
    <w:rsid w:val="00295271"/>
    <w:rsid w:val="00295C73"/>
    <w:rsid w:val="00295D40"/>
    <w:rsid w:val="002961A5"/>
    <w:rsid w:val="0029637A"/>
    <w:rsid w:val="00296BDE"/>
    <w:rsid w:val="00297579"/>
    <w:rsid w:val="00297749"/>
    <w:rsid w:val="002A0D4B"/>
    <w:rsid w:val="002A11A3"/>
    <w:rsid w:val="002A1831"/>
    <w:rsid w:val="002A1917"/>
    <w:rsid w:val="002A211E"/>
    <w:rsid w:val="002A2472"/>
    <w:rsid w:val="002A2B33"/>
    <w:rsid w:val="002A2C06"/>
    <w:rsid w:val="002A5595"/>
    <w:rsid w:val="002A63F7"/>
    <w:rsid w:val="002A73D1"/>
    <w:rsid w:val="002A748B"/>
    <w:rsid w:val="002B07EF"/>
    <w:rsid w:val="002B1DB1"/>
    <w:rsid w:val="002B22D7"/>
    <w:rsid w:val="002B25B0"/>
    <w:rsid w:val="002B291D"/>
    <w:rsid w:val="002B2D25"/>
    <w:rsid w:val="002B3B11"/>
    <w:rsid w:val="002B5EEC"/>
    <w:rsid w:val="002B64AA"/>
    <w:rsid w:val="002B726A"/>
    <w:rsid w:val="002C166A"/>
    <w:rsid w:val="002C21FC"/>
    <w:rsid w:val="002C29C7"/>
    <w:rsid w:val="002C2B3E"/>
    <w:rsid w:val="002C2BFD"/>
    <w:rsid w:val="002C3D0E"/>
    <w:rsid w:val="002C3D8E"/>
    <w:rsid w:val="002C4133"/>
    <w:rsid w:val="002C44A9"/>
    <w:rsid w:val="002C4701"/>
    <w:rsid w:val="002C661B"/>
    <w:rsid w:val="002C79E1"/>
    <w:rsid w:val="002D09DF"/>
    <w:rsid w:val="002D159E"/>
    <w:rsid w:val="002D1A15"/>
    <w:rsid w:val="002D22B3"/>
    <w:rsid w:val="002D4420"/>
    <w:rsid w:val="002D4597"/>
    <w:rsid w:val="002D4799"/>
    <w:rsid w:val="002D5203"/>
    <w:rsid w:val="002D5418"/>
    <w:rsid w:val="002D6C13"/>
    <w:rsid w:val="002E014C"/>
    <w:rsid w:val="002E11A2"/>
    <w:rsid w:val="002E1A6D"/>
    <w:rsid w:val="002E1C9C"/>
    <w:rsid w:val="002E255E"/>
    <w:rsid w:val="002E4286"/>
    <w:rsid w:val="002E4588"/>
    <w:rsid w:val="002E468A"/>
    <w:rsid w:val="002E4A1D"/>
    <w:rsid w:val="002E4D56"/>
    <w:rsid w:val="002E543E"/>
    <w:rsid w:val="002E5BE0"/>
    <w:rsid w:val="002E6AA6"/>
    <w:rsid w:val="002E6EAC"/>
    <w:rsid w:val="002E6ED8"/>
    <w:rsid w:val="002E72EB"/>
    <w:rsid w:val="002E73CC"/>
    <w:rsid w:val="002F0650"/>
    <w:rsid w:val="002F0C63"/>
    <w:rsid w:val="002F1503"/>
    <w:rsid w:val="002F18CE"/>
    <w:rsid w:val="002F1F12"/>
    <w:rsid w:val="002F283D"/>
    <w:rsid w:val="002F2A99"/>
    <w:rsid w:val="002F2B00"/>
    <w:rsid w:val="002F2EF9"/>
    <w:rsid w:val="002F37A8"/>
    <w:rsid w:val="002F3E5B"/>
    <w:rsid w:val="002F45DE"/>
    <w:rsid w:val="002F67D3"/>
    <w:rsid w:val="00300C5D"/>
    <w:rsid w:val="00300ED6"/>
    <w:rsid w:val="003012C6"/>
    <w:rsid w:val="00301835"/>
    <w:rsid w:val="00301E3A"/>
    <w:rsid w:val="0030232B"/>
    <w:rsid w:val="00303E2E"/>
    <w:rsid w:val="003043B6"/>
    <w:rsid w:val="0030585E"/>
    <w:rsid w:val="00305880"/>
    <w:rsid w:val="00306267"/>
    <w:rsid w:val="003067CA"/>
    <w:rsid w:val="003068A3"/>
    <w:rsid w:val="003071A8"/>
    <w:rsid w:val="003075F4"/>
    <w:rsid w:val="003111C8"/>
    <w:rsid w:val="0031131D"/>
    <w:rsid w:val="00311399"/>
    <w:rsid w:val="003114EF"/>
    <w:rsid w:val="003115C1"/>
    <w:rsid w:val="00311D0A"/>
    <w:rsid w:val="00312B36"/>
    <w:rsid w:val="0031315D"/>
    <w:rsid w:val="00315BF3"/>
    <w:rsid w:val="003161B6"/>
    <w:rsid w:val="00317273"/>
    <w:rsid w:val="003175F5"/>
    <w:rsid w:val="003178DB"/>
    <w:rsid w:val="003203EF"/>
    <w:rsid w:val="003208A8"/>
    <w:rsid w:val="00320CAB"/>
    <w:rsid w:val="00320E69"/>
    <w:rsid w:val="00321542"/>
    <w:rsid w:val="00322584"/>
    <w:rsid w:val="00322F40"/>
    <w:rsid w:val="00323445"/>
    <w:rsid w:val="0032474E"/>
    <w:rsid w:val="00325B42"/>
    <w:rsid w:val="00327386"/>
    <w:rsid w:val="00330093"/>
    <w:rsid w:val="00330739"/>
    <w:rsid w:val="0033080A"/>
    <w:rsid w:val="00330C27"/>
    <w:rsid w:val="00331FCE"/>
    <w:rsid w:val="00332898"/>
    <w:rsid w:val="00332A6E"/>
    <w:rsid w:val="00332AF7"/>
    <w:rsid w:val="003332C7"/>
    <w:rsid w:val="0033352D"/>
    <w:rsid w:val="003343B1"/>
    <w:rsid w:val="00334B5C"/>
    <w:rsid w:val="00335921"/>
    <w:rsid w:val="003359AA"/>
    <w:rsid w:val="003359F1"/>
    <w:rsid w:val="00335EA4"/>
    <w:rsid w:val="0033682A"/>
    <w:rsid w:val="003371A7"/>
    <w:rsid w:val="0034012C"/>
    <w:rsid w:val="00340341"/>
    <w:rsid w:val="003421FF"/>
    <w:rsid w:val="0034245B"/>
    <w:rsid w:val="00342984"/>
    <w:rsid w:val="00342D09"/>
    <w:rsid w:val="00344325"/>
    <w:rsid w:val="003453BB"/>
    <w:rsid w:val="00345A9D"/>
    <w:rsid w:val="003467A5"/>
    <w:rsid w:val="00347862"/>
    <w:rsid w:val="00350849"/>
    <w:rsid w:val="00351198"/>
    <w:rsid w:val="0035124A"/>
    <w:rsid w:val="00351A3A"/>
    <w:rsid w:val="00352958"/>
    <w:rsid w:val="00353D9C"/>
    <w:rsid w:val="00353F80"/>
    <w:rsid w:val="00354668"/>
    <w:rsid w:val="00354A99"/>
    <w:rsid w:val="0035566C"/>
    <w:rsid w:val="00355B0C"/>
    <w:rsid w:val="0035602F"/>
    <w:rsid w:val="00356901"/>
    <w:rsid w:val="0035749C"/>
    <w:rsid w:val="00357B42"/>
    <w:rsid w:val="00360324"/>
    <w:rsid w:val="003603ED"/>
    <w:rsid w:val="00361761"/>
    <w:rsid w:val="00362250"/>
    <w:rsid w:val="00362BCC"/>
    <w:rsid w:val="00362D9E"/>
    <w:rsid w:val="00364677"/>
    <w:rsid w:val="00364DB3"/>
    <w:rsid w:val="00364E62"/>
    <w:rsid w:val="003650FC"/>
    <w:rsid w:val="00365781"/>
    <w:rsid w:val="00365BB1"/>
    <w:rsid w:val="00365D96"/>
    <w:rsid w:val="0036630E"/>
    <w:rsid w:val="00366B33"/>
    <w:rsid w:val="00366C3A"/>
    <w:rsid w:val="003670B7"/>
    <w:rsid w:val="003708A5"/>
    <w:rsid w:val="00370D6C"/>
    <w:rsid w:val="00370DEA"/>
    <w:rsid w:val="00370FDD"/>
    <w:rsid w:val="00371691"/>
    <w:rsid w:val="00372383"/>
    <w:rsid w:val="00372D92"/>
    <w:rsid w:val="00373419"/>
    <w:rsid w:val="00374CF3"/>
    <w:rsid w:val="003755D1"/>
    <w:rsid w:val="003759E6"/>
    <w:rsid w:val="00375EC4"/>
    <w:rsid w:val="00375FDB"/>
    <w:rsid w:val="00376448"/>
    <w:rsid w:val="003768DA"/>
    <w:rsid w:val="00376F8F"/>
    <w:rsid w:val="003776B0"/>
    <w:rsid w:val="00377B20"/>
    <w:rsid w:val="0038034D"/>
    <w:rsid w:val="00380552"/>
    <w:rsid w:val="003807BB"/>
    <w:rsid w:val="00380B68"/>
    <w:rsid w:val="00381BA6"/>
    <w:rsid w:val="00382723"/>
    <w:rsid w:val="003859DC"/>
    <w:rsid w:val="00385A16"/>
    <w:rsid w:val="00385A24"/>
    <w:rsid w:val="00385BA3"/>
    <w:rsid w:val="00386459"/>
    <w:rsid w:val="00386AFB"/>
    <w:rsid w:val="00387524"/>
    <w:rsid w:val="0039032E"/>
    <w:rsid w:val="00390781"/>
    <w:rsid w:val="003908A5"/>
    <w:rsid w:val="003908BA"/>
    <w:rsid w:val="00390AC6"/>
    <w:rsid w:val="00391C40"/>
    <w:rsid w:val="00391C59"/>
    <w:rsid w:val="00391FEA"/>
    <w:rsid w:val="003921BF"/>
    <w:rsid w:val="00392B52"/>
    <w:rsid w:val="0039343F"/>
    <w:rsid w:val="00393CDD"/>
    <w:rsid w:val="00393ECE"/>
    <w:rsid w:val="00394D26"/>
    <w:rsid w:val="00395012"/>
    <w:rsid w:val="00395858"/>
    <w:rsid w:val="003958DE"/>
    <w:rsid w:val="003966E0"/>
    <w:rsid w:val="00396EB7"/>
    <w:rsid w:val="003A13BC"/>
    <w:rsid w:val="003A165E"/>
    <w:rsid w:val="003A19E6"/>
    <w:rsid w:val="003A1F8B"/>
    <w:rsid w:val="003A38D7"/>
    <w:rsid w:val="003A4EE9"/>
    <w:rsid w:val="003A6548"/>
    <w:rsid w:val="003A6BFC"/>
    <w:rsid w:val="003A6C27"/>
    <w:rsid w:val="003A7558"/>
    <w:rsid w:val="003A7B37"/>
    <w:rsid w:val="003B0B7C"/>
    <w:rsid w:val="003B15B8"/>
    <w:rsid w:val="003B2AB5"/>
    <w:rsid w:val="003B2F46"/>
    <w:rsid w:val="003B3393"/>
    <w:rsid w:val="003B4122"/>
    <w:rsid w:val="003B5824"/>
    <w:rsid w:val="003B6500"/>
    <w:rsid w:val="003B6BAF"/>
    <w:rsid w:val="003B76A1"/>
    <w:rsid w:val="003B78F9"/>
    <w:rsid w:val="003B7C29"/>
    <w:rsid w:val="003C00D0"/>
    <w:rsid w:val="003C24FF"/>
    <w:rsid w:val="003C2975"/>
    <w:rsid w:val="003C308F"/>
    <w:rsid w:val="003C3245"/>
    <w:rsid w:val="003C4B34"/>
    <w:rsid w:val="003C4BEB"/>
    <w:rsid w:val="003C508B"/>
    <w:rsid w:val="003C51BE"/>
    <w:rsid w:val="003C6475"/>
    <w:rsid w:val="003C6543"/>
    <w:rsid w:val="003C6BFC"/>
    <w:rsid w:val="003D0140"/>
    <w:rsid w:val="003D0157"/>
    <w:rsid w:val="003D0C51"/>
    <w:rsid w:val="003D1B82"/>
    <w:rsid w:val="003D62D6"/>
    <w:rsid w:val="003D7028"/>
    <w:rsid w:val="003D7077"/>
    <w:rsid w:val="003D79E6"/>
    <w:rsid w:val="003E0272"/>
    <w:rsid w:val="003E10AE"/>
    <w:rsid w:val="003E1B45"/>
    <w:rsid w:val="003E1C2E"/>
    <w:rsid w:val="003E2C7C"/>
    <w:rsid w:val="003E2C8C"/>
    <w:rsid w:val="003E4655"/>
    <w:rsid w:val="003E7418"/>
    <w:rsid w:val="003E767C"/>
    <w:rsid w:val="003E7BDD"/>
    <w:rsid w:val="003F043D"/>
    <w:rsid w:val="003F09F7"/>
    <w:rsid w:val="003F0E04"/>
    <w:rsid w:val="003F0F61"/>
    <w:rsid w:val="003F10F4"/>
    <w:rsid w:val="003F1242"/>
    <w:rsid w:val="003F218C"/>
    <w:rsid w:val="003F2373"/>
    <w:rsid w:val="003F26B9"/>
    <w:rsid w:val="003F32A4"/>
    <w:rsid w:val="003F3A17"/>
    <w:rsid w:val="003F407D"/>
    <w:rsid w:val="003F40F3"/>
    <w:rsid w:val="003F41A1"/>
    <w:rsid w:val="003F48B2"/>
    <w:rsid w:val="003F5CDC"/>
    <w:rsid w:val="003F5E55"/>
    <w:rsid w:val="003F5EBC"/>
    <w:rsid w:val="003F65A0"/>
    <w:rsid w:val="00400488"/>
    <w:rsid w:val="0040049C"/>
    <w:rsid w:val="00400958"/>
    <w:rsid w:val="0040195B"/>
    <w:rsid w:val="00402598"/>
    <w:rsid w:val="00402A04"/>
    <w:rsid w:val="00402CB3"/>
    <w:rsid w:val="00403087"/>
    <w:rsid w:val="00403CD3"/>
    <w:rsid w:val="0040475E"/>
    <w:rsid w:val="00404C14"/>
    <w:rsid w:val="00405ACD"/>
    <w:rsid w:val="004060EF"/>
    <w:rsid w:val="00406FE3"/>
    <w:rsid w:val="00410D50"/>
    <w:rsid w:val="00410F51"/>
    <w:rsid w:val="00410F84"/>
    <w:rsid w:val="00411565"/>
    <w:rsid w:val="00411ECA"/>
    <w:rsid w:val="00411F34"/>
    <w:rsid w:val="004124E9"/>
    <w:rsid w:val="00412E52"/>
    <w:rsid w:val="004131CA"/>
    <w:rsid w:val="004140BF"/>
    <w:rsid w:val="004140D0"/>
    <w:rsid w:val="004142A6"/>
    <w:rsid w:val="00414557"/>
    <w:rsid w:val="00414571"/>
    <w:rsid w:val="004147E1"/>
    <w:rsid w:val="00414E6B"/>
    <w:rsid w:val="0041558E"/>
    <w:rsid w:val="00416ADC"/>
    <w:rsid w:val="00416B3D"/>
    <w:rsid w:val="00417E43"/>
    <w:rsid w:val="004202E3"/>
    <w:rsid w:val="00422332"/>
    <w:rsid w:val="00422F5B"/>
    <w:rsid w:val="004240F8"/>
    <w:rsid w:val="004240FD"/>
    <w:rsid w:val="00424115"/>
    <w:rsid w:val="00424693"/>
    <w:rsid w:val="0042568A"/>
    <w:rsid w:val="00426B49"/>
    <w:rsid w:val="00426C63"/>
    <w:rsid w:val="00427621"/>
    <w:rsid w:val="00430198"/>
    <w:rsid w:val="00431EA5"/>
    <w:rsid w:val="004320F1"/>
    <w:rsid w:val="0043312A"/>
    <w:rsid w:val="00433E95"/>
    <w:rsid w:val="004348C8"/>
    <w:rsid w:val="00434CCD"/>
    <w:rsid w:val="00434CF2"/>
    <w:rsid w:val="00436269"/>
    <w:rsid w:val="0043678C"/>
    <w:rsid w:val="0043774B"/>
    <w:rsid w:val="0043791A"/>
    <w:rsid w:val="00437D6D"/>
    <w:rsid w:val="004408BD"/>
    <w:rsid w:val="00441261"/>
    <w:rsid w:val="00443435"/>
    <w:rsid w:val="0044465B"/>
    <w:rsid w:val="00444AAF"/>
    <w:rsid w:val="00444E8C"/>
    <w:rsid w:val="004457B0"/>
    <w:rsid w:val="004457BA"/>
    <w:rsid w:val="00445993"/>
    <w:rsid w:val="004505A8"/>
    <w:rsid w:val="004512D4"/>
    <w:rsid w:val="00451CE6"/>
    <w:rsid w:val="00452ADB"/>
    <w:rsid w:val="00452B28"/>
    <w:rsid w:val="00452D36"/>
    <w:rsid w:val="00452DCA"/>
    <w:rsid w:val="00453620"/>
    <w:rsid w:val="004536DF"/>
    <w:rsid w:val="00453C43"/>
    <w:rsid w:val="00453D94"/>
    <w:rsid w:val="00453DEB"/>
    <w:rsid w:val="004545DB"/>
    <w:rsid w:val="00454A1A"/>
    <w:rsid w:val="00454F17"/>
    <w:rsid w:val="0045553F"/>
    <w:rsid w:val="004556B5"/>
    <w:rsid w:val="004558F1"/>
    <w:rsid w:val="00456B77"/>
    <w:rsid w:val="00456C22"/>
    <w:rsid w:val="00460A0B"/>
    <w:rsid w:val="00461D7F"/>
    <w:rsid w:val="00464093"/>
    <w:rsid w:val="00464981"/>
    <w:rsid w:val="00465657"/>
    <w:rsid w:val="00465871"/>
    <w:rsid w:val="00465E79"/>
    <w:rsid w:val="00467ADA"/>
    <w:rsid w:val="00467F73"/>
    <w:rsid w:val="00470FDC"/>
    <w:rsid w:val="00471F36"/>
    <w:rsid w:val="00472D7D"/>
    <w:rsid w:val="00472F3F"/>
    <w:rsid w:val="004740AB"/>
    <w:rsid w:val="0047477C"/>
    <w:rsid w:val="004747F7"/>
    <w:rsid w:val="00474F58"/>
    <w:rsid w:val="00475B26"/>
    <w:rsid w:val="00475E73"/>
    <w:rsid w:val="004806E9"/>
    <w:rsid w:val="00481D18"/>
    <w:rsid w:val="004828BE"/>
    <w:rsid w:val="00482EA6"/>
    <w:rsid w:val="004836DB"/>
    <w:rsid w:val="004839B6"/>
    <w:rsid w:val="00484069"/>
    <w:rsid w:val="004846F2"/>
    <w:rsid w:val="00484DBA"/>
    <w:rsid w:val="00485147"/>
    <w:rsid w:val="00486D84"/>
    <w:rsid w:val="004872D3"/>
    <w:rsid w:val="004879CD"/>
    <w:rsid w:val="00488FAC"/>
    <w:rsid w:val="00490BD5"/>
    <w:rsid w:val="004912FA"/>
    <w:rsid w:val="00491E6B"/>
    <w:rsid w:val="00491F59"/>
    <w:rsid w:val="00492176"/>
    <w:rsid w:val="00492AA9"/>
    <w:rsid w:val="004931F2"/>
    <w:rsid w:val="00494A93"/>
    <w:rsid w:val="00494D52"/>
    <w:rsid w:val="00494D56"/>
    <w:rsid w:val="00495F44"/>
    <w:rsid w:val="0049684B"/>
    <w:rsid w:val="0049687F"/>
    <w:rsid w:val="0049774D"/>
    <w:rsid w:val="00497F1C"/>
    <w:rsid w:val="004A03EC"/>
    <w:rsid w:val="004A0604"/>
    <w:rsid w:val="004A12A3"/>
    <w:rsid w:val="004A1403"/>
    <w:rsid w:val="004A1A2D"/>
    <w:rsid w:val="004A2CC8"/>
    <w:rsid w:val="004A38B3"/>
    <w:rsid w:val="004A44C7"/>
    <w:rsid w:val="004A4792"/>
    <w:rsid w:val="004A5A71"/>
    <w:rsid w:val="004A636C"/>
    <w:rsid w:val="004A6379"/>
    <w:rsid w:val="004A7110"/>
    <w:rsid w:val="004B163A"/>
    <w:rsid w:val="004B1A35"/>
    <w:rsid w:val="004B1F77"/>
    <w:rsid w:val="004B2C0E"/>
    <w:rsid w:val="004B2E5B"/>
    <w:rsid w:val="004B43DE"/>
    <w:rsid w:val="004B4A5A"/>
    <w:rsid w:val="004B4D96"/>
    <w:rsid w:val="004B5976"/>
    <w:rsid w:val="004B659E"/>
    <w:rsid w:val="004B6C97"/>
    <w:rsid w:val="004B7811"/>
    <w:rsid w:val="004B7FEA"/>
    <w:rsid w:val="004C00B2"/>
    <w:rsid w:val="004C06B5"/>
    <w:rsid w:val="004C1D71"/>
    <w:rsid w:val="004C256C"/>
    <w:rsid w:val="004C2876"/>
    <w:rsid w:val="004C2F47"/>
    <w:rsid w:val="004C3201"/>
    <w:rsid w:val="004C4168"/>
    <w:rsid w:val="004C4DBA"/>
    <w:rsid w:val="004C4FA2"/>
    <w:rsid w:val="004C52C5"/>
    <w:rsid w:val="004C557C"/>
    <w:rsid w:val="004C5C83"/>
    <w:rsid w:val="004C69F9"/>
    <w:rsid w:val="004D272F"/>
    <w:rsid w:val="004D406C"/>
    <w:rsid w:val="004D418F"/>
    <w:rsid w:val="004D4DEA"/>
    <w:rsid w:val="004D6683"/>
    <w:rsid w:val="004D68A2"/>
    <w:rsid w:val="004D733E"/>
    <w:rsid w:val="004E03AB"/>
    <w:rsid w:val="004E0704"/>
    <w:rsid w:val="004E153C"/>
    <w:rsid w:val="004E15F8"/>
    <w:rsid w:val="004E22F9"/>
    <w:rsid w:val="004E2A2F"/>
    <w:rsid w:val="004E2FDD"/>
    <w:rsid w:val="004E3D9C"/>
    <w:rsid w:val="004E4F01"/>
    <w:rsid w:val="004E5107"/>
    <w:rsid w:val="004E63A5"/>
    <w:rsid w:val="004E6EE1"/>
    <w:rsid w:val="004E7527"/>
    <w:rsid w:val="004F0410"/>
    <w:rsid w:val="004F10A8"/>
    <w:rsid w:val="004F1763"/>
    <w:rsid w:val="004F34C3"/>
    <w:rsid w:val="004F3847"/>
    <w:rsid w:val="004F4FB1"/>
    <w:rsid w:val="004F4FDA"/>
    <w:rsid w:val="004F587C"/>
    <w:rsid w:val="004F6190"/>
    <w:rsid w:val="004F6699"/>
    <w:rsid w:val="004F7313"/>
    <w:rsid w:val="004F7B7E"/>
    <w:rsid w:val="004F7DBA"/>
    <w:rsid w:val="004F7F82"/>
    <w:rsid w:val="0050040D"/>
    <w:rsid w:val="00500729"/>
    <w:rsid w:val="00500C17"/>
    <w:rsid w:val="0050101B"/>
    <w:rsid w:val="00502322"/>
    <w:rsid w:val="00503729"/>
    <w:rsid w:val="005038B1"/>
    <w:rsid w:val="005045A3"/>
    <w:rsid w:val="005049F0"/>
    <w:rsid w:val="00504C49"/>
    <w:rsid w:val="0050513F"/>
    <w:rsid w:val="005052F9"/>
    <w:rsid w:val="00505C17"/>
    <w:rsid w:val="005062E6"/>
    <w:rsid w:val="0050638E"/>
    <w:rsid w:val="00506C42"/>
    <w:rsid w:val="00506DF9"/>
    <w:rsid w:val="0050757C"/>
    <w:rsid w:val="00507AC2"/>
    <w:rsid w:val="00507BE0"/>
    <w:rsid w:val="0050CBB7"/>
    <w:rsid w:val="00510509"/>
    <w:rsid w:val="0051127C"/>
    <w:rsid w:val="005113A0"/>
    <w:rsid w:val="0051175C"/>
    <w:rsid w:val="0051195D"/>
    <w:rsid w:val="00512BF2"/>
    <w:rsid w:val="00513179"/>
    <w:rsid w:val="00513E8B"/>
    <w:rsid w:val="00514345"/>
    <w:rsid w:val="005148F4"/>
    <w:rsid w:val="00514CE4"/>
    <w:rsid w:val="005152DB"/>
    <w:rsid w:val="005153A0"/>
    <w:rsid w:val="0051542A"/>
    <w:rsid w:val="005156CE"/>
    <w:rsid w:val="00517866"/>
    <w:rsid w:val="005209B3"/>
    <w:rsid w:val="0052201E"/>
    <w:rsid w:val="00522146"/>
    <w:rsid w:val="005248BF"/>
    <w:rsid w:val="0052581D"/>
    <w:rsid w:val="00525EB5"/>
    <w:rsid w:val="005264F4"/>
    <w:rsid w:val="00526D02"/>
    <w:rsid w:val="00526D1C"/>
    <w:rsid w:val="00526DDA"/>
    <w:rsid w:val="00527F4F"/>
    <w:rsid w:val="00530786"/>
    <w:rsid w:val="0053078C"/>
    <w:rsid w:val="0053236C"/>
    <w:rsid w:val="0053364B"/>
    <w:rsid w:val="005343A4"/>
    <w:rsid w:val="005346EF"/>
    <w:rsid w:val="00535722"/>
    <w:rsid w:val="0053666B"/>
    <w:rsid w:val="005367BD"/>
    <w:rsid w:val="00537574"/>
    <w:rsid w:val="00537606"/>
    <w:rsid w:val="005378E1"/>
    <w:rsid w:val="005379E4"/>
    <w:rsid w:val="00537B1E"/>
    <w:rsid w:val="00537BB9"/>
    <w:rsid w:val="00537D69"/>
    <w:rsid w:val="00540D9C"/>
    <w:rsid w:val="00540EE8"/>
    <w:rsid w:val="00542339"/>
    <w:rsid w:val="00542476"/>
    <w:rsid w:val="005427F6"/>
    <w:rsid w:val="00544047"/>
    <w:rsid w:val="0054449B"/>
    <w:rsid w:val="005445E1"/>
    <w:rsid w:val="00544E7F"/>
    <w:rsid w:val="00545B69"/>
    <w:rsid w:val="00545D7A"/>
    <w:rsid w:val="0054618D"/>
    <w:rsid w:val="00546A21"/>
    <w:rsid w:val="00546C7A"/>
    <w:rsid w:val="00547165"/>
    <w:rsid w:val="00548938"/>
    <w:rsid w:val="0055002D"/>
    <w:rsid w:val="005514E0"/>
    <w:rsid w:val="00552090"/>
    <w:rsid w:val="005524FD"/>
    <w:rsid w:val="00552647"/>
    <w:rsid w:val="00552D6D"/>
    <w:rsid w:val="005534C7"/>
    <w:rsid w:val="00553C42"/>
    <w:rsid w:val="0055452A"/>
    <w:rsid w:val="005546E3"/>
    <w:rsid w:val="00555189"/>
    <w:rsid w:val="00555D75"/>
    <w:rsid w:val="00556EE8"/>
    <w:rsid w:val="0055714F"/>
    <w:rsid w:val="00561643"/>
    <w:rsid w:val="005616DC"/>
    <w:rsid w:val="00561CEA"/>
    <w:rsid w:val="005620B1"/>
    <w:rsid w:val="005621DB"/>
    <w:rsid w:val="00563270"/>
    <w:rsid w:val="00563B5A"/>
    <w:rsid w:val="00563BA8"/>
    <w:rsid w:val="00563ED1"/>
    <w:rsid w:val="0056400E"/>
    <w:rsid w:val="00564528"/>
    <w:rsid w:val="00564DAA"/>
    <w:rsid w:val="00566163"/>
    <w:rsid w:val="00567BC9"/>
    <w:rsid w:val="005707EE"/>
    <w:rsid w:val="00570BCB"/>
    <w:rsid w:val="00570C4E"/>
    <w:rsid w:val="0057130A"/>
    <w:rsid w:val="0057180F"/>
    <w:rsid w:val="00572534"/>
    <w:rsid w:val="00572594"/>
    <w:rsid w:val="00572E77"/>
    <w:rsid w:val="005738A3"/>
    <w:rsid w:val="00573BD2"/>
    <w:rsid w:val="005744A6"/>
    <w:rsid w:val="005745DE"/>
    <w:rsid w:val="005755F0"/>
    <w:rsid w:val="00575B65"/>
    <w:rsid w:val="00575CF6"/>
    <w:rsid w:val="0057607E"/>
    <w:rsid w:val="00576671"/>
    <w:rsid w:val="00576DAD"/>
    <w:rsid w:val="00577486"/>
    <w:rsid w:val="00577E55"/>
    <w:rsid w:val="0058027A"/>
    <w:rsid w:val="0058148E"/>
    <w:rsid w:val="00581FA2"/>
    <w:rsid w:val="005821C7"/>
    <w:rsid w:val="005826D5"/>
    <w:rsid w:val="00583198"/>
    <w:rsid w:val="00583283"/>
    <w:rsid w:val="0058328C"/>
    <w:rsid w:val="00583C63"/>
    <w:rsid w:val="0058466D"/>
    <w:rsid w:val="00585430"/>
    <w:rsid w:val="005869BA"/>
    <w:rsid w:val="005870E4"/>
    <w:rsid w:val="005908A7"/>
    <w:rsid w:val="00593922"/>
    <w:rsid w:val="00593953"/>
    <w:rsid w:val="00593A74"/>
    <w:rsid w:val="00593D3F"/>
    <w:rsid w:val="00594342"/>
    <w:rsid w:val="0059522D"/>
    <w:rsid w:val="0059543C"/>
    <w:rsid w:val="005956DB"/>
    <w:rsid w:val="00595F51"/>
    <w:rsid w:val="00596A65"/>
    <w:rsid w:val="00596FBE"/>
    <w:rsid w:val="00597297"/>
    <w:rsid w:val="00597F0E"/>
    <w:rsid w:val="005A056E"/>
    <w:rsid w:val="005A0AE0"/>
    <w:rsid w:val="005A152F"/>
    <w:rsid w:val="005A1C26"/>
    <w:rsid w:val="005A1D35"/>
    <w:rsid w:val="005A243D"/>
    <w:rsid w:val="005A2712"/>
    <w:rsid w:val="005A3BFB"/>
    <w:rsid w:val="005A40DE"/>
    <w:rsid w:val="005A5D29"/>
    <w:rsid w:val="005A620E"/>
    <w:rsid w:val="005A6232"/>
    <w:rsid w:val="005A7493"/>
    <w:rsid w:val="005A7644"/>
    <w:rsid w:val="005A7959"/>
    <w:rsid w:val="005B087F"/>
    <w:rsid w:val="005B0960"/>
    <w:rsid w:val="005B0EF9"/>
    <w:rsid w:val="005B19C8"/>
    <w:rsid w:val="005B2BE4"/>
    <w:rsid w:val="005B4008"/>
    <w:rsid w:val="005B521F"/>
    <w:rsid w:val="005B642B"/>
    <w:rsid w:val="005B682F"/>
    <w:rsid w:val="005B7522"/>
    <w:rsid w:val="005B7FCF"/>
    <w:rsid w:val="005C0678"/>
    <w:rsid w:val="005C0E5E"/>
    <w:rsid w:val="005C1258"/>
    <w:rsid w:val="005C2E22"/>
    <w:rsid w:val="005C3605"/>
    <w:rsid w:val="005C3D9C"/>
    <w:rsid w:val="005C3DD7"/>
    <w:rsid w:val="005C3EE2"/>
    <w:rsid w:val="005C41CD"/>
    <w:rsid w:val="005C4811"/>
    <w:rsid w:val="005C5999"/>
    <w:rsid w:val="005C5AFD"/>
    <w:rsid w:val="005C5C07"/>
    <w:rsid w:val="005C60B6"/>
    <w:rsid w:val="005C6A4F"/>
    <w:rsid w:val="005C6B06"/>
    <w:rsid w:val="005C7254"/>
    <w:rsid w:val="005C746E"/>
    <w:rsid w:val="005C74F1"/>
    <w:rsid w:val="005D0987"/>
    <w:rsid w:val="005D17B8"/>
    <w:rsid w:val="005D18E7"/>
    <w:rsid w:val="005D1AE8"/>
    <w:rsid w:val="005D1DDE"/>
    <w:rsid w:val="005D25E2"/>
    <w:rsid w:val="005D2DF4"/>
    <w:rsid w:val="005D3826"/>
    <w:rsid w:val="005D4246"/>
    <w:rsid w:val="005D45BC"/>
    <w:rsid w:val="005D4690"/>
    <w:rsid w:val="005D46A0"/>
    <w:rsid w:val="005D4FB0"/>
    <w:rsid w:val="005D537F"/>
    <w:rsid w:val="005D595D"/>
    <w:rsid w:val="005D5ECD"/>
    <w:rsid w:val="005D60E2"/>
    <w:rsid w:val="005E0146"/>
    <w:rsid w:val="005E0756"/>
    <w:rsid w:val="005E2764"/>
    <w:rsid w:val="005E3965"/>
    <w:rsid w:val="005E3B79"/>
    <w:rsid w:val="005E473B"/>
    <w:rsid w:val="005E5F29"/>
    <w:rsid w:val="005E66E0"/>
    <w:rsid w:val="005E8BC7"/>
    <w:rsid w:val="005F03AC"/>
    <w:rsid w:val="005F063E"/>
    <w:rsid w:val="005F0F51"/>
    <w:rsid w:val="005F107A"/>
    <w:rsid w:val="005F1DE1"/>
    <w:rsid w:val="005F2379"/>
    <w:rsid w:val="005F39B8"/>
    <w:rsid w:val="005F4433"/>
    <w:rsid w:val="005F4974"/>
    <w:rsid w:val="005F5CFC"/>
    <w:rsid w:val="005F7B15"/>
    <w:rsid w:val="005F7FA7"/>
    <w:rsid w:val="00600682"/>
    <w:rsid w:val="0060118E"/>
    <w:rsid w:val="006015FF"/>
    <w:rsid w:val="00602DA8"/>
    <w:rsid w:val="006041E8"/>
    <w:rsid w:val="006045C8"/>
    <w:rsid w:val="00604D7A"/>
    <w:rsid w:val="006062E6"/>
    <w:rsid w:val="00606579"/>
    <w:rsid w:val="0060662A"/>
    <w:rsid w:val="0060675B"/>
    <w:rsid w:val="0060771D"/>
    <w:rsid w:val="00607B62"/>
    <w:rsid w:val="0061085C"/>
    <w:rsid w:val="0061121D"/>
    <w:rsid w:val="006115CC"/>
    <w:rsid w:val="00611C3B"/>
    <w:rsid w:val="006121AE"/>
    <w:rsid w:val="00612C11"/>
    <w:rsid w:val="0061328D"/>
    <w:rsid w:val="006132B8"/>
    <w:rsid w:val="00614709"/>
    <w:rsid w:val="00614DBB"/>
    <w:rsid w:val="006150BF"/>
    <w:rsid w:val="00620665"/>
    <w:rsid w:val="00620A12"/>
    <w:rsid w:val="00620F7A"/>
    <w:rsid w:val="00621A84"/>
    <w:rsid w:val="00621CA3"/>
    <w:rsid w:val="00621DDA"/>
    <w:rsid w:val="006228D8"/>
    <w:rsid w:val="0062417C"/>
    <w:rsid w:val="00625834"/>
    <w:rsid w:val="00625DF9"/>
    <w:rsid w:val="00626AA5"/>
    <w:rsid w:val="00626F5B"/>
    <w:rsid w:val="00627687"/>
    <w:rsid w:val="00627C41"/>
    <w:rsid w:val="00627E86"/>
    <w:rsid w:val="006303F0"/>
    <w:rsid w:val="00630DD8"/>
    <w:rsid w:val="0063101B"/>
    <w:rsid w:val="0063156D"/>
    <w:rsid w:val="00632BBA"/>
    <w:rsid w:val="00634E3B"/>
    <w:rsid w:val="006359CF"/>
    <w:rsid w:val="006369A2"/>
    <w:rsid w:val="00636B5C"/>
    <w:rsid w:val="006376E3"/>
    <w:rsid w:val="00640C13"/>
    <w:rsid w:val="0064110B"/>
    <w:rsid w:val="00641178"/>
    <w:rsid w:val="00641B29"/>
    <w:rsid w:val="0064228B"/>
    <w:rsid w:val="006429C6"/>
    <w:rsid w:val="00643D7B"/>
    <w:rsid w:val="0064413E"/>
    <w:rsid w:val="0064530D"/>
    <w:rsid w:val="006455DD"/>
    <w:rsid w:val="00645F72"/>
    <w:rsid w:val="006465AB"/>
    <w:rsid w:val="00646BAD"/>
    <w:rsid w:val="00650AAC"/>
    <w:rsid w:val="0065102E"/>
    <w:rsid w:val="00651381"/>
    <w:rsid w:val="006521C9"/>
    <w:rsid w:val="006521DF"/>
    <w:rsid w:val="00652C05"/>
    <w:rsid w:val="00654542"/>
    <w:rsid w:val="0065479A"/>
    <w:rsid w:val="0065488B"/>
    <w:rsid w:val="00655274"/>
    <w:rsid w:val="006559E1"/>
    <w:rsid w:val="00655C63"/>
    <w:rsid w:val="00655D3E"/>
    <w:rsid w:val="00656146"/>
    <w:rsid w:val="0065678F"/>
    <w:rsid w:val="00656BBF"/>
    <w:rsid w:val="006574EB"/>
    <w:rsid w:val="00657674"/>
    <w:rsid w:val="0065CEAA"/>
    <w:rsid w:val="0066030E"/>
    <w:rsid w:val="00660AF0"/>
    <w:rsid w:val="00660F51"/>
    <w:rsid w:val="00661040"/>
    <w:rsid w:val="0066155E"/>
    <w:rsid w:val="006623E8"/>
    <w:rsid w:val="00662DD2"/>
    <w:rsid w:val="00663A54"/>
    <w:rsid w:val="00664021"/>
    <w:rsid w:val="006652B9"/>
    <w:rsid w:val="00665DAA"/>
    <w:rsid w:val="00665EED"/>
    <w:rsid w:val="0066725D"/>
    <w:rsid w:val="00667A5B"/>
    <w:rsid w:val="00670166"/>
    <w:rsid w:val="006706D9"/>
    <w:rsid w:val="0067498B"/>
    <w:rsid w:val="006753B8"/>
    <w:rsid w:val="006754C0"/>
    <w:rsid w:val="00675764"/>
    <w:rsid w:val="006757CA"/>
    <w:rsid w:val="0067589A"/>
    <w:rsid w:val="00675B4D"/>
    <w:rsid w:val="00675E0F"/>
    <w:rsid w:val="00675E2D"/>
    <w:rsid w:val="00676545"/>
    <w:rsid w:val="00677AD4"/>
    <w:rsid w:val="00680523"/>
    <w:rsid w:val="006815DD"/>
    <w:rsid w:val="00681894"/>
    <w:rsid w:val="006831CD"/>
    <w:rsid w:val="006842A6"/>
    <w:rsid w:val="0068445D"/>
    <w:rsid w:val="006849C8"/>
    <w:rsid w:val="00684A0D"/>
    <w:rsid w:val="00686DA1"/>
    <w:rsid w:val="00686ECB"/>
    <w:rsid w:val="00690B61"/>
    <w:rsid w:val="00690D64"/>
    <w:rsid w:val="006912C7"/>
    <w:rsid w:val="00691FB8"/>
    <w:rsid w:val="00692BE5"/>
    <w:rsid w:val="00692F4E"/>
    <w:rsid w:val="006930D6"/>
    <w:rsid w:val="0069356E"/>
    <w:rsid w:val="00693772"/>
    <w:rsid w:val="00693B6A"/>
    <w:rsid w:val="00693D1A"/>
    <w:rsid w:val="006940BF"/>
    <w:rsid w:val="0069498A"/>
    <w:rsid w:val="00695025"/>
    <w:rsid w:val="00695038"/>
    <w:rsid w:val="00696CB9"/>
    <w:rsid w:val="006A08E5"/>
    <w:rsid w:val="006A172E"/>
    <w:rsid w:val="006A1812"/>
    <w:rsid w:val="006A286C"/>
    <w:rsid w:val="006A37FD"/>
    <w:rsid w:val="006A3BCF"/>
    <w:rsid w:val="006A4B6B"/>
    <w:rsid w:val="006A4C0D"/>
    <w:rsid w:val="006A51CF"/>
    <w:rsid w:val="006A5507"/>
    <w:rsid w:val="006A5752"/>
    <w:rsid w:val="006A5B1A"/>
    <w:rsid w:val="006A5D06"/>
    <w:rsid w:val="006A6F99"/>
    <w:rsid w:val="006A7911"/>
    <w:rsid w:val="006B0866"/>
    <w:rsid w:val="006B1295"/>
    <w:rsid w:val="006B1C74"/>
    <w:rsid w:val="006B1EB3"/>
    <w:rsid w:val="006B2981"/>
    <w:rsid w:val="006B2A18"/>
    <w:rsid w:val="006B3A3C"/>
    <w:rsid w:val="006B47EF"/>
    <w:rsid w:val="006B493C"/>
    <w:rsid w:val="006B49E0"/>
    <w:rsid w:val="006B6EDF"/>
    <w:rsid w:val="006B70B1"/>
    <w:rsid w:val="006B7A08"/>
    <w:rsid w:val="006B7E25"/>
    <w:rsid w:val="006C0F56"/>
    <w:rsid w:val="006C1495"/>
    <w:rsid w:val="006C152E"/>
    <w:rsid w:val="006C220E"/>
    <w:rsid w:val="006C2A5B"/>
    <w:rsid w:val="006C2C73"/>
    <w:rsid w:val="006C398C"/>
    <w:rsid w:val="006C3A01"/>
    <w:rsid w:val="006C3CB8"/>
    <w:rsid w:val="006C4112"/>
    <w:rsid w:val="006C4B75"/>
    <w:rsid w:val="006C5ABC"/>
    <w:rsid w:val="006C63FA"/>
    <w:rsid w:val="006C65D1"/>
    <w:rsid w:val="006C6694"/>
    <w:rsid w:val="006C6AAC"/>
    <w:rsid w:val="006C6AD0"/>
    <w:rsid w:val="006C6CEB"/>
    <w:rsid w:val="006C6D56"/>
    <w:rsid w:val="006D01ED"/>
    <w:rsid w:val="006D0FF6"/>
    <w:rsid w:val="006D172C"/>
    <w:rsid w:val="006D25F0"/>
    <w:rsid w:val="006D310B"/>
    <w:rsid w:val="006D3C19"/>
    <w:rsid w:val="006D3D24"/>
    <w:rsid w:val="006D5524"/>
    <w:rsid w:val="006D668C"/>
    <w:rsid w:val="006D7A87"/>
    <w:rsid w:val="006E198F"/>
    <w:rsid w:val="006E2BAD"/>
    <w:rsid w:val="006E3094"/>
    <w:rsid w:val="006E320A"/>
    <w:rsid w:val="006E34C3"/>
    <w:rsid w:val="006E35E2"/>
    <w:rsid w:val="006E3E95"/>
    <w:rsid w:val="006E44E7"/>
    <w:rsid w:val="006E5324"/>
    <w:rsid w:val="006E5415"/>
    <w:rsid w:val="006E6179"/>
    <w:rsid w:val="006E6896"/>
    <w:rsid w:val="006E6D67"/>
    <w:rsid w:val="006F063A"/>
    <w:rsid w:val="006F0B7D"/>
    <w:rsid w:val="006F0CBC"/>
    <w:rsid w:val="006F0D03"/>
    <w:rsid w:val="006F0D14"/>
    <w:rsid w:val="006F1051"/>
    <w:rsid w:val="006F1592"/>
    <w:rsid w:val="006F1804"/>
    <w:rsid w:val="006F1D23"/>
    <w:rsid w:val="006F331C"/>
    <w:rsid w:val="006F3561"/>
    <w:rsid w:val="006F35D1"/>
    <w:rsid w:val="006F4705"/>
    <w:rsid w:val="006F5C42"/>
    <w:rsid w:val="006F6620"/>
    <w:rsid w:val="00701575"/>
    <w:rsid w:val="00702118"/>
    <w:rsid w:val="007029CA"/>
    <w:rsid w:val="0070302B"/>
    <w:rsid w:val="00704389"/>
    <w:rsid w:val="007056E6"/>
    <w:rsid w:val="00705881"/>
    <w:rsid w:val="00706D89"/>
    <w:rsid w:val="0070709A"/>
    <w:rsid w:val="00707207"/>
    <w:rsid w:val="00707595"/>
    <w:rsid w:val="00707625"/>
    <w:rsid w:val="00710C0D"/>
    <w:rsid w:val="00710DCD"/>
    <w:rsid w:val="00711887"/>
    <w:rsid w:val="00711923"/>
    <w:rsid w:val="00711E91"/>
    <w:rsid w:val="00712512"/>
    <w:rsid w:val="007127E6"/>
    <w:rsid w:val="007138EE"/>
    <w:rsid w:val="00713C4D"/>
    <w:rsid w:val="00714487"/>
    <w:rsid w:val="007146AB"/>
    <w:rsid w:val="00715EB4"/>
    <w:rsid w:val="00715F43"/>
    <w:rsid w:val="007160CF"/>
    <w:rsid w:val="0071626A"/>
    <w:rsid w:val="00720E61"/>
    <w:rsid w:val="00720EE7"/>
    <w:rsid w:val="0072235E"/>
    <w:rsid w:val="007229B8"/>
    <w:rsid w:val="00722A86"/>
    <w:rsid w:val="00722EF6"/>
    <w:rsid w:val="00723D2C"/>
    <w:rsid w:val="007246CD"/>
    <w:rsid w:val="00725571"/>
    <w:rsid w:val="00725EE5"/>
    <w:rsid w:val="00726978"/>
    <w:rsid w:val="00730202"/>
    <w:rsid w:val="00731131"/>
    <w:rsid w:val="00731159"/>
    <w:rsid w:val="0073130A"/>
    <w:rsid w:val="00731DF8"/>
    <w:rsid w:val="00732B43"/>
    <w:rsid w:val="007335F8"/>
    <w:rsid w:val="0073425E"/>
    <w:rsid w:val="00734645"/>
    <w:rsid w:val="00735AAC"/>
    <w:rsid w:val="0073735B"/>
    <w:rsid w:val="00737723"/>
    <w:rsid w:val="0073794B"/>
    <w:rsid w:val="00737DFC"/>
    <w:rsid w:val="00740059"/>
    <w:rsid w:val="00740DEA"/>
    <w:rsid w:val="00740FBF"/>
    <w:rsid w:val="0074137B"/>
    <w:rsid w:val="007414E7"/>
    <w:rsid w:val="00741B1C"/>
    <w:rsid w:val="00742700"/>
    <w:rsid w:val="007435E7"/>
    <w:rsid w:val="007441D5"/>
    <w:rsid w:val="00745A76"/>
    <w:rsid w:val="00745B43"/>
    <w:rsid w:val="00746195"/>
    <w:rsid w:val="00750CEA"/>
    <w:rsid w:val="00751121"/>
    <w:rsid w:val="007516BF"/>
    <w:rsid w:val="00751C55"/>
    <w:rsid w:val="007522C5"/>
    <w:rsid w:val="00752BBB"/>
    <w:rsid w:val="00753452"/>
    <w:rsid w:val="00754791"/>
    <w:rsid w:val="0075589D"/>
    <w:rsid w:val="007559BF"/>
    <w:rsid w:val="00755C5E"/>
    <w:rsid w:val="0075651B"/>
    <w:rsid w:val="007611BE"/>
    <w:rsid w:val="00761D7A"/>
    <w:rsid w:val="00762148"/>
    <w:rsid w:val="0076226A"/>
    <w:rsid w:val="00762507"/>
    <w:rsid w:val="00762816"/>
    <w:rsid w:val="007629D6"/>
    <w:rsid w:val="007630E5"/>
    <w:rsid w:val="0076338C"/>
    <w:rsid w:val="00763FFE"/>
    <w:rsid w:val="007640CC"/>
    <w:rsid w:val="0076423F"/>
    <w:rsid w:val="0076532C"/>
    <w:rsid w:val="0076595D"/>
    <w:rsid w:val="00765DD1"/>
    <w:rsid w:val="0076604D"/>
    <w:rsid w:val="0076652A"/>
    <w:rsid w:val="00767245"/>
    <w:rsid w:val="00770617"/>
    <w:rsid w:val="00770683"/>
    <w:rsid w:val="00771922"/>
    <w:rsid w:val="00771BDE"/>
    <w:rsid w:val="00771E5F"/>
    <w:rsid w:val="00772198"/>
    <w:rsid w:val="007725E2"/>
    <w:rsid w:val="007726AC"/>
    <w:rsid w:val="00772A2B"/>
    <w:rsid w:val="007735F7"/>
    <w:rsid w:val="00774979"/>
    <w:rsid w:val="00774AE6"/>
    <w:rsid w:val="007753A4"/>
    <w:rsid w:val="00775509"/>
    <w:rsid w:val="007758B9"/>
    <w:rsid w:val="00777101"/>
    <w:rsid w:val="007775D3"/>
    <w:rsid w:val="007776AC"/>
    <w:rsid w:val="00777C42"/>
    <w:rsid w:val="00780602"/>
    <w:rsid w:val="00780EB1"/>
    <w:rsid w:val="007819EA"/>
    <w:rsid w:val="00781CC6"/>
    <w:rsid w:val="00781CE2"/>
    <w:rsid w:val="00781D71"/>
    <w:rsid w:val="00783579"/>
    <w:rsid w:val="007837F2"/>
    <w:rsid w:val="00784199"/>
    <w:rsid w:val="0078421B"/>
    <w:rsid w:val="0078439A"/>
    <w:rsid w:val="0078548C"/>
    <w:rsid w:val="00785E7D"/>
    <w:rsid w:val="00787644"/>
    <w:rsid w:val="00790CE1"/>
    <w:rsid w:val="007925EA"/>
    <w:rsid w:val="0079283E"/>
    <w:rsid w:val="00793FCB"/>
    <w:rsid w:val="00794EBB"/>
    <w:rsid w:val="00795D0D"/>
    <w:rsid w:val="00797054"/>
    <w:rsid w:val="00797473"/>
    <w:rsid w:val="00797CA2"/>
    <w:rsid w:val="007A00D2"/>
    <w:rsid w:val="007A07B6"/>
    <w:rsid w:val="007A0CD1"/>
    <w:rsid w:val="007A2012"/>
    <w:rsid w:val="007A328F"/>
    <w:rsid w:val="007A46EC"/>
    <w:rsid w:val="007A4E9A"/>
    <w:rsid w:val="007A612A"/>
    <w:rsid w:val="007A66BD"/>
    <w:rsid w:val="007A77C0"/>
    <w:rsid w:val="007A7EF7"/>
    <w:rsid w:val="007A7FCA"/>
    <w:rsid w:val="007B13EB"/>
    <w:rsid w:val="007B2149"/>
    <w:rsid w:val="007B264B"/>
    <w:rsid w:val="007B2854"/>
    <w:rsid w:val="007B2A2D"/>
    <w:rsid w:val="007B2A5A"/>
    <w:rsid w:val="007B2A5E"/>
    <w:rsid w:val="007B30D8"/>
    <w:rsid w:val="007B3638"/>
    <w:rsid w:val="007B422C"/>
    <w:rsid w:val="007B5343"/>
    <w:rsid w:val="007B5540"/>
    <w:rsid w:val="007B55A7"/>
    <w:rsid w:val="007B571F"/>
    <w:rsid w:val="007B6E33"/>
    <w:rsid w:val="007B7075"/>
    <w:rsid w:val="007B72F1"/>
    <w:rsid w:val="007C03D7"/>
    <w:rsid w:val="007C0EFE"/>
    <w:rsid w:val="007C155D"/>
    <w:rsid w:val="007C188F"/>
    <w:rsid w:val="007C1C28"/>
    <w:rsid w:val="007C289D"/>
    <w:rsid w:val="007C28F1"/>
    <w:rsid w:val="007C2A19"/>
    <w:rsid w:val="007C3B87"/>
    <w:rsid w:val="007C51A5"/>
    <w:rsid w:val="007C6025"/>
    <w:rsid w:val="007C6FBF"/>
    <w:rsid w:val="007D00D3"/>
    <w:rsid w:val="007D015C"/>
    <w:rsid w:val="007D1425"/>
    <w:rsid w:val="007D1ED2"/>
    <w:rsid w:val="007D2782"/>
    <w:rsid w:val="007D2824"/>
    <w:rsid w:val="007D2AB1"/>
    <w:rsid w:val="007D2BE6"/>
    <w:rsid w:val="007D40D6"/>
    <w:rsid w:val="007D4EEE"/>
    <w:rsid w:val="007D5280"/>
    <w:rsid w:val="007D5BD9"/>
    <w:rsid w:val="007E080B"/>
    <w:rsid w:val="007E0EE4"/>
    <w:rsid w:val="007E0F21"/>
    <w:rsid w:val="007E0F69"/>
    <w:rsid w:val="007E1651"/>
    <w:rsid w:val="007E1A8E"/>
    <w:rsid w:val="007E1AAD"/>
    <w:rsid w:val="007E217D"/>
    <w:rsid w:val="007E22E0"/>
    <w:rsid w:val="007E41D0"/>
    <w:rsid w:val="007E56D8"/>
    <w:rsid w:val="007E5A31"/>
    <w:rsid w:val="007E6137"/>
    <w:rsid w:val="007E68AE"/>
    <w:rsid w:val="007E75B2"/>
    <w:rsid w:val="007E7E5D"/>
    <w:rsid w:val="007F084C"/>
    <w:rsid w:val="007F0B5E"/>
    <w:rsid w:val="007F1D0F"/>
    <w:rsid w:val="007F1F00"/>
    <w:rsid w:val="007F2ACD"/>
    <w:rsid w:val="007F3ED4"/>
    <w:rsid w:val="007F3F1F"/>
    <w:rsid w:val="007F4677"/>
    <w:rsid w:val="007F4D0A"/>
    <w:rsid w:val="007F4EF3"/>
    <w:rsid w:val="007F50BB"/>
    <w:rsid w:val="007F53BE"/>
    <w:rsid w:val="007F5B45"/>
    <w:rsid w:val="007F7491"/>
    <w:rsid w:val="007F7C5E"/>
    <w:rsid w:val="007F7C8D"/>
    <w:rsid w:val="007F7ED8"/>
    <w:rsid w:val="008010F1"/>
    <w:rsid w:val="008010FA"/>
    <w:rsid w:val="008013E5"/>
    <w:rsid w:val="00801E75"/>
    <w:rsid w:val="00802A30"/>
    <w:rsid w:val="0080515F"/>
    <w:rsid w:val="008053D5"/>
    <w:rsid w:val="0080568C"/>
    <w:rsid w:val="00805C5E"/>
    <w:rsid w:val="00805F53"/>
    <w:rsid w:val="008068BB"/>
    <w:rsid w:val="008070DD"/>
    <w:rsid w:val="00810CC9"/>
    <w:rsid w:val="008115C7"/>
    <w:rsid w:val="008118A7"/>
    <w:rsid w:val="00812A30"/>
    <w:rsid w:val="0081355F"/>
    <w:rsid w:val="008143F0"/>
    <w:rsid w:val="00814581"/>
    <w:rsid w:val="0081588F"/>
    <w:rsid w:val="0081710D"/>
    <w:rsid w:val="0081719C"/>
    <w:rsid w:val="00817C22"/>
    <w:rsid w:val="008213B9"/>
    <w:rsid w:val="00822F2D"/>
    <w:rsid w:val="00822F6D"/>
    <w:rsid w:val="00823580"/>
    <w:rsid w:val="008239BD"/>
    <w:rsid w:val="00823D2A"/>
    <w:rsid w:val="00824267"/>
    <w:rsid w:val="008243BB"/>
    <w:rsid w:val="00824ED5"/>
    <w:rsid w:val="008256F7"/>
    <w:rsid w:val="008257C4"/>
    <w:rsid w:val="00825E34"/>
    <w:rsid w:val="0082625E"/>
    <w:rsid w:val="0082630C"/>
    <w:rsid w:val="00830A8C"/>
    <w:rsid w:val="0083124B"/>
    <w:rsid w:val="008314B7"/>
    <w:rsid w:val="00832B59"/>
    <w:rsid w:val="00834114"/>
    <w:rsid w:val="008345C9"/>
    <w:rsid w:val="00835B14"/>
    <w:rsid w:val="008372CD"/>
    <w:rsid w:val="008374F1"/>
    <w:rsid w:val="0084113D"/>
    <w:rsid w:val="00841CF8"/>
    <w:rsid w:val="0084444E"/>
    <w:rsid w:val="0084493A"/>
    <w:rsid w:val="00845C20"/>
    <w:rsid w:val="0084619A"/>
    <w:rsid w:val="00846381"/>
    <w:rsid w:val="0084663B"/>
    <w:rsid w:val="0084690F"/>
    <w:rsid w:val="00847199"/>
    <w:rsid w:val="008472E4"/>
    <w:rsid w:val="0084738D"/>
    <w:rsid w:val="00847AFE"/>
    <w:rsid w:val="00847CEC"/>
    <w:rsid w:val="00847DE2"/>
    <w:rsid w:val="00847EA6"/>
    <w:rsid w:val="00850215"/>
    <w:rsid w:val="00850D58"/>
    <w:rsid w:val="00851DF5"/>
    <w:rsid w:val="008525BF"/>
    <w:rsid w:val="00852619"/>
    <w:rsid w:val="008543DF"/>
    <w:rsid w:val="00855411"/>
    <w:rsid w:val="00855FE5"/>
    <w:rsid w:val="0085625A"/>
    <w:rsid w:val="00856ED2"/>
    <w:rsid w:val="00857B17"/>
    <w:rsid w:val="00860898"/>
    <w:rsid w:val="00860C75"/>
    <w:rsid w:val="00861517"/>
    <w:rsid w:val="00862B8E"/>
    <w:rsid w:val="0086440F"/>
    <w:rsid w:val="0086586C"/>
    <w:rsid w:val="00865903"/>
    <w:rsid w:val="00866E63"/>
    <w:rsid w:val="008679C6"/>
    <w:rsid w:val="00867A56"/>
    <w:rsid w:val="00867A7B"/>
    <w:rsid w:val="00867B80"/>
    <w:rsid w:val="00867F98"/>
    <w:rsid w:val="0087011A"/>
    <w:rsid w:val="00871586"/>
    <w:rsid w:val="00871A12"/>
    <w:rsid w:val="00872047"/>
    <w:rsid w:val="0087278B"/>
    <w:rsid w:val="00872C08"/>
    <w:rsid w:val="00872CC5"/>
    <w:rsid w:val="0087359F"/>
    <w:rsid w:val="00873BB4"/>
    <w:rsid w:val="008747FA"/>
    <w:rsid w:val="0087519E"/>
    <w:rsid w:val="008761AB"/>
    <w:rsid w:val="00876E6A"/>
    <w:rsid w:val="0087726D"/>
    <w:rsid w:val="0087795D"/>
    <w:rsid w:val="00877B58"/>
    <w:rsid w:val="0088089A"/>
    <w:rsid w:val="00881E8E"/>
    <w:rsid w:val="0088208E"/>
    <w:rsid w:val="00882260"/>
    <w:rsid w:val="00882BAA"/>
    <w:rsid w:val="00883A72"/>
    <w:rsid w:val="008848C0"/>
    <w:rsid w:val="00884D3A"/>
    <w:rsid w:val="00884FD5"/>
    <w:rsid w:val="008860BA"/>
    <w:rsid w:val="0088741E"/>
    <w:rsid w:val="00890161"/>
    <w:rsid w:val="008901C4"/>
    <w:rsid w:val="008902F6"/>
    <w:rsid w:val="008903C5"/>
    <w:rsid w:val="00890582"/>
    <w:rsid w:val="00891680"/>
    <w:rsid w:val="00891722"/>
    <w:rsid w:val="008920B7"/>
    <w:rsid w:val="008920BC"/>
    <w:rsid w:val="008937E2"/>
    <w:rsid w:val="00894592"/>
    <w:rsid w:val="00894B47"/>
    <w:rsid w:val="00896865"/>
    <w:rsid w:val="00896A40"/>
    <w:rsid w:val="00897095"/>
    <w:rsid w:val="008974FD"/>
    <w:rsid w:val="008977F5"/>
    <w:rsid w:val="00897DBF"/>
    <w:rsid w:val="00897E71"/>
    <w:rsid w:val="008A18FD"/>
    <w:rsid w:val="008A2087"/>
    <w:rsid w:val="008A2314"/>
    <w:rsid w:val="008A2469"/>
    <w:rsid w:val="008A49CA"/>
    <w:rsid w:val="008A4A01"/>
    <w:rsid w:val="008A5585"/>
    <w:rsid w:val="008A645D"/>
    <w:rsid w:val="008A659E"/>
    <w:rsid w:val="008A696F"/>
    <w:rsid w:val="008A739B"/>
    <w:rsid w:val="008B023F"/>
    <w:rsid w:val="008B031C"/>
    <w:rsid w:val="008B07C8"/>
    <w:rsid w:val="008B1111"/>
    <w:rsid w:val="008B139F"/>
    <w:rsid w:val="008B181D"/>
    <w:rsid w:val="008B2399"/>
    <w:rsid w:val="008B27FF"/>
    <w:rsid w:val="008B2B29"/>
    <w:rsid w:val="008B2C77"/>
    <w:rsid w:val="008B3CFB"/>
    <w:rsid w:val="008B3F24"/>
    <w:rsid w:val="008B52A4"/>
    <w:rsid w:val="008B5587"/>
    <w:rsid w:val="008B6C96"/>
    <w:rsid w:val="008B73B9"/>
    <w:rsid w:val="008C0014"/>
    <w:rsid w:val="008C0D8D"/>
    <w:rsid w:val="008C1632"/>
    <w:rsid w:val="008C2972"/>
    <w:rsid w:val="008C3DC6"/>
    <w:rsid w:val="008C437A"/>
    <w:rsid w:val="008C51AC"/>
    <w:rsid w:val="008C5C05"/>
    <w:rsid w:val="008C5D02"/>
    <w:rsid w:val="008C73B6"/>
    <w:rsid w:val="008C765C"/>
    <w:rsid w:val="008C77D0"/>
    <w:rsid w:val="008D0EF5"/>
    <w:rsid w:val="008D0F8E"/>
    <w:rsid w:val="008D3067"/>
    <w:rsid w:val="008D3193"/>
    <w:rsid w:val="008D4B2F"/>
    <w:rsid w:val="008D60B2"/>
    <w:rsid w:val="008D61CD"/>
    <w:rsid w:val="008D62AB"/>
    <w:rsid w:val="008D7088"/>
    <w:rsid w:val="008D711F"/>
    <w:rsid w:val="008D721D"/>
    <w:rsid w:val="008D72A3"/>
    <w:rsid w:val="008E0266"/>
    <w:rsid w:val="008E0EE8"/>
    <w:rsid w:val="008E1126"/>
    <w:rsid w:val="008E1A38"/>
    <w:rsid w:val="008E25A4"/>
    <w:rsid w:val="008E2700"/>
    <w:rsid w:val="008E2A05"/>
    <w:rsid w:val="008E2F10"/>
    <w:rsid w:val="008E34E6"/>
    <w:rsid w:val="008E3791"/>
    <w:rsid w:val="008E47FD"/>
    <w:rsid w:val="008E48A2"/>
    <w:rsid w:val="008E4D40"/>
    <w:rsid w:val="008E4DFA"/>
    <w:rsid w:val="008E6AFD"/>
    <w:rsid w:val="008E6B72"/>
    <w:rsid w:val="008E6F49"/>
    <w:rsid w:val="008E76A5"/>
    <w:rsid w:val="008F08C4"/>
    <w:rsid w:val="008F0C21"/>
    <w:rsid w:val="008F0D21"/>
    <w:rsid w:val="008F1E17"/>
    <w:rsid w:val="008F2F01"/>
    <w:rsid w:val="008F34CA"/>
    <w:rsid w:val="008F39F6"/>
    <w:rsid w:val="008F3EEE"/>
    <w:rsid w:val="008F41CB"/>
    <w:rsid w:val="008F42B4"/>
    <w:rsid w:val="008F4CDD"/>
    <w:rsid w:val="008F677D"/>
    <w:rsid w:val="008F6C0F"/>
    <w:rsid w:val="008F7F11"/>
    <w:rsid w:val="00900491"/>
    <w:rsid w:val="009012DA"/>
    <w:rsid w:val="009013CE"/>
    <w:rsid w:val="0090183E"/>
    <w:rsid w:val="00901D91"/>
    <w:rsid w:val="00901EBA"/>
    <w:rsid w:val="00903584"/>
    <w:rsid w:val="00903652"/>
    <w:rsid w:val="00903AB3"/>
    <w:rsid w:val="009107EA"/>
    <w:rsid w:val="0091097B"/>
    <w:rsid w:val="009113DC"/>
    <w:rsid w:val="00912B1F"/>
    <w:rsid w:val="00912E6E"/>
    <w:rsid w:val="00912FF5"/>
    <w:rsid w:val="0091370B"/>
    <w:rsid w:val="0091486F"/>
    <w:rsid w:val="009153EE"/>
    <w:rsid w:val="009165A1"/>
    <w:rsid w:val="009168A4"/>
    <w:rsid w:val="00916F94"/>
    <w:rsid w:val="00917225"/>
    <w:rsid w:val="00917A4D"/>
    <w:rsid w:val="0092000C"/>
    <w:rsid w:val="009203A0"/>
    <w:rsid w:val="00920684"/>
    <w:rsid w:val="009212AC"/>
    <w:rsid w:val="00922C50"/>
    <w:rsid w:val="00922ECE"/>
    <w:rsid w:val="0092313E"/>
    <w:rsid w:val="009248CF"/>
    <w:rsid w:val="00924BD7"/>
    <w:rsid w:val="009250B2"/>
    <w:rsid w:val="0092532B"/>
    <w:rsid w:val="009270B3"/>
    <w:rsid w:val="009277C2"/>
    <w:rsid w:val="00930113"/>
    <w:rsid w:val="00931073"/>
    <w:rsid w:val="00931172"/>
    <w:rsid w:val="00931321"/>
    <w:rsid w:val="00931FDE"/>
    <w:rsid w:val="00933264"/>
    <w:rsid w:val="00933AFB"/>
    <w:rsid w:val="0093435B"/>
    <w:rsid w:val="009353B6"/>
    <w:rsid w:val="00935B4E"/>
    <w:rsid w:val="00935C6D"/>
    <w:rsid w:val="00936378"/>
    <w:rsid w:val="0093681D"/>
    <w:rsid w:val="00936C4B"/>
    <w:rsid w:val="009370B3"/>
    <w:rsid w:val="00937D9D"/>
    <w:rsid w:val="00941259"/>
    <w:rsid w:val="00941ABF"/>
    <w:rsid w:val="00941C8A"/>
    <w:rsid w:val="00941D2C"/>
    <w:rsid w:val="009421FE"/>
    <w:rsid w:val="00943A0B"/>
    <w:rsid w:val="00943CA0"/>
    <w:rsid w:val="0094592C"/>
    <w:rsid w:val="00945CB5"/>
    <w:rsid w:val="00946DD9"/>
    <w:rsid w:val="00947125"/>
    <w:rsid w:val="009476AB"/>
    <w:rsid w:val="00947969"/>
    <w:rsid w:val="009501B5"/>
    <w:rsid w:val="0095165F"/>
    <w:rsid w:val="009517AF"/>
    <w:rsid w:val="00952CB5"/>
    <w:rsid w:val="0095337C"/>
    <w:rsid w:val="009536B9"/>
    <w:rsid w:val="00953F09"/>
    <w:rsid w:val="0095459F"/>
    <w:rsid w:val="00954F4C"/>
    <w:rsid w:val="00955A62"/>
    <w:rsid w:val="0095777F"/>
    <w:rsid w:val="00957A09"/>
    <w:rsid w:val="00957A38"/>
    <w:rsid w:val="0096072B"/>
    <w:rsid w:val="00961906"/>
    <w:rsid w:val="0096255A"/>
    <w:rsid w:val="00962D3F"/>
    <w:rsid w:val="00963485"/>
    <w:rsid w:val="00964129"/>
    <w:rsid w:val="00964C0A"/>
    <w:rsid w:val="00964D10"/>
    <w:rsid w:val="00966563"/>
    <w:rsid w:val="00967C5B"/>
    <w:rsid w:val="0097023F"/>
    <w:rsid w:val="0097062C"/>
    <w:rsid w:val="00970659"/>
    <w:rsid w:val="00970A93"/>
    <w:rsid w:val="0097130E"/>
    <w:rsid w:val="009717AB"/>
    <w:rsid w:val="00971870"/>
    <w:rsid w:val="009722A6"/>
    <w:rsid w:val="0097242D"/>
    <w:rsid w:val="009725E9"/>
    <w:rsid w:val="0097369B"/>
    <w:rsid w:val="0097423B"/>
    <w:rsid w:val="00974C7F"/>
    <w:rsid w:val="00975850"/>
    <w:rsid w:val="00975C8C"/>
    <w:rsid w:val="00976F39"/>
    <w:rsid w:val="00977669"/>
    <w:rsid w:val="0097784D"/>
    <w:rsid w:val="009803C7"/>
    <w:rsid w:val="00980445"/>
    <w:rsid w:val="009808B3"/>
    <w:rsid w:val="009848EF"/>
    <w:rsid w:val="00984AED"/>
    <w:rsid w:val="0098555B"/>
    <w:rsid w:val="009856BE"/>
    <w:rsid w:val="00985749"/>
    <w:rsid w:val="00985F85"/>
    <w:rsid w:val="00986F93"/>
    <w:rsid w:val="00987332"/>
    <w:rsid w:val="00987F18"/>
    <w:rsid w:val="00990089"/>
    <w:rsid w:val="009901E7"/>
    <w:rsid w:val="0099037E"/>
    <w:rsid w:val="00990868"/>
    <w:rsid w:val="00990C25"/>
    <w:rsid w:val="00992C29"/>
    <w:rsid w:val="009934AB"/>
    <w:rsid w:val="00994EEB"/>
    <w:rsid w:val="00995177"/>
    <w:rsid w:val="00995374"/>
    <w:rsid w:val="009963A4"/>
    <w:rsid w:val="00997A9E"/>
    <w:rsid w:val="009A118C"/>
    <w:rsid w:val="009A254B"/>
    <w:rsid w:val="009A28FA"/>
    <w:rsid w:val="009A29B0"/>
    <w:rsid w:val="009A4522"/>
    <w:rsid w:val="009A460E"/>
    <w:rsid w:val="009A5017"/>
    <w:rsid w:val="009A6FE3"/>
    <w:rsid w:val="009AEF21"/>
    <w:rsid w:val="009AF3E2"/>
    <w:rsid w:val="009B042A"/>
    <w:rsid w:val="009B05F9"/>
    <w:rsid w:val="009B2509"/>
    <w:rsid w:val="009B2F35"/>
    <w:rsid w:val="009B3429"/>
    <w:rsid w:val="009B36BC"/>
    <w:rsid w:val="009B3AF9"/>
    <w:rsid w:val="009B407B"/>
    <w:rsid w:val="009B41DE"/>
    <w:rsid w:val="009B570F"/>
    <w:rsid w:val="009B5D87"/>
    <w:rsid w:val="009B76E6"/>
    <w:rsid w:val="009C07C5"/>
    <w:rsid w:val="009C1E82"/>
    <w:rsid w:val="009C39A4"/>
    <w:rsid w:val="009C3C7D"/>
    <w:rsid w:val="009C697F"/>
    <w:rsid w:val="009C7492"/>
    <w:rsid w:val="009D07D4"/>
    <w:rsid w:val="009D08FA"/>
    <w:rsid w:val="009D1E8D"/>
    <w:rsid w:val="009D34D8"/>
    <w:rsid w:val="009D3C79"/>
    <w:rsid w:val="009D503F"/>
    <w:rsid w:val="009D5100"/>
    <w:rsid w:val="009D5142"/>
    <w:rsid w:val="009D59F9"/>
    <w:rsid w:val="009D742A"/>
    <w:rsid w:val="009D74B5"/>
    <w:rsid w:val="009E10D1"/>
    <w:rsid w:val="009E1E66"/>
    <w:rsid w:val="009E3B02"/>
    <w:rsid w:val="009E44BE"/>
    <w:rsid w:val="009E5842"/>
    <w:rsid w:val="009E5B95"/>
    <w:rsid w:val="009E5B98"/>
    <w:rsid w:val="009E67AC"/>
    <w:rsid w:val="009E67C9"/>
    <w:rsid w:val="009E79A8"/>
    <w:rsid w:val="009E7A86"/>
    <w:rsid w:val="009F19A3"/>
    <w:rsid w:val="009F19AA"/>
    <w:rsid w:val="009F27AD"/>
    <w:rsid w:val="009F2DE2"/>
    <w:rsid w:val="009F333D"/>
    <w:rsid w:val="009F3723"/>
    <w:rsid w:val="009F3855"/>
    <w:rsid w:val="009F3FAB"/>
    <w:rsid w:val="009F542A"/>
    <w:rsid w:val="009F587F"/>
    <w:rsid w:val="009F6408"/>
    <w:rsid w:val="009F6B68"/>
    <w:rsid w:val="009F6B88"/>
    <w:rsid w:val="009F7ED1"/>
    <w:rsid w:val="009F7F05"/>
    <w:rsid w:val="00A01484"/>
    <w:rsid w:val="00A016D7"/>
    <w:rsid w:val="00A0247E"/>
    <w:rsid w:val="00A028A8"/>
    <w:rsid w:val="00A04921"/>
    <w:rsid w:val="00A057EE"/>
    <w:rsid w:val="00A06BBE"/>
    <w:rsid w:val="00A074BF"/>
    <w:rsid w:val="00A07D52"/>
    <w:rsid w:val="00A1096E"/>
    <w:rsid w:val="00A1140D"/>
    <w:rsid w:val="00A118C1"/>
    <w:rsid w:val="00A11A37"/>
    <w:rsid w:val="00A11EF8"/>
    <w:rsid w:val="00A12E76"/>
    <w:rsid w:val="00A13227"/>
    <w:rsid w:val="00A137BE"/>
    <w:rsid w:val="00A14462"/>
    <w:rsid w:val="00A151EC"/>
    <w:rsid w:val="00A15FB5"/>
    <w:rsid w:val="00A161BB"/>
    <w:rsid w:val="00A1665A"/>
    <w:rsid w:val="00A16C47"/>
    <w:rsid w:val="00A17032"/>
    <w:rsid w:val="00A17789"/>
    <w:rsid w:val="00A17C85"/>
    <w:rsid w:val="00A203E4"/>
    <w:rsid w:val="00A20ECB"/>
    <w:rsid w:val="00A2120D"/>
    <w:rsid w:val="00A2176A"/>
    <w:rsid w:val="00A21889"/>
    <w:rsid w:val="00A219F9"/>
    <w:rsid w:val="00A21B80"/>
    <w:rsid w:val="00A2295E"/>
    <w:rsid w:val="00A22A5B"/>
    <w:rsid w:val="00A22B06"/>
    <w:rsid w:val="00A2318F"/>
    <w:rsid w:val="00A232DC"/>
    <w:rsid w:val="00A23947"/>
    <w:rsid w:val="00A2436E"/>
    <w:rsid w:val="00A24593"/>
    <w:rsid w:val="00A24CBF"/>
    <w:rsid w:val="00A25CE1"/>
    <w:rsid w:val="00A25EBE"/>
    <w:rsid w:val="00A25F5B"/>
    <w:rsid w:val="00A263A6"/>
    <w:rsid w:val="00A26927"/>
    <w:rsid w:val="00A26CA9"/>
    <w:rsid w:val="00A26E41"/>
    <w:rsid w:val="00A3045D"/>
    <w:rsid w:val="00A3093C"/>
    <w:rsid w:val="00A32601"/>
    <w:rsid w:val="00A3315E"/>
    <w:rsid w:val="00A349CF"/>
    <w:rsid w:val="00A34D97"/>
    <w:rsid w:val="00A34EEA"/>
    <w:rsid w:val="00A35F7D"/>
    <w:rsid w:val="00A36D99"/>
    <w:rsid w:val="00A40013"/>
    <w:rsid w:val="00A40188"/>
    <w:rsid w:val="00A4037A"/>
    <w:rsid w:val="00A40AC0"/>
    <w:rsid w:val="00A41104"/>
    <w:rsid w:val="00A41AF2"/>
    <w:rsid w:val="00A42508"/>
    <w:rsid w:val="00A43030"/>
    <w:rsid w:val="00A457FD"/>
    <w:rsid w:val="00A47C89"/>
    <w:rsid w:val="00A505CE"/>
    <w:rsid w:val="00A51C3D"/>
    <w:rsid w:val="00A53C1C"/>
    <w:rsid w:val="00A54557"/>
    <w:rsid w:val="00A54649"/>
    <w:rsid w:val="00A54F13"/>
    <w:rsid w:val="00A553E8"/>
    <w:rsid w:val="00A55565"/>
    <w:rsid w:val="00A55DC6"/>
    <w:rsid w:val="00A566F3"/>
    <w:rsid w:val="00A57A6A"/>
    <w:rsid w:val="00A61400"/>
    <w:rsid w:val="00A61693"/>
    <w:rsid w:val="00A61A13"/>
    <w:rsid w:val="00A61F5C"/>
    <w:rsid w:val="00A627AC"/>
    <w:rsid w:val="00A64C00"/>
    <w:rsid w:val="00A66D29"/>
    <w:rsid w:val="00A66DAB"/>
    <w:rsid w:val="00A66E22"/>
    <w:rsid w:val="00A70E2D"/>
    <w:rsid w:val="00A71340"/>
    <w:rsid w:val="00A71996"/>
    <w:rsid w:val="00A7262A"/>
    <w:rsid w:val="00A73290"/>
    <w:rsid w:val="00A732C1"/>
    <w:rsid w:val="00A737AE"/>
    <w:rsid w:val="00A73F23"/>
    <w:rsid w:val="00A752A5"/>
    <w:rsid w:val="00A75D6A"/>
    <w:rsid w:val="00A76196"/>
    <w:rsid w:val="00A76EDA"/>
    <w:rsid w:val="00A7715F"/>
    <w:rsid w:val="00A77948"/>
    <w:rsid w:val="00A8116A"/>
    <w:rsid w:val="00A81483"/>
    <w:rsid w:val="00A83087"/>
    <w:rsid w:val="00A844E8"/>
    <w:rsid w:val="00A859EB"/>
    <w:rsid w:val="00A8652F"/>
    <w:rsid w:val="00A86C31"/>
    <w:rsid w:val="00A87545"/>
    <w:rsid w:val="00A8795A"/>
    <w:rsid w:val="00A9201F"/>
    <w:rsid w:val="00A9238D"/>
    <w:rsid w:val="00A92A50"/>
    <w:rsid w:val="00A92C83"/>
    <w:rsid w:val="00A93741"/>
    <w:rsid w:val="00A9413C"/>
    <w:rsid w:val="00A94A79"/>
    <w:rsid w:val="00A94C3D"/>
    <w:rsid w:val="00A94E1E"/>
    <w:rsid w:val="00AA0B01"/>
    <w:rsid w:val="00AA127E"/>
    <w:rsid w:val="00AA3380"/>
    <w:rsid w:val="00AA34D0"/>
    <w:rsid w:val="00AA3FF7"/>
    <w:rsid w:val="00AA4362"/>
    <w:rsid w:val="00AA50B2"/>
    <w:rsid w:val="00AA625B"/>
    <w:rsid w:val="00AB0889"/>
    <w:rsid w:val="00AB1062"/>
    <w:rsid w:val="00AB10C3"/>
    <w:rsid w:val="00AB1E51"/>
    <w:rsid w:val="00AB3873"/>
    <w:rsid w:val="00AB39CB"/>
    <w:rsid w:val="00AB3BE6"/>
    <w:rsid w:val="00AB415F"/>
    <w:rsid w:val="00AB4F7D"/>
    <w:rsid w:val="00AB5F08"/>
    <w:rsid w:val="00AB64FC"/>
    <w:rsid w:val="00AB6521"/>
    <w:rsid w:val="00AB70E3"/>
    <w:rsid w:val="00AB7D60"/>
    <w:rsid w:val="00AC0110"/>
    <w:rsid w:val="00AC05C8"/>
    <w:rsid w:val="00AC0FB8"/>
    <w:rsid w:val="00AC24B7"/>
    <w:rsid w:val="00AC3B2E"/>
    <w:rsid w:val="00AC48BA"/>
    <w:rsid w:val="00AC48D5"/>
    <w:rsid w:val="00AC58BE"/>
    <w:rsid w:val="00AC72A8"/>
    <w:rsid w:val="00AC75D9"/>
    <w:rsid w:val="00AD02E7"/>
    <w:rsid w:val="00AD13E3"/>
    <w:rsid w:val="00AD16A3"/>
    <w:rsid w:val="00AD2969"/>
    <w:rsid w:val="00AD2BEC"/>
    <w:rsid w:val="00AD2E36"/>
    <w:rsid w:val="00AD2F52"/>
    <w:rsid w:val="00AD41B6"/>
    <w:rsid w:val="00AD4A4F"/>
    <w:rsid w:val="00AD4D9F"/>
    <w:rsid w:val="00AD4F4F"/>
    <w:rsid w:val="00AD5012"/>
    <w:rsid w:val="00AD503A"/>
    <w:rsid w:val="00AD6576"/>
    <w:rsid w:val="00AD6F87"/>
    <w:rsid w:val="00AD7080"/>
    <w:rsid w:val="00AD7179"/>
    <w:rsid w:val="00AD78E8"/>
    <w:rsid w:val="00AE01F6"/>
    <w:rsid w:val="00AE0709"/>
    <w:rsid w:val="00AE0C7D"/>
    <w:rsid w:val="00AE0D41"/>
    <w:rsid w:val="00AE3038"/>
    <w:rsid w:val="00AE36D4"/>
    <w:rsid w:val="00AE383A"/>
    <w:rsid w:val="00AE3F4B"/>
    <w:rsid w:val="00AE5284"/>
    <w:rsid w:val="00AE6034"/>
    <w:rsid w:val="00AE6AD2"/>
    <w:rsid w:val="00AE6EAC"/>
    <w:rsid w:val="00AE71E3"/>
    <w:rsid w:val="00AE7C55"/>
    <w:rsid w:val="00AF07F6"/>
    <w:rsid w:val="00AF16F5"/>
    <w:rsid w:val="00AF1B24"/>
    <w:rsid w:val="00AF2B4D"/>
    <w:rsid w:val="00AF3FA4"/>
    <w:rsid w:val="00AF462E"/>
    <w:rsid w:val="00AF50A1"/>
    <w:rsid w:val="00AF50CA"/>
    <w:rsid w:val="00AF54D8"/>
    <w:rsid w:val="00AF5727"/>
    <w:rsid w:val="00AF5915"/>
    <w:rsid w:val="00AF5C52"/>
    <w:rsid w:val="00AF658D"/>
    <w:rsid w:val="00AF65D2"/>
    <w:rsid w:val="00AF78CF"/>
    <w:rsid w:val="00B014C5"/>
    <w:rsid w:val="00B015BF"/>
    <w:rsid w:val="00B01704"/>
    <w:rsid w:val="00B01711"/>
    <w:rsid w:val="00B01808"/>
    <w:rsid w:val="00B035A0"/>
    <w:rsid w:val="00B03EDC"/>
    <w:rsid w:val="00B0428C"/>
    <w:rsid w:val="00B04E45"/>
    <w:rsid w:val="00B04FB4"/>
    <w:rsid w:val="00B05C32"/>
    <w:rsid w:val="00B05C40"/>
    <w:rsid w:val="00B05D63"/>
    <w:rsid w:val="00B06E7E"/>
    <w:rsid w:val="00B071B4"/>
    <w:rsid w:val="00B105AD"/>
    <w:rsid w:val="00B11D09"/>
    <w:rsid w:val="00B1298A"/>
    <w:rsid w:val="00B12FF9"/>
    <w:rsid w:val="00B133AB"/>
    <w:rsid w:val="00B14275"/>
    <w:rsid w:val="00B14D04"/>
    <w:rsid w:val="00B156F2"/>
    <w:rsid w:val="00B160F4"/>
    <w:rsid w:val="00B1630C"/>
    <w:rsid w:val="00B166A4"/>
    <w:rsid w:val="00B17B2E"/>
    <w:rsid w:val="00B17DC3"/>
    <w:rsid w:val="00B21ACB"/>
    <w:rsid w:val="00B223B2"/>
    <w:rsid w:val="00B22773"/>
    <w:rsid w:val="00B22A1F"/>
    <w:rsid w:val="00B235B0"/>
    <w:rsid w:val="00B23B9C"/>
    <w:rsid w:val="00B247A5"/>
    <w:rsid w:val="00B24998"/>
    <w:rsid w:val="00B24DA9"/>
    <w:rsid w:val="00B24F00"/>
    <w:rsid w:val="00B266A4"/>
    <w:rsid w:val="00B27867"/>
    <w:rsid w:val="00B30226"/>
    <w:rsid w:val="00B30C4F"/>
    <w:rsid w:val="00B315B6"/>
    <w:rsid w:val="00B31724"/>
    <w:rsid w:val="00B319EF"/>
    <w:rsid w:val="00B32674"/>
    <w:rsid w:val="00B32B69"/>
    <w:rsid w:val="00B336A4"/>
    <w:rsid w:val="00B33F45"/>
    <w:rsid w:val="00B3500F"/>
    <w:rsid w:val="00B35D07"/>
    <w:rsid w:val="00B360F0"/>
    <w:rsid w:val="00B366A5"/>
    <w:rsid w:val="00B3760A"/>
    <w:rsid w:val="00B4010A"/>
    <w:rsid w:val="00B40AE6"/>
    <w:rsid w:val="00B41207"/>
    <w:rsid w:val="00B41C44"/>
    <w:rsid w:val="00B4264B"/>
    <w:rsid w:val="00B431A3"/>
    <w:rsid w:val="00B45DDA"/>
    <w:rsid w:val="00B4620B"/>
    <w:rsid w:val="00B46295"/>
    <w:rsid w:val="00B47926"/>
    <w:rsid w:val="00B47A53"/>
    <w:rsid w:val="00B514DD"/>
    <w:rsid w:val="00B51B32"/>
    <w:rsid w:val="00B525F5"/>
    <w:rsid w:val="00B5298D"/>
    <w:rsid w:val="00B53E1E"/>
    <w:rsid w:val="00B54137"/>
    <w:rsid w:val="00B54409"/>
    <w:rsid w:val="00B54B37"/>
    <w:rsid w:val="00B55497"/>
    <w:rsid w:val="00B5552B"/>
    <w:rsid w:val="00B55539"/>
    <w:rsid w:val="00B5569C"/>
    <w:rsid w:val="00B567DE"/>
    <w:rsid w:val="00B56A74"/>
    <w:rsid w:val="00B57373"/>
    <w:rsid w:val="00B57EC8"/>
    <w:rsid w:val="00B60062"/>
    <w:rsid w:val="00B60197"/>
    <w:rsid w:val="00B60982"/>
    <w:rsid w:val="00B61326"/>
    <w:rsid w:val="00B6165A"/>
    <w:rsid w:val="00B621BC"/>
    <w:rsid w:val="00B62B02"/>
    <w:rsid w:val="00B63489"/>
    <w:rsid w:val="00B64A91"/>
    <w:rsid w:val="00B64C51"/>
    <w:rsid w:val="00B65E8D"/>
    <w:rsid w:val="00B6707A"/>
    <w:rsid w:val="00B719D5"/>
    <w:rsid w:val="00B71E2B"/>
    <w:rsid w:val="00B7292B"/>
    <w:rsid w:val="00B72A41"/>
    <w:rsid w:val="00B72F3F"/>
    <w:rsid w:val="00B730E4"/>
    <w:rsid w:val="00B73421"/>
    <w:rsid w:val="00B73467"/>
    <w:rsid w:val="00B7411D"/>
    <w:rsid w:val="00B75BCD"/>
    <w:rsid w:val="00B76569"/>
    <w:rsid w:val="00B77C25"/>
    <w:rsid w:val="00B807F8"/>
    <w:rsid w:val="00B80E25"/>
    <w:rsid w:val="00B82071"/>
    <w:rsid w:val="00B82275"/>
    <w:rsid w:val="00B824A5"/>
    <w:rsid w:val="00B8272B"/>
    <w:rsid w:val="00B8307C"/>
    <w:rsid w:val="00B830AC"/>
    <w:rsid w:val="00B83D89"/>
    <w:rsid w:val="00B84E36"/>
    <w:rsid w:val="00B868E1"/>
    <w:rsid w:val="00B872E5"/>
    <w:rsid w:val="00B92550"/>
    <w:rsid w:val="00B931F3"/>
    <w:rsid w:val="00B9336E"/>
    <w:rsid w:val="00B936ED"/>
    <w:rsid w:val="00B941E4"/>
    <w:rsid w:val="00B96E21"/>
    <w:rsid w:val="00B97DDE"/>
    <w:rsid w:val="00BA09F3"/>
    <w:rsid w:val="00BA0C66"/>
    <w:rsid w:val="00BA168D"/>
    <w:rsid w:val="00BA19E3"/>
    <w:rsid w:val="00BA1AB6"/>
    <w:rsid w:val="00BA51B5"/>
    <w:rsid w:val="00BA557A"/>
    <w:rsid w:val="00BA5890"/>
    <w:rsid w:val="00BA7B2B"/>
    <w:rsid w:val="00BB0FA7"/>
    <w:rsid w:val="00BB1947"/>
    <w:rsid w:val="00BB1A5A"/>
    <w:rsid w:val="00BB1C50"/>
    <w:rsid w:val="00BB2A04"/>
    <w:rsid w:val="00BB31A7"/>
    <w:rsid w:val="00BB432D"/>
    <w:rsid w:val="00BB4FBC"/>
    <w:rsid w:val="00BB55DD"/>
    <w:rsid w:val="00BB6264"/>
    <w:rsid w:val="00BB6F6B"/>
    <w:rsid w:val="00BB757E"/>
    <w:rsid w:val="00BC0413"/>
    <w:rsid w:val="00BC11E6"/>
    <w:rsid w:val="00BC283B"/>
    <w:rsid w:val="00BC3798"/>
    <w:rsid w:val="00BC4B61"/>
    <w:rsid w:val="00BC6A55"/>
    <w:rsid w:val="00BC6D29"/>
    <w:rsid w:val="00BC6D68"/>
    <w:rsid w:val="00BD055C"/>
    <w:rsid w:val="00BD1523"/>
    <w:rsid w:val="00BD1570"/>
    <w:rsid w:val="00BD1C01"/>
    <w:rsid w:val="00BD1C60"/>
    <w:rsid w:val="00BD1D92"/>
    <w:rsid w:val="00BD318B"/>
    <w:rsid w:val="00BD33D1"/>
    <w:rsid w:val="00BD3A87"/>
    <w:rsid w:val="00BD41B8"/>
    <w:rsid w:val="00BD4229"/>
    <w:rsid w:val="00BD428D"/>
    <w:rsid w:val="00BD57BC"/>
    <w:rsid w:val="00BD5F5C"/>
    <w:rsid w:val="00BD6423"/>
    <w:rsid w:val="00BD642F"/>
    <w:rsid w:val="00BD6B8F"/>
    <w:rsid w:val="00BD71E6"/>
    <w:rsid w:val="00BD7B97"/>
    <w:rsid w:val="00BE017D"/>
    <w:rsid w:val="00BE0501"/>
    <w:rsid w:val="00BE0A31"/>
    <w:rsid w:val="00BE105C"/>
    <w:rsid w:val="00BE1702"/>
    <w:rsid w:val="00BE2F75"/>
    <w:rsid w:val="00BE3EE4"/>
    <w:rsid w:val="00BE40D7"/>
    <w:rsid w:val="00BE552C"/>
    <w:rsid w:val="00BE6A09"/>
    <w:rsid w:val="00BE6A28"/>
    <w:rsid w:val="00BF2F3C"/>
    <w:rsid w:val="00BF61BF"/>
    <w:rsid w:val="00BF63FF"/>
    <w:rsid w:val="00BF6AF5"/>
    <w:rsid w:val="00BF6C6E"/>
    <w:rsid w:val="00BF762E"/>
    <w:rsid w:val="00BF7BE9"/>
    <w:rsid w:val="00C00498"/>
    <w:rsid w:val="00C00F02"/>
    <w:rsid w:val="00C01D73"/>
    <w:rsid w:val="00C01F19"/>
    <w:rsid w:val="00C01FB8"/>
    <w:rsid w:val="00C028E9"/>
    <w:rsid w:val="00C02926"/>
    <w:rsid w:val="00C02B38"/>
    <w:rsid w:val="00C03DB4"/>
    <w:rsid w:val="00C054F2"/>
    <w:rsid w:val="00C06590"/>
    <w:rsid w:val="00C06B74"/>
    <w:rsid w:val="00C06E60"/>
    <w:rsid w:val="00C06F52"/>
    <w:rsid w:val="00C0C2BC"/>
    <w:rsid w:val="00C1000A"/>
    <w:rsid w:val="00C1187A"/>
    <w:rsid w:val="00C11DCE"/>
    <w:rsid w:val="00C12CC2"/>
    <w:rsid w:val="00C1392E"/>
    <w:rsid w:val="00C13CA8"/>
    <w:rsid w:val="00C1590E"/>
    <w:rsid w:val="00C15B93"/>
    <w:rsid w:val="00C16DB2"/>
    <w:rsid w:val="00C174F2"/>
    <w:rsid w:val="00C200B2"/>
    <w:rsid w:val="00C2074C"/>
    <w:rsid w:val="00C2315D"/>
    <w:rsid w:val="00C2332F"/>
    <w:rsid w:val="00C2496D"/>
    <w:rsid w:val="00C258D7"/>
    <w:rsid w:val="00C25DD8"/>
    <w:rsid w:val="00C31337"/>
    <w:rsid w:val="00C32AE4"/>
    <w:rsid w:val="00C32C4A"/>
    <w:rsid w:val="00C32FE4"/>
    <w:rsid w:val="00C33E88"/>
    <w:rsid w:val="00C34651"/>
    <w:rsid w:val="00C35395"/>
    <w:rsid w:val="00C36095"/>
    <w:rsid w:val="00C360DC"/>
    <w:rsid w:val="00C362B2"/>
    <w:rsid w:val="00C36565"/>
    <w:rsid w:val="00C36AD5"/>
    <w:rsid w:val="00C36F86"/>
    <w:rsid w:val="00C379C9"/>
    <w:rsid w:val="00C37AD1"/>
    <w:rsid w:val="00C400F8"/>
    <w:rsid w:val="00C40759"/>
    <w:rsid w:val="00C41687"/>
    <w:rsid w:val="00C4173F"/>
    <w:rsid w:val="00C4174B"/>
    <w:rsid w:val="00C41AC9"/>
    <w:rsid w:val="00C42345"/>
    <w:rsid w:val="00C424C0"/>
    <w:rsid w:val="00C4301B"/>
    <w:rsid w:val="00C4436F"/>
    <w:rsid w:val="00C44611"/>
    <w:rsid w:val="00C44A9F"/>
    <w:rsid w:val="00C44CDD"/>
    <w:rsid w:val="00C45B13"/>
    <w:rsid w:val="00C46C23"/>
    <w:rsid w:val="00C4706D"/>
    <w:rsid w:val="00C47270"/>
    <w:rsid w:val="00C47526"/>
    <w:rsid w:val="00C5007D"/>
    <w:rsid w:val="00C50D17"/>
    <w:rsid w:val="00C51227"/>
    <w:rsid w:val="00C51674"/>
    <w:rsid w:val="00C51750"/>
    <w:rsid w:val="00C51F84"/>
    <w:rsid w:val="00C526E3"/>
    <w:rsid w:val="00C548FE"/>
    <w:rsid w:val="00C54B48"/>
    <w:rsid w:val="00C550EE"/>
    <w:rsid w:val="00C55390"/>
    <w:rsid w:val="00C55C57"/>
    <w:rsid w:val="00C55F94"/>
    <w:rsid w:val="00C57400"/>
    <w:rsid w:val="00C57615"/>
    <w:rsid w:val="00C5782C"/>
    <w:rsid w:val="00C57C7A"/>
    <w:rsid w:val="00C5831C"/>
    <w:rsid w:val="00C615EE"/>
    <w:rsid w:val="00C6245C"/>
    <w:rsid w:val="00C63A74"/>
    <w:rsid w:val="00C63F5F"/>
    <w:rsid w:val="00C64558"/>
    <w:rsid w:val="00C64CD1"/>
    <w:rsid w:val="00C65C27"/>
    <w:rsid w:val="00C65EA7"/>
    <w:rsid w:val="00C662F0"/>
    <w:rsid w:val="00C670CC"/>
    <w:rsid w:val="00C67291"/>
    <w:rsid w:val="00C67DB2"/>
    <w:rsid w:val="00C67E29"/>
    <w:rsid w:val="00C70837"/>
    <w:rsid w:val="00C70B3A"/>
    <w:rsid w:val="00C72463"/>
    <w:rsid w:val="00C73D54"/>
    <w:rsid w:val="00C73EF1"/>
    <w:rsid w:val="00C745DE"/>
    <w:rsid w:val="00C7585F"/>
    <w:rsid w:val="00C760AC"/>
    <w:rsid w:val="00C76264"/>
    <w:rsid w:val="00C76707"/>
    <w:rsid w:val="00C78332"/>
    <w:rsid w:val="00C80074"/>
    <w:rsid w:val="00C81677"/>
    <w:rsid w:val="00C81750"/>
    <w:rsid w:val="00C818DD"/>
    <w:rsid w:val="00C820C3"/>
    <w:rsid w:val="00C84164"/>
    <w:rsid w:val="00C84438"/>
    <w:rsid w:val="00C846F1"/>
    <w:rsid w:val="00C84D55"/>
    <w:rsid w:val="00C85D4B"/>
    <w:rsid w:val="00C85EDC"/>
    <w:rsid w:val="00C86AB9"/>
    <w:rsid w:val="00C86E5E"/>
    <w:rsid w:val="00C87D23"/>
    <w:rsid w:val="00C9028A"/>
    <w:rsid w:val="00C903FF"/>
    <w:rsid w:val="00C90B4B"/>
    <w:rsid w:val="00C90C62"/>
    <w:rsid w:val="00C90F11"/>
    <w:rsid w:val="00C90F7B"/>
    <w:rsid w:val="00C91263"/>
    <w:rsid w:val="00C9199E"/>
    <w:rsid w:val="00C91A0E"/>
    <w:rsid w:val="00C934E9"/>
    <w:rsid w:val="00C938AC"/>
    <w:rsid w:val="00C968FD"/>
    <w:rsid w:val="00C974EA"/>
    <w:rsid w:val="00CA0804"/>
    <w:rsid w:val="00CA18B7"/>
    <w:rsid w:val="00CA35AC"/>
    <w:rsid w:val="00CA3BDD"/>
    <w:rsid w:val="00CA3D30"/>
    <w:rsid w:val="00CA45B0"/>
    <w:rsid w:val="00CA4BC5"/>
    <w:rsid w:val="00CA56F0"/>
    <w:rsid w:val="00CA6331"/>
    <w:rsid w:val="00CA657B"/>
    <w:rsid w:val="00CA67BE"/>
    <w:rsid w:val="00CA688C"/>
    <w:rsid w:val="00CA7FCD"/>
    <w:rsid w:val="00CB066A"/>
    <w:rsid w:val="00CB195E"/>
    <w:rsid w:val="00CB19E2"/>
    <w:rsid w:val="00CB2237"/>
    <w:rsid w:val="00CB53A1"/>
    <w:rsid w:val="00CB554C"/>
    <w:rsid w:val="00CB5667"/>
    <w:rsid w:val="00CB5BD5"/>
    <w:rsid w:val="00CB69AE"/>
    <w:rsid w:val="00CB6CE8"/>
    <w:rsid w:val="00CB7482"/>
    <w:rsid w:val="00CB778A"/>
    <w:rsid w:val="00CC0AE3"/>
    <w:rsid w:val="00CC131A"/>
    <w:rsid w:val="00CC18D9"/>
    <w:rsid w:val="00CC208A"/>
    <w:rsid w:val="00CC22CC"/>
    <w:rsid w:val="00CC250C"/>
    <w:rsid w:val="00CC52F9"/>
    <w:rsid w:val="00CC5EF0"/>
    <w:rsid w:val="00CC704A"/>
    <w:rsid w:val="00CC72FD"/>
    <w:rsid w:val="00CC7C4C"/>
    <w:rsid w:val="00CC7DF6"/>
    <w:rsid w:val="00CD000E"/>
    <w:rsid w:val="00CD00F7"/>
    <w:rsid w:val="00CD08E0"/>
    <w:rsid w:val="00CD1EB0"/>
    <w:rsid w:val="00CD265D"/>
    <w:rsid w:val="00CD2F9D"/>
    <w:rsid w:val="00CD31A4"/>
    <w:rsid w:val="00CD3532"/>
    <w:rsid w:val="00CD3C97"/>
    <w:rsid w:val="00CD432B"/>
    <w:rsid w:val="00CD5515"/>
    <w:rsid w:val="00CD6A68"/>
    <w:rsid w:val="00CD72A2"/>
    <w:rsid w:val="00CD7FFC"/>
    <w:rsid w:val="00CE01FC"/>
    <w:rsid w:val="00CE037A"/>
    <w:rsid w:val="00CE1A27"/>
    <w:rsid w:val="00CE20B8"/>
    <w:rsid w:val="00CE2AC4"/>
    <w:rsid w:val="00CE3886"/>
    <w:rsid w:val="00CE3A75"/>
    <w:rsid w:val="00CE4320"/>
    <w:rsid w:val="00CE4B9C"/>
    <w:rsid w:val="00CE56C3"/>
    <w:rsid w:val="00CE5AC5"/>
    <w:rsid w:val="00CE60BF"/>
    <w:rsid w:val="00CE6839"/>
    <w:rsid w:val="00CE6CF6"/>
    <w:rsid w:val="00CE7F24"/>
    <w:rsid w:val="00CF0047"/>
    <w:rsid w:val="00CF071B"/>
    <w:rsid w:val="00CF0828"/>
    <w:rsid w:val="00CF1D92"/>
    <w:rsid w:val="00CF223C"/>
    <w:rsid w:val="00CF33C8"/>
    <w:rsid w:val="00CF3447"/>
    <w:rsid w:val="00CF352C"/>
    <w:rsid w:val="00CF3E6E"/>
    <w:rsid w:val="00CF3F82"/>
    <w:rsid w:val="00CF4862"/>
    <w:rsid w:val="00CF557E"/>
    <w:rsid w:val="00CF5830"/>
    <w:rsid w:val="00CF6911"/>
    <w:rsid w:val="00CF6FB5"/>
    <w:rsid w:val="00CF7783"/>
    <w:rsid w:val="00CF7CD3"/>
    <w:rsid w:val="00D0001B"/>
    <w:rsid w:val="00D027D5"/>
    <w:rsid w:val="00D02EB4"/>
    <w:rsid w:val="00D03222"/>
    <w:rsid w:val="00D06904"/>
    <w:rsid w:val="00D06B40"/>
    <w:rsid w:val="00D06B56"/>
    <w:rsid w:val="00D06F2B"/>
    <w:rsid w:val="00D07069"/>
    <w:rsid w:val="00D0AC53"/>
    <w:rsid w:val="00D1045D"/>
    <w:rsid w:val="00D1071A"/>
    <w:rsid w:val="00D10907"/>
    <w:rsid w:val="00D10DCB"/>
    <w:rsid w:val="00D10DFB"/>
    <w:rsid w:val="00D10FEF"/>
    <w:rsid w:val="00D1229F"/>
    <w:rsid w:val="00D12D83"/>
    <w:rsid w:val="00D132E3"/>
    <w:rsid w:val="00D13E5B"/>
    <w:rsid w:val="00D14118"/>
    <w:rsid w:val="00D15A71"/>
    <w:rsid w:val="00D161D2"/>
    <w:rsid w:val="00D16215"/>
    <w:rsid w:val="00D164F8"/>
    <w:rsid w:val="00D17803"/>
    <w:rsid w:val="00D201EF"/>
    <w:rsid w:val="00D21560"/>
    <w:rsid w:val="00D21D15"/>
    <w:rsid w:val="00D22B9D"/>
    <w:rsid w:val="00D233DE"/>
    <w:rsid w:val="00D23740"/>
    <w:rsid w:val="00D23CC1"/>
    <w:rsid w:val="00D24BA9"/>
    <w:rsid w:val="00D25E22"/>
    <w:rsid w:val="00D273E7"/>
    <w:rsid w:val="00D275F7"/>
    <w:rsid w:val="00D3023D"/>
    <w:rsid w:val="00D30604"/>
    <w:rsid w:val="00D30639"/>
    <w:rsid w:val="00D308DD"/>
    <w:rsid w:val="00D30FB9"/>
    <w:rsid w:val="00D31516"/>
    <w:rsid w:val="00D31E24"/>
    <w:rsid w:val="00D32952"/>
    <w:rsid w:val="00D3358D"/>
    <w:rsid w:val="00D3402D"/>
    <w:rsid w:val="00D37830"/>
    <w:rsid w:val="00D3784D"/>
    <w:rsid w:val="00D37B01"/>
    <w:rsid w:val="00D37FD5"/>
    <w:rsid w:val="00D40373"/>
    <w:rsid w:val="00D4089E"/>
    <w:rsid w:val="00D41187"/>
    <w:rsid w:val="00D41260"/>
    <w:rsid w:val="00D415C8"/>
    <w:rsid w:val="00D41D02"/>
    <w:rsid w:val="00D42A06"/>
    <w:rsid w:val="00D44135"/>
    <w:rsid w:val="00D44501"/>
    <w:rsid w:val="00D4493D"/>
    <w:rsid w:val="00D44C7C"/>
    <w:rsid w:val="00D45D27"/>
    <w:rsid w:val="00D468E8"/>
    <w:rsid w:val="00D479EB"/>
    <w:rsid w:val="00D47C9E"/>
    <w:rsid w:val="00D49805"/>
    <w:rsid w:val="00D504FB"/>
    <w:rsid w:val="00D512DA"/>
    <w:rsid w:val="00D51A86"/>
    <w:rsid w:val="00D51B04"/>
    <w:rsid w:val="00D52494"/>
    <w:rsid w:val="00D52562"/>
    <w:rsid w:val="00D54582"/>
    <w:rsid w:val="00D56638"/>
    <w:rsid w:val="00D56905"/>
    <w:rsid w:val="00D56BC6"/>
    <w:rsid w:val="00D574A5"/>
    <w:rsid w:val="00D61298"/>
    <w:rsid w:val="00D6219D"/>
    <w:rsid w:val="00D62746"/>
    <w:rsid w:val="00D62A64"/>
    <w:rsid w:val="00D62D5B"/>
    <w:rsid w:val="00D63544"/>
    <w:rsid w:val="00D63B7D"/>
    <w:rsid w:val="00D641E0"/>
    <w:rsid w:val="00D65105"/>
    <w:rsid w:val="00D666F8"/>
    <w:rsid w:val="00D66720"/>
    <w:rsid w:val="00D67220"/>
    <w:rsid w:val="00D6742C"/>
    <w:rsid w:val="00D67867"/>
    <w:rsid w:val="00D67B17"/>
    <w:rsid w:val="00D67EBC"/>
    <w:rsid w:val="00D70253"/>
    <w:rsid w:val="00D70467"/>
    <w:rsid w:val="00D706D7"/>
    <w:rsid w:val="00D71323"/>
    <w:rsid w:val="00D715CC"/>
    <w:rsid w:val="00D71B08"/>
    <w:rsid w:val="00D720BF"/>
    <w:rsid w:val="00D7212F"/>
    <w:rsid w:val="00D721A8"/>
    <w:rsid w:val="00D72541"/>
    <w:rsid w:val="00D739CD"/>
    <w:rsid w:val="00D73E5F"/>
    <w:rsid w:val="00D75369"/>
    <w:rsid w:val="00D754EB"/>
    <w:rsid w:val="00D7556F"/>
    <w:rsid w:val="00D75F90"/>
    <w:rsid w:val="00D77112"/>
    <w:rsid w:val="00D80A68"/>
    <w:rsid w:val="00D80DE7"/>
    <w:rsid w:val="00D81135"/>
    <w:rsid w:val="00D811D9"/>
    <w:rsid w:val="00D81814"/>
    <w:rsid w:val="00D8183B"/>
    <w:rsid w:val="00D82619"/>
    <w:rsid w:val="00D8326F"/>
    <w:rsid w:val="00D833F1"/>
    <w:rsid w:val="00D84A1F"/>
    <w:rsid w:val="00D84B65"/>
    <w:rsid w:val="00D85672"/>
    <w:rsid w:val="00D866D1"/>
    <w:rsid w:val="00D87020"/>
    <w:rsid w:val="00D8739D"/>
    <w:rsid w:val="00D91B12"/>
    <w:rsid w:val="00D91E17"/>
    <w:rsid w:val="00D924AF"/>
    <w:rsid w:val="00D932B3"/>
    <w:rsid w:val="00D96025"/>
    <w:rsid w:val="00D96147"/>
    <w:rsid w:val="00D96588"/>
    <w:rsid w:val="00D9690A"/>
    <w:rsid w:val="00D97CE6"/>
    <w:rsid w:val="00DA0557"/>
    <w:rsid w:val="00DA104E"/>
    <w:rsid w:val="00DA1409"/>
    <w:rsid w:val="00DA1BEA"/>
    <w:rsid w:val="00DA22D7"/>
    <w:rsid w:val="00DA29AD"/>
    <w:rsid w:val="00DA3AB3"/>
    <w:rsid w:val="00DA46A6"/>
    <w:rsid w:val="00DA50B5"/>
    <w:rsid w:val="00DA56E7"/>
    <w:rsid w:val="00DA5FEC"/>
    <w:rsid w:val="00DA6CC2"/>
    <w:rsid w:val="00DA6D84"/>
    <w:rsid w:val="00DA7136"/>
    <w:rsid w:val="00DA7B1C"/>
    <w:rsid w:val="00DA7B43"/>
    <w:rsid w:val="00DAE399"/>
    <w:rsid w:val="00DB03E6"/>
    <w:rsid w:val="00DB0A5A"/>
    <w:rsid w:val="00DB0E11"/>
    <w:rsid w:val="00DB15F6"/>
    <w:rsid w:val="00DB25FD"/>
    <w:rsid w:val="00DB2967"/>
    <w:rsid w:val="00DB385B"/>
    <w:rsid w:val="00DB3F41"/>
    <w:rsid w:val="00DB4462"/>
    <w:rsid w:val="00DB44E7"/>
    <w:rsid w:val="00DB58A7"/>
    <w:rsid w:val="00DB6291"/>
    <w:rsid w:val="00DB6449"/>
    <w:rsid w:val="00DB7984"/>
    <w:rsid w:val="00DC0423"/>
    <w:rsid w:val="00DC163B"/>
    <w:rsid w:val="00DC1E24"/>
    <w:rsid w:val="00DC1F90"/>
    <w:rsid w:val="00DC2769"/>
    <w:rsid w:val="00DC3443"/>
    <w:rsid w:val="00DC357A"/>
    <w:rsid w:val="00DC3AE2"/>
    <w:rsid w:val="00DC3DCC"/>
    <w:rsid w:val="00DC418D"/>
    <w:rsid w:val="00DC4FF4"/>
    <w:rsid w:val="00DC5641"/>
    <w:rsid w:val="00DC56B9"/>
    <w:rsid w:val="00DC5CB4"/>
    <w:rsid w:val="00DC67F3"/>
    <w:rsid w:val="00DC6A8B"/>
    <w:rsid w:val="00DC74FB"/>
    <w:rsid w:val="00DC76FD"/>
    <w:rsid w:val="00DC7FB1"/>
    <w:rsid w:val="00DD0001"/>
    <w:rsid w:val="00DD0A0E"/>
    <w:rsid w:val="00DD0F7C"/>
    <w:rsid w:val="00DD111C"/>
    <w:rsid w:val="00DD18EB"/>
    <w:rsid w:val="00DD2405"/>
    <w:rsid w:val="00DD246F"/>
    <w:rsid w:val="00DD26E7"/>
    <w:rsid w:val="00DD2EF8"/>
    <w:rsid w:val="00DD38B1"/>
    <w:rsid w:val="00DD40F0"/>
    <w:rsid w:val="00DD417F"/>
    <w:rsid w:val="00DD5452"/>
    <w:rsid w:val="00DD554F"/>
    <w:rsid w:val="00DD59A7"/>
    <w:rsid w:val="00DD60D6"/>
    <w:rsid w:val="00DD6AF2"/>
    <w:rsid w:val="00DD7415"/>
    <w:rsid w:val="00DD7B30"/>
    <w:rsid w:val="00DE0222"/>
    <w:rsid w:val="00DE0B37"/>
    <w:rsid w:val="00DE1E6F"/>
    <w:rsid w:val="00DE1F3E"/>
    <w:rsid w:val="00DE20D1"/>
    <w:rsid w:val="00DE39DE"/>
    <w:rsid w:val="00DE4DC4"/>
    <w:rsid w:val="00DE5CA5"/>
    <w:rsid w:val="00DE7497"/>
    <w:rsid w:val="00DE7563"/>
    <w:rsid w:val="00DF023F"/>
    <w:rsid w:val="00DF0609"/>
    <w:rsid w:val="00DF0712"/>
    <w:rsid w:val="00DF1F57"/>
    <w:rsid w:val="00DF2959"/>
    <w:rsid w:val="00DF2ABD"/>
    <w:rsid w:val="00DF2D9D"/>
    <w:rsid w:val="00DF3336"/>
    <w:rsid w:val="00DF3B1F"/>
    <w:rsid w:val="00DF434A"/>
    <w:rsid w:val="00DF4872"/>
    <w:rsid w:val="00DF5E25"/>
    <w:rsid w:val="00DF6252"/>
    <w:rsid w:val="00DF6CD1"/>
    <w:rsid w:val="00E000D6"/>
    <w:rsid w:val="00E031EC"/>
    <w:rsid w:val="00E0372D"/>
    <w:rsid w:val="00E03B15"/>
    <w:rsid w:val="00E04513"/>
    <w:rsid w:val="00E048E2"/>
    <w:rsid w:val="00E04F7F"/>
    <w:rsid w:val="00E0506B"/>
    <w:rsid w:val="00E051D4"/>
    <w:rsid w:val="00E055DC"/>
    <w:rsid w:val="00E05753"/>
    <w:rsid w:val="00E05CA4"/>
    <w:rsid w:val="00E05E0A"/>
    <w:rsid w:val="00E06872"/>
    <w:rsid w:val="00E100C0"/>
    <w:rsid w:val="00E1076C"/>
    <w:rsid w:val="00E10AEF"/>
    <w:rsid w:val="00E10F95"/>
    <w:rsid w:val="00E1133E"/>
    <w:rsid w:val="00E11DCE"/>
    <w:rsid w:val="00E140B0"/>
    <w:rsid w:val="00E14435"/>
    <w:rsid w:val="00E14860"/>
    <w:rsid w:val="00E1519E"/>
    <w:rsid w:val="00E1527C"/>
    <w:rsid w:val="00E1667C"/>
    <w:rsid w:val="00E167B6"/>
    <w:rsid w:val="00E16BD6"/>
    <w:rsid w:val="00E17111"/>
    <w:rsid w:val="00E17EC9"/>
    <w:rsid w:val="00E20313"/>
    <w:rsid w:val="00E20710"/>
    <w:rsid w:val="00E21A12"/>
    <w:rsid w:val="00E2249B"/>
    <w:rsid w:val="00E23070"/>
    <w:rsid w:val="00E24489"/>
    <w:rsid w:val="00E24CA6"/>
    <w:rsid w:val="00E24D02"/>
    <w:rsid w:val="00E25FAB"/>
    <w:rsid w:val="00E26095"/>
    <w:rsid w:val="00E27A7B"/>
    <w:rsid w:val="00E27AC0"/>
    <w:rsid w:val="00E30926"/>
    <w:rsid w:val="00E314D8"/>
    <w:rsid w:val="00E31809"/>
    <w:rsid w:val="00E31DF3"/>
    <w:rsid w:val="00E321F0"/>
    <w:rsid w:val="00E34339"/>
    <w:rsid w:val="00E34AB2"/>
    <w:rsid w:val="00E34E4D"/>
    <w:rsid w:val="00E3572A"/>
    <w:rsid w:val="00E35866"/>
    <w:rsid w:val="00E35A83"/>
    <w:rsid w:val="00E3684A"/>
    <w:rsid w:val="00E36A29"/>
    <w:rsid w:val="00E37A39"/>
    <w:rsid w:val="00E412DA"/>
    <w:rsid w:val="00E413CE"/>
    <w:rsid w:val="00E41AB9"/>
    <w:rsid w:val="00E41F99"/>
    <w:rsid w:val="00E42E1B"/>
    <w:rsid w:val="00E42EAC"/>
    <w:rsid w:val="00E441E5"/>
    <w:rsid w:val="00E450E5"/>
    <w:rsid w:val="00E45CB0"/>
    <w:rsid w:val="00E477A6"/>
    <w:rsid w:val="00E5006B"/>
    <w:rsid w:val="00E50818"/>
    <w:rsid w:val="00E51704"/>
    <w:rsid w:val="00E52FC2"/>
    <w:rsid w:val="00E5331C"/>
    <w:rsid w:val="00E53A2C"/>
    <w:rsid w:val="00E5510C"/>
    <w:rsid w:val="00E55350"/>
    <w:rsid w:val="00E559C4"/>
    <w:rsid w:val="00E5618F"/>
    <w:rsid w:val="00E56332"/>
    <w:rsid w:val="00E566D2"/>
    <w:rsid w:val="00E578C8"/>
    <w:rsid w:val="00E60C61"/>
    <w:rsid w:val="00E614B6"/>
    <w:rsid w:val="00E61C6D"/>
    <w:rsid w:val="00E621A6"/>
    <w:rsid w:val="00E625DB"/>
    <w:rsid w:val="00E62714"/>
    <w:rsid w:val="00E62D29"/>
    <w:rsid w:val="00E62F1E"/>
    <w:rsid w:val="00E64A67"/>
    <w:rsid w:val="00E64F23"/>
    <w:rsid w:val="00E65488"/>
    <w:rsid w:val="00E659D2"/>
    <w:rsid w:val="00E671D2"/>
    <w:rsid w:val="00E67411"/>
    <w:rsid w:val="00E711EA"/>
    <w:rsid w:val="00E72550"/>
    <w:rsid w:val="00E72C72"/>
    <w:rsid w:val="00E72D0D"/>
    <w:rsid w:val="00E73817"/>
    <w:rsid w:val="00E747B6"/>
    <w:rsid w:val="00E75330"/>
    <w:rsid w:val="00E76FCD"/>
    <w:rsid w:val="00E8012F"/>
    <w:rsid w:val="00E80A35"/>
    <w:rsid w:val="00E80CC8"/>
    <w:rsid w:val="00E80E2B"/>
    <w:rsid w:val="00E8146B"/>
    <w:rsid w:val="00E81BEC"/>
    <w:rsid w:val="00E82247"/>
    <w:rsid w:val="00E82B87"/>
    <w:rsid w:val="00E83476"/>
    <w:rsid w:val="00E8350C"/>
    <w:rsid w:val="00E844AF"/>
    <w:rsid w:val="00E845E3"/>
    <w:rsid w:val="00E84E2A"/>
    <w:rsid w:val="00E8597B"/>
    <w:rsid w:val="00E85F9F"/>
    <w:rsid w:val="00E863F0"/>
    <w:rsid w:val="00E87A52"/>
    <w:rsid w:val="00E903D6"/>
    <w:rsid w:val="00E9079B"/>
    <w:rsid w:val="00E908A5"/>
    <w:rsid w:val="00E9151E"/>
    <w:rsid w:val="00E91585"/>
    <w:rsid w:val="00E91B16"/>
    <w:rsid w:val="00E91C6F"/>
    <w:rsid w:val="00E91EBE"/>
    <w:rsid w:val="00E91EF6"/>
    <w:rsid w:val="00E93519"/>
    <w:rsid w:val="00E94330"/>
    <w:rsid w:val="00E94424"/>
    <w:rsid w:val="00E95246"/>
    <w:rsid w:val="00E95298"/>
    <w:rsid w:val="00E95764"/>
    <w:rsid w:val="00E962EC"/>
    <w:rsid w:val="00E96649"/>
    <w:rsid w:val="00E9702A"/>
    <w:rsid w:val="00E970C7"/>
    <w:rsid w:val="00E9792B"/>
    <w:rsid w:val="00E97B0D"/>
    <w:rsid w:val="00E97DE4"/>
    <w:rsid w:val="00E97E1B"/>
    <w:rsid w:val="00E97E90"/>
    <w:rsid w:val="00EA10E9"/>
    <w:rsid w:val="00EA1D8F"/>
    <w:rsid w:val="00EA24A1"/>
    <w:rsid w:val="00EA2BCD"/>
    <w:rsid w:val="00EA2E68"/>
    <w:rsid w:val="00EA305B"/>
    <w:rsid w:val="00EA3249"/>
    <w:rsid w:val="00EA326D"/>
    <w:rsid w:val="00EA32E6"/>
    <w:rsid w:val="00EA5B56"/>
    <w:rsid w:val="00EA5E93"/>
    <w:rsid w:val="00EA6031"/>
    <w:rsid w:val="00EA67FD"/>
    <w:rsid w:val="00EA6A3D"/>
    <w:rsid w:val="00EA6D54"/>
    <w:rsid w:val="00EB0F63"/>
    <w:rsid w:val="00EB11CF"/>
    <w:rsid w:val="00EB1668"/>
    <w:rsid w:val="00EB1818"/>
    <w:rsid w:val="00EB191D"/>
    <w:rsid w:val="00EB260B"/>
    <w:rsid w:val="00EB267A"/>
    <w:rsid w:val="00EB2BB0"/>
    <w:rsid w:val="00EB395B"/>
    <w:rsid w:val="00EB3C2E"/>
    <w:rsid w:val="00EB4238"/>
    <w:rsid w:val="00EB45C5"/>
    <w:rsid w:val="00EC0FF0"/>
    <w:rsid w:val="00EC1487"/>
    <w:rsid w:val="00EC2989"/>
    <w:rsid w:val="00EC32D5"/>
    <w:rsid w:val="00EC3A03"/>
    <w:rsid w:val="00EC3F35"/>
    <w:rsid w:val="00EC5035"/>
    <w:rsid w:val="00EC5D6B"/>
    <w:rsid w:val="00EC670E"/>
    <w:rsid w:val="00EC674A"/>
    <w:rsid w:val="00EC702E"/>
    <w:rsid w:val="00EC71D5"/>
    <w:rsid w:val="00EC77C3"/>
    <w:rsid w:val="00EC7A24"/>
    <w:rsid w:val="00EC7E3D"/>
    <w:rsid w:val="00ED09A6"/>
    <w:rsid w:val="00ED0D24"/>
    <w:rsid w:val="00ED0FA1"/>
    <w:rsid w:val="00ED1447"/>
    <w:rsid w:val="00ED16B6"/>
    <w:rsid w:val="00ED1F59"/>
    <w:rsid w:val="00ED259D"/>
    <w:rsid w:val="00ED2825"/>
    <w:rsid w:val="00ED3258"/>
    <w:rsid w:val="00ED389C"/>
    <w:rsid w:val="00ED45A0"/>
    <w:rsid w:val="00ED49AC"/>
    <w:rsid w:val="00ED5F6B"/>
    <w:rsid w:val="00ED6614"/>
    <w:rsid w:val="00ED6945"/>
    <w:rsid w:val="00ED7B36"/>
    <w:rsid w:val="00EE0143"/>
    <w:rsid w:val="00EE0D4C"/>
    <w:rsid w:val="00EE0F8F"/>
    <w:rsid w:val="00EE2B02"/>
    <w:rsid w:val="00EE2DC0"/>
    <w:rsid w:val="00EE2EF5"/>
    <w:rsid w:val="00EE3C72"/>
    <w:rsid w:val="00EE4C8C"/>
    <w:rsid w:val="00EE517D"/>
    <w:rsid w:val="00EE69C3"/>
    <w:rsid w:val="00EE69FF"/>
    <w:rsid w:val="00EE6AD3"/>
    <w:rsid w:val="00EE6C17"/>
    <w:rsid w:val="00EE76AF"/>
    <w:rsid w:val="00EF06D2"/>
    <w:rsid w:val="00EF217F"/>
    <w:rsid w:val="00EF2AFE"/>
    <w:rsid w:val="00EF34D9"/>
    <w:rsid w:val="00EF3C8D"/>
    <w:rsid w:val="00EF437F"/>
    <w:rsid w:val="00EF50E3"/>
    <w:rsid w:val="00EF5943"/>
    <w:rsid w:val="00EF62D8"/>
    <w:rsid w:val="00EF6429"/>
    <w:rsid w:val="00EF7567"/>
    <w:rsid w:val="00EF7A47"/>
    <w:rsid w:val="00EF7AB2"/>
    <w:rsid w:val="00EF7BF0"/>
    <w:rsid w:val="00F011DA"/>
    <w:rsid w:val="00F01C7F"/>
    <w:rsid w:val="00F0255A"/>
    <w:rsid w:val="00F0258F"/>
    <w:rsid w:val="00F028F6"/>
    <w:rsid w:val="00F04258"/>
    <w:rsid w:val="00F06EF2"/>
    <w:rsid w:val="00F06FCD"/>
    <w:rsid w:val="00F072FF"/>
    <w:rsid w:val="00F07CE8"/>
    <w:rsid w:val="00F10EB8"/>
    <w:rsid w:val="00F12556"/>
    <w:rsid w:val="00F1293F"/>
    <w:rsid w:val="00F12FB8"/>
    <w:rsid w:val="00F13762"/>
    <w:rsid w:val="00F13B83"/>
    <w:rsid w:val="00F15459"/>
    <w:rsid w:val="00F162E5"/>
    <w:rsid w:val="00F16FAA"/>
    <w:rsid w:val="00F17143"/>
    <w:rsid w:val="00F217A2"/>
    <w:rsid w:val="00F2204A"/>
    <w:rsid w:val="00F22973"/>
    <w:rsid w:val="00F22E99"/>
    <w:rsid w:val="00F23296"/>
    <w:rsid w:val="00F239B9"/>
    <w:rsid w:val="00F24A16"/>
    <w:rsid w:val="00F25991"/>
    <w:rsid w:val="00F25E7B"/>
    <w:rsid w:val="00F262CD"/>
    <w:rsid w:val="00F2652C"/>
    <w:rsid w:val="00F269AB"/>
    <w:rsid w:val="00F27B5E"/>
    <w:rsid w:val="00F27ECF"/>
    <w:rsid w:val="00F33C9E"/>
    <w:rsid w:val="00F34392"/>
    <w:rsid w:val="00F352D7"/>
    <w:rsid w:val="00F356E0"/>
    <w:rsid w:val="00F372DA"/>
    <w:rsid w:val="00F3731B"/>
    <w:rsid w:val="00F3799B"/>
    <w:rsid w:val="00F37D18"/>
    <w:rsid w:val="00F42E83"/>
    <w:rsid w:val="00F43F83"/>
    <w:rsid w:val="00F44D19"/>
    <w:rsid w:val="00F467B2"/>
    <w:rsid w:val="00F50349"/>
    <w:rsid w:val="00F5087C"/>
    <w:rsid w:val="00F523F3"/>
    <w:rsid w:val="00F52BF9"/>
    <w:rsid w:val="00F5302B"/>
    <w:rsid w:val="00F53257"/>
    <w:rsid w:val="00F532EA"/>
    <w:rsid w:val="00F543AD"/>
    <w:rsid w:val="00F5494E"/>
    <w:rsid w:val="00F5541A"/>
    <w:rsid w:val="00F555AD"/>
    <w:rsid w:val="00F55BC5"/>
    <w:rsid w:val="00F55DE2"/>
    <w:rsid w:val="00F5604B"/>
    <w:rsid w:val="00F5671B"/>
    <w:rsid w:val="00F57175"/>
    <w:rsid w:val="00F57586"/>
    <w:rsid w:val="00F60356"/>
    <w:rsid w:val="00F60C16"/>
    <w:rsid w:val="00F60FAE"/>
    <w:rsid w:val="00F61210"/>
    <w:rsid w:val="00F61D2E"/>
    <w:rsid w:val="00F627AC"/>
    <w:rsid w:val="00F62C91"/>
    <w:rsid w:val="00F64010"/>
    <w:rsid w:val="00F64FC7"/>
    <w:rsid w:val="00F65050"/>
    <w:rsid w:val="00F6505E"/>
    <w:rsid w:val="00F66D09"/>
    <w:rsid w:val="00F66EF6"/>
    <w:rsid w:val="00F671AB"/>
    <w:rsid w:val="00F67635"/>
    <w:rsid w:val="00F67F47"/>
    <w:rsid w:val="00F72E7D"/>
    <w:rsid w:val="00F73832"/>
    <w:rsid w:val="00F738A9"/>
    <w:rsid w:val="00F747E9"/>
    <w:rsid w:val="00F74F95"/>
    <w:rsid w:val="00F7629B"/>
    <w:rsid w:val="00F76E3A"/>
    <w:rsid w:val="00F77245"/>
    <w:rsid w:val="00F77DF4"/>
    <w:rsid w:val="00F80B73"/>
    <w:rsid w:val="00F8130D"/>
    <w:rsid w:val="00F81661"/>
    <w:rsid w:val="00F821F6"/>
    <w:rsid w:val="00F82F57"/>
    <w:rsid w:val="00F8363C"/>
    <w:rsid w:val="00F845EA"/>
    <w:rsid w:val="00F8547B"/>
    <w:rsid w:val="00F856C9"/>
    <w:rsid w:val="00F85DA6"/>
    <w:rsid w:val="00F86392"/>
    <w:rsid w:val="00F8691D"/>
    <w:rsid w:val="00F86AB1"/>
    <w:rsid w:val="00F86DF1"/>
    <w:rsid w:val="00F8731D"/>
    <w:rsid w:val="00F874DE"/>
    <w:rsid w:val="00F874F1"/>
    <w:rsid w:val="00F90BE5"/>
    <w:rsid w:val="00F910EE"/>
    <w:rsid w:val="00F931FD"/>
    <w:rsid w:val="00F93F52"/>
    <w:rsid w:val="00F9407B"/>
    <w:rsid w:val="00F94193"/>
    <w:rsid w:val="00F9489A"/>
    <w:rsid w:val="00F952DD"/>
    <w:rsid w:val="00F9595A"/>
    <w:rsid w:val="00F95CD9"/>
    <w:rsid w:val="00F96217"/>
    <w:rsid w:val="00F96C3F"/>
    <w:rsid w:val="00F96E4C"/>
    <w:rsid w:val="00F96EE5"/>
    <w:rsid w:val="00F97317"/>
    <w:rsid w:val="00F980BA"/>
    <w:rsid w:val="00FA0430"/>
    <w:rsid w:val="00FA16BD"/>
    <w:rsid w:val="00FA1D0C"/>
    <w:rsid w:val="00FA1F76"/>
    <w:rsid w:val="00FA2C7D"/>
    <w:rsid w:val="00FA2D76"/>
    <w:rsid w:val="00FA353E"/>
    <w:rsid w:val="00FA3A7E"/>
    <w:rsid w:val="00FA454C"/>
    <w:rsid w:val="00FA4AFB"/>
    <w:rsid w:val="00FA4B0B"/>
    <w:rsid w:val="00FA52B2"/>
    <w:rsid w:val="00FA5A44"/>
    <w:rsid w:val="00FB0930"/>
    <w:rsid w:val="00FB0DD5"/>
    <w:rsid w:val="00FB1546"/>
    <w:rsid w:val="00FB1D8B"/>
    <w:rsid w:val="00FB1E3B"/>
    <w:rsid w:val="00FB24B1"/>
    <w:rsid w:val="00FB26F2"/>
    <w:rsid w:val="00FB286B"/>
    <w:rsid w:val="00FB2D77"/>
    <w:rsid w:val="00FB3C72"/>
    <w:rsid w:val="00FB4AB5"/>
    <w:rsid w:val="00FB52E1"/>
    <w:rsid w:val="00FB56B7"/>
    <w:rsid w:val="00FB5803"/>
    <w:rsid w:val="00FB5884"/>
    <w:rsid w:val="00FB6DEE"/>
    <w:rsid w:val="00FC0028"/>
    <w:rsid w:val="00FC065E"/>
    <w:rsid w:val="00FC0775"/>
    <w:rsid w:val="00FC1036"/>
    <w:rsid w:val="00FC13CF"/>
    <w:rsid w:val="00FC191D"/>
    <w:rsid w:val="00FC1B21"/>
    <w:rsid w:val="00FC1E09"/>
    <w:rsid w:val="00FC2F56"/>
    <w:rsid w:val="00FC352E"/>
    <w:rsid w:val="00FC3F05"/>
    <w:rsid w:val="00FC47FF"/>
    <w:rsid w:val="00FC5274"/>
    <w:rsid w:val="00FC5CE4"/>
    <w:rsid w:val="00FC5FBC"/>
    <w:rsid w:val="00FC649B"/>
    <w:rsid w:val="00FC74EB"/>
    <w:rsid w:val="00FC7F7E"/>
    <w:rsid w:val="00FD066F"/>
    <w:rsid w:val="00FD0945"/>
    <w:rsid w:val="00FD21C0"/>
    <w:rsid w:val="00FD225D"/>
    <w:rsid w:val="00FD3262"/>
    <w:rsid w:val="00FD35EF"/>
    <w:rsid w:val="00FD37CE"/>
    <w:rsid w:val="00FD3824"/>
    <w:rsid w:val="00FD4DA6"/>
    <w:rsid w:val="00FD4F7E"/>
    <w:rsid w:val="00FD5A99"/>
    <w:rsid w:val="00FD5AE3"/>
    <w:rsid w:val="00FD5DF0"/>
    <w:rsid w:val="00FD6465"/>
    <w:rsid w:val="00FD6586"/>
    <w:rsid w:val="00FD6E4A"/>
    <w:rsid w:val="00FD6EFC"/>
    <w:rsid w:val="00FE044C"/>
    <w:rsid w:val="00FE16B2"/>
    <w:rsid w:val="00FE20D3"/>
    <w:rsid w:val="00FE2AB7"/>
    <w:rsid w:val="00FE2B7C"/>
    <w:rsid w:val="00FE310A"/>
    <w:rsid w:val="00FE416D"/>
    <w:rsid w:val="00FE5153"/>
    <w:rsid w:val="00FE5193"/>
    <w:rsid w:val="00FE5AFC"/>
    <w:rsid w:val="00FE60DE"/>
    <w:rsid w:val="00FE6155"/>
    <w:rsid w:val="00FE6625"/>
    <w:rsid w:val="00FE6DC3"/>
    <w:rsid w:val="00FE6E66"/>
    <w:rsid w:val="00FF0417"/>
    <w:rsid w:val="00FF0D9F"/>
    <w:rsid w:val="00FF1B63"/>
    <w:rsid w:val="00FF1BF2"/>
    <w:rsid w:val="00FF27AE"/>
    <w:rsid w:val="00FF2A71"/>
    <w:rsid w:val="00FF2B77"/>
    <w:rsid w:val="00FF2F62"/>
    <w:rsid w:val="00FF35E8"/>
    <w:rsid w:val="00FF3FFA"/>
    <w:rsid w:val="00FF4200"/>
    <w:rsid w:val="00FF4E4A"/>
    <w:rsid w:val="00FF51F0"/>
    <w:rsid w:val="00FF5283"/>
    <w:rsid w:val="00FF5A29"/>
    <w:rsid w:val="00FF5B94"/>
    <w:rsid w:val="00FF5FB1"/>
    <w:rsid w:val="00FF5FD4"/>
    <w:rsid w:val="00FF7171"/>
    <w:rsid w:val="01058BC8"/>
    <w:rsid w:val="01105828"/>
    <w:rsid w:val="011565D6"/>
    <w:rsid w:val="011AD5DE"/>
    <w:rsid w:val="011B1985"/>
    <w:rsid w:val="011D85E6"/>
    <w:rsid w:val="011E175C"/>
    <w:rsid w:val="0121E5EB"/>
    <w:rsid w:val="01227378"/>
    <w:rsid w:val="01233BF2"/>
    <w:rsid w:val="01292119"/>
    <w:rsid w:val="012BAE20"/>
    <w:rsid w:val="012DB18E"/>
    <w:rsid w:val="012EDF02"/>
    <w:rsid w:val="01313878"/>
    <w:rsid w:val="0141D55F"/>
    <w:rsid w:val="0142770E"/>
    <w:rsid w:val="0144F2B5"/>
    <w:rsid w:val="01679AEE"/>
    <w:rsid w:val="0168FAE6"/>
    <w:rsid w:val="01712BC4"/>
    <w:rsid w:val="01734280"/>
    <w:rsid w:val="017B8954"/>
    <w:rsid w:val="017ED096"/>
    <w:rsid w:val="018508F5"/>
    <w:rsid w:val="0188EAE4"/>
    <w:rsid w:val="018A8DCC"/>
    <w:rsid w:val="018E9B97"/>
    <w:rsid w:val="0191002B"/>
    <w:rsid w:val="019BAA99"/>
    <w:rsid w:val="01A83C5E"/>
    <w:rsid w:val="01A955DE"/>
    <w:rsid w:val="01B945CC"/>
    <w:rsid w:val="01BB6BF9"/>
    <w:rsid w:val="01BCAAF3"/>
    <w:rsid w:val="01BF0C4B"/>
    <w:rsid w:val="01C56612"/>
    <w:rsid w:val="01CF8CD0"/>
    <w:rsid w:val="01D0D92D"/>
    <w:rsid w:val="01D16A3F"/>
    <w:rsid w:val="01D97179"/>
    <w:rsid w:val="01DD597F"/>
    <w:rsid w:val="01E672B1"/>
    <w:rsid w:val="01EBECB9"/>
    <w:rsid w:val="01ECD043"/>
    <w:rsid w:val="01EF5C87"/>
    <w:rsid w:val="01F20010"/>
    <w:rsid w:val="01F887D8"/>
    <w:rsid w:val="01FAB1B9"/>
    <w:rsid w:val="01FFA9DD"/>
    <w:rsid w:val="02130CAC"/>
    <w:rsid w:val="021829B9"/>
    <w:rsid w:val="021BF63F"/>
    <w:rsid w:val="022186D0"/>
    <w:rsid w:val="0225D9C2"/>
    <w:rsid w:val="02277D81"/>
    <w:rsid w:val="0232B5CB"/>
    <w:rsid w:val="023EABDE"/>
    <w:rsid w:val="0243B4E2"/>
    <w:rsid w:val="024BF862"/>
    <w:rsid w:val="024F57D6"/>
    <w:rsid w:val="024FD00B"/>
    <w:rsid w:val="024FF954"/>
    <w:rsid w:val="025CA886"/>
    <w:rsid w:val="02609837"/>
    <w:rsid w:val="026A3EB7"/>
    <w:rsid w:val="0274CD06"/>
    <w:rsid w:val="0275F459"/>
    <w:rsid w:val="0277671D"/>
    <w:rsid w:val="02783A40"/>
    <w:rsid w:val="028DE8AE"/>
    <w:rsid w:val="0296AED3"/>
    <w:rsid w:val="02A7CE5E"/>
    <w:rsid w:val="02A7F6D7"/>
    <w:rsid w:val="02B11820"/>
    <w:rsid w:val="02B6109B"/>
    <w:rsid w:val="02B824B5"/>
    <w:rsid w:val="02CCCCD2"/>
    <w:rsid w:val="02D5EF12"/>
    <w:rsid w:val="02D6CF1B"/>
    <w:rsid w:val="02DAFC74"/>
    <w:rsid w:val="02EC9B26"/>
    <w:rsid w:val="02ED833D"/>
    <w:rsid w:val="02EEBDD2"/>
    <w:rsid w:val="02F98FC8"/>
    <w:rsid w:val="02F99540"/>
    <w:rsid w:val="02F9D30A"/>
    <w:rsid w:val="02FED20B"/>
    <w:rsid w:val="02FF47BF"/>
    <w:rsid w:val="03008ADA"/>
    <w:rsid w:val="03030052"/>
    <w:rsid w:val="0303E44B"/>
    <w:rsid w:val="03059952"/>
    <w:rsid w:val="03063961"/>
    <w:rsid w:val="031EB3C7"/>
    <w:rsid w:val="0325E42D"/>
    <w:rsid w:val="03329294"/>
    <w:rsid w:val="033B49E6"/>
    <w:rsid w:val="033CF29E"/>
    <w:rsid w:val="03412B90"/>
    <w:rsid w:val="034357B6"/>
    <w:rsid w:val="034B05C4"/>
    <w:rsid w:val="034E5856"/>
    <w:rsid w:val="035C1B90"/>
    <w:rsid w:val="03813EB7"/>
    <w:rsid w:val="039A41D9"/>
    <w:rsid w:val="039F6B99"/>
    <w:rsid w:val="03A428D9"/>
    <w:rsid w:val="03A429F1"/>
    <w:rsid w:val="03A8039E"/>
    <w:rsid w:val="03AC3DDA"/>
    <w:rsid w:val="03C96294"/>
    <w:rsid w:val="03CA517A"/>
    <w:rsid w:val="03CADB26"/>
    <w:rsid w:val="03CCF38D"/>
    <w:rsid w:val="03CFE009"/>
    <w:rsid w:val="03D64720"/>
    <w:rsid w:val="03D6ABB8"/>
    <w:rsid w:val="03DC825F"/>
    <w:rsid w:val="03DD86F6"/>
    <w:rsid w:val="03E7BECE"/>
    <w:rsid w:val="03EA889D"/>
    <w:rsid w:val="03EEA229"/>
    <w:rsid w:val="03F74E6F"/>
    <w:rsid w:val="03F9AA8A"/>
    <w:rsid w:val="03FFDC40"/>
    <w:rsid w:val="04031BE6"/>
    <w:rsid w:val="04091EAA"/>
    <w:rsid w:val="04092484"/>
    <w:rsid w:val="0417259A"/>
    <w:rsid w:val="04195838"/>
    <w:rsid w:val="041A5F2B"/>
    <w:rsid w:val="041BBC13"/>
    <w:rsid w:val="0420BA77"/>
    <w:rsid w:val="04283005"/>
    <w:rsid w:val="042EB6B7"/>
    <w:rsid w:val="04358ADD"/>
    <w:rsid w:val="043B8B76"/>
    <w:rsid w:val="043BF342"/>
    <w:rsid w:val="044288EA"/>
    <w:rsid w:val="04459C80"/>
    <w:rsid w:val="04487657"/>
    <w:rsid w:val="044AB241"/>
    <w:rsid w:val="04525251"/>
    <w:rsid w:val="0461ADBD"/>
    <w:rsid w:val="04652E7E"/>
    <w:rsid w:val="0466A19F"/>
    <w:rsid w:val="0467C194"/>
    <w:rsid w:val="046F3180"/>
    <w:rsid w:val="046F68F4"/>
    <w:rsid w:val="0470B47F"/>
    <w:rsid w:val="04801B3F"/>
    <w:rsid w:val="0483DFF8"/>
    <w:rsid w:val="04849665"/>
    <w:rsid w:val="048A84BD"/>
    <w:rsid w:val="048FD08A"/>
    <w:rsid w:val="0490515D"/>
    <w:rsid w:val="04923967"/>
    <w:rsid w:val="0496BD78"/>
    <w:rsid w:val="049A4EBC"/>
    <w:rsid w:val="049B75BF"/>
    <w:rsid w:val="049BE3B8"/>
    <w:rsid w:val="049D2A2F"/>
    <w:rsid w:val="04A31FD9"/>
    <w:rsid w:val="04B65500"/>
    <w:rsid w:val="04B6C45D"/>
    <w:rsid w:val="04BB29E1"/>
    <w:rsid w:val="04BBC74B"/>
    <w:rsid w:val="04BC4B5C"/>
    <w:rsid w:val="04C08BA6"/>
    <w:rsid w:val="04CEE035"/>
    <w:rsid w:val="04CFD8F0"/>
    <w:rsid w:val="04D3FF21"/>
    <w:rsid w:val="04D76834"/>
    <w:rsid w:val="04DB2EB4"/>
    <w:rsid w:val="04DB7A39"/>
    <w:rsid w:val="04DD7CCC"/>
    <w:rsid w:val="04E8B8D7"/>
    <w:rsid w:val="04EB3DFC"/>
    <w:rsid w:val="04EBCF19"/>
    <w:rsid w:val="04ECB5B3"/>
    <w:rsid w:val="05072A2D"/>
    <w:rsid w:val="05079C8F"/>
    <w:rsid w:val="0513A998"/>
    <w:rsid w:val="0518E943"/>
    <w:rsid w:val="051A0781"/>
    <w:rsid w:val="051D24F2"/>
    <w:rsid w:val="051F23A5"/>
    <w:rsid w:val="05224722"/>
    <w:rsid w:val="052748DE"/>
    <w:rsid w:val="052D9737"/>
    <w:rsid w:val="05319D28"/>
    <w:rsid w:val="0533C6F0"/>
    <w:rsid w:val="053C66DF"/>
    <w:rsid w:val="0542F384"/>
    <w:rsid w:val="05446633"/>
    <w:rsid w:val="0552D762"/>
    <w:rsid w:val="0555E897"/>
    <w:rsid w:val="0560DC14"/>
    <w:rsid w:val="0568F798"/>
    <w:rsid w:val="0571C839"/>
    <w:rsid w:val="05727C37"/>
    <w:rsid w:val="0572E4A4"/>
    <w:rsid w:val="0576AFB7"/>
    <w:rsid w:val="0576F983"/>
    <w:rsid w:val="057795A9"/>
    <w:rsid w:val="057F46F7"/>
    <w:rsid w:val="05808A2B"/>
    <w:rsid w:val="058A1130"/>
    <w:rsid w:val="059079F6"/>
    <w:rsid w:val="059730AD"/>
    <w:rsid w:val="05999C5E"/>
    <w:rsid w:val="059B674F"/>
    <w:rsid w:val="059B7DA1"/>
    <w:rsid w:val="059D220D"/>
    <w:rsid w:val="05A2198D"/>
    <w:rsid w:val="05A9D1D8"/>
    <w:rsid w:val="05B87550"/>
    <w:rsid w:val="05B8A522"/>
    <w:rsid w:val="05B8B4F3"/>
    <w:rsid w:val="05CE68DD"/>
    <w:rsid w:val="05CFB292"/>
    <w:rsid w:val="05D3D561"/>
    <w:rsid w:val="05E8D6F9"/>
    <w:rsid w:val="05ECA33A"/>
    <w:rsid w:val="05EF974E"/>
    <w:rsid w:val="05F32082"/>
    <w:rsid w:val="05FA31DB"/>
    <w:rsid w:val="05FA62D5"/>
    <w:rsid w:val="05FC1ACA"/>
    <w:rsid w:val="060070CE"/>
    <w:rsid w:val="0600C4D3"/>
    <w:rsid w:val="0601A039"/>
    <w:rsid w:val="060672FE"/>
    <w:rsid w:val="060D8CE9"/>
    <w:rsid w:val="06150AE1"/>
    <w:rsid w:val="061EE16A"/>
    <w:rsid w:val="0635F9E0"/>
    <w:rsid w:val="06361F44"/>
    <w:rsid w:val="06380B44"/>
    <w:rsid w:val="063CAB22"/>
    <w:rsid w:val="063D06DC"/>
    <w:rsid w:val="0640F009"/>
    <w:rsid w:val="0647EF40"/>
    <w:rsid w:val="064B4738"/>
    <w:rsid w:val="064C9A40"/>
    <w:rsid w:val="064E9157"/>
    <w:rsid w:val="0652748C"/>
    <w:rsid w:val="0655F07B"/>
    <w:rsid w:val="0656503F"/>
    <w:rsid w:val="065D9835"/>
    <w:rsid w:val="065E4867"/>
    <w:rsid w:val="066A78A2"/>
    <w:rsid w:val="066DEB54"/>
    <w:rsid w:val="06777234"/>
    <w:rsid w:val="067AF7F4"/>
    <w:rsid w:val="067CC2DA"/>
    <w:rsid w:val="06828319"/>
    <w:rsid w:val="06873EC6"/>
    <w:rsid w:val="068A2646"/>
    <w:rsid w:val="068F071B"/>
    <w:rsid w:val="069ABFB9"/>
    <w:rsid w:val="069E65D0"/>
    <w:rsid w:val="069EC7F9"/>
    <w:rsid w:val="06A0FBE4"/>
    <w:rsid w:val="06A799BD"/>
    <w:rsid w:val="06AB5757"/>
    <w:rsid w:val="06AC49DC"/>
    <w:rsid w:val="06AD44AB"/>
    <w:rsid w:val="06CF55D2"/>
    <w:rsid w:val="06D03F9F"/>
    <w:rsid w:val="06D949B0"/>
    <w:rsid w:val="06D9ECA0"/>
    <w:rsid w:val="06DE2C8B"/>
    <w:rsid w:val="06DEF5EF"/>
    <w:rsid w:val="06E15762"/>
    <w:rsid w:val="06EAE189"/>
    <w:rsid w:val="06F1EA22"/>
    <w:rsid w:val="06F4C112"/>
    <w:rsid w:val="06F6A33E"/>
    <w:rsid w:val="06F81E4C"/>
    <w:rsid w:val="06FA59B7"/>
    <w:rsid w:val="070646EC"/>
    <w:rsid w:val="070DBAFE"/>
    <w:rsid w:val="07118337"/>
    <w:rsid w:val="0711BAA8"/>
    <w:rsid w:val="0714A872"/>
    <w:rsid w:val="071553F8"/>
    <w:rsid w:val="071D709E"/>
    <w:rsid w:val="0721E49D"/>
    <w:rsid w:val="0723BAEF"/>
    <w:rsid w:val="0729E210"/>
    <w:rsid w:val="072B425D"/>
    <w:rsid w:val="072FCDFB"/>
    <w:rsid w:val="0733B7F7"/>
    <w:rsid w:val="0734D2A0"/>
    <w:rsid w:val="0743B510"/>
    <w:rsid w:val="0752BD31"/>
    <w:rsid w:val="075300F7"/>
    <w:rsid w:val="075D8B48"/>
    <w:rsid w:val="07616AE2"/>
    <w:rsid w:val="076483F9"/>
    <w:rsid w:val="076A28F6"/>
    <w:rsid w:val="076D0957"/>
    <w:rsid w:val="07729FF3"/>
    <w:rsid w:val="0772BCD4"/>
    <w:rsid w:val="077353CD"/>
    <w:rsid w:val="07777C87"/>
    <w:rsid w:val="07784788"/>
    <w:rsid w:val="077BED8C"/>
    <w:rsid w:val="078AE414"/>
    <w:rsid w:val="079D5F98"/>
    <w:rsid w:val="07A8DA3B"/>
    <w:rsid w:val="07AA0768"/>
    <w:rsid w:val="07AABA7A"/>
    <w:rsid w:val="07ACA1BD"/>
    <w:rsid w:val="07B17D77"/>
    <w:rsid w:val="07BDC83D"/>
    <w:rsid w:val="07C46144"/>
    <w:rsid w:val="07C625A5"/>
    <w:rsid w:val="07D3DBA5"/>
    <w:rsid w:val="07D7BFC5"/>
    <w:rsid w:val="07D92D65"/>
    <w:rsid w:val="07DF7725"/>
    <w:rsid w:val="07E570E8"/>
    <w:rsid w:val="07E79966"/>
    <w:rsid w:val="07EA932D"/>
    <w:rsid w:val="07EE56F0"/>
    <w:rsid w:val="07F424F1"/>
    <w:rsid w:val="07F5D925"/>
    <w:rsid w:val="07F9425C"/>
    <w:rsid w:val="07FD2DAF"/>
    <w:rsid w:val="08053115"/>
    <w:rsid w:val="080B9FE3"/>
    <w:rsid w:val="080E7514"/>
    <w:rsid w:val="0815FF94"/>
    <w:rsid w:val="08177DE2"/>
    <w:rsid w:val="08214314"/>
    <w:rsid w:val="0829DC49"/>
    <w:rsid w:val="082B2E83"/>
    <w:rsid w:val="082EF3BC"/>
    <w:rsid w:val="082F8A7D"/>
    <w:rsid w:val="0833DD38"/>
    <w:rsid w:val="0837D2C5"/>
    <w:rsid w:val="083A359C"/>
    <w:rsid w:val="083DDB73"/>
    <w:rsid w:val="0847FB7C"/>
    <w:rsid w:val="085299A8"/>
    <w:rsid w:val="08542B65"/>
    <w:rsid w:val="0856CF57"/>
    <w:rsid w:val="085A6803"/>
    <w:rsid w:val="085F77D7"/>
    <w:rsid w:val="0860A2B9"/>
    <w:rsid w:val="0879FCEC"/>
    <w:rsid w:val="087B00D5"/>
    <w:rsid w:val="0887A8B3"/>
    <w:rsid w:val="088C2A56"/>
    <w:rsid w:val="088D853D"/>
    <w:rsid w:val="088E6561"/>
    <w:rsid w:val="088EA7ED"/>
    <w:rsid w:val="088F8564"/>
    <w:rsid w:val="0895B5E3"/>
    <w:rsid w:val="089B668F"/>
    <w:rsid w:val="08A98B5F"/>
    <w:rsid w:val="08B19C8A"/>
    <w:rsid w:val="08B59003"/>
    <w:rsid w:val="08B7A4CF"/>
    <w:rsid w:val="08BF59E7"/>
    <w:rsid w:val="08BF619E"/>
    <w:rsid w:val="08C2BB17"/>
    <w:rsid w:val="08C2D9BC"/>
    <w:rsid w:val="08CFC7C2"/>
    <w:rsid w:val="08E0A1E3"/>
    <w:rsid w:val="08E28F8D"/>
    <w:rsid w:val="08E9FDBF"/>
    <w:rsid w:val="08EA845F"/>
    <w:rsid w:val="08EA9A05"/>
    <w:rsid w:val="08F32470"/>
    <w:rsid w:val="08FE163C"/>
    <w:rsid w:val="08FE3AB4"/>
    <w:rsid w:val="08FEEFE0"/>
    <w:rsid w:val="090A00A5"/>
    <w:rsid w:val="090C062A"/>
    <w:rsid w:val="090EABD0"/>
    <w:rsid w:val="090F3055"/>
    <w:rsid w:val="09131791"/>
    <w:rsid w:val="091E5D07"/>
    <w:rsid w:val="0926D3A1"/>
    <w:rsid w:val="09288B84"/>
    <w:rsid w:val="092B8421"/>
    <w:rsid w:val="092DFC23"/>
    <w:rsid w:val="093232D1"/>
    <w:rsid w:val="093364EA"/>
    <w:rsid w:val="0936ACDE"/>
    <w:rsid w:val="093792D2"/>
    <w:rsid w:val="0948721E"/>
    <w:rsid w:val="094F164C"/>
    <w:rsid w:val="09519DB6"/>
    <w:rsid w:val="0953FDBB"/>
    <w:rsid w:val="09555BFD"/>
    <w:rsid w:val="0958C3EE"/>
    <w:rsid w:val="095E1D49"/>
    <w:rsid w:val="09630877"/>
    <w:rsid w:val="09752AE3"/>
    <w:rsid w:val="09771A81"/>
    <w:rsid w:val="097E490C"/>
    <w:rsid w:val="097F09A5"/>
    <w:rsid w:val="0985186C"/>
    <w:rsid w:val="09871C66"/>
    <w:rsid w:val="0998157B"/>
    <w:rsid w:val="099C2517"/>
    <w:rsid w:val="099D5A66"/>
    <w:rsid w:val="09A0BD75"/>
    <w:rsid w:val="09A78C34"/>
    <w:rsid w:val="09A8B147"/>
    <w:rsid w:val="09AC7870"/>
    <w:rsid w:val="09B0D5D1"/>
    <w:rsid w:val="09B18791"/>
    <w:rsid w:val="09B31CDA"/>
    <w:rsid w:val="09B832F3"/>
    <w:rsid w:val="09C188D1"/>
    <w:rsid w:val="09C23A5F"/>
    <w:rsid w:val="09C5D57D"/>
    <w:rsid w:val="09CA6606"/>
    <w:rsid w:val="09CFEC93"/>
    <w:rsid w:val="09D10D30"/>
    <w:rsid w:val="09D2EA25"/>
    <w:rsid w:val="09D7474C"/>
    <w:rsid w:val="09D9F2D4"/>
    <w:rsid w:val="09DD6A96"/>
    <w:rsid w:val="09E4B2B4"/>
    <w:rsid w:val="09E71ABB"/>
    <w:rsid w:val="09EA0C72"/>
    <w:rsid w:val="0A0A9447"/>
    <w:rsid w:val="0A0C5594"/>
    <w:rsid w:val="0A0CD9C7"/>
    <w:rsid w:val="0A0EDF55"/>
    <w:rsid w:val="0A1696B1"/>
    <w:rsid w:val="0A173E94"/>
    <w:rsid w:val="0A1C26DD"/>
    <w:rsid w:val="0A28547E"/>
    <w:rsid w:val="0A2A9162"/>
    <w:rsid w:val="0A2BBE56"/>
    <w:rsid w:val="0A302D30"/>
    <w:rsid w:val="0A33EB30"/>
    <w:rsid w:val="0A3A80EF"/>
    <w:rsid w:val="0A3FA658"/>
    <w:rsid w:val="0A52DB61"/>
    <w:rsid w:val="0A55388D"/>
    <w:rsid w:val="0A589B48"/>
    <w:rsid w:val="0A5CA653"/>
    <w:rsid w:val="0A6F3B5B"/>
    <w:rsid w:val="0A76D569"/>
    <w:rsid w:val="0A799D7E"/>
    <w:rsid w:val="0A7F4D48"/>
    <w:rsid w:val="0A81756A"/>
    <w:rsid w:val="0A8E5DF9"/>
    <w:rsid w:val="0A935300"/>
    <w:rsid w:val="0A93B172"/>
    <w:rsid w:val="0A98169E"/>
    <w:rsid w:val="0A98EE20"/>
    <w:rsid w:val="0A9D8E23"/>
    <w:rsid w:val="0A9E3D21"/>
    <w:rsid w:val="0A9EC1A2"/>
    <w:rsid w:val="0A9F6869"/>
    <w:rsid w:val="0A9F8A87"/>
    <w:rsid w:val="0AA82CA4"/>
    <w:rsid w:val="0AB7DD81"/>
    <w:rsid w:val="0ABCB6C0"/>
    <w:rsid w:val="0ABF7893"/>
    <w:rsid w:val="0AC56D8E"/>
    <w:rsid w:val="0ACE5993"/>
    <w:rsid w:val="0ACE7E02"/>
    <w:rsid w:val="0AD35EBE"/>
    <w:rsid w:val="0AD41034"/>
    <w:rsid w:val="0AE22BF9"/>
    <w:rsid w:val="0AE2AFFB"/>
    <w:rsid w:val="0AEBD4FB"/>
    <w:rsid w:val="0AEFF9BB"/>
    <w:rsid w:val="0AF223BB"/>
    <w:rsid w:val="0AF619F4"/>
    <w:rsid w:val="0AF84B7F"/>
    <w:rsid w:val="0AF9E0E7"/>
    <w:rsid w:val="0AFAEC8A"/>
    <w:rsid w:val="0AFDC667"/>
    <w:rsid w:val="0B00B029"/>
    <w:rsid w:val="0B01F7F6"/>
    <w:rsid w:val="0B068BB5"/>
    <w:rsid w:val="0B074670"/>
    <w:rsid w:val="0B07A458"/>
    <w:rsid w:val="0B07EFC8"/>
    <w:rsid w:val="0B121DC0"/>
    <w:rsid w:val="0B13D7CC"/>
    <w:rsid w:val="0B16E7EA"/>
    <w:rsid w:val="0B1940DA"/>
    <w:rsid w:val="0B2D76ED"/>
    <w:rsid w:val="0B354682"/>
    <w:rsid w:val="0B35E44B"/>
    <w:rsid w:val="0B371F7C"/>
    <w:rsid w:val="0B3B4E85"/>
    <w:rsid w:val="0B46032C"/>
    <w:rsid w:val="0B48335F"/>
    <w:rsid w:val="0B4BCBCF"/>
    <w:rsid w:val="0B4CD70B"/>
    <w:rsid w:val="0B5091A5"/>
    <w:rsid w:val="0B534BCB"/>
    <w:rsid w:val="0B5B5533"/>
    <w:rsid w:val="0B5D9D18"/>
    <w:rsid w:val="0B5DB1D1"/>
    <w:rsid w:val="0B658478"/>
    <w:rsid w:val="0B6D74A2"/>
    <w:rsid w:val="0B6DDA6C"/>
    <w:rsid w:val="0B707B90"/>
    <w:rsid w:val="0B7709C9"/>
    <w:rsid w:val="0B8668D6"/>
    <w:rsid w:val="0B8D3F4A"/>
    <w:rsid w:val="0B92208C"/>
    <w:rsid w:val="0B9616ED"/>
    <w:rsid w:val="0B9C0CB5"/>
    <w:rsid w:val="0BA92AAD"/>
    <w:rsid w:val="0BAE99B0"/>
    <w:rsid w:val="0BB0C483"/>
    <w:rsid w:val="0BB137FC"/>
    <w:rsid w:val="0BB2A712"/>
    <w:rsid w:val="0BB2EB46"/>
    <w:rsid w:val="0BB44BD9"/>
    <w:rsid w:val="0BBD2846"/>
    <w:rsid w:val="0BCC9426"/>
    <w:rsid w:val="0BD592C5"/>
    <w:rsid w:val="0BD89812"/>
    <w:rsid w:val="0BDCAE1D"/>
    <w:rsid w:val="0BE2E9DC"/>
    <w:rsid w:val="0BE4D5DE"/>
    <w:rsid w:val="0BEBC8E5"/>
    <w:rsid w:val="0BEC474B"/>
    <w:rsid w:val="0BEC8229"/>
    <w:rsid w:val="0BF3CBFB"/>
    <w:rsid w:val="0BF81E95"/>
    <w:rsid w:val="0BF8C04B"/>
    <w:rsid w:val="0BFD5333"/>
    <w:rsid w:val="0BFFA08F"/>
    <w:rsid w:val="0C0585BA"/>
    <w:rsid w:val="0C135A25"/>
    <w:rsid w:val="0C150709"/>
    <w:rsid w:val="0C1C1971"/>
    <w:rsid w:val="0C1DDB3B"/>
    <w:rsid w:val="0C2529EF"/>
    <w:rsid w:val="0C294728"/>
    <w:rsid w:val="0C29C3A5"/>
    <w:rsid w:val="0C300796"/>
    <w:rsid w:val="0C304D95"/>
    <w:rsid w:val="0C31CEDF"/>
    <w:rsid w:val="0C36C476"/>
    <w:rsid w:val="0C3DDD8A"/>
    <w:rsid w:val="0C43C34A"/>
    <w:rsid w:val="0C452436"/>
    <w:rsid w:val="0C4CAACB"/>
    <w:rsid w:val="0C4FC3C3"/>
    <w:rsid w:val="0C5300AC"/>
    <w:rsid w:val="0C5815E7"/>
    <w:rsid w:val="0C5B48F4"/>
    <w:rsid w:val="0C5C50FD"/>
    <w:rsid w:val="0C6DA2CD"/>
    <w:rsid w:val="0C6E62D0"/>
    <w:rsid w:val="0C6F43D0"/>
    <w:rsid w:val="0C7862C3"/>
    <w:rsid w:val="0C7875AB"/>
    <w:rsid w:val="0C78DAB6"/>
    <w:rsid w:val="0C7B745D"/>
    <w:rsid w:val="0C7E2781"/>
    <w:rsid w:val="0C851897"/>
    <w:rsid w:val="0C91EA55"/>
    <w:rsid w:val="0C953376"/>
    <w:rsid w:val="0C9C4D1B"/>
    <w:rsid w:val="0CA674A7"/>
    <w:rsid w:val="0CB2207F"/>
    <w:rsid w:val="0CB41601"/>
    <w:rsid w:val="0CB55E8C"/>
    <w:rsid w:val="0CC71370"/>
    <w:rsid w:val="0CDBD4ED"/>
    <w:rsid w:val="0CDEDBDA"/>
    <w:rsid w:val="0CE3D4E4"/>
    <w:rsid w:val="0CE88087"/>
    <w:rsid w:val="0CEA7638"/>
    <w:rsid w:val="0CECC710"/>
    <w:rsid w:val="0CED851C"/>
    <w:rsid w:val="0CEE47CF"/>
    <w:rsid w:val="0CEF83AF"/>
    <w:rsid w:val="0CF11626"/>
    <w:rsid w:val="0D02FBA0"/>
    <w:rsid w:val="0D0336C4"/>
    <w:rsid w:val="0D0C66DC"/>
    <w:rsid w:val="0D0DA6BF"/>
    <w:rsid w:val="0D12EF86"/>
    <w:rsid w:val="0D186EFB"/>
    <w:rsid w:val="0D1CC4A3"/>
    <w:rsid w:val="0D3A883A"/>
    <w:rsid w:val="0D3D7DAD"/>
    <w:rsid w:val="0D3FCC01"/>
    <w:rsid w:val="0D43FB0E"/>
    <w:rsid w:val="0D4670AC"/>
    <w:rsid w:val="0D55D62B"/>
    <w:rsid w:val="0D6C3CD8"/>
    <w:rsid w:val="0D7BA32B"/>
    <w:rsid w:val="0D8510AA"/>
    <w:rsid w:val="0D87BE55"/>
    <w:rsid w:val="0D8C97EC"/>
    <w:rsid w:val="0D8CD7D0"/>
    <w:rsid w:val="0D96720E"/>
    <w:rsid w:val="0D99F578"/>
    <w:rsid w:val="0DABD76D"/>
    <w:rsid w:val="0DB17BDA"/>
    <w:rsid w:val="0DB95900"/>
    <w:rsid w:val="0DC2D158"/>
    <w:rsid w:val="0DCA3350"/>
    <w:rsid w:val="0DCAF37F"/>
    <w:rsid w:val="0DCEFFF3"/>
    <w:rsid w:val="0DDA6F0B"/>
    <w:rsid w:val="0DDACD57"/>
    <w:rsid w:val="0DDFE89F"/>
    <w:rsid w:val="0DE0EE60"/>
    <w:rsid w:val="0DE3E426"/>
    <w:rsid w:val="0DE5782C"/>
    <w:rsid w:val="0DE7A65F"/>
    <w:rsid w:val="0DEF9DAA"/>
    <w:rsid w:val="0DF004B9"/>
    <w:rsid w:val="0DF0CC10"/>
    <w:rsid w:val="0DF69DDA"/>
    <w:rsid w:val="0DF6A666"/>
    <w:rsid w:val="0E0402A0"/>
    <w:rsid w:val="0E07234C"/>
    <w:rsid w:val="0E10529F"/>
    <w:rsid w:val="0E144790"/>
    <w:rsid w:val="0E16020B"/>
    <w:rsid w:val="0E16410A"/>
    <w:rsid w:val="0E19277A"/>
    <w:rsid w:val="0E22ABE6"/>
    <w:rsid w:val="0E2443C3"/>
    <w:rsid w:val="0E24D9D3"/>
    <w:rsid w:val="0E29DB6D"/>
    <w:rsid w:val="0E2B9D66"/>
    <w:rsid w:val="0E344DD5"/>
    <w:rsid w:val="0E356729"/>
    <w:rsid w:val="0E3891D2"/>
    <w:rsid w:val="0E3B5E0E"/>
    <w:rsid w:val="0E4367F2"/>
    <w:rsid w:val="0E449AB5"/>
    <w:rsid w:val="0E44D742"/>
    <w:rsid w:val="0E45A609"/>
    <w:rsid w:val="0E4650CD"/>
    <w:rsid w:val="0E4BFCC3"/>
    <w:rsid w:val="0E59E1B8"/>
    <w:rsid w:val="0E6894BE"/>
    <w:rsid w:val="0E6A8482"/>
    <w:rsid w:val="0E7076DB"/>
    <w:rsid w:val="0E741FD7"/>
    <w:rsid w:val="0E754936"/>
    <w:rsid w:val="0E7782DC"/>
    <w:rsid w:val="0E79FD54"/>
    <w:rsid w:val="0E817909"/>
    <w:rsid w:val="0E82582A"/>
    <w:rsid w:val="0E8CC815"/>
    <w:rsid w:val="0E8FAF86"/>
    <w:rsid w:val="0E97D08B"/>
    <w:rsid w:val="0E9F0725"/>
    <w:rsid w:val="0EA3F703"/>
    <w:rsid w:val="0EA5583A"/>
    <w:rsid w:val="0EADBC70"/>
    <w:rsid w:val="0EB562D7"/>
    <w:rsid w:val="0ECC4BCF"/>
    <w:rsid w:val="0ECC7520"/>
    <w:rsid w:val="0ECF6B18"/>
    <w:rsid w:val="0ED86611"/>
    <w:rsid w:val="0ED8CDA3"/>
    <w:rsid w:val="0EDC95A1"/>
    <w:rsid w:val="0EE4C114"/>
    <w:rsid w:val="0EF686A1"/>
    <w:rsid w:val="0EF8A59F"/>
    <w:rsid w:val="0EFE16BC"/>
    <w:rsid w:val="0F08C05D"/>
    <w:rsid w:val="0F09843C"/>
    <w:rsid w:val="0F0CBB2C"/>
    <w:rsid w:val="0F0FA634"/>
    <w:rsid w:val="0F10AC3E"/>
    <w:rsid w:val="0F13177B"/>
    <w:rsid w:val="0F1A0B51"/>
    <w:rsid w:val="0F23A572"/>
    <w:rsid w:val="0F2AC5B5"/>
    <w:rsid w:val="0F2BFC9B"/>
    <w:rsid w:val="0F3261D4"/>
    <w:rsid w:val="0F33E41B"/>
    <w:rsid w:val="0F34F3F5"/>
    <w:rsid w:val="0F359F90"/>
    <w:rsid w:val="0F36F132"/>
    <w:rsid w:val="0F3C15C3"/>
    <w:rsid w:val="0F3E9682"/>
    <w:rsid w:val="0F4164D1"/>
    <w:rsid w:val="0F457D22"/>
    <w:rsid w:val="0F4BD1FE"/>
    <w:rsid w:val="0F506ABB"/>
    <w:rsid w:val="0F545E4C"/>
    <w:rsid w:val="0F591680"/>
    <w:rsid w:val="0F67F9EA"/>
    <w:rsid w:val="0F686663"/>
    <w:rsid w:val="0F6EE59A"/>
    <w:rsid w:val="0F6F2821"/>
    <w:rsid w:val="0F71BBAB"/>
    <w:rsid w:val="0F76807F"/>
    <w:rsid w:val="0F7D591D"/>
    <w:rsid w:val="0F80165B"/>
    <w:rsid w:val="0F819C75"/>
    <w:rsid w:val="0F8D005D"/>
    <w:rsid w:val="0F928EF4"/>
    <w:rsid w:val="0FA1B2DF"/>
    <w:rsid w:val="0FA6614B"/>
    <w:rsid w:val="0FA7BA0C"/>
    <w:rsid w:val="0FAE5CD6"/>
    <w:rsid w:val="0FC145B6"/>
    <w:rsid w:val="0FC686D6"/>
    <w:rsid w:val="0FCD2F45"/>
    <w:rsid w:val="0FD5E1D8"/>
    <w:rsid w:val="0FD80BF7"/>
    <w:rsid w:val="0FDF9B3B"/>
    <w:rsid w:val="0FE5C0CD"/>
    <w:rsid w:val="0FEBA6F7"/>
    <w:rsid w:val="0FF5739D"/>
    <w:rsid w:val="100CAAF4"/>
    <w:rsid w:val="10134AA8"/>
    <w:rsid w:val="101EEEAF"/>
    <w:rsid w:val="1029BC4D"/>
    <w:rsid w:val="102AA51F"/>
    <w:rsid w:val="10436587"/>
    <w:rsid w:val="1045FD59"/>
    <w:rsid w:val="1047C479"/>
    <w:rsid w:val="104ACD7B"/>
    <w:rsid w:val="104B3437"/>
    <w:rsid w:val="105586C5"/>
    <w:rsid w:val="10578639"/>
    <w:rsid w:val="1057ACE8"/>
    <w:rsid w:val="105C0C5E"/>
    <w:rsid w:val="1061D86B"/>
    <w:rsid w:val="106F7142"/>
    <w:rsid w:val="10702EBC"/>
    <w:rsid w:val="107D1F88"/>
    <w:rsid w:val="1083AC74"/>
    <w:rsid w:val="10858A07"/>
    <w:rsid w:val="10885642"/>
    <w:rsid w:val="10986E84"/>
    <w:rsid w:val="10A5BA99"/>
    <w:rsid w:val="10A6F4DF"/>
    <w:rsid w:val="10AB00E9"/>
    <w:rsid w:val="10AC839D"/>
    <w:rsid w:val="10AFD715"/>
    <w:rsid w:val="10B85C9B"/>
    <w:rsid w:val="10B976FB"/>
    <w:rsid w:val="10BA4060"/>
    <w:rsid w:val="10C779C3"/>
    <w:rsid w:val="10CA6A47"/>
    <w:rsid w:val="10CA9646"/>
    <w:rsid w:val="10D11199"/>
    <w:rsid w:val="10D28B6B"/>
    <w:rsid w:val="10DF8CE9"/>
    <w:rsid w:val="10E1490A"/>
    <w:rsid w:val="10E5B89E"/>
    <w:rsid w:val="10ED5315"/>
    <w:rsid w:val="10EF71E4"/>
    <w:rsid w:val="10F12997"/>
    <w:rsid w:val="10F3A834"/>
    <w:rsid w:val="10F3FF1A"/>
    <w:rsid w:val="10F4E55F"/>
    <w:rsid w:val="10FFEA96"/>
    <w:rsid w:val="1103A0E3"/>
    <w:rsid w:val="11071392"/>
    <w:rsid w:val="110CC4E0"/>
    <w:rsid w:val="111B9C21"/>
    <w:rsid w:val="11243322"/>
    <w:rsid w:val="1127EB73"/>
    <w:rsid w:val="112D961B"/>
    <w:rsid w:val="1131C7F9"/>
    <w:rsid w:val="11388DC7"/>
    <w:rsid w:val="113C7301"/>
    <w:rsid w:val="113FDE88"/>
    <w:rsid w:val="114331A8"/>
    <w:rsid w:val="11450BA3"/>
    <w:rsid w:val="11454A6D"/>
    <w:rsid w:val="114AEF65"/>
    <w:rsid w:val="114BE0F2"/>
    <w:rsid w:val="114D6D02"/>
    <w:rsid w:val="115B06D1"/>
    <w:rsid w:val="115F6205"/>
    <w:rsid w:val="1165792D"/>
    <w:rsid w:val="1171397A"/>
    <w:rsid w:val="117BB52C"/>
    <w:rsid w:val="117BDFFD"/>
    <w:rsid w:val="117F2B54"/>
    <w:rsid w:val="1182629F"/>
    <w:rsid w:val="11849EC1"/>
    <w:rsid w:val="118A8579"/>
    <w:rsid w:val="118ADA86"/>
    <w:rsid w:val="118CE9B8"/>
    <w:rsid w:val="118FDBC8"/>
    <w:rsid w:val="11949C2F"/>
    <w:rsid w:val="11960455"/>
    <w:rsid w:val="11A02613"/>
    <w:rsid w:val="11A43114"/>
    <w:rsid w:val="11A6FC34"/>
    <w:rsid w:val="11B0A56A"/>
    <w:rsid w:val="11B8E86C"/>
    <w:rsid w:val="11BAE6FB"/>
    <w:rsid w:val="11C25C27"/>
    <w:rsid w:val="11CB9E47"/>
    <w:rsid w:val="11CD9CF6"/>
    <w:rsid w:val="11CE3AF9"/>
    <w:rsid w:val="11D026DD"/>
    <w:rsid w:val="11D33928"/>
    <w:rsid w:val="11D76575"/>
    <w:rsid w:val="11DA0A72"/>
    <w:rsid w:val="11EBAF09"/>
    <w:rsid w:val="11F8A3C5"/>
    <w:rsid w:val="11FB6129"/>
    <w:rsid w:val="12023734"/>
    <w:rsid w:val="120CFC21"/>
    <w:rsid w:val="120EB47C"/>
    <w:rsid w:val="1210369A"/>
    <w:rsid w:val="1212EB93"/>
    <w:rsid w:val="121492BA"/>
    <w:rsid w:val="1214F598"/>
    <w:rsid w:val="121F1D47"/>
    <w:rsid w:val="1228CCB8"/>
    <w:rsid w:val="122B9F23"/>
    <w:rsid w:val="122C4ACB"/>
    <w:rsid w:val="122D7A6C"/>
    <w:rsid w:val="12387318"/>
    <w:rsid w:val="123A55D3"/>
    <w:rsid w:val="123D9476"/>
    <w:rsid w:val="123E81D7"/>
    <w:rsid w:val="12415E8F"/>
    <w:rsid w:val="1243E25F"/>
    <w:rsid w:val="124746F6"/>
    <w:rsid w:val="1247602A"/>
    <w:rsid w:val="125251B0"/>
    <w:rsid w:val="1256DD5F"/>
    <w:rsid w:val="12576A34"/>
    <w:rsid w:val="1258ECC5"/>
    <w:rsid w:val="12599429"/>
    <w:rsid w:val="125997B5"/>
    <w:rsid w:val="125CB49A"/>
    <w:rsid w:val="125D0EE7"/>
    <w:rsid w:val="125F5A2F"/>
    <w:rsid w:val="12645FCF"/>
    <w:rsid w:val="126614E0"/>
    <w:rsid w:val="126C0CB0"/>
    <w:rsid w:val="12768C81"/>
    <w:rsid w:val="127A58D3"/>
    <w:rsid w:val="127CAC96"/>
    <w:rsid w:val="127DE062"/>
    <w:rsid w:val="12802636"/>
    <w:rsid w:val="128171EF"/>
    <w:rsid w:val="1281C21E"/>
    <w:rsid w:val="1288DB3D"/>
    <w:rsid w:val="128C67F8"/>
    <w:rsid w:val="1292AB01"/>
    <w:rsid w:val="1296A95C"/>
    <w:rsid w:val="12992817"/>
    <w:rsid w:val="129F5C28"/>
    <w:rsid w:val="12A67DDA"/>
    <w:rsid w:val="12B2C154"/>
    <w:rsid w:val="12B41676"/>
    <w:rsid w:val="12BA8046"/>
    <w:rsid w:val="12C4598C"/>
    <w:rsid w:val="12CED695"/>
    <w:rsid w:val="12D733B6"/>
    <w:rsid w:val="12DE22ED"/>
    <w:rsid w:val="12E301C4"/>
    <w:rsid w:val="12F481E6"/>
    <w:rsid w:val="12FB1B93"/>
    <w:rsid w:val="130D09DB"/>
    <w:rsid w:val="130ECC96"/>
    <w:rsid w:val="1313EC02"/>
    <w:rsid w:val="1318588A"/>
    <w:rsid w:val="131BAF34"/>
    <w:rsid w:val="131C8655"/>
    <w:rsid w:val="131F99EC"/>
    <w:rsid w:val="131F9D55"/>
    <w:rsid w:val="13270BD3"/>
    <w:rsid w:val="132F432F"/>
    <w:rsid w:val="133F200A"/>
    <w:rsid w:val="1342CC95"/>
    <w:rsid w:val="1356D7AE"/>
    <w:rsid w:val="135A739D"/>
    <w:rsid w:val="135B6730"/>
    <w:rsid w:val="135F2DED"/>
    <w:rsid w:val="135F7733"/>
    <w:rsid w:val="1360F6BD"/>
    <w:rsid w:val="1363EB58"/>
    <w:rsid w:val="136EB9CC"/>
    <w:rsid w:val="13719281"/>
    <w:rsid w:val="137220C6"/>
    <w:rsid w:val="1374D499"/>
    <w:rsid w:val="13750654"/>
    <w:rsid w:val="137CDCBC"/>
    <w:rsid w:val="137E5C3C"/>
    <w:rsid w:val="13831647"/>
    <w:rsid w:val="138519D7"/>
    <w:rsid w:val="13860F7B"/>
    <w:rsid w:val="1389DCA2"/>
    <w:rsid w:val="139647D3"/>
    <w:rsid w:val="1398D139"/>
    <w:rsid w:val="13A497E6"/>
    <w:rsid w:val="13A603BE"/>
    <w:rsid w:val="13A6880F"/>
    <w:rsid w:val="13AA2D67"/>
    <w:rsid w:val="13AB1A29"/>
    <w:rsid w:val="13AEEAE0"/>
    <w:rsid w:val="13AEF6F6"/>
    <w:rsid w:val="13BD166E"/>
    <w:rsid w:val="13BD2F1E"/>
    <w:rsid w:val="13C20C4C"/>
    <w:rsid w:val="13D6A7B6"/>
    <w:rsid w:val="13D82B9C"/>
    <w:rsid w:val="13E0613D"/>
    <w:rsid w:val="13EA360B"/>
    <w:rsid w:val="13EFEA97"/>
    <w:rsid w:val="13F128E2"/>
    <w:rsid w:val="13F3552A"/>
    <w:rsid w:val="13F6139C"/>
    <w:rsid w:val="13F702B1"/>
    <w:rsid w:val="13FC8273"/>
    <w:rsid w:val="13FE22B8"/>
    <w:rsid w:val="140219A9"/>
    <w:rsid w:val="1405FBB6"/>
    <w:rsid w:val="1406B5E7"/>
    <w:rsid w:val="1406D122"/>
    <w:rsid w:val="1407E700"/>
    <w:rsid w:val="140813BC"/>
    <w:rsid w:val="1410F1B1"/>
    <w:rsid w:val="14110E54"/>
    <w:rsid w:val="14136FF0"/>
    <w:rsid w:val="1418EA7F"/>
    <w:rsid w:val="1420ACFE"/>
    <w:rsid w:val="1432D2E4"/>
    <w:rsid w:val="1435ACD8"/>
    <w:rsid w:val="143A2D3B"/>
    <w:rsid w:val="143B905E"/>
    <w:rsid w:val="143BD7D8"/>
    <w:rsid w:val="143E824C"/>
    <w:rsid w:val="144026EC"/>
    <w:rsid w:val="1440A3BF"/>
    <w:rsid w:val="14424753"/>
    <w:rsid w:val="145D343E"/>
    <w:rsid w:val="145DA32A"/>
    <w:rsid w:val="1461CFBB"/>
    <w:rsid w:val="1463AA8A"/>
    <w:rsid w:val="1466B495"/>
    <w:rsid w:val="147322C1"/>
    <w:rsid w:val="147D5A50"/>
    <w:rsid w:val="148B8050"/>
    <w:rsid w:val="148DF882"/>
    <w:rsid w:val="149792B2"/>
    <w:rsid w:val="14983DCB"/>
    <w:rsid w:val="14990249"/>
    <w:rsid w:val="14996BCB"/>
    <w:rsid w:val="149D1AF6"/>
    <w:rsid w:val="149DEA08"/>
    <w:rsid w:val="149FAD21"/>
    <w:rsid w:val="14A5AA0B"/>
    <w:rsid w:val="14AE8176"/>
    <w:rsid w:val="14C1226F"/>
    <w:rsid w:val="14C35D67"/>
    <w:rsid w:val="14DB935B"/>
    <w:rsid w:val="14DE5C52"/>
    <w:rsid w:val="14E9A70A"/>
    <w:rsid w:val="14EB1321"/>
    <w:rsid w:val="14EB70AB"/>
    <w:rsid w:val="14F06ACC"/>
    <w:rsid w:val="14F19E03"/>
    <w:rsid w:val="1507DCAF"/>
    <w:rsid w:val="1507E0AB"/>
    <w:rsid w:val="1508C39D"/>
    <w:rsid w:val="150E0D85"/>
    <w:rsid w:val="15225D27"/>
    <w:rsid w:val="152A7782"/>
    <w:rsid w:val="153B7AAF"/>
    <w:rsid w:val="1540C1EE"/>
    <w:rsid w:val="154574B9"/>
    <w:rsid w:val="1545DDFB"/>
    <w:rsid w:val="1552FE0C"/>
    <w:rsid w:val="155FA012"/>
    <w:rsid w:val="15653CF7"/>
    <w:rsid w:val="1565BA8F"/>
    <w:rsid w:val="1569CEF4"/>
    <w:rsid w:val="15792E33"/>
    <w:rsid w:val="157D7443"/>
    <w:rsid w:val="157EC874"/>
    <w:rsid w:val="157FA88C"/>
    <w:rsid w:val="15874206"/>
    <w:rsid w:val="1589DA7B"/>
    <w:rsid w:val="158E0B7B"/>
    <w:rsid w:val="15907E1A"/>
    <w:rsid w:val="15952FFB"/>
    <w:rsid w:val="15A2058B"/>
    <w:rsid w:val="15A240B6"/>
    <w:rsid w:val="15A27BEE"/>
    <w:rsid w:val="15A329B6"/>
    <w:rsid w:val="15B34DAA"/>
    <w:rsid w:val="15BB48E2"/>
    <w:rsid w:val="15BFF99D"/>
    <w:rsid w:val="15C3F173"/>
    <w:rsid w:val="15C4BD81"/>
    <w:rsid w:val="15C5E65D"/>
    <w:rsid w:val="15CA00ED"/>
    <w:rsid w:val="15CB41D3"/>
    <w:rsid w:val="15D4BCCE"/>
    <w:rsid w:val="15D8CB83"/>
    <w:rsid w:val="15D921FA"/>
    <w:rsid w:val="15D9D668"/>
    <w:rsid w:val="15DB95D3"/>
    <w:rsid w:val="15DC4039"/>
    <w:rsid w:val="15DE519F"/>
    <w:rsid w:val="15E2FA43"/>
    <w:rsid w:val="15EC2C7B"/>
    <w:rsid w:val="15EE3586"/>
    <w:rsid w:val="15FC36C0"/>
    <w:rsid w:val="160AAE1F"/>
    <w:rsid w:val="16109B29"/>
    <w:rsid w:val="161539D6"/>
    <w:rsid w:val="16178229"/>
    <w:rsid w:val="161BED5E"/>
    <w:rsid w:val="161E00F1"/>
    <w:rsid w:val="162572FB"/>
    <w:rsid w:val="1630EFF1"/>
    <w:rsid w:val="163484E1"/>
    <w:rsid w:val="16374448"/>
    <w:rsid w:val="163B0810"/>
    <w:rsid w:val="163F8217"/>
    <w:rsid w:val="1641AB6D"/>
    <w:rsid w:val="164487C9"/>
    <w:rsid w:val="1647538C"/>
    <w:rsid w:val="164D907F"/>
    <w:rsid w:val="16503E87"/>
    <w:rsid w:val="16529C77"/>
    <w:rsid w:val="1655B39A"/>
    <w:rsid w:val="166585B6"/>
    <w:rsid w:val="1666836B"/>
    <w:rsid w:val="167C5387"/>
    <w:rsid w:val="16809674"/>
    <w:rsid w:val="168A60B0"/>
    <w:rsid w:val="168C9897"/>
    <w:rsid w:val="168D5BCD"/>
    <w:rsid w:val="168D7B31"/>
    <w:rsid w:val="168E8691"/>
    <w:rsid w:val="1691D14B"/>
    <w:rsid w:val="1697AA5B"/>
    <w:rsid w:val="16983D89"/>
    <w:rsid w:val="16986F2C"/>
    <w:rsid w:val="16AE33D9"/>
    <w:rsid w:val="16B2841D"/>
    <w:rsid w:val="16B45A43"/>
    <w:rsid w:val="16B60B47"/>
    <w:rsid w:val="16B6CCC8"/>
    <w:rsid w:val="16B814C5"/>
    <w:rsid w:val="16B85888"/>
    <w:rsid w:val="16BAA4F8"/>
    <w:rsid w:val="16BF99DF"/>
    <w:rsid w:val="16C57D9E"/>
    <w:rsid w:val="16CAACCF"/>
    <w:rsid w:val="16D5E2F6"/>
    <w:rsid w:val="16D88DC0"/>
    <w:rsid w:val="16D8C911"/>
    <w:rsid w:val="16DD227A"/>
    <w:rsid w:val="16E2E3A8"/>
    <w:rsid w:val="16F306A2"/>
    <w:rsid w:val="16F48876"/>
    <w:rsid w:val="16F9F7E3"/>
    <w:rsid w:val="16FBCD90"/>
    <w:rsid w:val="170C81C3"/>
    <w:rsid w:val="17119437"/>
    <w:rsid w:val="171570D0"/>
    <w:rsid w:val="171FF7A9"/>
    <w:rsid w:val="1728DE90"/>
    <w:rsid w:val="172D1E3A"/>
    <w:rsid w:val="172F77C4"/>
    <w:rsid w:val="1731F572"/>
    <w:rsid w:val="174FE5E0"/>
    <w:rsid w:val="17544F38"/>
    <w:rsid w:val="175793CD"/>
    <w:rsid w:val="175C67B1"/>
    <w:rsid w:val="176196F9"/>
    <w:rsid w:val="17746402"/>
    <w:rsid w:val="177E8D16"/>
    <w:rsid w:val="177F06AE"/>
    <w:rsid w:val="17885F39"/>
    <w:rsid w:val="178D2C75"/>
    <w:rsid w:val="179041FB"/>
    <w:rsid w:val="179640B9"/>
    <w:rsid w:val="179CC4E5"/>
    <w:rsid w:val="179EA96A"/>
    <w:rsid w:val="179F03A4"/>
    <w:rsid w:val="17ADB853"/>
    <w:rsid w:val="17B564D1"/>
    <w:rsid w:val="17B9D2C2"/>
    <w:rsid w:val="17BD227F"/>
    <w:rsid w:val="17C03214"/>
    <w:rsid w:val="17C10CCA"/>
    <w:rsid w:val="17C76E9A"/>
    <w:rsid w:val="17C8D5F4"/>
    <w:rsid w:val="17CB97FD"/>
    <w:rsid w:val="17CF1CCB"/>
    <w:rsid w:val="17D24589"/>
    <w:rsid w:val="17DCD756"/>
    <w:rsid w:val="17E37526"/>
    <w:rsid w:val="17E6301B"/>
    <w:rsid w:val="17EBFC96"/>
    <w:rsid w:val="17F18A8B"/>
    <w:rsid w:val="17F33A48"/>
    <w:rsid w:val="17F3E329"/>
    <w:rsid w:val="17F4617F"/>
    <w:rsid w:val="17F643BA"/>
    <w:rsid w:val="17FAE23C"/>
    <w:rsid w:val="17FDDE76"/>
    <w:rsid w:val="17FF756B"/>
    <w:rsid w:val="1805E9A0"/>
    <w:rsid w:val="1812B002"/>
    <w:rsid w:val="1814794F"/>
    <w:rsid w:val="181FEE42"/>
    <w:rsid w:val="1823B80D"/>
    <w:rsid w:val="182803A7"/>
    <w:rsid w:val="1828E3ED"/>
    <w:rsid w:val="182BD934"/>
    <w:rsid w:val="182DA1AC"/>
    <w:rsid w:val="18393213"/>
    <w:rsid w:val="18398E41"/>
    <w:rsid w:val="183F18DC"/>
    <w:rsid w:val="18429EE2"/>
    <w:rsid w:val="18465326"/>
    <w:rsid w:val="18467E16"/>
    <w:rsid w:val="18482D5B"/>
    <w:rsid w:val="184D54D3"/>
    <w:rsid w:val="1853C1F3"/>
    <w:rsid w:val="185697E8"/>
    <w:rsid w:val="1858141B"/>
    <w:rsid w:val="185B2765"/>
    <w:rsid w:val="18622D0A"/>
    <w:rsid w:val="1863609A"/>
    <w:rsid w:val="1863A679"/>
    <w:rsid w:val="187236FB"/>
    <w:rsid w:val="188306BC"/>
    <w:rsid w:val="1884E4FD"/>
    <w:rsid w:val="1887409F"/>
    <w:rsid w:val="188BF415"/>
    <w:rsid w:val="1897E1BA"/>
    <w:rsid w:val="189EC87A"/>
    <w:rsid w:val="18A13E90"/>
    <w:rsid w:val="18A23A46"/>
    <w:rsid w:val="18A50632"/>
    <w:rsid w:val="18A76565"/>
    <w:rsid w:val="18A808CE"/>
    <w:rsid w:val="18A835A6"/>
    <w:rsid w:val="18AA9D4A"/>
    <w:rsid w:val="18AE0B4D"/>
    <w:rsid w:val="18B14131"/>
    <w:rsid w:val="18B27B87"/>
    <w:rsid w:val="18B3AA88"/>
    <w:rsid w:val="18B3D260"/>
    <w:rsid w:val="18B60920"/>
    <w:rsid w:val="18BD557A"/>
    <w:rsid w:val="18C2153C"/>
    <w:rsid w:val="18C5FD74"/>
    <w:rsid w:val="18CFBCF9"/>
    <w:rsid w:val="18D26463"/>
    <w:rsid w:val="18D58568"/>
    <w:rsid w:val="18DAD8CE"/>
    <w:rsid w:val="18E6C472"/>
    <w:rsid w:val="18E6DE8E"/>
    <w:rsid w:val="18E7D851"/>
    <w:rsid w:val="18EACB94"/>
    <w:rsid w:val="18EB00D7"/>
    <w:rsid w:val="18EDA7DD"/>
    <w:rsid w:val="18EEADC5"/>
    <w:rsid w:val="18F0C66D"/>
    <w:rsid w:val="18F4A63D"/>
    <w:rsid w:val="18FEB8D8"/>
    <w:rsid w:val="190211EB"/>
    <w:rsid w:val="19023BF0"/>
    <w:rsid w:val="1905C6D5"/>
    <w:rsid w:val="1906BF6F"/>
    <w:rsid w:val="191B5EFA"/>
    <w:rsid w:val="19268182"/>
    <w:rsid w:val="192CCCFF"/>
    <w:rsid w:val="19352006"/>
    <w:rsid w:val="193DBEB1"/>
    <w:rsid w:val="19461819"/>
    <w:rsid w:val="1957A8FA"/>
    <w:rsid w:val="19590C77"/>
    <w:rsid w:val="195C530F"/>
    <w:rsid w:val="196145BC"/>
    <w:rsid w:val="196B341C"/>
    <w:rsid w:val="19704BEA"/>
    <w:rsid w:val="19773E15"/>
    <w:rsid w:val="197C862A"/>
    <w:rsid w:val="197CB755"/>
    <w:rsid w:val="19866881"/>
    <w:rsid w:val="199C84F9"/>
    <w:rsid w:val="199CCAAA"/>
    <w:rsid w:val="19A2206E"/>
    <w:rsid w:val="19A4D772"/>
    <w:rsid w:val="19A5A14B"/>
    <w:rsid w:val="19A8DC4A"/>
    <w:rsid w:val="19B1F631"/>
    <w:rsid w:val="19B534B6"/>
    <w:rsid w:val="19C56714"/>
    <w:rsid w:val="19D239CA"/>
    <w:rsid w:val="19D46057"/>
    <w:rsid w:val="19DB72E2"/>
    <w:rsid w:val="19EE9E82"/>
    <w:rsid w:val="1A0879DB"/>
    <w:rsid w:val="1A0F655E"/>
    <w:rsid w:val="1A1FD143"/>
    <w:rsid w:val="1A219FF9"/>
    <w:rsid w:val="1A28AFC8"/>
    <w:rsid w:val="1A327241"/>
    <w:rsid w:val="1A3A382D"/>
    <w:rsid w:val="1A3C64A7"/>
    <w:rsid w:val="1A3F694E"/>
    <w:rsid w:val="1A41EBA3"/>
    <w:rsid w:val="1A4E9B81"/>
    <w:rsid w:val="1A5A8D1C"/>
    <w:rsid w:val="1A5BB486"/>
    <w:rsid w:val="1A5C7F31"/>
    <w:rsid w:val="1A5D27BA"/>
    <w:rsid w:val="1A5D5CE4"/>
    <w:rsid w:val="1A63EF3D"/>
    <w:rsid w:val="1A644B5E"/>
    <w:rsid w:val="1A6AFA7C"/>
    <w:rsid w:val="1A6D0729"/>
    <w:rsid w:val="1A6E1B82"/>
    <w:rsid w:val="1A7406B7"/>
    <w:rsid w:val="1A7A30D6"/>
    <w:rsid w:val="1A7F1821"/>
    <w:rsid w:val="1A805B3C"/>
    <w:rsid w:val="1A834167"/>
    <w:rsid w:val="1A841E8D"/>
    <w:rsid w:val="1A8B3F05"/>
    <w:rsid w:val="1A8BEA0D"/>
    <w:rsid w:val="1A934366"/>
    <w:rsid w:val="1A945D3E"/>
    <w:rsid w:val="1A986E02"/>
    <w:rsid w:val="1A9CF282"/>
    <w:rsid w:val="1AA7858D"/>
    <w:rsid w:val="1AB9F93D"/>
    <w:rsid w:val="1ADD5F57"/>
    <w:rsid w:val="1AE1CD6A"/>
    <w:rsid w:val="1AE35547"/>
    <w:rsid w:val="1AE8FB43"/>
    <w:rsid w:val="1AF13CD1"/>
    <w:rsid w:val="1AF57840"/>
    <w:rsid w:val="1AF76613"/>
    <w:rsid w:val="1AF7977B"/>
    <w:rsid w:val="1AFA95FF"/>
    <w:rsid w:val="1AFDC957"/>
    <w:rsid w:val="1B03B611"/>
    <w:rsid w:val="1B03BC6F"/>
    <w:rsid w:val="1B0850AF"/>
    <w:rsid w:val="1B0A123F"/>
    <w:rsid w:val="1B0D4A1F"/>
    <w:rsid w:val="1B1216CD"/>
    <w:rsid w:val="1B226B87"/>
    <w:rsid w:val="1B22848E"/>
    <w:rsid w:val="1B22939E"/>
    <w:rsid w:val="1B23821A"/>
    <w:rsid w:val="1B2556E4"/>
    <w:rsid w:val="1B3B1129"/>
    <w:rsid w:val="1B4446E9"/>
    <w:rsid w:val="1B460045"/>
    <w:rsid w:val="1B4DAE4A"/>
    <w:rsid w:val="1B4DE9E8"/>
    <w:rsid w:val="1B4FF176"/>
    <w:rsid w:val="1B61B4DE"/>
    <w:rsid w:val="1B677CB8"/>
    <w:rsid w:val="1B69C17C"/>
    <w:rsid w:val="1B6F4816"/>
    <w:rsid w:val="1B79AA62"/>
    <w:rsid w:val="1B80D233"/>
    <w:rsid w:val="1B87F1B8"/>
    <w:rsid w:val="1B8AC7FA"/>
    <w:rsid w:val="1B8E9FF5"/>
    <w:rsid w:val="1B94DB76"/>
    <w:rsid w:val="1B958F24"/>
    <w:rsid w:val="1B95FC5A"/>
    <w:rsid w:val="1B98EEA6"/>
    <w:rsid w:val="1B9DA004"/>
    <w:rsid w:val="1BA829CF"/>
    <w:rsid w:val="1BACE60C"/>
    <w:rsid w:val="1BAEFBC5"/>
    <w:rsid w:val="1BBA439E"/>
    <w:rsid w:val="1BC01C76"/>
    <w:rsid w:val="1BD56875"/>
    <w:rsid w:val="1BE5B84B"/>
    <w:rsid w:val="1BF9987D"/>
    <w:rsid w:val="1C1329FA"/>
    <w:rsid w:val="1C1ACD81"/>
    <w:rsid w:val="1C21EF8D"/>
    <w:rsid w:val="1C258087"/>
    <w:rsid w:val="1C26E2C4"/>
    <w:rsid w:val="1C32EFCE"/>
    <w:rsid w:val="1C3540E1"/>
    <w:rsid w:val="1C36CDC2"/>
    <w:rsid w:val="1C3D45DC"/>
    <w:rsid w:val="1C3E169F"/>
    <w:rsid w:val="1C493CEA"/>
    <w:rsid w:val="1C49EC52"/>
    <w:rsid w:val="1C4B542E"/>
    <w:rsid w:val="1C4DBBB0"/>
    <w:rsid w:val="1C5687EF"/>
    <w:rsid w:val="1C59372D"/>
    <w:rsid w:val="1C59C89E"/>
    <w:rsid w:val="1C5D2560"/>
    <w:rsid w:val="1C6031E7"/>
    <w:rsid w:val="1C60CFBC"/>
    <w:rsid w:val="1C67C829"/>
    <w:rsid w:val="1C7AD36E"/>
    <w:rsid w:val="1C7DA4E4"/>
    <w:rsid w:val="1C805487"/>
    <w:rsid w:val="1C84445C"/>
    <w:rsid w:val="1C885DF3"/>
    <w:rsid w:val="1C8CCEA1"/>
    <w:rsid w:val="1C90FEFF"/>
    <w:rsid w:val="1C93F7EB"/>
    <w:rsid w:val="1C961BC4"/>
    <w:rsid w:val="1C96C70E"/>
    <w:rsid w:val="1C980238"/>
    <w:rsid w:val="1C9C867F"/>
    <w:rsid w:val="1C9E1E9A"/>
    <w:rsid w:val="1CA09DBB"/>
    <w:rsid w:val="1CA2B14A"/>
    <w:rsid w:val="1CA48F6D"/>
    <w:rsid w:val="1CB3EC21"/>
    <w:rsid w:val="1CC10096"/>
    <w:rsid w:val="1CC2CE86"/>
    <w:rsid w:val="1CC47756"/>
    <w:rsid w:val="1CC84E26"/>
    <w:rsid w:val="1CCA208A"/>
    <w:rsid w:val="1CCAF079"/>
    <w:rsid w:val="1CD17DF9"/>
    <w:rsid w:val="1CDA20E9"/>
    <w:rsid w:val="1CDFD788"/>
    <w:rsid w:val="1CE3FFB5"/>
    <w:rsid w:val="1CE627EE"/>
    <w:rsid w:val="1CED9086"/>
    <w:rsid w:val="1CEE3970"/>
    <w:rsid w:val="1CF16F7E"/>
    <w:rsid w:val="1CF485EE"/>
    <w:rsid w:val="1CFAAE48"/>
    <w:rsid w:val="1D027C48"/>
    <w:rsid w:val="1D05FFC3"/>
    <w:rsid w:val="1D0A8594"/>
    <w:rsid w:val="1D0FE32C"/>
    <w:rsid w:val="1D15A7F2"/>
    <w:rsid w:val="1D1A0703"/>
    <w:rsid w:val="1D1DE666"/>
    <w:rsid w:val="1D2156D2"/>
    <w:rsid w:val="1D25E855"/>
    <w:rsid w:val="1D272958"/>
    <w:rsid w:val="1D2B33BB"/>
    <w:rsid w:val="1D2C28AC"/>
    <w:rsid w:val="1D31A566"/>
    <w:rsid w:val="1D3634D9"/>
    <w:rsid w:val="1D392978"/>
    <w:rsid w:val="1D3E7C64"/>
    <w:rsid w:val="1D4264A8"/>
    <w:rsid w:val="1D428FFF"/>
    <w:rsid w:val="1D432752"/>
    <w:rsid w:val="1D45BDAB"/>
    <w:rsid w:val="1D498C15"/>
    <w:rsid w:val="1D4DCE9E"/>
    <w:rsid w:val="1D59F994"/>
    <w:rsid w:val="1D5F24B0"/>
    <w:rsid w:val="1D660C7F"/>
    <w:rsid w:val="1D6D5DAE"/>
    <w:rsid w:val="1D771A2A"/>
    <w:rsid w:val="1D8A5528"/>
    <w:rsid w:val="1D8BC52B"/>
    <w:rsid w:val="1D908008"/>
    <w:rsid w:val="1D91BB44"/>
    <w:rsid w:val="1D9F4995"/>
    <w:rsid w:val="1DA1AA93"/>
    <w:rsid w:val="1DA6F9A4"/>
    <w:rsid w:val="1DA7870C"/>
    <w:rsid w:val="1DABCFD9"/>
    <w:rsid w:val="1DACD246"/>
    <w:rsid w:val="1DB09B74"/>
    <w:rsid w:val="1DB1C91C"/>
    <w:rsid w:val="1DB2C1AE"/>
    <w:rsid w:val="1DBCF7E6"/>
    <w:rsid w:val="1DBFA60B"/>
    <w:rsid w:val="1DCA7D29"/>
    <w:rsid w:val="1DCB739D"/>
    <w:rsid w:val="1DCE13C2"/>
    <w:rsid w:val="1DCE9B5B"/>
    <w:rsid w:val="1DD688B5"/>
    <w:rsid w:val="1DE5B0B4"/>
    <w:rsid w:val="1DE9F2FD"/>
    <w:rsid w:val="1DE9FFD6"/>
    <w:rsid w:val="1DF6C48B"/>
    <w:rsid w:val="1DFCEB4D"/>
    <w:rsid w:val="1E0187ED"/>
    <w:rsid w:val="1E037376"/>
    <w:rsid w:val="1E142BB3"/>
    <w:rsid w:val="1E1B41C5"/>
    <w:rsid w:val="1E1D6B76"/>
    <w:rsid w:val="1E215AEF"/>
    <w:rsid w:val="1E309B66"/>
    <w:rsid w:val="1E3363F4"/>
    <w:rsid w:val="1E3505A2"/>
    <w:rsid w:val="1E35780F"/>
    <w:rsid w:val="1E3A8C8A"/>
    <w:rsid w:val="1E47ABCF"/>
    <w:rsid w:val="1E4FA1DB"/>
    <w:rsid w:val="1E50F2D2"/>
    <w:rsid w:val="1E52582C"/>
    <w:rsid w:val="1E59D9A4"/>
    <w:rsid w:val="1E60B213"/>
    <w:rsid w:val="1E652862"/>
    <w:rsid w:val="1E65CE57"/>
    <w:rsid w:val="1E6CC85F"/>
    <w:rsid w:val="1E6F2708"/>
    <w:rsid w:val="1E7C282F"/>
    <w:rsid w:val="1E7EDF4B"/>
    <w:rsid w:val="1E89A56E"/>
    <w:rsid w:val="1E8A3907"/>
    <w:rsid w:val="1E8E29A0"/>
    <w:rsid w:val="1E926E8D"/>
    <w:rsid w:val="1E9679B6"/>
    <w:rsid w:val="1E995C1E"/>
    <w:rsid w:val="1EAC3790"/>
    <w:rsid w:val="1EB416D8"/>
    <w:rsid w:val="1EB5BDD5"/>
    <w:rsid w:val="1EB7FA56"/>
    <w:rsid w:val="1EBC9657"/>
    <w:rsid w:val="1EC1EFC8"/>
    <w:rsid w:val="1EC7AC03"/>
    <w:rsid w:val="1EDD59C6"/>
    <w:rsid w:val="1EE2AC53"/>
    <w:rsid w:val="1EE4516C"/>
    <w:rsid w:val="1EEE7605"/>
    <w:rsid w:val="1EEED981"/>
    <w:rsid w:val="1EF8FABB"/>
    <w:rsid w:val="1EFB4F4A"/>
    <w:rsid w:val="1EFCD277"/>
    <w:rsid w:val="1F002B9E"/>
    <w:rsid w:val="1F06FB80"/>
    <w:rsid w:val="1F0A74AE"/>
    <w:rsid w:val="1F0BB2B8"/>
    <w:rsid w:val="1F156C82"/>
    <w:rsid w:val="1F197664"/>
    <w:rsid w:val="1F21ED23"/>
    <w:rsid w:val="1F23E65E"/>
    <w:rsid w:val="1F261510"/>
    <w:rsid w:val="1F2CBA51"/>
    <w:rsid w:val="1F2EF0AD"/>
    <w:rsid w:val="1F2F927A"/>
    <w:rsid w:val="1F2FCCBC"/>
    <w:rsid w:val="1F31393F"/>
    <w:rsid w:val="1F322AC0"/>
    <w:rsid w:val="1F3C83FA"/>
    <w:rsid w:val="1F4431EB"/>
    <w:rsid w:val="1F44E606"/>
    <w:rsid w:val="1F463C58"/>
    <w:rsid w:val="1F470E59"/>
    <w:rsid w:val="1F49F8B5"/>
    <w:rsid w:val="1F4C6557"/>
    <w:rsid w:val="1F4E576E"/>
    <w:rsid w:val="1F5A43C4"/>
    <w:rsid w:val="1F6C3415"/>
    <w:rsid w:val="1F6F2E53"/>
    <w:rsid w:val="1F722DED"/>
    <w:rsid w:val="1F7771B7"/>
    <w:rsid w:val="1F79AAF3"/>
    <w:rsid w:val="1F84D530"/>
    <w:rsid w:val="1F88FA71"/>
    <w:rsid w:val="1F8953ED"/>
    <w:rsid w:val="1F8C77D5"/>
    <w:rsid w:val="1F8D710F"/>
    <w:rsid w:val="1F9DE174"/>
    <w:rsid w:val="1FA4FAFE"/>
    <w:rsid w:val="1FAE3271"/>
    <w:rsid w:val="1FAEBB4D"/>
    <w:rsid w:val="1FAF67C6"/>
    <w:rsid w:val="1FB9E068"/>
    <w:rsid w:val="1FBC3560"/>
    <w:rsid w:val="1FBD5F4B"/>
    <w:rsid w:val="1FBE205E"/>
    <w:rsid w:val="1FBFB0FD"/>
    <w:rsid w:val="1FC2A925"/>
    <w:rsid w:val="1FC33E1C"/>
    <w:rsid w:val="1FC4D744"/>
    <w:rsid w:val="1FC5961E"/>
    <w:rsid w:val="1FC8E81E"/>
    <w:rsid w:val="1FC91B2B"/>
    <w:rsid w:val="1FCCAF84"/>
    <w:rsid w:val="1FCD107F"/>
    <w:rsid w:val="1FD45D41"/>
    <w:rsid w:val="1FD906D2"/>
    <w:rsid w:val="1FDA520C"/>
    <w:rsid w:val="1FE68875"/>
    <w:rsid w:val="1FE7FD08"/>
    <w:rsid w:val="1FEF4105"/>
    <w:rsid w:val="1FFA681D"/>
    <w:rsid w:val="1FFDBC09"/>
    <w:rsid w:val="2004EC67"/>
    <w:rsid w:val="200AAA86"/>
    <w:rsid w:val="200C787C"/>
    <w:rsid w:val="2010AC1D"/>
    <w:rsid w:val="2017748A"/>
    <w:rsid w:val="20196D3C"/>
    <w:rsid w:val="20199D6A"/>
    <w:rsid w:val="201AAFAC"/>
    <w:rsid w:val="201F91CB"/>
    <w:rsid w:val="20342E91"/>
    <w:rsid w:val="20346434"/>
    <w:rsid w:val="20388228"/>
    <w:rsid w:val="203D532F"/>
    <w:rsid w:val="20468B4A"/>
    <w:rsid w:val="2049DC76"/>
    <w:rsid w:val="204C13F7"/>
    <w:rsid w:val="2050C02C"/>
    <w:rsid w:val="205866B8"/>
    <w:rsid w:val="206207B6"/>
    <w:rsid w:val="2064D728"/>
    <w:rsid w:val="2073B2E9"/>
    <w:rsid w:val="20794DD2"/>
    <w:rsid w:val="2079CF9C"/>
    <w:rsid w:val="208A51DF"/>
    <w:rsid w:val="20959C7A"/>
    <w:rsid w:val="209BA2D2"/>
    <w:rsid w:val="20A1EFEF"/>
    <w:rsid w:val="20B19D9A"/>
    <w:rsid w:val="20B22B8B"/>
    <w:rsid w:val="20B523E3"/>
    <w:rsid w:val="20BA46BD"/>
    <w:rsid w:val="20BA4977"/>
    <w:rsid w:val="20C1718D"/>
    <w:rsid w:val="20C58ADB"/>
    <w:rsid w:val="20C62C82"/>
    <w:rsid w:val="20C6D3F0"/>
    <w:rsid w:val="20C92CDB"/>
    <w:rsid w:val="20CD09A0"/>
    <w:rsid w:val="20CD8E21"/>
    <w:rsid w:val="20D4F726"/>
    <w:rsid w:val="20D8C3A5"/>
    <w:rsid w:val="20DE39E2"/>
    <w:rsid w:val="20E390D8"/>
    <w:rsid w:val="20E48F6F"/>
    <w:rsid w:val="20E884D3"/>
    <w:rsid w:val="20E8C60C"/>
    <w:rsid w:val="20F5D1F4"/>
    <w:rsid w:val="20F7AAB7"/>
    <w:rsid w:val="20F7E2EF"/>
    <w:rsid w:val="21002AEF"/>
    <w:rsid w:val="21093997"/>
    <w:rsid w:val="21205C72"/>
    <w:rsid w:val="21252249"/>
    <w:rsid w:val="213AE86C"/>
    <w:rsid w:val="213E5893"/>
    <w:rsid w:val="21444318"/>
    <w:rsid w:val="215096FC"/>
    <w:rsid w:val="2156548F"/>
    <w:rsid w:val="215F3834"/>
    <w:rsid w:val="2160DF47"/>
    <w:rsid w:val="21646D90"/>
    <w:rsid w:val="216ED727"/>
    <w:rsid w:val="21709839"/>
    <w:rsid w:val="21797B97"/>
    <w:rsid w:val="217B088D"/>
    <w:rsid w:val="2188EC7D"/>
    <w:rsid w:val="218DA397"/>
    <w:rsid w:val="218DBCD7"/>
    <w:rsid w:val="2190D463"/>
    <w:rsid w:val="21928BE5"/>
    <w:rsid w:val="2198F082"/>
    <w:rsid w:val="219B8B88"/>
    <w:rsid w:val="219BBF49"/>
    <w:rsid w:val="21A844A1"/>
    <w:rsid w:val="21AA6E04"/>
    <w:rsid w:val="21B1E381"/>
    <w:rsid w:val="21B34D94"/>
    <w:rsid w:val="21B3A04E"/>
    <w:rsid w:val="21B54148"/>
    <w:rsid w:val="21BD084C"/>
    <w:rsid w:val="21C01E1B"/>
    <w:rsid w:val="21C182B6"/>
    <w:rsid w:val="21C93518"/>
    <w:rsid w:val="21DF105D"/>
    <w:rsid w:val="21DF7B08"/>
    <w:rsid w:val="21E1661A"/>
    <w:rsid w:val="21E84605"/>
    <w:rsid w:val="2200E7FD"/>
    <w:rsid w:val="2203FD6B"/>
    <w:rsid w:val="22090E00"/>
    <w:rsid w:val="22106C98"/>
    <w:rsid w:val="2216FCD0"/>
    <w:rsid w:val="221C3F86"/>
    <w:rsid w:val="221FC737"/>
    <w:rsid w:val="22222840"/>
    <w:rsid w:val="222715BD"/>
    <w:rsid w:val="2237CC60"/>
    <w:rsid w:val="223AD4E9"/>
    <w:rsid w:val="223C6B64"/>
    <w:rsid w:val="224120DD"/>
    <w:rsid w:val="22499761"/>
    <w:rsid w:val="2254306B"/>
    <w:rsid w:val="22570743"/>
    <w:rsid w:val="225AC876"/>
    <w:rsid w:val="225E2AEF"/>
    <w:rsid w:val="22604821"/>
    <w:rsid w:val="22615B3C"/>
    <w:rsid w:val="226EDD6F"/>
    <w:rsid w:val="22790359"/>
    <w:rsid w:val="2282E521"/>
    <w:rsid w:val="22887B6B"/>
    <w:rsid w:val="228A9022"/>
    <w:rsid w:val="228C8660"/>
    <w:rsid w:val="22926470"/>
    <w:rsid w:val="2297C79C"/>
    <w:rsid w:val="2299ABFE"/>
    <w:rsid w:val="22A132BF"/>
    <w:rsid w:val="22A22DC8"/>
    <w:rsid w:val="22AE95D0"/>
    <w:rsid w:val="22B12425"/>
    <w:rsid w:val="22B4AAB2"/>
    <w:rsid w:val="22C35843"/>
    <w:rsid w:val="22C4556E"/>
    <w:rsid w:val="22C72B23"/>
    <w:rsid w:val="22CB76AC"/>
    <w:rsid w:val="22D5B306"/>
    <w:rsid w:val="22D884BB"/>
    <w:rsid w:val="22E2A58A"/>
    <w:rsid w:val="22E2D0F5"/>
    <w:rsid w:val="22E35E0B"/>
    <w:rsid w:val="22E6DA2B"/>
    <w:rsid w:val="22EBD63B"/>
    <w:rsid w:val="22ED7F1A"/>
    <w:rsid w:val="22EE024C"/>
    <w:rsid w:val="22F44E65"/>
    <w:rsid w:val="22FBADBF"/>
    <w:rsid w:val="22FD5D72"/>
    <w:rsid w:val="22FE01FC"/>
    <w:rsid w:val="230101BD"/>
    <w:rsid w:val="23052F93"/>
    <w:rsid w:val="23081D00"/>
    <w:rsid w:val="2308B46E"/>
    <w:rsid w:val="23099472"/>
    <w:rsid w:val="230A6A0B"/>
    <w:rsid w:val="2312173A"/>
    <w:rsid w:val="231444CE"/>
    <w:rsid w:val="23173C27"/>
    <w:rsid w:val="231EFF14"/>
    <w:rsid w:val="232513E3"/>
    <w:rsid w:val="2331E35E"/>
    <w:rsid w:val="233FC802"/>
    <w:rsid w:val="2346EC92"/>
    <w:rsid w:val="23481760"/>
    <w:rsid w:val="23498988"/>
    <w:rsid w:val="234F154C"/>
    <w:rsid w:val="23528C57"/>
    <w:rsid w:val="23559544"/>
    <w:rsid w:val="235F197C"/>
    <w:rsid w:val="235F4460"/>
    <w:rsid w:val="2360793C"/>
    <w:rsid w:val="236D4B0A"/>
    <w:rsid w:val="236E8DEE"/>
    <w:rsid w:val="2378A1EB"/>
    <w:rsid w:val="237ABD81"/>
    <w:rsid w:val="237C642B"/>
    <w:rsid w:val="23863435"/>
    <w:rsid w:val="238BDCAB"/>
    <w:rsid w:val="238BE64B"/>
    <w:rsid w:val="238BEECC"/>
    <w:rsid w:val="2397F500"/>
    <w:rsid w:val="23A02390"/>
    <w:rsid w:val="23A4CAEB"/>
    <w:rsid w:val="23A71BA3"/>
    <w:rsid w:val="23AAB0AC"/>
    <w:rsid w:val="23ACBB2D"/>
    <w:rsid w:val="23B60ABA"/>
    <w:rsid w:val="23B6DBAC"/>
    <w:rsid w:val="23BA268E"/>
    <w:rsid w:val="23BC7BF3"/>
    <w:rsid w:val="23C02834"/>
    <w:rsid w:val="23C901C2"/>
    <w:rsid w:val="23CC0C4A"/>
    <w:rsid w:val="23D31E4B"/>
    <w:rsid w:val="23DFF887"/>
    <w:rsid w:val="23E2DE67"/>
    <w:rsid w:val="23E7D570"/>
    <w:rsid w:val="23EEFAE8"/>
    <w:rsid w:val="240B1296"/>
    <w:rsid w:val="240BEC8A"/>
    <w:rsid w:val="240D9328"/>
    <w:rsid w:val="2415A55E"/>
    <w:rsid w:val="2427BF16"/>
    <w:rsid w:val="24286EFD"/>
    <w:rsid w:val="2429380A"/>
    <w:rsid w:val="243847D3"/>
    <w:rsid w:val="2443625F"/>
    <w:rsid w:val="245F36E0"/>
    <w:rsid w:val="246016C5"/>
    <w:rsid w:val="2461C270"/>
    <w:rsid w:val="24649BCD"/>
    <w:rsid w:val="246DF395"/>
    <w:rsid w:val="246E9541"/>
    <w:rsid w:val="2478E6B5"/>
    <w:rsid w:val="247FD3B7"/>
    <w:rsid w:val="2480B39F"/>
    <w:rsid w:val="248ABA9E"/>
    <w:rsid w:val="248CA8B7"/>
    <w:rsid w:val="248DACE6"/>
    <w:rsid w:val="248DF8CC"/>
    <w:rsid w:val="2491F8E9"/>
    <w:rsid w:val="249D3C3E"/>
    <w:rsid w:val="24A76D60"/>
    <w:rsid w:val="24AC0D91"/>
    <w:rsid w:val="24B0BAFC"/>
    <w:rsid w:val="24B2C386"/>
    <w:rsid w:val="24B5F53D"/>
    <w:rsid w:val="24B81D1B"/>
    <w:rsid w:val="24BC79F5"/>
    <w:rsid w:val="24C410A1"/>
    <w:rsid w:val="24C83428"/>
    <w:rsid w:val="24C9FFBE"/>
    <w:rsid w:val="24CBE74C"/>
    <w:rsid w:val="24CDA35F"/>
    <w:rsid w:val="24CE23C0"/>
    <w:rsid w:val="24CE8D0E"/>
    <w:rsid w:val="24D12B11"/>
    <w:rsid w:val="24D4E428"/>
    <w:rsid w:val="24D59F26"/>
    <w:rsid w:val="24E2F827"/>
    <w:rsid w:val="24EF0143"/>
    <w:rsid w:val="24F9CDEC"/>
    <w:rsid w:val="24FAE9DD"/>
    <w:rsid w:val="24FEC334"/>
    <w:rsid w:val="24FED589"/>
    <w:rsid w:val="2501E2E2"/>
    <w:rsid w:val="25021E44"/>
    <w:rsid w:val="25045165"/>
    <w:rsid w:val="25089DE2"/>
    <w:rsid w:val="2508C9FA"/>
    <w:rsid w:val="250DA771"/>
    <w:rsid w:val="2516FBCA"/>
    <w:rsid w:val="251893D7"/>
    <w:rsid w:val="251B69C9"/>
    <w:rsid w:val="25229599"/>
    <w:rsid w:val="2526E206"/>
    <w:rsid w:val="25272F84"/>
    <w:rsid w:val="2528A09A"/>
    <w:rsid w:val="2532E0E9"/>
    <w:rsid w:val="253578D9"/>
    <w:rsid w:val="2535DE79"/>
    <w:rsid w:val="253FED23"/>
    <w:rsid w:val="254D7D87"/>
    <w:rsid w:val="25594401"/>
    <w:rsid w:val="2561776D"/>
    <w:rsid w:val="256582A6"/>
    <w:rsid w:val="257157A1"/>
    <w:rsid w:val="25794A3A"/>
    <w:rsid w:val="257DAEB3"/>
    <w:rsid w:val="258732CB"/>
    <w:rsid w:val="25970F31"/>
    <w:rsid w:val="259BA67D"/>
    <w:rsid w:val="259BE7C0"/>
    <w:rsid w:val="25A151CD"/>
    <w:rsid w:val="25A2F07C"/>
    <w:rsid w:val="25B513E8"/>
    <w:rsid w:val="25B5BE40"/>
    <w:rsid w:val="25C24621"/>
    <w:rsid w:val="25CA65D6"/>
    <w:rsid w:val="25CAF8EE"/>
    <w:rsid w:val="25CEA642"/>
    <w:rsid w:val="25D574A4"/>
    <w:rsid w:val="25D5B662"/>
    <w:rsid w:val="25DBE70C"/>
    <w:rsid w:val="25DDEFD7"/>
    <w:rsid w:val="25E02A61"/>
    <w:rsid w:val="25E252AE"/>
    <w:rsid w:val="25E38097"/>
    <w:rsid w:val="25EFB48D"/>
    <w:rsid w:val="25F1E8A6"/>
    <w:rsid w:val="25F48BFA"/>
    <w:rsid w:val="25FAEE56"/>
    <w:rsid w:val="260064C9"/>
    <w:rsid w:val="2600F4CC"/>
    <w:rsid w:val="26075A1F"/>
    <w:rsid w:val="260DB618"/>
    <w:rsid w:val="2613BD6B"/>
    <w:rsid w:val="26207D0A"/>
    <w:rsid w:val="2622544E"/>
    <w:rsid w:val="2624D0E9"/>
    <w:rsid w:val="262A3F46"/>
    <w:rsid w:val="262D54AB"/>
    <w:rsid w:val="26347640"/>
    <w:rsid w:val="26396DAC"/>
    <w:rsid w:val="2646930D"/>
    <w:rsid w:val="2655F352"/>
    <w:rsid w:val="2659079F"/>
    <w:rsid w:val="26601CE1"/>
    <w:rsid w:val="26703BF1"/>
    <w:rsid w:val="26757B37"/>
    <w:rsid w:val="2676C251"/>
    <w:rsid w:val="267C1920"/>
    <w:rsid w:val="268EE28C"/>
    <w:rsid w:val="26995DA6"/>
    <w:rsid w:val="269A7759"/>
    <w:rsid w:val="26AEB345"/>
    <w:rsid w:val="26B45D23"/>
    <w:rsid w:val="26B9764A"/>
    <w:rsid w:val="26BB7E16"/>
    <w:rsid w:val="26BD35B3"/>
    <w:rsid w:val="26C9AB44"/>
    <w:rsid w:val="26CBCC84"/>
    <w:rsid w:val="26CC4C91"/>
    <w:rsid w:val="26CD4724"/>
    <w:rsid w:val="26CE89BA"/>
    <w:rsid w:val="26CF95C2"/>
    <w:rsid w:val="26D256FA"/>
    <w:rsid w:val="26D3E880"/>
    <w:rsid w:val="26D690C6"/>
    <w:rsid w:val="26D6DF51"/>
    <w:rsid w:val="26DA3B5C"/>
    <w:rsid w:val="26DE2C03"/>
    <w:rsid w:val="26E170B6"/>
    <w:rsid w:val="26E331F3"/>
    <w:rsid w:val="26E64BA5"/>
    <w:rsid w:val="26EEC9CC"/>
    <w:rsid w:val="26F48761"/>
    <w:rsid w:val="26F5264C"/>
    <w:rsid w:val="26FCBF52"/>
    <w:rsid w:val="26FCE099"/>
    <w:rsid w:val="270126CE"/>
    <w:rsid w:val="27019408"/>
    <w:rsid w:val="270678AF"/>
    <w:rsid w:val="270E2DC3"/>
    <w:rsid w:val="2713120A"/>
    <w:rsid w:val="271849DE"/>
    <w:rsid w:val="2718BB35"/>
    <w:rsid w:val="272033AC"/>
    <w:rsid w:val="2724306A"/>
    <w:rsid w:val="2725C147"/>
    <w:rsid w:val="27267091"/>
    <w:rsid w:val="27295955"/>
    <w:rsid w:val="272FEDD5"/>
    <w:rsid w:val="2730B4D3"/>
    <w:rsid w:val="27339724"/>
    <w:rsid w:val="2739265B"/>
    <w:rsid w:val="273C4B24"/>
    <w:rsid w:val="2740C57C"/>
    <w:rsid w:val="274627CA"/>
    <w:rsid w:val="274CA126"/>
    <w:rsid w:val="275350EF"/>
    <w:rsid w:val="276D54D8"/>
    <w:rsid w:val="276EE2B3"/>
    <w:rsid w:val="276F00F7"/>
    <w:rsid w:val="27731141"/>
    <w:rsid w:val="277685F5"/>
    <w:rsid w:val="27804812"/>
    <w:rsid w:val="27816D2E"/>
    <w:rsid w:val="278236FF"/>
    <w:rsid w:val="278759CD"/>
    <w:rsid w:val="278B2465"/>
    <w:rsid w:val="278B6585"/>
    <w:rsid w:val="278BB75A"/>
    <w:rsid w:val="278D26FD"/>
    <w:rsid w:val="278F9F51"/>
    <w:rsid w:val="2792BDC9"/>
    <w:rsid w:val="279A9C46"/>
    <w:rsid w:val="279AAD95"/>
    <w:rsid w:val="27A3827E"/>
    <w:rsid w:val="27A3BB46"/>
    <w:rsid w:val="27A4C10D"/>
    <w:rsid w:val="27A5ECBA"/>
    <w:rsid w:val="27B59A3E"/>
    <w:rsid w:val="27B96193"/>
    <w:rsid w:val="27BD8FD1"/>
    <w:rsid w:val="27C65D48"/>
    <w:rsid w:val="27C85E35"/>
    <w:rsid w:val="27CDCBC9"/>
    <w:rsid w:val="27D2546D"/>
    <w:rsid w:val="27D3260E"/>
    <w:rsid w:val="27D53148"/>
    <w:rsid w:val="27DB1D20"/>
    <w:rsid w:val="27E08771"/>
    <w:rsid w:val="27E35B86"/>
    <w:rsid w:val="27E41C24"/>
    <w:rsid w:val="27ED6975"/>
    <w:rsid w:val="27F7B114"/>
    <w:rsid w:val="27F89706"/>
    <w:rsid w:val="27FBC290"/>
    <w:rsid w:val="280D387D"/>
    <w:rsid w:val="2811BF63"/>
    <w:rsid w:val="2812BCC2"/>
    <w:rsid w:val="281BE5C2"/>
    <w:rsid w:val="281D0CDB"/>
    <w:rsid w:val="2826FF9D"/>
    <w:rsid w:val="2827E0B6"/>
    <w:rsid w:val="28298296"/>
    <w:rsid w:val="282E4235"/>
    <w:rsid w:val="2837554B"/>
    <w:rsid w:val="283F31EF"/>
    <w:rsid w:val="2840D711"/>
    <w:rsid w:val="2842B107"/>
    <w:rsid w:val="284E0C3F"/>
    <w:rsid w:val="284F76CD"/>
    <w:rsid w:val="28532C28"/>
    <w:rsid w:val="285B2417"/>
    <w:rsid w:val="286B3F1A"/>
    <w:rsid w:val="2870C831"/>
    <w:rsid w:val="288082C4"/>
    <w:rsid w:val="288210D0"/>
    <w:rsid w:val="28830720"/>
    <w:rsid w:val="288B8984"/>
    <w:rsid w:val="289D6469"/>
    <w:rsid w:val="28A05312"/>
    <w:rsid w:val="28A1197F"/>
    <w:rsid w:val="28A18F3E"/>
    <w:rsid w:val="28A88048"/>
    <w:rsid w:val="28B383E7"/>
    <w:rsid w:val="28B4EC76"/>
    <w:rsid w:val="28B724F1"/>
    <w:rsid w:val="28B8DA19"/>
    <w:rsid w:val="28BCA39D"/>
    <w:rsid w:val="28BE6FD9"/>
    <w:rsid w:val="28DB649B"/>
    <w:rsid w:val="28E90640"/>
    <w:rsid w:val="28EA4B59"/>
    <w:rsid w:val="28EFA349"/>
    <w:rsid w:val="28F00911"/>
    <w:rsid w:val="28F3B9E2"/>
    <w:rsid w:val="28F47EDD"/>
    <w:rsid w:val="290710BE"/>
    <w:rsid w:val="290BB062"/>
    <w:rsid w:val="290BCEA2"/>
    <w:rsid w:val="2912D184"/>
    <w:rsid w:val="29170A56"/>
    <w:rsid w:val="29190DB3"/>
    <w:rsid w:val="2919380D"/>
    <w:rsid w:val="291B389D"/>
    <w:rsid w:val="2921B868"/>
    <w:rsid w:val="29277181"/>
    <w:rsid w:val="29330B9A"/>
    <w:rsid w:val="29348E00"/>
    <w:rsid w:val="293B508F"/>
    <w:rsid w:val="2940A62D"/>
    <w:rsid w:val="294650E7"/>
    <w:rsid w:val="2955522A"/>
    <w:rsid w:val="2959D898"/>
    <w:rsid w:val="295BF243"/>
    <w:rsid w:val="2960650B"/>
    <w:rsid w:val="29621ECF"/>
    <w:rsid w:val="296B03C2"/>
    <w:rsid w:val="296F9AE6"/>
    <w:rsid w:val="297EE6AB"/>
    <w:rsid w:val="29827CEE"/>
    <w:rsid w:val="2986CBD6"/>
    <w:rsid w:val="2989C43E"/>
    <w:rsid w:val="298C4958"/>
    <w:rsid w:val="298DAC52"/>
    <w:rsid w:val="29A124E2"/>
    <w:rsid w:val="29A2FA5E"/>
    <w:rsid w:val="29A52138"/>
    <w:rsid w:val="29A79B93"/>
    <w:rsid w:val="29AA2DF6"/>
    <w:rsid w:val="29AC3B6B"/>
    <w:rsid w:val="29AE2C99"/>
    <w:rsid w:val="29C191F2"/>
    <w:rsid w:val="29C29FFD"/>
    <w:rsid w:val="29C97F78"/>
    <w:rsid w:val="29CC73F6"/>
    <w:rsid w:val="29CDE233"/>
    <w:rsid w:val="29D20599"/>
    <w:rsid w:val="29D51108"/>
    <w:rsid w:val="29D6F2EA"/>
    <w:rsid w:val="29D90B8E"/>
    <w:rsid w:val="29DA7075"/>
    <w:rsid w:val="29E08226"/>
    <w:rsid w:val="29E12653"/>
    <w:rsid w:val="29E53A9B"/>
    <w:rsid w:val="29E96458"/>
    <w:rsid w:val="29E98C52"/>
    <w:rsid w:val="29EA1DC7"/>
    <w:rsid w:val="29EB0ED9"/>
    <w:rsid w:val="29EC0BED"/>
    <w:rsid w:val="29F99555"/>
    <w:rsid w:val="2A01B6B6"/>
    <w:rsid w:val="2A048523"/>
    <w:rsid w:val="2A0D6DFC"/>
    <w:rsid w:val="2A0DF95B"/>
    <w:rsid w:val="2A11A5FC"/>
    <w:rsid w:val="2A13624F"/>
    <w:rsid w:val="2A1A98B0"/>
    <w:rsid w:val="2A2275A6"/>
    <w:rsid w:val="2A2CF299"/>
    <w:rsid w:val="2A343AE5"/>
    <w:rsid w:val="2A3B8932"/>
    <w:rsid w:val="2A4A45FB"/>
    <w:rsid w:val="2A4E6D84"/>
    <w:rsid w:val="2A4FE45C"/>
    <w:rsid w:val="2A560070"/>
    <w:rsid w:val="2A5716F4"/>
    <w:rsid w:val="2A59D9D3"/>
    <w:rsid w:val="2A5EE77E"/>
    <w:rsid w:val="2A612BBD"/>
    <w:rsid w:val="2A6B0ECB"/>
    <w:rsid w:val="2A6D176A"/>
    <w:rsid w:val="2A7CFCC9"/>
    <w:rsid w:val="2A7F5131"/>
    <w:rsid w:val="2A851C28"/>
    <w:rsid w:val="2A87F617"/>
    <w:rsid w:val="2A902A07"/>
    <w:rsid w:val="2A9EFA49"/>
    <w:rsid w:val="2A9F05E4"/>
    <w:rsid w:val="2AA6B3DE"/>
    <w:rsid w:val="2AAACFF5"/>
    <w:rsid w:val="2AAF6A15"/>
    <w:rsid w:val="2AB72D9F"/>
    <w:rsid w:val="2AB83C0E"/>
    <w:rsid w:val="2AB852FF"/>
    <w:rsid w:val="2ABA306D"/>
    <w:rsid w:val="2AC045ED"/>
    <w:rsid w:val="2AD06BB6"/>
    <w:rsid w:val="2AD4D798"/>
    <w:rsid w:val="2ADED868"/>
    <w:rsid w:val="2AE328FE"/>
    <w:rsid w:val="2AE7AE64"/>
    <w:rsid w:val="2AEDFCE5"/>
    <w:rsid w:val="2AF608C2"/>
    <w:rsid w:val="2AF6C3EE"/>
    <w:rsid w:val="2AFB6B70"/>
    <w:rsid w:val="2AFBBD38"/>
    <w:rsid w:val="2AFF37BC"/>
    <w:rsid w:val="2B00B045"/>
    <w:rsid w:val="2B0951FA"/>
    <w:rsid w:val="2B0C944B"/>
    <w:rsid w:val="2B0E2AD9"/>
    <w:rsid w:val="2B183160"/>
    <w:rsid w:val="2B187D58"/>
    <w:rsid w:val="2B1CEEEF"/>
    <w:rsid w:val="2B1EEB56"/>
    <w:rsid w:val="2B25294C"/>
    <w:rsid w:val="2B27610E"/>
    <w:rsid w:val="2B2CF7BD"/>
    <w:rsid w:val="2B35A6F1"/>
    <w:rsid w:val="2B39E132"/>
    <w:rsid w:val="2B3C761F"/>
    <w:rsid w:val="2B440E14"/>
    <w:rsid w:val="2B487294"/>
    <w:rsid w:val="2B49081E"/>
    <w:rsid w:val="2B56A5DB"/>
    <w:rsid w:val="2B5A22DF"/>
    <w:rsid w:val="2B64E19F"/>
    <w:rsid w:val="2B7C2656"/>
    <w:rsid w:val="2B801166"/>
    <w:rsid w:val="2B83D11A"/>
    <w:rsid w:val="2B8A2C63"/>
    <w:rsid w:val="2B8A5081"/>
    <w:rsid w:val="2B98D22E"/>
    <w:rsid w:val="2B992775"/>
    <w:rsid w:val="2B9CF677"/>
    <w:rsid w:val="2B9DAB46"/>
    <w:rsid w:val="2BA1429B"/>
    <w:rsid w:val="2BAE90B4"/>
    <w:rsid w:val="2BB7D49A"/>
    <w:rsid w:val="2BC29B0A"/>
    <w:rsid w:val="2BC950CD"/>
    <w:rsid w:val="2BD07C58"/>
    <w:rsid w:val="2BDB26E9"/>
    <w:rsid w:val="2BDC9DB3"/>
    <w:rsid w:val="2BE32965"/>
    <w:rsid w:val="2BECF037"/>
    <w:rsid w:val="2BF59BCA"/>
    <w:rsid w:val="2C025B8A"/>
    <w:rsid w:val="2C11C002"/>
    <w:rsid w:val="2C157BB5"/>
    <w:rsid w:val="2C2B2C86"/>
    <w:rsid w:val="2C34C1C7"/>
    <w:rsid w:val="2C370FEC"/>
    <w:rsid w:val="2C37943E"/>
    <w:rsid w:val="2C3BE58E"/>
    <w:rsid w:val="2C420DB4"/>
    <w:rsid w:val="2C424484"/>
    <w:rsid w:val="2C44F7E6"/>
    <w:rsid w:val="2C50A925"/>
    <w:rsid w:val="2C518C3A"/>
    <w:rsid w:val="2C546C42"/>
    <w:rsid w:val="2C5BE4B8"/>
    <w:rsid w:val="2C5F24FB"/>
    <w:rsid w:val="2C612322"/>
    <w:rsid w:val="2C62C4AE"/>
    <w:rsid w:val="2C64A94E"/>
    <w:rsid w:val="2C6930DC"/>
    <w:rsid w:val="2C6AD9CE"/>
    <w:rsid w:val="2C7117F4"/>
    <w:rsid w:val="2C7E2C80"/>
    <w:rsid w:val="2C8445CC"/>
    <w:rsid w:val="2C8A03F4"/>
    <w:rsid w:val="2C8C388F"/>
    <w:rsid w:val="2C99D6DD"/>
    <w:rsid w:val="2C9E6137"/>
    <w:rsid w:val="2CA7944B"/>
    <w:rsid w:val="2CA92CFB"/>
    <w:rsid w:val="2CAC863A"/>
    <w:rsid w:val="2CB1E473"/>
    <w:rsid w:val="2CB2624B"/>
    <w:rsid w:val="2CBC8C57"/>
    <w:rsid w:val="2CC3177F"/>
    <w:rsid w:val="2CC5FF22"/>
    <w:rsid w:val="2CC949A2"/>
    <w:rsid w:val="2CCC932B"/>
    <w:rsid w:val="2CCEB68B"/>
    <w:rsid w:val="2CD538AE"/>
    <w:rsid w:val="2CD8E234"/>
    <w:rsid w:val="2CDC8ED1"/>
    <w:rsid w:val="2CE02140"/>
    <w:rsid w:val="2CF5EF37"/>
    <w:rsid w:val="2CFE763C"/>
    <w:rsid w:val="2D07F2FD"/>
    <w:rsid w:val="2D20E982"/>
    <w:rsid w:val="2D2E8AF9"/>
    <w:rsid w:val="2D2F2E4E"/>
    <w:rsid w:val="2D2F4EEC"/>
    <w:rsid w:val="2D37C9D6"/>
    <w:rsid w:val="2D4022B0"/>
    <w:rsid w:val="2D41A9D8"/>
    <w:rsid w:val="2D4576E3"/>
    <w:rsid w:val="2D47B3FF"/>
    <w:rsid w:val="2D53D5A1"/>
    <w:rsid w:val="2D56F2DC"/>
    <w:rsid w:val="2D5ACD2F"/>
    <w:rsid w:val="2D5BD1FD"/>
    <w:rsid w:val="2D6DF03D"/>
    <w:rsid w:val="2D6FE408"/>
    <w:rsid w:val="2D7B83D3"/>
    <w:rsid w:val="2D845BA7"/>
    <w:rsid w:val="2D863829"/>
    <w:rsid w:val="2D8791CA"/>
    <w:rsid w:val="2D87FCB9"/>
    <w:rsid w:val="2D8B9E1D"/>
    <w:rsid w:val="2D8E03B2"/>
    <w:rsid w:val="2D9680F5"/>
    <w:rsid w:val="2D99AECB"/>
    <w:rsid w:val="2D9A51D1"/>
    <w:rsid w:val="2D9B7CA0"/>
    <w:rsid w:val="2DA362B4"/>
    <w:rsid w:val="2DA46F1F"/>
    <w:rsid w:val="2DA5D6BF"/>
    <w:rsid w:val="2DA6A51F"/>
    <w:rsid w:val="2DAF24CE"/>
    <w:rsid w:val="2DB4F6E0"/>
    <w:rsid w:val="2DBA072C"/>
    <w:rsid w:val="2DC72C80"/>
    <w:rsid w:val="2DC7F000"/>
    <w:rsid w:val="2DD234E3"/>
    <w:rsid w:val="2DD4C565"/>
    <w:rsid w:val="2DDE2B66"/>
    <w:rsid w:val="2DE0B026"/>
    <w:rsid w:val="2DE72746"/>
    <w:rsid w:val="2DEB392A"/>
    <w:rsid w:val="2DEEB606"/>
    <w:rsid w:val="2DF41DA3"/>
    <w:rsid w:val="2DFB5448"/>
    <w:rsid w:val="2DFBD1F1"/>
    <w:rsid w:val="2E03C219"/>
    <w:rsid w:val="2E0ED8F8"/>
    <w:rsid w:val="2E1948B6"/>
    <w:rsid w:val="2E1A733E"/>
    <w:rsid w:val="2E2F169D"/>
    <w:rsid w:val="2E300A49"/>
    <w:rsid w:val="2E32EF3B"/>
    <w:rsid w:val="2E33559C"/>
    <w:rsid w:val="2E4156B5"/>
    <w:rsid w:val="2E4364AC"/>
    <w:rsid w:val="2E45E799"/>
    <w:rsid w:val="2E4CE117"/>
    <w:rsid w:val="2E4EF0B6"/>
    <w:rsid w:val="2E5C1FE1"/>
    <w:rsid w:val="2E5D0723"/>
    <w:rsid w:val="2E5F8299"/>
    <w:rsid w:val="2E75338C"/>
    <w:rsid w:val="2E8C6FC6"/>
    <w:rsid w:val="2E8CDD34"/>
    <w:rsid w:val="2E8E23A2"/>
    <w:rsid w:val="2E950315"/>
    <w:rsid w:val="2E961FDD"/>
    <w:rsid w:val="2E9D6AD9"/>
    <w:rsid w:val="2E9F5908"/>
    <w:rsid w:val="2EA48EFE"/>
    <w:rsid w:val="2EA4EDA1"/>
    <w:rsid w:val="2EB590B5"/>
    <w:rsid w:val="2EB9D4B6"/>
    <w:rsid w:val="2EBBA754"/>
    <w:rsid w:val="2EBF8103"/>
    <w:rsid w:val="2EBFAA77"/>
    <w:rsid w:val="2EC6A453"/>
    <w:rsid w:val="2ECA0C4B"/>
    <w:rsid w:val="2ED01B18"/>
    <w:rsid w:val="2EDA594B"/>
    <w:rsid w:val="2EDADA62"/>
    <w:rsid w:val="2EE0495A"/>
    <w:rsid w:val="2EE41B00"/>
    <w:rsid w:val="2EEB515E"/>
    <w:rsid w:val="2EF81C93"/>
    <w:rsid w:val="2EFACB08"/>
    <w:rsid w:val="2EFB9429"/>
    <w:rsid w:val="2F0256AD"/>
    <w:rsid w:val="2F041CAA"/>
    <w:rsid w:val="2F0D93FB"/>
    <w:rsid w:val="2F124B65"/>
    <w:rsid w:val="2F13B2E1"/>
    <w:rsid w:val="2F180EDD"/>
    <w:rsid w:val="2F18401F"/>
    <w:rsid w:val="2F1A2449"/>
    <w:rsid w:val="2F2448F8"/>
    <w:rsid w:val="2F32759D"/>
    <w:rsid w:val="2F33D9A0"/>
    <w:rsid w:val="2F36242E"/>
    <w:rsid w:val="2F40CB72"/>
    <w:rsid w:val="2F475D09"/>
    <w:rsid w:val="2F49A4C7"/>
    <w:rsid w:val="2F4E0683"/>
    <w:rsid w:val="2F50D14F"/>
    <w:rsid w:val="2F65FC72"/>
    <w:rsid w:val="2F675617"/>
    <w:rsid w:val="2F6BD5BA"/>
    <w:rsid w:val="2F6C64C0"/>
    <w:rsid w:val="2F6F792A"/>
    <w:rsid w:val="2F7095C6"/>
    <w:rsid w:val="2F83CABB"/>
    <w:rsid w:val="2F858AE6"/>
    <w:rsid w:val="2F86706D"/>
    <w:rsid w:val="2F903E7F"/>
    <w:rsid w:val="2F94BBC6"/>
    <w:rsid w:val="2F985DF4"/>
    <w:rsid w:val="2F9F1509"/>
    <w:rsid w:val="2FA7217B"/>
    <w:rsid w:val="2FA8C965"/>
    <w:rsid w:val="2FA8CCD1"/>
    <w:rsid w:val="2FA98B79"/>
    <w:rsid w:val="2FAC1E9C"/>
    <w:rsid w:val="2FBBCDAA"/>
    <w:rsid w:val="2FBDFFA3"/>
    <w:rsid w:val="2FC4B1E9"/>
    <w:rsid w:val="2FCCB91D"/>
    <w:rsid w:val="2FDA830B"/>
    <w:rsid w:val="2FDCFAD4"/>
    <w:rsid w:val="2FDD5896"/>
    <w:rsid w:val="2FEF3D97"/>
    <w:rsid w:val="2FF8D784"/>
    <w:rsid w:val="2FFBE268"/>
    <w:rsid w:val="30053607"/>
    <w:rsid w:val="30067234"/>
    <w:rsid w:val="300F7E15"/>
    <w:rsid w:val="30144331"/>
    <w:rsid w:val="3016E3E9"/>
    <w:rsid w:val="301E0038"/>
    <w:rsid w:val="302C5A8A"/>
    <w:rsid w:val="302DB391"/>
    <w:rsid w:val="3031D1F3"/>
    <w:rsid w:val="30322A46"/>
    <w:rsid w:val="3035880D"/>
    <w:rsid w:val="30367B8C"/>
    <w:rsid w:val="30470CEF"/>
    <w:rsid w:val="30493CB1"/>
    <w:rsid w:val="304C944B"/>
    <w:rsid w:val="30509216"/>
    <w:rsid w:val="305990A4"/>
    <w:rsid w:val="305A05B3"/>
    <w:rsid w:val="30662C2D"/>
    <w:rsid w:val="306ABB68"/>
    <w:rsid w:val="3071A074"/>
    <w:rsid w:val="3072B348"/>
    <w:rsid w:val="30735B72"/>
    <w:rsid w:val="3074B841"/>
    <w:rsid w:val="30759390"/>
    <w:rsid w:val="307C9596"/>
    <w:rsid w:val="30833F7B"/>
    <w:rsid w:val="30923745"/>
    <w:rsid w:val="30A2C16F"/>
    <w:rsid w:val="30A49990"/>
    <w:rsid w:val="30ADA94E"/>
    <w:rsid w:val="30B5F25F"/>
    <w:rsid w:val="30BF9D7B"/>
    <w:rsid w:val="30DD6382"/>
    <w:rsid w:val="30E3D088"/>
    <w:rsid w:val="30E52A36"/>
    <w:rsid w:val="30E5C1DC"/>
    <w:rsid w:val="30EADD0B"/>
    <w:rsid w:val="30EBD113"/>
    <w:rsid w:val="30F700BF"/>
    <w:rsid w:val="30F73B81"/>
    <w:rsid w:val="30FA232A"/>
    <w:rsid w:val="30FA702F"/>
    <w:rsid w:val="310D54A5"/>
    <w:rsid w:val="310FC9D2"/>
    <w:rsid w:val="311BF598"/>
    <w:rsid w:val="311F3172"/>
    <w:rsid w:val="31221C9E"/>
    <w:rsid w:val="3127922F"/>
    <w:rsid w:val="312D1C8A"/>
    <w:rsid w:val="3132B097"/>
    <w:rsid w:val="3134608A"/>
    <w:rsid w:val="3135EEBF"/>
    <w:rsid w:val="31376FEA"/>
    <w:rsid w:val="3137AA06"/>
    <w:rsid w:val="3137B74B"/>
    <w:rsid w:val="313841B7"/>
    <w:rsid w:val="3138892F"/>
    <w:rsid w:val="313D436E"/>
    <w:rsid w:val="3142DF28"/>
    <w:rsid w:val="3147A1FB"/>
    <w:rsid w:val="3149AED1"/>
    <w:rsid w:val="314B4285"/>
    <w:rsid w:val="314B655F"/>
    <w:rsid w:val="314C769D"/>
    <w:rsid w:val="31531B12"/>
    <w:rsid w:val="31596B7E"/>
    <w:rsid w:val="315B0ECC"/>
    <w:rsid w:val="315C97F9"/>
    <w:rsid w:val="3170E489"/>
    <w:rsid w:val="31797CB2"/>
    <w:rsid w:val="31840A4E"/>
    <w:rsid w:val="3188FEB9"/>
    <w:rsid w:val="3194D2C5"/>
    <w:rsid w:val="3199F691"/>
    <w:rsid w:val="31BE41B5"/>
    <w:rsid w:val="31C06A4A"/>
    <w:rsid w:val="31C913AF"/>
    <w:rsid w:val="31C9AEC0"/>
    <w:rsid w:val="31CBCB59"/>
    <w:rsid w:val="31D02899"/>
    <w:rsid w:val="31D3561D"/>
    <w:rsid w:val="31D66D0E"/>
    <w:rsid w:val="31DF5560"/>
    <w:rsid w:val="31EA4ED2"/>
    <w:rsid w:val="31ECD054"/>
    <w:rsid w:val="31F0A44F"/>
    <w:rsid w:val="31FB2584"/>
    <w:rsid w:val="31FF927A"/>
    <w:rsid w:val="32001834"/>
    <w:rsid w:val="32040C87"/>
    <w:rsid w:val="320B8A1A"/>
    <w:rsid w:val="321488AB"/>
    <w:rsid w:val="3218F1F7"/>
    <w:rsid w:val="321DC19F"/>
    <w:rsid w:val="321E1E93"/>
    <w:rsid w:val="321E672C"/>
    <w:rsid w:val="322725F3"/>
    <w:rsid w:val="3227AAF6"/>
    <w:rsid w:val="32294293"/>
    <w:rsid w:val="322EA516"/>
    <w:rsid w:val="324744A7"/>
    <w:rsid w:val="324986E1"/>
    <w:rsid w:val="324CED6C"/>
    <w:rsid w:val="32501AC4"/>
    <w:rsid w:val="32564B33"/>
    <w:rsid w:val="32590593"/>
    <w:rsid w:val="325DDC8C"/>
    <w:rsid w:val="325E01A2"/>
    <w:rsid w:val="326360BB"/>
    <w:rsid w:val="3264CD3E"/>
    <w:rsid w:val="326A847B"/>
    <w:rsid w:val="326C3DA2"/>
    <w:rsid w:val="326E4741"/>
    <w:rsid w:val="32719490"/>
    <w:rsid w:val="3278379D"/>
    <w:rsid w:val="328246E1"/>
    <w:rsid w:val="3286EB51"/>
    <w:rsid w:val="3290EEC5"/>
    <w:rsid w:val="3291FB17"/>
    <w:rsid w:val="32933C3F"/>
    <w:rsid w:val="329EEBC9"/>
    <w:rsid w:val="329F2919"/>
    <w:rsid w:val="32A62954"/>
    <w:rsid w:val="32A83688"/>
    <w:rsid w:val="32A9B5F7"/>
    <w:rsid w:val="32B44B18"/>
    <w:rsid w:val="32B8229E"/>
    <w:rsid w:val="32BA3B90"/>
    <w:rsid w:val="32BBF75F"/>
    <w:rsid w:val="32BC307E"/>
    <w:rsid w:val="32C79E5D"/>
    <w:rsid w:val="32C8AF6C"/>
    <w:rsid w:val="32CC3B57"/>
    <w:rsid w:val="32CF1EA1"/>
    <w:rsid w:val="32DD5256"/>
    <w:rsid w:val="32E5FBD5"/>
    <w:rsid w:val="32E9249C"/>
    <w:rsid w:val="32EB1154"/>
    <w:rsid w:val="32ECCDD9"/>
    <w:rsid w:val="32EF8407"/>
    <w:rsid w:val="32FFD8A2"/>
    <w:rsid w:val="33053C4A"/>
    <w:rsid w:val="3310DC04"/>
    <w:rsid w:val="331E740B"/>
    <w:rsid w:val="3326E2B3"/>
    <w:rsid w:val="333997FA"/>
    <w:rsid w:val="33668F46"/>
    <w:rsid w:val="33753D46"/>
    <w:rsid w:val="33837D68"/>
    <w:rsid w:val="33850E00"/>
    <w:rsid w:val="33926A49"/>
    <w:rsid w:val="33979B7F"/>
    <w:rsid w:val="3399A6A1"/>
    <w:rsid w:val="33A4B6DD"/>
    <w:rsid w:val="33A603FD"/>
    <w:rsid w:val="33A8503E"/>
    <w:rsid w:val="33B6D234"/>
    <w:rsid w:val="33BD7FDC"/>
    <w:rsid w:val="33C50208"/>
    <w:rsid w:val="33D9670F"/>
    <w:rsid w:val="33E43CA2"/>
    <w:rsid w:val="33E7AC95"/>
    <w:rsid w:val="33E90D94"/>
    <w:rsid w:val="33EB1E89"/>
    <w:rsid w:val="33ECA033"/>
    <w:rsid w:val="33F16ACE"/>
    <w:rsid w:val="33F42884"/>
    <w:rsid w:val="34034DB8"/>
    <w:rsid w:val="34074AC3"/>
    <w:rsid w:val="3413EC05"/>
    <w:rsid w:val="341570F3"/>
    <w:rsid w:val="341750FB"/>
    <w:rsid w:val="341A0EA1"/>
    <w:rsid w:val="341A4638"/>
    <w:rsid w:val="341D33F6"/>
    <w:rsid w:val="3426D4EA"/>
    <w:rsid w:val="342E9AC2"/>
    <w:rsid w:val="34328A06"/>
    <w:rsid w:val="343789B4"/>
    <w:rsid w:val="343CA84A"/>
    <w:rsid w:val="343E8682"/>
    <w:rsid w:val="3448C747"/>
    <w:rsid w:val="344CD005"/>
    <w:rsid w:val="344D41F2"/>
    <w:rsid w:val="34505901"/>
    <w:rsid w:val="34520308"/>
    <w:rsid w:val="3455F45D"/>
    <w:rsid w:val="346019AC"/>
    <w:rsid w:val="3466EDA9"/>
    <w:rsid w:val="346DEB6F"/>
    <w:rsid w:val="346F6C5B"/>
    <w:rsid w:val="3471A551"/>
    <w:rsid w:val="347ABF70"/>
    <w:rsid w:val="34835D16"/>
    <w:rsid w:val="3489D25A"/>
    <w:rsid w:val="348A2C07"/>
    <w:rsid w:val="348E380B"/>
    <w:rsid w:val="348F85F4"/>
    <w:rsid w:val="34927C28"/>
    <w:rsid w:val="34958AFD"/>
    <w:rsid w:val="3495B77C"/>
    <w:rsid w:val="3497AF18"/>
    <w:rsid w:val="34987528"/>
    <w:rsid w:val="34A57647"/>
    <w:rsid w:val="34A976CF"/>
    <w:rsid w:val="34AC02FF"/>
    <w:rsid w:val="34ACED07"/>
    <w:rsid w:val="34B1FCC2"/>
    <w:rsid w:val="34B2979A"/>
    <w:rsid w:val="34B4AAE0"/>
    <w:rsid w:val="34C852BC"/>
    <w:rsid w:val="34CFBF11"/>
    <w:rsid w:val="34D709F4"/>
    <w:rsid w:val="34D89EED"/>
    <w:rsid w:val="34DEE171"/>
    <w:rsid w:val="34E5DD99"/>
    <w:rsid w:val="34EC484E"/>
    <w:rsid w:val="34ED33D4"/>
    <w:rsid w:val="34ED4E78"/>
    <w:rsid w:val="34EDE9FD"/>
    <w:rsid w:val="34F5E277"/>
    <w:rsid w:val="34F62ED8"/>
    <w:rsid w:val="34FF28BE"/>
    <w:rsid w:val="34FF584B"/>
    <w:rsid w:val="34FFD2D0"/>
    <w:rsid w:val="3501F555"/>
    <w:rsid w:val="35028EEB"/>
    <w:rsid w:val="35044499"/>
    <w:rsid w:val="3504FE82"/>
    <w:rsid w:val="35069AA9"/>
    <w:rsid w:val="3507125A"/>
    <w:rsid w:val="350B1975"/>
    <w:rsid w:val="350C3423"/>
    <w:rsid w:val="351693AA"/>
    <w:rsid w:val="35428911"/>
    <w:rsid w:val="354AA85D"/>
    <w:rsid w:val="354C648E"/>
    <w:rsid w:val="35519FF9"/>
    <w:rsid w:val="3554E7E0"/>
    <w:rsid w:val="355A416F"/>
    <w:rsid w:val="355B08CB"/>
    <w:rsid w:val="355DAB27"/>
    <w:rsid w:val="3560C82F"/>
    <w:rsid w:val="35651A52"/>
    <w:rsid w:val="35705B5A"/>
    <w:rsid w:val="3582291C"/>
    <w:rsid w:val="35846DB2"/>
    <w:rsid w:val="35893E69"/>
    <w:rsid w:val="359629C6"/>
    <w:rsid w:val="359B6B07"/>
    <w:rsid w:val="359C699D"/>
    <w:rsid w:val="35A3BCF1"/>
    <w:rsid w:val="35A54935"/>
    <w:rsid w:val="35A6FC7E"/>
    <w:rsid w:val="35B7D49A"/>
    <w:rsid w:val="35B9CEC9"/>
    <w:rsid w:val="35C49B1B"/>
    <w:rsid w:val="35C5CE3B"/>
    <w:rsid w:val="35CBBEF8"/>
    <w:rsid w:val="35CD0F24"/>
    <w:rsid w:val="35D6BA58"/>
    <w:rsid w:val="35D81A1D"/>
    <w:rsid w:val="35E2BDAE"/>
    <w:rsid w:val="35F4C5DF"/>
    <w:rsid w:val="35F826D3"/>
    <w:rsid w:val="35FCB1AB"/>
    <w:rsid w:val="36062286"/>
    <w:rsid w:val="3612CA5E"/>
    <w:rsid w:val="3617F03E"/>
    <w:rsid w:val="361E6AEC"/>
    <w:rsid w:val="362BE630"/>
    <w:rsid w:val="362FA22B"/>
    <w:rsid w:val="363EC745"/>
    <w:rsid w:val="36660A52"/>
    <w:rsid w:val="36682D6B"/>
    <w:rsid w:val="366AD871"/>
    <w:rsid w:val="366BB10E"/>
    <w:rsid w:val="36752465"/>
    <w:rsid w:val="367BC122"/>
    <w:rsid w:val="367C93D9"/>
    <w:rsid w:val="368B897B"/>
    <w:rsid w:val="368D3F43"/>
    <w:rsid w:val="368F299B"/>
    <w:rsid w:val="368F2EDF"/>
    <w:rsid w:val="36949BA7"/>
    <w:rsid w:val="369F4DCA"/>
    <w:rsid w:val="36A2EF1A"/>
    <w:rsid w:val="36A36C75"/>
    <w:rsid w:val="36AA56EB"/>
    <w:rsid w:val="36AC0EFA"/>
    <w:rsid w:val="36AD60EA"/>
    <w:rsid w:val="36AE14AF"/>
    <w:rsid w:val="36B51C50"/>
    <w:rsid w:val="36BB6E42"/>
    <w:rsid w:val="36C43A8C"/>
    <w:rsid w:val="36CD7ED0"/>
    <w:rsid w:val="36D71BBD"/>
    <w:rsid w:val="36DB37B0"/>
    <w:rsid w:val="36DBFF13"/>
    <w:rsid w:val="36E3DCF9"/>
    <w:rsid w:val="36E89E01"/>
    <w:rsid w:val="36F8D9D0"/>
    <w:rsid w:val="37088C5D"/>
    <w:rsid w:val="37092EA6"/>
    <w:rsid w:val="37136670"/>
    <w:rsid w:val="3715BAEF"/>
    <w:rsid w:val="3716CB12"/>
    <w:rsid w:val="3718365D"/>
    <w:rsid w:val="371847EB"/>
    <w:rsid w:val="371B4280"/>
    <w:rsid w:val="371B8F55"/>
    <w:rsid w:val="3727982D"/>
    <w:rsid w:val="373F79E3"/>
    <w:rsid w:val="374182D6"/>
    <w:rsid w:val="3746005F"/>
    <w:rsid w:val="3746B1B2"/>
    <w:rsid w:val="3759114C"/>
    <w:rsid w:val="3768FFCB"/>
    <w:rsid w:val="376A6A4B"/>
    <w:rsid w:val="378EE983"/>
    <w:rsid w:val="378FB3C4"/>
    <w:rsid w:val="37967145"/>
    <w:rsid w:val="379A183D"/>
    <w:rsid w:val="37A44529"/>
    <w:rsid w:val="37A78C14"/>
    <w:rsid w:val="37AC1460"/>
    <w:rsid w:val="37B77EA9"/>
    <w:rsid w:val="37BE82E7"/>
    <w:rsid w:val="37BF50FB"/>
    <w:rsid w:val="37BFE28D"/>
    <w:rsid w:val="37C0DDAB"/>
    <w:rsid w:val="37C0F742"/>
    <w:rsid w:val="37C358B5"/>
    <w:rsid w:val="37D88AFB"/>
    <w:rsid w:val="37D8B702"/>
    <w:rsid w:val="37DCDC10"/>
    <w:rsid w:val="37E5D548"/>
    <w:rsid w:val="37EC4F9D"/>
    <w:rsid w:val="37F33453"/>
    <w:rsid w:val="3802DF12"/>
    <w:rsid w:val="380AF7B7"/>
    <w:rsid w:val="380F7245"/>
    <w:rsid w:val="38105F6C"/>
    <w:rsid w:val="38116D3D"/>
    <w:rsid w:val="3817EC9F"/>
    <w:rsid w:val="3824761C"/>
    <w:rsid w:val="3826A1C4"/>
    <w:rsid w:val="38279A79"/>
    <w:rsid w:val="382A9AD0"/>
    <w:rsid w:val="382DD728"/>
    <w:rsid w:val="3830752B"/>
    <w:rsid w:val="3831B51A"/>
    <w:rsid w:val="383487E9"/>
    <w:rsid w:val="3838B4F6"/>
    <w:rsid w:val="3840455E"/>
    <w:rsid w:val="384A36AF"/>
    <w:rsid w:val="385F3509"/>
    <w:rsid w:val="387325BB"/>
    <w:rsid w:val="3873B901"/>
    <w:rsid w:val="38860336"/>
    <w:rsid w:val="388DB5B8"/>
    <w:rsid w:val="3891C177"/>
    <w:rsid w:val="3893D853"/>
    <w:rsid w:val="3895E362"/>
    <w:rsid w:val="38A99E7D"/>
    <w:rsid w:val="38AE462D"/>
    <w:rsid w:val="38AFA66D"/>
    <w:rsid w:val="38B40892"/>
    <w:rsid w:val="38BB7A3C"/>
    <w:rsid w:val="38BD8C64"/>
    <w:rsid w:val="38C0B5EB"/>
    <w:rsid w:val="38C2317F"/>
    <w:rsid w:val="38CBBF0C"/>
    <w:rsid w:val="38D585B3"/>
    <w:rsid w:val="38D5C9A2"/>
    <w:rsid w:val="38D861CF"/>
    <w:rsid w:val="38DDA921"/>
    <w:rsid w:val="38DDEECF"/>
    <w:rsid w:val="38E55521"/>
    <w:rsid w:val="38E8305E"/>
    <w:rsid w:val="38E8AC69"/>
    <w:rsid w:val="38F5A296"/>
    <w:rsid w:val="38F6FD6A"/>
    <w:rsid w:val="390287AE"/>
    <w:rsid w:val="3909B953"/>
    <w:rsid w:val="39106238"/>
    <w:rsid w:val="391298DA"/>
    <w:rsid w:val="39148115"/>
    <w:rsid w:val="3914E138"/>
    <w:rsid w:val="391F6143"/>
    <w:rsid w:val="392067D0"/>
    <w:rsid w:val="3922C7FD"/>
    <w:rsid w:val="392BA9E4"/>
    <w:rsid w:val="392FD209"/>
    <w:rsid w:val="3934855F"/>
    <w:rsid w:val="39397AF0"/>
    <w:rsid w:val="3939E691"/>
    <w:rsid w:val="394E2AD8"/>
    <w:rsid w:val="396088E2"/>
    <w:rsid w:val="3964D273"/>
    <w:rsid w:val="39661311"/>
    <w:rsid w:val="3969A0F7"/>
    <w:rsid w:val="3972304A"/>
    <w:rsid w:val="397A7727"/>
    <w:rsid w:val="397C47E4"/>
    <w:rsid w:val="3982517D"/>
    <w:rsid w:val="3982A724"/>
    <w:rsid w:val="39849C0E"/>
    <w:rsid w:val="3984CE05"/>
    <w:rsid w:val="3986705B"/>
    <w:rsid w:val="398852B8"/>
    <w:rsid w:val="398A45A4"/>
    <w:rsid w:val="3995E55C"/>
    <w:rsid w:val="399B0C3E"/>
    <w:rsid w:val="39A12B94"/>
    <w:rsid w:val="39A94DBC"/>
    <w:rsid w:val="39B2AE39"/>
    <w:rsid w:val="39B59CCC"/>
    <w:rsid w:val="39B5DF2F"/>
    <w:rsid w:val="39B7F9AB"/>
    <w:rsid w:val="39CAA544"/>
    <w:rsid w:val="39CBB3EF"/>
    <w:rsid w:val="39D8513F"/>
    <w:rsid w:val="39DBD291"/>
    <w:rsid w:val="39DCBAD3"/>
    <w:rsid w:val="39E623BA"/>
    <w:rsid w:val="39E848A5"/>
    <w:rsid w:val="39EA9DE2"/>
    <w:rsid w:val="39EEF5E6"/>
    <w:rsid w:val="39F52974"/>
    <w:rsid w:val="39F932EA"/>
    <w:rsid w:val="39FA82EB"/>
    <w:rsid w:val="39FAED7B"/>
    <w:rsid w:val="39FAF8DD"/>
    <w:rsid w:val="39FB2A9F"/>
    <w:rsid w:val="39FD47B9"/>
    <w:rsid w:val="3A00F457"/>
    <w:rsid w:val="3A01B349"/>
    <w:rsid w:val="3A026DA7"/>
    <w:rsid w:val="3A06DC83"/>
    <w:rsid w:val="3A0DD5BB"/>
    <w:rsid w:val="3A0EBC7F"/>
    <w:rsid w:val="3A21DFA1"/>
    <w:rsid w:val="3A2B67D9"/>
    <w:rsid w:val="3A305B40"/>
    <w:rsid w:val="3A37FDBE"/>
    <w:rsid w:val="3A387E51"/>
    <w:rsid w:val="3A41B18C"/>
    <w:rsid w:val="3A42FABD"/>
    <w:rsid w:val="3A48927E"/>
    <w:rsid w:val="3A4CF127"/>
    <w:rsid w:val="3A4D3AA2"/>
    <w:rsid w:val="3A4F3330"/>
    <w:rsid w:val="3A548E79"/>
    <w:rsid w:val="3A5B0E83"/>
    <w:rsid w:val="3A5BE4CF"/>
    <w:rsid w:val="3A61CB45"/>
    <w:rsid w:val="3A623415"/>
    <w:rsid w:val="3A62E47C"/>
    <w:rsid w:val="3A64080D"/>
    <w:rsid w:val="3A77AC51"/>
    <w:rsid w:val="3A7AD190"/>
    <w:rsid w:val="3A7E78F2"/>
    <w:rsid w:val="3A815812"/>
    <w:rsid w:val="3A8B9F40"/>
    <w:rsid w:val="3A8E0D2E"/>
    <w:rsid w:val="3A9077E4"/>
    <w:rsid w:val="3A91D1AC"/>
    <w:rsid w:val="3AB23120"/>
    <w:rsid w:val="3AB6B03E"/>
    <w:rsid w:val="3ABACE50"/>
    <w:rsid w:val="3AC074B2"/>
    <w:rsid w:val="3AC1A395"/>
    <w:rsid w:val="3AC64F98"/>
    <w:rsid w:val="3AC9E1A0"/>
    <w:rsid w:val="3ACB7935"/>
    <w:rsid w:val="3AD00261"/>
    <w:rsid w:val="3AD67BA0"/>
    <w:rsid w:val="3ADF3AC2"/>
    <w:rsid w:val="3AEBDB0D"/>
    <w:rsid w:val="3AEBF683"/>
    <w:rsid w:val="3AFE685B"/>
    <w:rsid w:val="3B0F4716"/>
    <w:rsid w:val="3B0F9961"/>
    <w:rsid w:val="3B168D01"/>
    <w:rsid w:val="3B181845"/>
    <w:rsid w:val="3B27F1FA"/>
    <w:rsid w:val="3B2F83CA"/>
    <w:rsid w:val="3B2FBC37"/>
    <w:rsid w:val="3B3D0D2C"/>
    <w:rsid w:val="3B454433"/>
    <w:rsid w:val="3B460E94"/>
    <w:rsid w:val="3B4CC918"/>
    <w:rsid w:val="3B523F5A"/>
    <w:rsid w:val="3B5395D5"/>
    <w:rsid w:val="3B5C978C"/>
    <w:rsid w:val="3B63CAA3"/>
    <w:rsid w:val="3B6C6F73"/>
    <w:rsid w:val="3B6F035F"/>
    <w:rsid w:val="3B7328D3"/>
    <w:rsid w:val="3B77A2F2"/>
    <w:rsid w:val="3B7FE99C"/>
    <w:rsid w:val="3B81BC19"/>
    <w:rsid w:val="3B8751EB"/>
    <w:rsid w:val="3B8E3A3F"/>
    <w:rsid w:val="3B8F11F3"/>
    <w:rsid w:val="3B9BE44E"/>
    <w:rsid w:val="3BBBFC6F"/>
    <w:rsid w:val="3BBF56F9"/>
    <w:rsid w:val="3BC2505A"/>
    <w:rsid w:val="3BC7911F"/>
    <w:rsid w:val="3BC84B33"/>
    <w:rsid w:val="3BCB66CC"/>
    <w:rsid w:val="3BD03D30"/>
    <w:rsid w:val="3BD3815B"/>
    <w:rsid w:val="3BD573C9"/>
    <w:rsid w:val="3BDF91A1"/>
    <w:rsid w:val="3BEDFA8D"/>
    <w:rsid w:val="3BFDE8C8"/>
    <w:rsid w:val="3C0002D3"/>
    <w:rsid w:val="3C034DF1"/>
    <w:rsid w:val="3C048882"/>
    <w:rsid w:val="3C06E228"/>
    <w:rsid w:val="3C0FB38C"/>
    <w:rsid w:val="3C12FE75"/>
    <w:rsid w:val="3C2832E7"/>
    <w:rsid w:val="3C2D1057"/>
    <w:rsid w:val="3C334EC7"/>
    <w:rsid w:val="3C351312"/>
    <w:rsid w:val="3C35F071"/>
    <w:rsid w:val="3C37F9AC"/>
    <w:rsid w:val="3C3C1EAC"/>
    <w:rsid w:val="3C4AAF29"/>
    <w:rsid w:val="3C524898"/>
    <w:rsid w:val="3C527FF0"/>
    <w:rsid w:val="3C562163"/>
    <w:rsid w:val="3C5D8587"/>
    <w:rsid w:val="3C5FC1D3"/>
    <w:rsid w:val="3C6D83CB"/>
    <w:rsid w:val="3C74121E"/>
    <w:rsid w:val="3C7AF4F5"/>
    <w:rsid w:val="3C7CD6DC"/>
    <w:rsid w:val="3C80BDBD"/>
    <w:rsid w:val="3C8C8DF8"/>
    <w:rsid w:val="3C8DE461"/>
    <w:rsid w:val="3C8F7A23"/>
    <w:rsid w:val="3C9314AE"/>
    <w:rsid w:val="3C960F16"/>
    <w:rsid w:val="3C96CDE8"/>
    <w:rsid w:val="3C980141"/>
    <w:rsid w:val="3CA43515"/>
    <w:rsid w:val="3CAC30DE"/>
    <w:rsid w:val="3CAD4513"/>
    <w:rsid w:val="3CB01EAC"/>
    <w:rsid w:val="3CB15F78"/>
    <w:rsid w:val="3CB94F36"/>
    <w:rsid w:val="3CCA406E"/>
    <w:rsid w:val="3CCC12C3"/>
    <w:rsid w:val="3CCC5D03"/>
    <w:rsid w:val="3CD5E7C0"/>
    <w:rsid w:val="3CD8AE38"/>
    <w:rsid w:val="3CE2D570"/>
    <w:rsid w:val="3CEC8971"/>
    <w:rsid w:val="3CF05677"/>
    <w:rsid w:val="3CF15663"/>
    <w:rsid w:val="3CFEF169"/>
    <w:rsid w:val="3D002E01"/>
    <w:rsid w:val="3D0246B9"/>
    <w:rsid w:val="3D02F9DA"/>
    <w:rsid w:val="3D13F98D"/>
    <w:rsid w:val="3D1400E0"/>
    <w:rsid w:val="3D17C87B"/>
    <w:rsid w:val="3D231891"/>
    <w:rsid w:val="3D2771E4"/>
    <w:rsid w:val="3D2860D5"/>
    <w:rsid w:val="3D3049A9"/>
    <w:rsid w:val="3D32CB61"/>
    <w:rsid w:val="3D3307EB"/>
    <w:rsid w:val="3D3492F3"/>
    <w:rsid w:val="3D42FE5F"/>
    <w:rsid w:val="3D5295C2"/>
    <w:rsid w:val="3D598014"/>
    <w:rsid w:val="3D59CDBF"/>
    <w:rsid w:val="3D5C7A7F"/>
    <w:rsid w:val="3D5DB9BF"/>
    <w:rsid w:val="3D6126DB"/>
    <w:rsid w:val="3D71D699"/>
    <w:rsid w:val="3D75583C"/>
    <w:rsid w:val="3D7FC324"/>
    <w:rsid w:val="3D917493"/>
    <w:rsid w:val="3D91D504"/>
    <w:rsid w:val="3D92DE5C"/>
    <w:rsid w:val="3D95A9B0"/>
    <w:rsid w:val="3D9BC8F7"/>
    <w:rsid w:val="3DA2AAB7"/>
    <w:rsid w:val="3DA4EEDA"/>
    <w:rsid w:val="3DAA5001"/>
    <w:rsid w:val="3DB317E5"/>
    <w:rsid w:val="3DB5FE2F"/>
    <w:rsid w:val="3DBB0CC4"/>
    <w:rsid w:val="3DC79B46"/>
    <w:rsid w:val="3DC99DF8"/>
    <w:rsid w:val="3DCC32BF"/>
    <w:rsid w:val="3DD5EEE6"/>
    <w:rsid w:val="3DD6642D"/>
    <w:rsid w:val="3DD96C1C"/>
    <w:rsid w:val="3DDAF560"/>
    <w:rsid w:val="3DE30E9E"/>
    <w:rsid w:val="3DEB1710"/>
    <w:rsid w:val="3DF34B12"/>
    <w:rsid w:val="3DFCC5EA"/>
    <w:rsid w:val="3DFDE3DA"/>
    <w:rsid w:val="3E065A22"/>
    <w:rsid w:val="3E07C390"/>
    <w:rsid w:val="3E0BE40F"/>
    <w:rsid w:val="3E103664"/>
    <w:rsid w:val="3E111926"/>
    <w:rsid w:val="3E20EC30"/>
    <w:rsid w:val="3E282C83"/>
    <w:rsid w:val="3E2AF9A5"/>
    <w:rsid w:val="3E2BCC68"/>
    <w:rsid w:val="3E2E30C4"/>
    <w:rsid w:val="3E2F95A6"/>
    <w:rsid w:val="3E317082"/>
    <w:rsid w:val="3E3593F8"/>
    <w:rsid w:val="3E3BC171"/>
    <w:rsid w:val="3E3FF5F9"/>
    <w:rsid w:val="3E49346A"/>
    <w:rsid w:val="3E4ADAD7"/>
    <w:rsid w:val="3E4F03B8"/>
    <w:rsid w:val="3E4F374A"/>
    <w:rsid w:val="3E554B46"/>
    <w:rsid w:val="3E578E7E"/>
    <w:rsid w:val="3E5E04F4"/>
    <w:rsid w:val="3E5E3D6B"/>
    <w:rsid w:val="3E6036D3"/>
    <w:rsid w:val="3E6254DA"/>
    <w:rsid w:val="3E7945F5"/>
    <w:rsid w:val="3E8675D8"/>
    <w:rsid w:val="3E89416B"/>
    <w:rsid w:val="3E8F6094"/>
    <w:rsid w:val="3E96B2D0"/>
    <w:rsid w:val="3E977FCC"/>
    <w:rsid w:val="3E97BC29"/>
    <w:rsid w:val="3E98824D"/>
    <w:rsid w:val="3E9BD3F0"/>
    <w:rsid w:val="3E9D279E"/>
    <w:rsid w:val="3EA200C2"/>
    <w:rsid w:val="3EA3EF95"/>
    <w:rsid w:val="3EA67637"/>
    <w:rsid w:val="3EABD0BB"/>
    <w:rsid w:val="3EB7313A"/>
    <w:rsid w:val="3EB7BE84"/>
    <w:rsid w:val="3EB8BC7B"/>
    <w:rsid w:val="3EC03247"/>
    <w:rsid w:val="3EC68277"/>
    <w:rsid w:val="3EC885C1"/>
    <w:rsid w:val="3EC94EE9"/>
    <w:rsid w:val="3ECB2C84"/>
    <w:rsid w:val="3ED48539"/>
    <w:rsid w:val="3EDD6D66"/>
    <w:rsid w:val="3EE25E26"/>
    <w:rsid w:val="3EEA4513"/>
    <w:rsid w:val="3EEA7D15"/>
    <w:rsid w:val="3EED0E05"/>
    <w:rsid w:val="3EFDE33E"/>
    <w:rsid w:val="3F0B485F"/>
    <w:rsid w:val="3F0BBA9F"/>
    <w:rsid w:val="3F0FD417"/>
    <w:rsid w:val="3F11DBA6"/>
    <w:rsid w:val="3F1417ED"/>
    <w:rsid w:val="3F148283"/>
    <w:rsid w:val="3F15391F"/>
    <w:rsid w:val="3F1B17B4"/>
    <w:rsid w:val="3F1F5D47"/>
    <w:rsid w:val="3F271E97"/>
    <w:rsid w:val="3F2CA873"/>
    <w:rsid w:val="3F354950"/>
    <w:rsid w:val="3F37BF78"/>
    <w:rsid w:val="3F3B0090"/>
    <w:rsid w:val="3F3ED235"/>
    <w:rsid w:val="3F46A3D2"/>
    <w:rsid w:val="3F47722B"/>
    <w:rsid w:val="3F4D0231"/>
    <w:rsid w:val="3F4E9DF7"/>
    <w:rsid w:val="3F52293E"/>
    <w:rsid w:val="3F53C505"/>
    <w:rsid w:val="3F5DDDD9"/>
    <w:rsid w:val="3F5E2C02"/>
    <w:rsid w:val="3F605577"/>
    <w:rsid w:val="3F67A848"/>
    <w:rsid w:val="3F6899CA"/>
    <w:rsid w:val="3F793752"/>
    <w:rsid w:val="3F849EBA"/>
    <w:rsid w:val="3F86C8CB"/>
    <w:rsid w:val="3F8B18AD"/>
    <w:rsid w:val="3F8FEE60"/>
    <w:rsid w:val="3F9328BC"/>
    <w:rsid w:val="3F960BC0"/>
    <w:rsid w:val="3F9928AF"/>
    <w:rsid w:val="3FA017ED"/>
    <w:rsid w:val="3FA0D6F5"/>
    <w:rsid w:val="3FA4F67B"/>
    <w:rsid w:val="3FAA6760"/>
    <w:rsid w:val="3FAC1070"/>
    <w:rsid w:val="3FB3E76F"/>
    <w:rsid w:val="3FC45FCF"/>
    <w:rsid w:val="3FC5AA47"/>
    <w:rsid w:val="3FCBBE14"/>
    <w:rsid w:val="3FCDD64D"/>
    <w:rsid w:val="3FD23E00"/>
    <w:rsid w:val="3FD4D544"/>
    <w:rsid w:val="3FD69C2E"/>
    <w:rsid w:val="3FD8BBDA"/>
    <w:rsid w:val="3FD93B11"/>
    <w:rsid w:val="3FD997D1"/>
    <w:rsid w:val="3FD9AA3A"/>
    <w:rsid w:val="3FE26398"/>
    <w:rsid w:val="3FEAB0E6"/>
    <w:rsid w:val="3FECABF0"/>
    <w:rsid w:val="3FFC72C9"/>
    <w:rsid w:val="4000A0A1"/>
    <w:rsid w:val="400551D3"/>
    <w:rsid w:val="401EEA56"/>
    <w:rsid w:val="40236C45"/>
    <w:rsid w:val="40278053"/>
    <w:rsid w:val="4027D9CE"/>
    <w:rsid w:val="4029A8EC"/>
    <w:rsid w:val="402DE38E"/>
    <w:rsid w:val="4031F88E"/>
    <w:rsid w:val="403A7B6A"/>
    <w:rsid w:val="403A8BC8"/>
    <w:rsid w:val="403B647F"/>
    <w:rsid w:val="4040ACD8"/>
    <w:rsid w:val="404190F6"/>
    <w:rsid w:val="405143C6"/>
    <w:rsid w:val="4053ACAC"/>
    <w:rsid w:val="4067F69E"/>
    <w:rsid w:val="40692184"/>
    <w:rsid w:val="406AC9F6"/>
    <w:rsid w:val="406D5708"/>
    <w:rsid w:val="40714261"/>
    <w:rsid w:val="407514AD"/>
    <w:rsid w:val="40768CDB"/>
    <w:rsid w:val="407744CD"/>
    <w:rsid w:val="4078370F"/>
    <w:rsid w:val="40799AD6"/>
    <w:rsid w:val="40871CBC"/>
    <w:rsid w:val="4096046B"/>
    <w:rsid w:val="409787F4"/>
    <w:rsid w:val="409E1CD2"/>
    <w:rsid w:val="40A0B34C"/>
    <w:rsid w:val="40A28865"/>
    <w:rsid w:val="40A2A799"/>
    <w:rsid w:val="40A2DA9A"/>
    <w:rsid w:val="40AAA6C7"/>
    <w:rsid w:val="40AE91F2"/>
    <w:rsid w:val="40AEB605"/>
    <w:rsid w:val="40B576EC"/>
    <w:rsid w:val="40B6D3B4"/>
    <w:rsid w:val="40B95F06"/>
    <w:rsid w:val="40BAB00D"/>
    <w:rsid w:val="40BB3250"/>
    <w:rsid w:val="40BC629B"/>
    <w:rsid w:val="40C7576F"/>
    <w:rsid w:val="40D6C82E"/>
    <w:rsid w:val="40DD1437"/>
    <w:rsid w:val="40DE8013"/>
    <w:rsid w:val="40E51B29"/>
    <w:rsid w:val="40EA1A18"/>
    <w:rsid w:val="40EA599C"/>
    <w:rsid w:val="40EF6E54"/>
    <w:rsid w:val="40EFACC4"/>
    <w:rsid w:val="40F538D3"/>
    <w:rsid w:val="40F79C4F"/>
    <w:rsid w:val="4101BAB4"/>
    <w:rsid w:val="4101F5E7"/>
    <w:rsid w:val="41033E6B"/>
    <w:rsid w:val="410479B5"/>
    <w:rsid w:val="4108BEB4"/>
    <w:rsid w:val="410B0E2A"/>
    <w:rsid w:val="410EE001"/>
    <w:rsid w:val="4114E32C"/>
    <w:rsid w:val="411CC35E"/>
    <w:rsid w:val="411F79B7"/>
    <w:rsid w:val="41214C76"/>
    <w:rsid w:val="4126B06C"/>
    <w:rsid w:val="412740C3"/>
    <w:rsid w:val="41285FAB"/>
    <w:rsid w:val="412CE64D"/>
    <w:rsid w:val="413946FC"/>
    <w:rsid w:val="4143DDD6"/>
    <w:rsid w:val="414428E6"/>
    <w:rsid w:val="4148B3DB"/>
    <w:rsid w:val="4148F85A"/>
    <w:rsid w:val="414E691C"/>
    <w:rsid w:val="4150AB13"/>
    <w:rsid w:val="4151BCCC"/>
    <w:rsid w:val="415331EE"/>
    <w:rsid w:val="4159A19C"/>
    <w:rsid w:val="415F7CAC"/>
    <w:rsid w:val="41635E29"/>
    <w:rsid w:val="4166D932"/>
    <w:rsid w:val="41673024"/>
    <w:rsid w:val="416B57C4"/>
    <w:rsid w:val="417317B6"/>
    <w:rsid w:val="4177A4F7"/>
    <w:rsid w:val="418830EB"/>
    <w:rsid w:val="418889C7"/>
    <w:rsid w:val="418C272B"/>
    <w:rsid w:val="418C9A47"/>
    <w:rsid w:val="418DD28D"/>
    <w:rsid w:val="4192094A"/>
    <w:rsid w:val="419674A3"/>
    <w:rsid w:val="419D649B"/>
    <w:rsid w:val="419DBF9F"/>
    <w:rsid w:val="41A216FF"/>
    <w:rsid w:val="41A76D34"/>
    <w:rsid w:val="41AF2618"/>
    <w:rsid w:val="41B5294B"/>
    <w:rsid w:val="41B87ADB"/>
    <w:rsid w:val="41B9A695"/>
    <w:rsid w:val="41BBEAC5"/>
    <w:rsid w:val="41C27538"/>
    <w:rsid w:val="41C39C9E"/>
    <w:rsid w:val="41C93145"/>
    <w:rsid w:val="41C982B7"/>
    <w:rsid w:val="41CBC3F7"/>
    <w:rsid w:val="41D259B0"/>
    <w:rsid w:val="41DBD6D9"/>
    <w:rsid w:val="41DD33DE"/>
    <w:rsid w:val="41E16077"/>
    <w:rsid w:val="41E5897A"/>
    <w:rsid w:val="41EF5C09"/>
    <w:rsid w:val="41F284B1"/>
    <w:rsid w:val="41F5787D"/>
    <w:rsid w:val="41F8D417"/>
    <w:rsid w:val="41FC8816"/>
    <w:rsid w:val="420687D7"/>
    <w:rsid w:val="420B690F"/>
    <w:rsid w:val="4212CD49"/>
    <w:rsid w:val="421953F0"/>
    <w:rsid w:val="421AD4D6"/>
    <w:rsid w:val="421B4898"/>
    <w:rsid w:val="42271BA8"/>
    <w:rsid w:val="422E4D95"/>
    <w:rsid w:val="422EA78E"/>
    <w:rsid w:val="422F0951"/>
    <w:rsid w:val="422F64DB"/>
    <w:rsid w:val="4240CAAF"/>
    <w:rsid w:val="42427792"/>
    <w:rsid w:val="424C98F5"/>
    <w:rsid w:val="42530BD5"/>
    <w:rsid w:val="425493C5"/>
    <w:rsid w:val="425CA332"/>
    <w:rsid w:val="4261C8AB"/>
    <w:rsid w:val="426281D1"/>
    <w:rsid w:val="42636444"/>
    <w:rsid w:val="426514A4"/>
    <w:rsid w:val="426875CF"/>
    <w:rsid w:val="426B42AE"/>
    <w:rsid w:val="426C3201"/>
    <w:rsid w:val="427B875B"/>
    <w:rsid w:val="428B693F"/>
    <w:rsid w:val="428C5A8E"/>
    <w:rsid w:val="428F461C"/>
    <w:rsid w:val="429C0457"/>
    <w:rsid w:val="429CC462"/>
    <w:rsid w:val="429F0457"/>
    <w:rsid w:val="42AF5A24"/>
    <w:rsid w:val="42B565AE"/>
    <w:rsid w:val="42B66951"/>
    <w:rsid w:val="42B842BE"/>
    <w:rsid w:val="42B873A4"/>
    <w:rsid w:val="42BAE876"/>
    <w:rsid w:val="42CA5107"/>
    <w:rsid w:val="42D000D0"/>
    <w:rsid w:val="42DC1592"/>
    <w:rsid w:val="42E69C35"/>
    <w:rsid w:val="42F8F4C8"/>
    <w:rsid w:val="43018DA4"/>
    <w:rsid w:val="4304D89E"/>
    <w:rsid w:val="430FC6BE"/>
    <w:rsid w:val="430FF6EC"/>
    <w:rsid w:val="43100CDE"/>
    <w:rsid w:val="431840AB"/>
    <w:rsid w:val="431F1B9C"/>
    <w:rsid w:val="4334429B"/>
    <w:rsid w:val="433CF295"/>
    <w:rsid w:val="433E3A62"/>
    <w:rsid w:val="4347CAEA"/>
    <w:rsid w:val="434B248D"/>
    <w:rsid w:val="434B55D3"/>
    <w:rsid w:val="435083A4"/>
    <w:rsid w:val="4353A62C"/>
    <w:rsid w:val="4353EFD3"/>
    <w:rsid w:val="435688F1"/>
    <w:rsid w:val="4357BC37"/>
    <w:rsid w:val="435F12AD"/>
    <w:rsid w:val="4368AF6B"/>
    <w:rsid w:val="436C4437"/>
    <w:rsid w:val="4371ACD1"/>
    <w:rsid w:val="437810E8"/>
    <w:rsid w:val="4378A4F1"/>
    <w:rsid w:val="4378D48F"/>
    <w:rsid w:val="437C7843"/>
    <w:rsid w:val="438172AD"/>
    <w:rsid w:val="43852D85"/>
    <w:rsid w:val="43856EE3"/>
    <w:rsid w:val="4388078E"/>
    <w:rsid w:val="4393B4BE"/>
    <w:rsid w:val="43979422"/>
    <w:rsid w:val="439CFA28"/>
    <w:rsid w:val="43A3E5F9"/>
    <w:rsid w:val="43A562F6"/>
    <w:rsid w:val="43A7495A"/>
    <w:rsid w:val="43AB5C45"/>
    <w:rsid w:val="43AC9EAC"/>
    <w:rsid w:val="43B25638"/>
    <w:rsid w:val="43B874BD"/>
    <w:rsid w:val="43B900E5"/>
    <w:rsid w:val="43C155C9"/>
    <w:rsid w:val="43C49952"/>
    <w:rsid w:val="43C61EF1"/>
    <w:rsid w:val="43C6950F"/>
    <w:rsid w:val="43CA68DE"/>
    <w:rsid w:val="43D2D3A8"/>
    <w:rsid w:val="43D71812"/>
    <w:rsid w:val="43D7758B"/>
    <w:rsid w:val="43E16475"/>
    <w:rsid w:val="43E5B12F"/>
    <w:rsid w:val="43EBBF24"/>
    <w:rsid w:val="43F7F4C1"/>
    <w:rsid w:val="43FB7B0C"/>
    <w:rsid w:val="43FC2730"/>
    <w:rsid w:val="43FEE40B"/>
    <w:rsid w:val="44077610"/>
    <w:rsid w:val="44080F87"/>
    <w:rsid w:val="440D2E25"/>
    <w:rsid w:val="440DB60E"/>
    <w:rsid w:val="440EC730"/>
    <w:rsid w:val="44109E38"/>
    <w:rsid w:val="441150AE"/>
    <w:rsid w:val="44192F91"/>
    <w:rsid w:val="441ECDC7"/>
    <w:rsid w:val="4423D2E6"/>
    <w:rsid w:val="4426544A"/>
    <w:rsid w:val="4429094C"/>
    <w:rsid w:val="4430F66F"/>
    <w:rsid w:val="443C6CFB"/>
    <w:rsid w:val="443CB55A"/>
    <w:rsid w:val="443E0E0F"/>
    <w:rsid w:val="444C564B"/>
    <w:rsid w:val="4459B15B"/>
    <w:rsid w:val="445EA693"/>
    <w:rsid w:val="445FA259"/>
    <w:rsid w:val="4464A2E0"/>
    <w:rsid w:val="4467FD0B"/>
    <w:rsid w:val="446FADBD"/>
    <w:rsid w:val="44838268"/>
    <w:rsid w:val="4485B85E"/>
    <w:rsid w:val="4488DA79"/>
    <w:rsid w:val="448A1DCC"/>
    <w:rsid w:val="448DE305"/>
    <w:rsid w:val="448F4D05"/>
    <w:rsid w:val="44A1C124"/>
    <w:rsid w:val="44B5E9AB"/>
    <w:rsid w:val="44CEE1DF"/>
    <w:rsid w:val="44CF4D6C"/>
    <w:rsid w:val="44D3FD27"/>
    <w:rsid w:val="44DD0E32"/>
    <w:rsid w:val="44E5C476"/>
    <w:rsid w:val="44E7504C"/>
    <w:rsid w:val="44EE235F"/>
    <w:rsid w:val="44EEE274"/>
    <w:rsid w:val="44F2D2F0"/>
    <w:rsid w:val="44F3AD59"/>
    <w:rsid w:val="44F78CE9"/>
    <w:rsid w:val="450841AF"/>
    <w:rsid w:val="450BA59B"/>
    <w:rsid w:val="450F2DEA"/>
    <w:rsid w:val="45143FB8"/>
    <w:rsid w:val="4518C253"/>
    <w:rsid w:val="45191262"/>
    <w:rsid w:val="451B1E9F"/>
    <w:rsid w:val="451D4ACC"/>
    <w:rsid w:val="45212C76"/>
    <w:rsid w:val="4523696A"/>
    <w:rsid w:val="45243883"/>
    <w:rsid w:val="4524F428"/>
    <w:rsid w:val="4527769B"/>
    <w:rsid w:val="452CFF76"/>
    <w:rsid w:val="45302C87"/>
    <w:rsid w:val="45403B3D"/>
    <w:rsid w:val="4543F8F0"/>
    <w:rsid w:val="45474890"/>
    <w:rsid w:val="4549BCF7"/>
    <w:rsid w:val="454CFD7C"/>
    <w:rsid w:val="454EA006"/>
    <w:rsid w:val="45559B4C"/>
    <w:rsid w:val="4559F9AA"/>
    <w:rsid w:val="455D3E63"/>
    <w:rsid w:val="457347A0"/>
    <w:rsid w:val="45780CFA"/>
    <w:rsid w:val="4578ADF7"/>
    <w:rsid w:val="457A1611"/>
    <w:rsid w:val="458014E3"/>
    <w:rsid w:val="4581E9D0"/>
    <w:rsid w:val="458EB9E3"/>
    <w:rsid w:val="45908FDE"/>
    <w:rsid w:val="4590E891"/>
    <w:rsid w:val="4597F791"/>
    <w:rsid w:val="459A5F38"/>
    <w:rsid w:val="459B7B2F"/>
    <w:rsid w:val="459E5B7C"/>
    <w:rsid w:val="45A17F26"/>
    <w:rsid w:val="45B0F3FE"/>
    <w:rsid w:val="45B2E76F"/>
    <w:rsid w:val="45B40AD6"/>
    <w:rsid w:val="45BEF39F"/>
    <w:rsid w:val="45C66A89"/>
    <w:rsid w:val="45C8E567"/>
    <w:rsid w:val="45CB91ED"/>
    <w:rsid w:val="45CE227C"/>
    <w:rsid w:val="45CF8EA8"/>
    <w:rsid w:val="45D27C9B"/>
    <w:rsid w:val="45DFD9C4"/>
    <w:rsid w:val="45E08EE8"/>
    <w:rsid w:val="45E2237B"/>
    <w:rsid w:val="45E3ED7A"/>
    <w:rsid w:val="45E47AA7"/>
    <w:rsid w:val="45E6A825"/>
    <w:rsid w:val="45EA3C1D"/>
    <w:rsid w:val="45FDAF7B"/>
    <w:rsid w:val="4600602C"/>
    <w:rsid w:val="4600A409"/>
    <w:rsid w:val="46027DF6"/>
    <w:rsid w:val="460798DB"/>
    <w:rsid w:val="4608F88D"/>
    <w:rsid w:val="460AF29B"/>
    <w:rsid w:val="460E9B6D"/>
    <w:rsid w:val="461CE714"/>
    <w:rsid w:val="462BBC5D"/>
    <w:rsid w:val="463300FF"/>
    <w:rsid w:val="463DB4CD"/>
    <w:rsid w:val="4640EC3B"/>
    <w:rsid w:val="46462096"/>
    <w:rsid w:val="464B1A6E"/>
    <w:rsid w:val="464DF2A3"/>
    <w:rsid w:val="46565561"/>
    <w:rsid w:val="465708A3"/>
    <w:rsid w:val="465B9893"/>
    <w:rsid w:val="465ED9D5"/>
    <w:rsid w:val="4660B4FB"/>
    <w:rsid w:val="46683197"/>
    <w:rsid w:val="466D01FB"/>
    <w:rsid w:val="466F5F32"/>
    <w:rsid w:val="467A83B1"/>
    <w:rsid w:val="467B08D0"/>
    <w:rsid w:val="467EF516"/>
    <w:rsid w:val="4680D115"/>
    <w:rsid w:val="468A3D29"/>
    <w:rsid w:val="468AB2D5"/>
    <w:rsid w:val="468BE4F1"/>
    <w:rsid w:val="469336F6"/>
    <w:rsid w:val="4695BE71"/>
    <w:rsid w:val="469600C6"/>
    <w:rsid w:val="4696BB9A"/>
    <w:rsid w:val="469A9FC2"/>
    <w:rsid w:val="46A51D34"/>
    <w:rsid w:val="46B1C7AB"/>
    <w:rsid w:val="46B7F4CB"/>
    <w:rsid w:val="46BE264A"/>
    <w:rsid w:val="46BFFD01"/>
    <w:rsid w:val="46C085FD"/>
    <w:rsid w:val="46C3C783"/>
    <w:rsid w:val="46C6DA13"/>
    <w:rsid w:val="46C84245"/>
    <w:rsid w:val="46D1605A"/>
    <w:rsid w:val="46D7197E"/>
    <w:rsid w:val="46DB77D0"/>
    <w:rsid w:val="46E076EB"/>
    <w:rsid w:val="46E57AD7"/>
    <w:rsid w:val="46F66C72"/>
    <w:rsid w:val="46FDA4D6"/>
    <w:rsid w:val="4701DB9B"/>
    <w:rsid w:val="47179372"/>
    <w:rsid w:val="4721CF0E"/>
    <w:rsid w:val="4727503C"/>
    <w:rsid w:val="472B8DE7"/>
    <w:rsid w:val="472CB0C5"/>
    <w:rsid w:val="4731C564"/>
    <w:rsid w:val="4736614D"/>
    <w:rsid w:val="473C6FF3"/>
    <w:rsid w:val="473CC301"/>
    <w:rsid w:val="47401818"/>
    <w:rsid w:val="4742E858"/>
    <w:rsid w:val="474B9D23"/>
    <w:rsid w:val="474D3DF8"/>
    <w:rsid w:val="47521939"/>
    <w:rsid w:val="4755D28F"/>
    <w:rsid w:val="475E6794"/>
    <w:rsid w:val="476068C4"/>
    <w:rsid w:val="4762BD2C"/>
    <w:rsid w:val="47689731"/>
    <w:rsid w:val="4773003C"/>
    <w:rsid w:val="47754B3B"/>
    <w:rsid w:val="477FDE7D"/>
    <w:rsid w:val="4780ECB2"/>
    <w:rsid w:val="47838E05"/>
    <w:rsid w:val="478CFA85"/>
    <w:rsid w:val="478FEF84"/>
    <w:rsid w:val="4791CB75"/>
    <w:rsid w:val="4792A5D2"/>
    <w:rsid w:val="4796B01D"/>
    <w:rsid w:val="47993981"/>
    <w:rsid w:val="479A3A81"/>
    <w:rsid w:val="479BCC8D"/>
    <w:rsid w:val="47AEE5D6"/>
    <w:rsid w:val="47C11433"/>
    <w:rsid w:val="47C1820D"/>
    <w:rsid w:val="47C3F93A"/>
    <w:rsid w:val="47C7CE33"/>
    <w:rsid w:val="47D20A73"/>
    <w:rsid w:val="47D4C3D8"/>
    <w:rsid w:val="47D4E8F3"/>
    <w:rsid w:val="47D821B1"/>
    <w:rsid w:val="47D914F4"/>
    <w:rsid w:val="47DAD6CD"/>
    <w:rsid w:val="47EBD048"/>
    <w:rsid w:val="47EC7F4D"/>
    <w:rsid w:val="47FAD670"/>
    <w:rsid w:val="4801B825"/>
    <w:rsid w:val="48063CE4"/>
    <w:rsid w:val="4809887C"/>
    <w:rsid w:val="480F0D1B"/>
    <w:rsid w:val="481063B8"/>
    <w:rsid w:val="481C837C"/>
    <w:rsid w:val="481E47EB"/>
    <w:rsid w:val="481E7609"/>
    <w:rsid w:val="4823D1C8"/>
    <w:rsid w:val="4828E816"/>
    <w:rsid w:val="48374D70"/>
    <w:rsid w:val="4839A118"/>
    <w:rsid w:val="483D7DF7"/>
    <w:rsid w:val="483F69BA"/>
    <w:rsid w:val="48439C0F"/>
    <w:rsid w:val="48458641"/>
    <w:rsid w:val="48466849"/>
    <w:rsid w:val="48467664"/>
    <w:rsid w:val="4846FB1A"/>
    <w:rsid w:val="484DBD1E"/>
    <w:rsid w:val="48511FB6"/>
    <w:rsid w:val="4859A082"/>
    <w:rsid w:val="485FCF03"/>
    <w:rsid w:val="48654A1C"/>
    <w:rsid w:val="486AD114"/>
    <w:rsid w:val="486FDF64"/>
    <w:rsid w:val="487C1081"/>
    <w:rsid w:val="4881C78A"/>
    <w:rsid w:val="48896837"/>
    <w:rsid w:val="488F216E"/>
    <w:rsid w:val="48A3F4D9"/>
    <w:rsid w:val="48A4F8CC"/>
    <w:rsid w:val="48A72443"/>
    <w:rsid w:val="48A8C153"/>
    <w:rsid w:val="48AF4DF1"/>
    <w:rsid w:val="48AFD18A"/>
    <w:rsid w:val="48B1B74C"/>
    <w:rsid w:val="48B35538"/>
    <w:rsid w:val="48B45C1E"/>
    <w:rsid w:val="48B7A48A"/>
    <w:rsid w:val="48BAA6CD"/>
    <w:rsid w:val="48BC7375"/>
    <w:rsid w:val="48BF8668"/>
    <w:rsid w:val="48C7E3BF"/>
    <w:rsid w:val="48CA0B6C"/>
    <w:rsid w:val="48D01431"/>
    <w:rsid w:val="48D6D9B5"/>
    <w:rsid w:val="48D9E044"/>
    <w:rsid w:val="48DE1A7A"/>
    <w:rsid w:val="48E186A9"/>
    <w:rsid w:val="48E3E5A9"/>
    <w:rsid w:val="48ED5246"/>
    <w:rsid w:val="48F25B2E"/>
    <w:rsid w:val="48F4090F"/>
    <w:rsid w:val="48F459B7"/>
    <w:rsid w:val="48FA1DBE"/>
    <w:rsid w:val="48FB1E1B"/>
    <w:rsid w:val="48FEC466"/>
    <w:rsid w:val="49051FC6"/>
    <w:rsid w:val="490DD026"/>
    <w:rsid w:val="4914CBB4"/>
    <w:rsid w:val="4920C459"/>
    <w:rsid w:val="4923EF05"/>
    <w:rsid w:val="4928DC52"/>
    <w:rsid w:val="492E8968"/>
    <w:rsid w:val="4933F50D"/>
    <w:rsid w:val="493B29D3"/>
    <w:rsid w:val="494EC004"/>
    <w:rsid w:val="49569870"/>
    <w:rsid w:val="4959716C"/>
    <w:rsid w:val="495C1E8F"/>
    <w:rsid w:val="4962B43B"/>
    <w:rsid w:val="49639E94"/>
    <w:rsid w:val="49777748"/>
    <w:rsid w:val="4981D0D8"/>
    <w:rsid w:val="4984998E"/>
    <w:rsid w:val="498A5AC1"/>
    <w:rsid w:val="498D8965"/>
    <w:rsid w:val="49900030"/>
    <w:rsid w:val="499879DC"/>
    <w:rsid w:val="499D4B60"/>
    <w:rsid w:val="49A0F276"/>
    <w:rsid w:val="49ADAA1C"/>
    <w:rsid w:val="49B629D0"/>
    <w:rsid w:val="49BF43F4"/>
    <w:rsid w:val="49C3BDC0"/>
    <w:rsid w:val="49C4A94D"/>
    <w:rsid w:val="49C50A68"/>
    <w:rsid w:val="49C9DA4D"/>
    <w:rsid w:val="49CB49A9"/>
    <w:rsid w:val="49CCAEEB"/>
    <w:rsid w:val="49D7499A"/>
    <w:rsid w:val="49D879D1"/>
    <w:rsid w:val="49DEBDD4"/>
    <w:rsid w:val="49DF2B52"/>
    <w:rsid w:val="49EB6D53"/>
    <w:rsid w:val="49ED188A"/>
    <w:rsid w:val="49EDCD01"/>
    <w:rsid w:val="49F16440"/>
    <w:rsid w:val="49F803B8"/>
    <w:rsid w:val="49FFE93E"/>
    <w:rsid w:val="4A0D265A"/>
    <w:rsid w:val="4A217979"/>
    <w:rsid w:val="4A25796B"/>
    <w:rsid w:val="4A2E6564"/>
    <w:rsid w:val="4A438ACE"/>
    <w:rsid w:val="4A53EE76"/>
    <w:rsid w:val="4A679A28"/>
    <w:rsid w:val="4A74DBEF"/>
    <w:rsid w:val="4A7EAE8A"/>
    <w:rsid w:val="4A7EE79C"/>
    <w:rsid w:val="4A86731F"/>
    <w:rsid w:val="4A8B5919"/>
    <w:rsid w:val="4A95846B"/>
    <w:rsid w:val="4A97CE3C"/>
    <w:rsid w:val="4A9ED621"/>
    <w:rsid w:val="4AA0E99D"/>
    <w:rsid w:val="4AA438AA"/>
    <w:rsid w:val="4AA99320"/>
    <w:rsid w:val="4AAB3FE2"/>
    <w:rsid w:val="4AB163BC"/>
    <w:rsid w:val="4AB9979E"/>
    <w:rsid w:val="4ABAD2B2"/>
    <w:rsid w:val="4ABF5B2F"/>
    <w:rsid w:val="4ACB41DD"/>
    <w:rsid w:val="4ADA53D8"/>
    <w:rsid w:val="4ADAAE28"/>
    <w:rsid w:val="4ADC97DA"/>
    <w:rsid w:val="4AE5B94E"/>
    <w:rsid w:val="4AED4368"/>
    <w:rsid w:val="4AF45E02"/>
    <w:rsid w:val="4AFC94AD"/>
    <w:rsid w:val="4B00E6CE"/>
    <w:rsid w:val="4B01BC68"/>
    <w:rsid w:val="4B03BC4C"/>
    <w:rsid w:val="4B0BAAB7"/>
    <w:rsid w:val="4B0E4E7E"/>
    <w:rsid w:val="4B12A3B2"/>
    <w:rsid w:val="4B14BFD8"/>
    <w:rsid w:val="4B153E8B"/>
    <w:rsid w:val="4B1B4ED0"/>
    <w:rsid w:val="4B203286"/>
    <w:rsid w:val="4B24D6F9"/>
    <w:rsid w:val="4B265D32"/>
    <w:rsid w:val="4B2A24B5"/>
    <w:rsid w:val="4B32E707"/>
    <w:rsid w:val="4B343C6E"/>
    <w:rsid w:val="4B362995"/>
    <w:rsid w:val="4B4551A6"/>
    <w:rsid w:val="4B5E267B"/>
    <w:rsid w:val="4B674AA7"/>
    <w:rsid w:val="4B7137C6"/>
    <w:rsid w:val="4B739E08"/>
    <w:rsid w:val="4B7BD96F"/>
    <w:rsid w:val="4B8670A4"/>
    <w:rsid w:val="4B88C39A"/>
    <w:rsid w:val="4B8D4937"/>
    <w:rsid w:val="4B91976D"/>
    <w:rsid w:val="4B95E998"/>
    <w:rsid w:val="4B970CF6"/>
    <w:rsid w:val="4B9DC233"/>
    <w:rsid w:val="4BA3F9C1"/>
    <w:rsid w:val="4BA7F99D"/>
    <w:rsid w:val="4BA8EC68"/>
    <w:rsid w:val="4BAA4853"/>
    <w:rsid w:val="4BAB3B26"/>
    <w:rsid w:val="4BBD4211"/>
    <w:rsid w:val="4BC321D2"/>
    <w:rsid w:val="4BC6F4DC"/>
    <w:rsid w:val="4BC90C67"/>
    <w:rsid w:val="4BCAF662"/>
    <w:rsid w:val="4BD895A1"/>
    <w:rsid w:val="4BDBA2CA"/>
    <w:rsid w:val="4BE2BD06"/>
    <w:rsid w:val="4BEAA701"/>
    <w:rsid w:val="4BEC3226"/>
    <w:rsid w:val="4BEC3A5D"/>
    <w:rsid w:val="4BEE7E40"/>
    <w:rsid w:val="4BF8A8F1"/>
    <w:rsid w:val="4BFDB735"/>
    <w:rsid w:val="4C0619E6"/>
    <w:rsid w:val="4C0CF583"/>
    <w:rsid w:val="4C0E7A77"/>
    <w:rsid w:val="4C12C8C6"/>
    <w:rsid w:val="4C2747EC"/>
    <w:rsid w:val="4C29AE6D"/>
    <w:rsid w:val="4C310518"/>
    <w:rsid w:val="4C3A3C2E"/>
    <w:rsid w:val="4C44B21C"/>
    <w:rsid w:val="4C477732"/>
    <w:rsid w:val="4C47BD80"/>
    <w:rsid w:val="4C47CB32"/>
    <w:rsid w:val="4C580CE0"/>
    <w:rsid w:val="4C65D736"/>
    <w:rsid w:val="4C70A59D"/>
    <w:rsid w:val="4C73B4EA"/>
    <w:rsid w:val="4C7AA4EF"/>
    <w:rsid w:val="4C7BB1D9"/>
    <w:rsid w:val="4C7CFCBF"/>
    <w:rsid w:val="4C7F7891"/>
    <w:rsid w:val="4C7FCAC5"/>
    <w:rsid w:val="4C80D739"/>
    <w:rsid w:val="4C8F5BCA"/>
    <w:rsid w:val="4C9F4B20"/>
    <w:rsid w:val="4CA1C696"/>
    <w:rsid w:val="4CA6CC79"/>
    <w:rsid w:val="4CB06875"/>
    <w:rsid w:val="4CB22F3D"/>
    <w:rsid w:val="4CB64AA3"/>
    <w:rsid w:val="4CB674B3"/>
    <w:rsid w:val="4CB8EBCB"/>
    <w:rsid w:val="4CB9DFB7"/>
    <w:rsid w:val="4CBDC9EA"/>
    <w:rsid w:val="4CC44449"/>
    <w:rsid w:val="4CC79960"/>
    <w:rsid w:val="4CD52A6D"/>
    <w:rsid w:val="4CD5A48C"/>
    <w:rsid w:val="4CDF0A06"/>
    <w:rsid w:val="4CE0CBFC"/>
    <w:rsid w:val="4CE3D4DB"/>
    <w:rsid w:val="4CECBF8A"/>
    <w:rsid w:val="4CF1C85C"/>
    <w:rsid w:val="4CF7AF91"/>
    <w:rsid w:val="4CF89D89"/>
    <w:rsid w:val="4CF96EE4"/>
    <w:rsid w:val="4CFC911E"/>
    <w:rsid w:val="4D067C35"/>
    <w:rsid w:val="4D07DEF5"/>
    <w:rsid w:val="4D097F5B"/>
    <w:rsid w:val="4D0CAD3B"/>
    <w:rsid w:val="4D0F764F"/>
    <w:rsid w:val="4D10C8E4"/>
    <w:rsid w:val="4D133C09"/>
    <w:rsid w:val="4D13574C"/>
    <w:rsid w:val="4D162C94"/>
    <w:rsid w:val="4D1B0C26"/>
    <w:rsid w:val="4D1DEAEF"/>
    <w:rsid w:val="4D31CA89"/>
    <w:rsid w:val="4D31FC94"/>
    <w:rsid w:val="4D3580E7"/>
    <w:rsid w:val="4D35B360"/>
    <w:rsid w:val="4D38ED7E"/>
    <w:rsid w:val="4D3E17E3"/>
    <w:rsid w:val="4D3FDE72"/>
    <w:rsid w:val="4D49468A"/>
    <w:rsid w:val="4D579B4F"/>
    <w:rsid w:val="4D5A13A1"/>
    <w:rsid w:val="4D5B0C58"/>
    <w:rsid w:val="4D7215FA"/>
    <w:rsid w:val="4D7A0764"/>
    <w:rsid w:val="4D7A15A4"/>
    <w:rsid w:val="4D7D5C93"/>
    <w:rsid w:val="4D7F6DF4"/>
    <w:rsid w:val="4D95FE27"/>
    <w:rsid w:val="4D962825"/>
    <w:rsid w:val="4D99CE0E"/>
    <w:rsid w:val="4D9B68AF"/>
    <w:rsid w:val="4DA46935"/>
    <w:rsid w:val="4DA5A67A"/>
    <w:rsid w:val="4DA75FF9"/>
    <w:rsid w:val="4DAC4316"/>
    <w:rsid w:val="4DB30C5F"/>
    <w:rsid w:val="4DB330B5"/>
    <w:rsid w:val="4DB4946D"/>
    <w:rsid w:val="4DB763B9"/>
    <w:rsid w:val="4DB7E4EE"/>
    <w:rsid w:val="4DC60666"/>
    <w:rsid w:val="4DC662B2"/>
    <w:rsid w:val="4DC8EC3B"/>
    <w:rsid w:val="4DD365C7"/>
    <w:rsid w:val="4DD565A5"/>
    <w:rsid w:val="4DDA8879"/>
    <w:rsid w:val="4DDE362A"/>
    <w:rsid w:val="4DE0CF5F"/>
    <w:rsid w:val="4DE2435E"/>
    <w:rsid w:val="4DE72BA3"/>
    <w:rsid w:val="4DEDCACF"/>
    <w:rsid w:val="4DFB8BA9"/>
    <w:rsid w:val="4E027403"/>
    <w:rsid w:val="4E04D3C9"/>
    <w:rsid w:val="4E0533E1"/>
    <w:rsid w:val="4E06359E"/>
    <w:rsid w:val="4E1A284A"/>
    <w:rsid w:val="4E1B9FAD"/>
    <w:rsid w:val="4E232B7C"/>
    <w:rsid w:val="4E28C7D5"/>
    <w:rsid w:val="4E2A2F8C"/>
    <w:rsid w:val="4E2FE6FF"/>
    <w:rsid w:val="4E33F138"/>
    <w:rsid w:val="4E34D015"/>
    <w:rsid w:val="4E3A7D23"/>
    <w:rsid w:val="4E45CA00"/>
    <w:rsid w:val="4E47F50B"/>
    <w:rsid w:val="4E4B2E27"/>
    <w:rsid w:val="4E536426"/>
    <w:rsid w:val="4E58736C"/>
    <w:rsid w:val="4E5EE338"/>
    <w:rsid w:val="4E5F8F14"/>
    <w:rsid w:val="4E604259"/>
    <w:rsid w:val="4E6C8FD4"/>
    <w:rsid w:val="4E6E8071"/>
    <w:rsid w:val="4E75F773"/>
    <w:rsid w:val="4E776741"/>
    <w:rsid w:val="4E79FDFB"/>
    <w:rsid w:val="4E7CF7E8"/>
    <w:rsid w:val="4E7E816D"/>
    <w:rsid w:val="4E8374F9"/>
    <w:rsid w:val="4E86073C"/>
    <w:rsid w:val="4E88B3A7"/>
    <w:rsid w:val="4E898BB3"/>
    <w:rsid w:val="4E9F22C5"/>
    <w:rsid w:val="4E9F4DED"/>
    <w:rsid w:val="4EB16EBC"/>
    <w:rsid w:val="4EB1E7C2"/>
    <w:rsid w:val="4EB309B4"/>
    <w:rsid w:val="4EB50344"/>
    <w:rsid w:val="4EB5A9CD"/>
    <w:rsid w:val="4EB5B7E8"/>
    <w:rsid w:val="4EBC9B7A"/>
    <w:rsid w:val="4EC3243F"/>
    <w:rsid w:val="4ECC3825"/>
    <w:rsid w:val="4ECDFF4E"/>
    <w:rsid w:val="4ED2F7CA"/>
    <w:rsid w:val="4ED431AB"/>
    <w:rsid w:val="4ED5215C"/>
    <w:rsid w:val="4EDA5521"/>
    <w:rsid w:val="4EE8AF29"/>
    <w:rsid w:val="4EEB6190"/>
    <w:rsid w:val="4EEBF146"/>
    <w:rsid w:val="4EF1C7F9"/>
    <w:rsid w:val="4EF51CD4"/>
    <w:rsid w:val="4EFFF886"/>
    <w:rsid w:val="4F0391C7"/>
    <w:rsid w:val="4F099BEA"/>
    <w:rsid w:val="4F0C46CC"/>
    <w:rsid w:val="4F0C8992"/>
    <w:rsid w:val="4F0F2AA9"/>
    <w:rsid w:val="4F11AA4D"/>
    <w:rsid w:val="4F1C8AC8"/>
    <w:rsid w:val="4F1ED0CF"/>
    <w:rsid w:val="4F20058D"/>
    <w:rsid w:val="4F2D9EC6"/>
    <w:rsid w:val="4F36E53A"/>
    <w:rsid w:val="4F384D7A"/>
    <w:rsid w:val="4F3AC95F"/>
    <w:rsid w:val="4F3CC677"/>
    <w:rsid w:val="4F459A6A"/>
    <w:rsid w:val="4F45D751"/>
    <w:rsid w:val="4F4A904C"/>
    <w:rsid w:val="4F51B8A8"/>
    <w:rsid w:val="4F52CE17"/>
    <w:rsid w:val="4F5DE8D0"/>
    <w:rsid w:val="4F611D9B"/>
    <w:rsid w:val="4F679827"/>
    <w:rsid w:val="4F6D7650"/>
    <w:rsid w:val="4F703079"/>
    <w:rsid w:val="4F75D0C8"/>
    <w:rsid w:val="4F766B86"/>
    <w:rsid w:val="4F7F6C80"/>
    <w:rsid w:val="4F8017A8"/>
    <w:rsid w:val="4F824E7C"/>
    <w:rsid w:val="4F8B3611"/>
    <w:rsid w:val="4F8B6964"/>
    <w:rsid w:val="4F9BAD9E"/>
    <w:rsid w:val="4F9CD04E"/>
    <w:rsid w:val="4F9EECBA"/>
    <w:rsid w:val="4FA1B8A8"/>
    <w:rsid w:val="4FA4B0A9"/>
    <w:rsid w:val="4FA69AE5"/>
    <w:rsid w:val="4FA69F89"/>
    <w:rsid w:val="4FAA959A"/>
    <w:rsid w:val="4FB6E9AF"/>
    <w:rsid w:val="4FC0E691"/>
    <w:rsid w:val="4FC1EE94"/>
    <w:rsid w:val="4FC49A25"/>
    <w:rsid w:val="4FCA6E64"/>
    <w:rsid w:val="4FCD4FAC"/>
    <w:rsid w:val="4FCE09BC"/>
    <w:rsid w:val="4FCFA539"/>
    <w:rsid w:val="4FD1D1A5"/>
    <w:rsid w:val="4FDD1954"/>
    <w:rsid w:val="4FDEAA65"/>
    <w:rsid w:val="4FDF5F05"/>
    <w:rsid w:val="4FE885D3"/>
    <w:rsid w:val="4FEA5663"/>
    <w:rsid w:val="4FEAF8B7"/>
    <w:rsid w:val="4FF0021C"/>
    <w:rsid w:val="4FF63370"/>
    <w:rsid w:val="4FF69694"/>
    <w:rsid w:val="5010C9A6"/>
    <w:rsid w:val="501A0947"/>
    <w:rsid w:val="50209A5D"/>
    <w:rsid w:val="5027DAB8"/>
    <w:rsid w:val="503C8BA3"/>
    <w:rsid w:val="503F4248"/>
    <w:rsid w:val="5043BB99"/>
    <w:rsid w:val="50445672"/>
    <w:rsid w:val="5046E975"/>
    <w:rsid w:val="5048075E"/>
    <w:rsid w:val="504B02DA"/>
    <w:rsid w:val="505C34BD"/>
    <w:rsid w:val="506129D2"/>
    <w:rsid w:val="5061660D"/>
    <w:rsid w:val="506BA79D"/>
    <w:rsid w:val="50701570"/>
    <w:rsid w:val="5070CD0A"/>
    <w:rsid w:val="5072FDE0"/>
    <w:rsid w:val="5073768E"/>
    <w:rsid w:val="50775696"/>
    <w:rsid w:val="5077C050"/>
    <w:rsid w:val="5077D6A5"/>
    <w:rsid w:val="507AB5C8"/>
    <w:rsid w:val="507F0189"/>
    <w:rsid w:val="507FF2A5"/>
    <w:rsid w:val="508348E3"/>
    <w:rsid w:val="508839E9"/>
    <w:rsid w:val="50893981"/>
    <w:rsid w:val="508AE1E8"/>
    <w:rsid w:val="508F26B5"/>
    <w:rsid w:val="50934801"/>
    <w:rsid w:val="50981C9E"/>
    <w:rsid w:val="50A0B6CC"/>
    <w:rsid w:val="50A188F5"/>
    <w:rsid w:val="50B1DA89"/>
    <w:rsid w:val="50B1E152"/>
    <w:rsid w:val="50B36777"/>
    <w:rsid w:val="50B9CB84"/>
    <w:rsid w:val="50C41B36"/>
    <w:rsid w:val="50CE1FB3"/>
    <w:rsid w:val="50CFB988"/>
    <w:rsid w:val="50D38FD7"/>
    <w:rsid w:val="50DDC3AC"/>
    <w:rsid w:val="50E73A67"/>
    <w:rsid w:val="50EAAA84"/>
    <w:rsid w:val="50ECFF50"/>
    <w:rsid w:val="50F03189"/>
    <w:rsid w:val="50F452D5"/>
    <w:rsid w:val="50F674DD"/>
    <w:rsid w:val="50FDB312"/>
    <w:rsid w:val="51017522"/>
    <w:rsid w:val="5101C392"/>
    <w:rsid w:val="5102F0F9"/>
    <w:rsid w:val="5108971E"/>
    <w:rsid w:val="51176337"/>
    <w:rsid w:val="511856A0"/>
    <w:rsid w:val="511E3A7D"/>
    <w:rsid w:val="5124E262"/>
    <w:rsid w:val="512ECFE0"/>
    <w:rsid w:val="5139D4C5"/>
    <w:rsid w:val="513B63FC"/>
    <w:rsid w:val="513BFA00"/>
    <w:rsid w:val="513FB2D9"/>
    <w:rsid w:val="51431D8C"/>
    <w:rsid w:val="514412AC"/>
    <w:rsid w:val="51454B3C"/>
    <w:rsid w:val="514BFBA1"/>
    <w:rsid w:val="514EC0B6"/>
    <w:rsid w:val="514EE8A2"/>
    <w:rsid w:val="51534176"/>
    <w:rsid w:val="5153EC8B"/>
    <w:rsid w:val="515DE8CE"/>
    <w:rsid w:val="5162DDE5"/>
    <w:rsid w:val="5165048E"/>
    <w:rsid w:val="516AE3A9"/>
    <w:rsid w:val="5170F88C"/>
    <w:rsid w:val="517192FA"/>
    <w:rsid w:val="5177BC9A"/>
    <w:rsid w:val="51852355"/>
    <w:rsid w:val="51879F1B"/>
    <w:rsid w:val="518CC879"/>
    <w:rsid w:val="518E2C87"/>
    <w:rsid w:val="51912264"/>
    <w:rsid w:val="519B4188"/>
    <w:rsid w:val="51A0E88C"/>
    <w:rsid w:val="51A22B65"/>
    <w:rsid w:val="51A3CC08"/>
    <w:rsid w:val="51B22A10"/>
    <w:rsid w:val="51B4624A"/>
    <w:rsid w:val="51B7272C"/>
    <w:rsid w:val="51B73FBD"/>
    <w:rsid w:val="51BFAE6A"/>
    <w:rsid w:val="51C03DB9"/>
    <w:rsid w:val="51C4CF18"/>
    <w:rsid w:val="51C74E7B"/>
    <w:rsid w:val="51CBBC04"/>
    <w:rsid w:val="51CEF1F7"/>
    <w:rsid w:val="51CEFD12"/>
    <w:rsid w:val="51CF310A"/>
    <w:rsid w:val="51D87614"/>
    <w:rsid w:val="51D8DD10"/>
    <w:rsid w:val="51E2ACF1"/>
    <w:rsid w:val="51F1C691"/>
    <w:rsid w:val="51F1EB0F"/>
    <w:rsid w:val="51F1FD1A"/>
    <w:rsid w:val="51F3E332"/>
    <w:rsid w:val="51F432C1"/>
    <w:rsid w:val="51F4EA06"/>
    <w:rsid w:val="51FF1C8A"/>
    <w:rsid w:val="52065379"/>
    <w:rsid w:val="520815E7"/>
    <w:rsid w:val="52085202"/>
    <w:rsid w:val="520B0B83"/>
    <w:rsid w:val="521115FB"/>
    <w:rsid w:val="5216ACE6"/>
    <w:rsid w:val="521B9972"/>
    <w:rsid w:val="521C5B80"/>
    <w:rsid w:val="521CCEA3"/>
    <w:rsid w:val="521EE050"/>
    <w:rsid w:val="522DD9BC"/>
    <w:rsid w:val="5235CA8F"/>
    <w:rsid w:val="5237E954"/>
    <w:rsid w:val="524146C7"/>
    <w:rsid w:val="524A3434"/>
    <w:rsid w:val="525674AB"/>
    <w:rsid w:val="52594276"/>
    <w:rsid w:val="525AF95B"/>
    <w:rsid w:val="525AFD3E"/>
    <w:rsid w:val="525F9A83"/>
    <w:rsid w:val="526F8691"/>
    <w:rsid w:val="52719C6D"/>
    <w:rsid w:val="52743665"/>
    <w:rsid w:val="527AE9FB"/>
    <w:rsid w:val="528BD3EE"/>
    <w:rsid w:val="528DDC32"/>
    <w:rsid w:val="52915E13"/>
    <w:rsid w:val="52947F45"/>
    <w:rsid w:val="5296A194"/>
    <w:rsid w:val="529AA54C"/>
    <w:rsid w:val="529DFF7D"/>
    <w:rsid w:val="529E0FEC"/>
    <w:rsid w:val="52A19449"/>
    <w:rsid w:val="52A302A5"/>
    <w:rsid w:val="52A6F337"/>
    <w:rsid w:val="52A78A66"/>
    <w:rsid w:val="52B18FDC"/>
    <w:rsid w:val="52B33398"/>
    <w:rsid w:val="52B7B3AB"/>
    <w:rsid w:val="52BE7A73"/>
    <w:rsid w:val="52BEAF0B"/>
    <w:rsid w:val="52C1E353"/>
    <w:rsid w:val="52C4A46F"/>
    <w:rsid w:val="52CA5679"/>
    <w:rsid w:val="52CB125E"/>
    <w:rsid w:val="52D5385D"/>
    <w:rsid w:val="52EAF580"/>
    <w:rsid w:val="52EB85F9"/>
    <w:rsid w:val="52EE25EE"/>
    <w:rsid w:val="52F3846A"/>
    <w:rsid w:val="52F43F00"/>
    <w:rsid w:val="52FC8C0F"/>
    <w:rsid w:val="52FD30F5"/>
    <w:rsid w:val="53004930"/>
    <w:rsid w:val="53063F77"/>
    <w:rsid w:val="530905E2"/>
    <w:rsid w:val="53118407"/>
    <w:rsid w:val="53186EDD"/>
    <w:rsid w:val="5319D6CC"/>
    <w:rsid w:val="532D61ED"/>
    <w:rsid w:val="53327007"/>
    <w:rsid w:val="533B2D2B"/>
    <w:rsid w:val="533C6638"/>
    <w:rsid w:val="534107C7"/>
    <w:rsid w:val="5342CE19"/>
    <w:rsid w:val="534DFA71"/>
    <w:rsid w:val="5359D225"/>
    <w:rsid w:val="535F99A4"/>
    <w:rsid w:val="53699168"/>
    <w:rsid w:val="53728AA9"/>
    <w:rsid w:val="53794152"/>
    <w:rsid w:val="537DAB85"/>
    <w:rsid w:val="538095FA"/>
    <w:rsid w:val="5385726E"/>
    <w:rsid w:val="53864EB6"/>
    <w:rsid w:val="53891AF0"/>
    <w:rsid w:val="538DCD7B"/>
    <w:rsid w:val="5390435C"/>
    <w:rsid w:val="53914B29"/>
    <w:rsid w:val="539E9A3C"/>
    <w:rsid w:val="53AF0BA6"/>
    <w:rsid w:val="53B013EC"/>
    <w:rsid w:val="53BFCDBB"/>
    <w:rsid w:val="53C4AAD2"/>
    <w:rsid w:val="53C6AE06"/>
    <w:rsid w:val="53CF02FB"/>
    <w:rsid w:val="53D55152"/>
    <w:rsid w:val="53DD1728"/>
    <w:rsid w:val="53E7EC24"/>
    <w:rsid w:val="53F54948"/>
    <w:rsid w:val="5403B7BE"/>
    <w:rsid w:val="5405C664"/>
    <w:rsid w:val="540CB222"/>
    <w:rsid w:val="5413C50C"/>
    <w:rsid w:val="5413DBF3"/>
    <w:rsid w:val="541823AD"/>
    <w:rsid w:val="541DD54A"/>
    <w:rsid w:val="5422E14D"/>
    <w:rsid w:val="54263393"/>
    <w:rsid w:val="54351554"/>
    <w:rsid w:val="54356151"/>
    <w:rsid w:val="5436910C"/>
    <w:rsid w:val="5438B133"/>
    <w:rsid w:val="543EEBCC"/>
    <w:rsid w:val="5444BE20"/>
    <w:rsid w:val="54467CD8"/>
    <w:rsid w:val="544BCDE7"/>
    <w:rsid w:val="544BDEEA"/>
    <w:rsid w:val="544E7F3E"/>
    <w:rsid w:val="5456D6D8"/>
    <w:rsid w:val="5466C791"/>
    <w:rsid w:val="546DCA08"/>
    <w:rsid w:val="546F1EC1"/>
    <w:rsid w:val="5470AE97"/>
    <w:rsid w:val="5478349D"/>
    <w:rsid w:val="547931D4"/>
    <w:rsid w:val="547CDDE3"/>
    <w:rsid w:val="547FD976"/>
    <w:rsid w:val="54817CE4"/>
    <w:rsid w:val="5486F514"/>
    <w:rsid w:val="5489713C"/>
    <w:rsid w:val="549098A8"/>
    <w:rsid w:val="54942C0B"/>
    <w:rsid w:val="54A157A5"/>
    <w:rsid w:val="54A4B8B4"/>
    <w:rsid w:val="54AAE185"/>
    <w:rsid w:val="54ABC170"/>
    <w:rsid w:val="54AD5468"/>
    <w:rsid w:val="54B4FAF4"/>
    <w:rsid w:val="54BE470F"/>
    <w:rsid w:val="54C75B55"/>
    <w:rsid w:val="54D89758"/>
    <w:rsid w:val="54E2A7D8"/>
    <w:rsid w:val="54EB356F"/>
    <w:rsid w:val="54ECE590"/>
    <w:rsid w:val="54ED65FF"/>
    <w:rsid w:val="54F18EEB"/>
    <w:rsid w:val="54F501FD"/>
    <w:rsid w:val="55039C83"/>
    <w:rsid w:val="550561C9"/>
    <w:rsid w:val="550C98BA"/>
    <w:rsid w:val="550DB343"/>
    <w:rsid w:val="550EBE87"/>
    <w:rsid w:val="550F3BFA"/>
    <w:rsid w:val="55140347"/>
    <w:rsid w:val="55177ABA"/>
    <w:rsid w:val="551AE6AB"/>
    <w:rsid w:val="551CBAFD"/>
    <w:rsid w:val="552104B8"/>
    <w:rsid w:val="5523A4EB"/>
    <w:rsid w:val="552444C8"/>
    <w:rsid w:val="5524C601"/>
    <w:rsid w:val="552C8BA8"/>
    <w:rsid w:val="5535A167"/>
    <w:rsid w:val="553730E2"/>
    <w:rsid w:val="553E207B"/>
    <w:rsid w:val="554AE913"/>
    <w:rsid w:val="554B4B85"/>
    <w:rsid w:val="5553B514"/>
    <w:rsid w:val="5569B946"/>
    <w:rsid w:val="556EC6A1"/>
    <w:rsid w:val="556FE313"/>
    <w:rsid w:val="55708F0D"/>
    <w:rsid w:val="5571AFCF"/>
    <w:rsid w:val="557846C3"/>
    <w:rsid w:val="557A3D83"/>
    <w:rsid w:val="557AC4DC"/>
    <w:rsid w:val="558C2090"/>
    <w:rsid w:val="558F256A"/>
    <w:rsid w:val="55950D9B"/>
    <w:rsid w:val="55984E4F"/>
    <w:rsid w:val="55A82D2E"/>
    <w:rsid w:val="55A963E3"/>
    <w:rsid w:val="55B058F9"/>
    <w:rsid w:val="55B21E3C"/>
    <w:rsid w:val="55BD1A4C"/>
    <w:rsid w:val="55BF4EA1"/>
    <w:rsid w:val="55CE76DD"/>
    <w:rsid w:val="55D3CBC4"/>
    <w:rsid w:val="55DA4EF3"/>
    <w:rsid w:val="55EA41EF"/>
    <w:rsid w:val="56001CF1"/>
    <w:rsid w:val="56032608"/>
    <w:rsid w:val="560BCFA6"/>
    <w:rsid w:val="560C11D2"/>
    <w:rsid w:val="560DA877"/>
    <w:rsid w:val="5617311E"/>
    <w:rsid w:val="5619FD47"/>
    <w:rsid w:val="561C12BF"/>
    <w:rsid w:val="562422E3"/>
    <w:rsid w:val="56252805"/>
    <w:rsid w:val="5626378C"/>
    <w:rsid w:val="5629E3F7"/>
    <w:rsid w:val="562D597D"/>
    <w:rsid w:val="563142E9"/>
    <w:rsid w:val="563B6CC8"/>
    <w:rsid w:val="564957FA"/>
    <w:rsid w:val="564DAEBF"/>
    <w:rsid w:val="56502948"/>
    <w:rsid w:val="56535AF1"/>
    <w:rsid w:val="566234A0"/>
    <w:rsid w:val="56669908"/>
    <w:rsid w:val="566BEC2B"/>
    <w:rsid w:val="566CECD0"/>
    <w:rsid w:val="5676EC5D"/>
    <w:rsid w:val="56782919"/>
    <w:rsid w:val="5684ECE8"/>
    <w:rsid w:val="5686937C"/>
    <w:rsid w:val="56872798"/>
    <w:rsid w:val="568CDFEE"/>
    <w:rsid w:val="5692E863"/>
    <w:rsid w:val="5692F228"/>
    <w:rsid w:val="569338C1"/>
    <w:rsid w:val="56991483"/>
    <w:rsid w:val="569995AD"/>
    <w:rsid w:val="569D7CFC"/>
    <w:rsid w:val="56AC87FB"/>
    <w:rsid w:val="56ACB4A1"/>
    <w:rsid w:val="56ADDB62"/>
    <w:rsid w:val="56B09AF6"/>
    <w:rsid w:val="56B2BEE7"/>
    <w:rsid w:val="56BD8530"/>
    <w:rsid w:val="56C80A5A"/>
    <w:rsid w:val="56CA0A58"/>
    <w:rsid w:val="56CBCA31"/>
    <w:rsid w:val="56D2C178"/>
    <w:rsid w:val="56D5A8A0"/>
    <w:rsid w:val="56D6B306"/>
    <w:rsid w:val="56DD02ED"/>
    <w:rsid w:val="56DD55BD"/>
    <w:rsid w:val="56E6B0BC"/>
    <w:rsid w:val="56E6B974"/>
    <w:rsid w:val="56EF0192"/>
    <w:rsid w:val="56F70043"/>
    <w:rsid w:val="5702D983"/>
    <w:rsid w:val="5705D9C0"/>
    <w:rsid w:val="570A46A3"/>
    <w:rsid w:val="57184A67"/>
    <w:rsid w:val="5722D4BB"/>
    <w:rsid w:val="5724B811"/>
    <w:rsid w:val="57319A5B"/>
    <w:rsid w:val="573B4916"/>
    <w:rsid w:val="5741D1B9"/>
    <w:rsid w:val="5744912A"/>
    <w:rsid w:val="57464349"/>
    <w:rsid w:val="57483A81"/>
    <w:rsid w:val="574B17DC"/>
    <w:rsid w:val="574C295A"/>
    <w:rsid w:val="5759850C"/>
    <w:rsid w:val="575D6431"/>
    <w:rsid w:val="575DC260"/>
    <w:rsid w:val="576526CD"/>
    <w:rsid w:val="576BB5F7"/>
    <w:rsid w:val="576E31CE"/>
    <w:rsid w:val="5774F8F1"/>
    <w:rsid w:val="5778D84A"/>
    <w:rsid w:val="57830E4C"/>
    <w:rsid w:val="578539B1"/>
    <w:rsid w:val="578A3554"/>
    <w:rsid w:val="579BE522"/>
    <w:rsid w:val="57A7ADB5"/>
    <w:rsid w:val="57A879A8"/>
    <w:rsid w:val="57A9ED59"/>
    <w:rsid w:val="57AA587F"/>
    <w:rsid w:val="57AD5F95"/>
    <w:rsid w:val="57BC1403"/>
    <w:rsid w:val="57C996F4"/>
    <w:rsid w:val="57C9CD88"/>
    <w:rsid w:val="57CCF8DB"/>
    <w:rsid w:val="57CF8459"/>
    <w:rsid w:val="57D103B3"/>
    <w:rsid w:val="57DEAA7B"/>
    <w:rsid w:val="57DEBA9B"/>
    <w:rsid w:val="57E10CD5"/>
    <w:rsid w:val="57E4F52A"/>
    <w:rsid w:val="57E719A0"/>
    <w:rsid w:val="57E77043"/>
    <w:rsid w:val="57E97F20"/>
    <w:rsid w:val="57EC3E24"/>
    <w:rsid w:val="580623F7"/>
    <w:rsid w:val="5808BD47"/>
    <w:rsid w:val="580F1B3F"/>
    <w:rsid w:val="580F586A"/>
    <w:rsid w:val="58107582"/>
    <w:rsid w:val="58129F57"/>
    <w:rsid w:val="5821AAD5"/>
    <w:rsid w:val="5821C5E6"/>
    <w:rsid w:val="58255EA0"/>
    <w:rsid w:val="583435D6"/>
    <w:rsid w:val="5838431B"/>
    <w:rsid w:val="5839C038"/>
    <w:rsid w:val="583A221F"/>
    <w:rsid w:val="583B9980"/>
    <w:rsid w:val="583E29D9"/>
    <w:rsid w:val="5841FB54"/>
    <w:rsid w:val="5848ED90"/>
    <w:rsid w:val="584CBA75"/>
    <w:rsid w:val="58521A73"/>
    <w:rsid w:val="5855197B"/>
    <w:rsid w:val="585F70CA"/>
    <w:rsid w:val="58656DD5"/>
    <w:rsid w:val="58670992"/>
    <w:rsid w:val="586901D0"/>
    <w:rsid w:val="586CE9DD"/>
    <w:rsid w:val="5874E014"/>
    <w:rsid w:val="5878613C"/>
    <w:rsid w:val="587AC4CB"/>
    <w:rsid w:val="5881AA03"/>
    <w:rsid w:val="58822A2D"/>
    <w:rsid w:val="58873919"/>
    <w:rsid w:val="588AAC66"/>
    <w:rsid w:val="58950617"/>
    <w:rsid w:val="589BA526"/>
    <w:rsid w:val="589C96AA"/>
    <w:rsid w:val="58A2453B"/>
    <w:rsid w:val="58A37222"/>
    <w:rsid w:val="58B46240"/>
    <w:rsid w:val="58B7598D"/>
    <w:rsid w:val="58C5957F"/>
    <w:rsid w:val="58C9F8D0"/>
    <w:rsid w:val="58CAEAE1"/>
    <w:rsid w:val="58CD0932"/>
    <w:rsid w:val="58E2A80D"/>
    <w:rsid w:val="58E3F97C"/>
    <w:rsid w:val="58E52846"/>
    <w:rsid w:val="58EDD429"/>
    <w:rsid w:val="58EF9861"/>
    <w:rsid w:val="58F0191A"/>
    <w:rsid w:val="58F2EABB"/>
    <w:rsid w:val="58F8CCEA"/>
    <w:rsid w:val="5905297B"/>
    <w:rsid w:val="5907FCCC"/>
    <w:rsid w:val="590EC36C"/>
    <w:rsid w:val="592DB5CF"/>
    <w:rsid w:val="59328BCD"/>
    <w:rsid w:val="593D6853"/>
    <w:rsid w:val="59459546"/>
    <w:rsid w:val="59479704"/>
    <w:rsid w:val="594A2EFA"/>
    <w:rsid w:val="5952BF29"/>
    <w:rsid w:val="59548701"/>
    <w:rsid w:val="59588031"/>
    <w:rsid w:val="5958BCAE"/>
    <w:rsid w:val="595C968B"/>
    <w:rsid w:val="596A745B"/>
    <w:rsid w:val="596D4C1B"/>
    <w:rsid w:val="5970F07D"/>
    <w:rsid w:val="5973E8A5"/>
    <w:rsid w:val="59757004"/>
    <w:rsid w:val="59764AE0"/>
    <w:rsid w:val="59800D50"/>
    <w:rsid w:val="5985C1DC"/>
    <w:rsid w:val="5986E5D2"/>
    <w:rsid w:val="5988BFCF"/>
    <w:rsid w:val="599F3F00"/>
    <w:rsid w:val="59A932AC"/>
    <w:rsid w:val="59ABB0EE"/>
    <w:rsid w:val="59B1C7C9"/>
    <w:rsid w:val="59B36C4C"/>
    <w:rsid w:val="59B64DC0"/>
    <w:rsid w:val="59B963F6"/>
    <w:rsid w:val="59BD4AEF"/>
    <w:rsid w:val="59C257E3"/>
    <w:rsid w:val="59C503E6"/>
    <w:rsid w:val="59C83CA9"/>
    <w:rsid w:val="59CE1201"/>
    <w:rsid w:val="59CE5A55"/>
    <w:rsid w:val="59D2B8E7"/>
    <w:rsid w:val="59D97332"/>
    <w:rsid w:val="59DACB2A"/>
    <w:rsid w:val="59DB0AA9"/>
    <w:rsid w:val="59E36353"/>
    <w:rsid w:val="59E7D841"/>
    <w:rsid w:val="59FF7493"/>
    <w:rsid w:val="5A07470C"/>
    <w:rsid w:val="5A07E95C"/>
    <w:rsid w:val="5A0817C1"/>
    <w:rsid w:val="5A0A6926"/>
    <w:rsid w:val="5A0E4E4F"/>
    <w:rsid w:val="5A1123EE"/>
    <w:rsid w:val="5A1A10E9"/>
    <w:rsid w:val="5A1BE8C0"/>
    <w:rsid w:val="5A249D18"/>
    <w:rsid w:val="5A250792"/>
    <w:rsid w:val="5A28D294"/>
    <w:rsid w:val="5A2A1657"/>
    <w:rsid w:val="5A31242E"/>
    <w:rsid w:val="5A378293"/>
    <w:rsid w:val="5A3B93E7"/>
    <w:rsid w:val="5A419425"/>
    <w:rsid w:val="5A41E977"/>
    <w:rsid w:val="5A43E8F3"/>
    <w:rsid w:val="5A4FD5B6"/>
    <w:rsid w:val="5A56DD50"/>
    <w:rsid w:val="5A5F3D6F"/>
    <w:rsid w:val="5A6799DB"/>
    <w:rsid w:val="5A709FEF"/>
    <w:rsid w:val="5A8DA984"/>
    <w:rsid w:val="5A9328C7"/>
    <w:rsid w:val="5A947426"/>
    <w:rsid w:val="5A95E551"/>
    <w:rsid w:val="5AA3075D"/>
    <w:rsid w:val="5AA6D78A"/>
    <w:rsid w:val="5AB32E3C"/>
    <w:rsid w:val="5AB39D9F"/>
    <w:rsid w:val="5AB7C153"/>
    <w:rsid w:val="5ABD4149"/>
    <w:rsid w:val="5ABD57BF"/>
    <w:rsid w:val="5AC2C475"/>
    <w:rsid w:val="5AC2DC3B"/>
    <w:rsid w:val="5AC6185C"/>
    <w:rsid w:val="5AC915FE"/>
    <w:rsid w:val="5AD54A95"/>
    <w:rsid w:val="5ADF2888"/>
    <w:rsid w:val="5AE34A67"/>
    <w:rsid w:val="5AE57DBB"/>
    <w:rsid w:val="5AE6230A"/>
    <w:rsid w:val="5AEC2D82"/>
    <w:rsid w:val="5B1D122E"/>
    <w:rsid w:val="5B207DCB"/>
    <w:rsid w:val="5B211FE2"/>
    <w:rsid w:val="5B21FE2F"/>
    <w:rsid w:val="5B24BA46"/>
    <w:rsid w:val="5B27069E"/>
    <w:rsid w:val="5B290D68"/>
    <w:rsid w:val="5B3035A8"/>
    <w:rsid w:val="5B30DDBB"/>
    <w:rsid w:val="5B31E0F3"/>
    <w:rsid w:val="5B36CF98"/>
    <w:rsid w:val="5B3AFE2B"/>
    <w:rsid w:val="5B52C230"/>
    <w:rsid w:val="5B571B1C"/>
    <w:rsid w:val="5B593D72"/>
    <w:rsid w:val="5B5B1A71"/>
    <w:rsid w:val="5B6E1368"/>
    <w:rsid w:val="5B7C0A6E"/>
    <w:rsid w:val="5B7F33B4"/>
    <w:rsid w:val="5B816BA4"/>
    <w:rsid w:val="5B885657"/>
    <w:rsid w:val="5B889FC9"/>
    <w:rsid w:val="5B8D39D6"/>
    <w:rsid w:val="5BA102B4"/>
    <w:rsid w:val="5BA5304E"/>
    <w:rsid w:val="5BB32CCB"/>
    <w:rsid w:val="5BB588FC"/>
    <w:rsid w:val="5BB63D0D"/>
    <w:rsid w:val="5BBA1D8B"/>
    <w:rsid w:val="5BC267D4"/>
    <w:rsid w:val="5BC828B7"/>
    <w:rsid w:val="5BC8CB1C"/>
    <w:rsid w:val="5BCBC03C"/>
    <w:rsid w:val="5BD451EA"/>
    <w:rsid w:val="5BD89411"/>
    <w:rsid w:val="5BDDCE65"/>
    <w:rsid w:val="5BE05A8E"/>
    <w:rsid w:val="5BE59025"/>
    <w:rsid w:val="5BFBC693"/>
    <w:rsid w:val="5BFE5D21"/>
    <w:rsid w:val="5C029BAE"/>
    <w:rsid w:val="5C0D3C73"/>
    <w:rsid w:val="5C1263B8"/>
    <w:rsid w:val="5C242AE4"/>
    <w:rsid w:val="5C275A17"/>
    <w:rsid w:val="5C28FA7E"/>
    <w:rsid w:val="5C35529B"/>
    <w:rsid w:val="5C377D9D"/>
    <w:rsid w:val="5C3D2595"/>
    <w:rsid w:val="5C436D32"/>
    <w:rsid w:val="5C454EE3"/>
    <w:rsid w:val="5C4830BC"/>
    <w:rsid w:val="5C4B762B"/>
    <w:rsid w:val="5C5275BD"/>
    <w:rsid w:val="5C5A15DE"/>
    <w:rsid w:val="5C605AB1"/>
    <w:rsid w:val="5C6078BA"/>
    <w:rsid w:val="5C695887"/>
    <w:rsid w:val="5C6A8F8E"/>
    <w:rsid w:val="5C7358EA"/>
    <w:rsid w:val="5C737B9E"/>
    <w:rsid w:val="5C8474F2"/>
    <w:rsid w:val="5C86FFEC"/>
    <w:rsid w:val="5C933D2F"/>
    <w:rsid w:val="5C95E50F"/>
    <w:rsid w:val="5C96AF62"/>
    <w:rsid w:val="5C99DC66"/>
    <w:rsid w:val="5CA6C941"/>
    <w:rsid w:val="5CAAFB90"/>
    <w:rsid w:val="5CB31F1D"/>
    <w:rsid w:val="5CB4178D"/>
    <w:rsid w:val="5CC61DCC"/>
    <w:rsid w:val="5CCE83F3"/>
    <w:rsid w:val="5CD2E78A"/>
    <w:rsid w:val="5CD38211"/>
    <w:rsid w:val="5CE30611"/>
    <w:rsid w:val="5CE828DD"/>
    <w:rsid w:val="5CF39623"/>
    <w:rsid w:val="5CFDF68F"/>
    <w:rsid w:val="5D01E554"/>
    <w:rsid w:val="5D043591"/>
    <w:rsid w:val="5D067363"/>
    <w:rsid w:val="5D089595"/>
    <w:rsid w:val="5D0C1EF6"/>
    <w:rsid w:val="5D149957"/>
    <w:rsid w:val="5D182DC8"/>
    <w:rsid w:val="5D1A7BFB"/>
    <w:rsid w:val="5D22398E"/>
    <w:rsid w:val="5D35D82E"/>
    <w:rsid w:val="5D41F64C"/>
    <w:rsid w:val="5D47A18C"/>
    <w:rsid w:val="5D4B5310"/>
    <w:rsid w:val="5D6584F2"/>
    <w:rsid w:val="5D66F3F0"/>
    <w:rsid w:val="5D70D4DB"/>
    <w:rsid w:val="5D740D03"/>
    <w:rsid w:val="5D7618C0"/>
    <w:rsid w:val="5D7A13AA"/>
    <w:rsid w:val="5D7CB239"/>
    <w:rsid w:val="5D7CE311"/>
    <w:rsid w:val="5D7D1F9A"/>
    <w:rsid w:val="5D82475F"/>
    <w:rsid w:val="5D87FF55"/>
    <w:rsid w:val="5D884469"/>
    <w:rsid w:val="5D8ADBC2"/>
    <w:rsid w:val="5D9300E3"/>
    <w:rsid w:val="5D9E2658"/>
    <w:rsid w:val="5D9E9BE6"/>
    <w:rsid w:val="5D9EB563"/>
    <w:rsid w:val="5DA516EC"/>
    <w:rsid w:val="5DA5DD96"/>
    <w:rsid w:val="5DA787DF"/>
    <w:rsid w:val="5DAC9512"/>
    <w:rsid w:val="5DB33E48"/>
    <w:rsid w:val="5DB4125E"/>
    <w:rsid w:val="5DBCA4EF"/>
    <w:rsid w:val="5DC0547E"/>
    <w:rsid w:val="5DC648CB"/>
    <w:rsid w:val="5DCB3E77"/>
    <w:rsid w:val="5DD2B15D"/>
    <w:rsid w:val="5DD2C6F7"/>
    <w:rsid w:val="5DD5D1CF"/>
    <w:rsid w:val="5DD6A3B6"/>
    <w:rsid w:val="5DE1453F"/>
    <w:rsid w:val="5DE48DF3"/>
    <w:rsid w:val="5DE6663D"/>
    <w:rsid w:val="5DF6973B"/>
    <w:rsid w:val="5DFA52CB"/>
    <w:rsid w:val="5DFF0C34"/>
    <w:rsid w:val="5E04FDD1"/>
    <w:rsid w:val="5E0F54E4"/>
    <w:rsid w:val="5E130396"/>
    <w:rsid w:val="5E1D285F"/>
    <w:rsid w:val="5E1FB912"/>
    <w:rsid w:val="5E253B58"/>
    <w:rsid w:val="5E2F96E2"/>
    <w:rsid w:val="5E37561B"/>
    <w:rsid w:val="5E396D18"/>
    <w:rsid w:val="5E3A32CB"/>
    <w:rsid w:val="5E3C0ECF"/>
    <w:rsid w:val="5E56F4BF"/>
    <w:rsid w:val="5E58C0A4"/>
    <w:rsid w:val="5E59454C"/>
    <w:rsid w:val="5E5C3621"/>
    <w:rsid w:val="5E5CCE68"/>
    <w:rsid w:val="5E66B6E9"/>
    <w:rsid w:val="5E68DDF5"/>
    <w:rsid w:val="5E6E248C"/>
    <w:rsid w:val="5E6F8ED9"/>
    <w:rsid w:val="5E79BE87"/>
    <w:rsid w:val="5E7AAC85"/>
    <w:rsid w:val="5E7C2D3A"/>
    <w:rsid w:val="5E80321F"/>
    <w:rsid w:val="5E81DAB9"/>
    <w:rsid w:val="5E8C36A2"/>
    <w:rsid w:val="5E8C7DD8"/>
    <w:rsid w:val="5E90F09A"/>
    <w:rsid w:val="5E948C89"/>
    <w:rsid w:val="5E98F585"/>
    <w:rsid w:val="5E9B0938"/>
    <w:rsid w:val="5EA4856D"/>
    <w:rsid w:val="5EA58A6B"/>
    <w:rsid w:val="5EA9326A"/>
    <w:rsid w:val="5EB11FF0"/>
    <w:rsid w:val="5EB1E9C8"/>
    <w:rsid w:val="5EB78692"/>
    <w:rsid w:val="5EB8A631"/>
    <w:rsid w:val="5EC293BC"/>
    <w:rsid w:val="5EC3CAD4"/>
    <w:rsid w:val="5EC5FBFB"/>
    <w:rsid w:val="5ED08022"/>
    <w:rsid w:val="5ED476B6"/>
    <w:rsid w:val="5ED81AC8"/>
    <w:rsid w:val="5EDADC85"/>
    <w:rsid w:val="5EE2711C"/>
    <w:rsid w:val="5EE4BE96"/>
    <w:rsid w:val="5EEA2819"/>
    <w:rsid w:val="5EF22A0E"/>
    <w:rsid w:val="5F000143"/>
    <w:rsid w:val="5F0146E5"/>
    <w:rsid w:val="5F0AC8F5"/>
    <w:rsid w:val="5F10D978"/>
    <w:rsid w:val="5F1A6394"/>
    <w:rsid w:val="5F1FCAA0"/>
    <w:rsid w:val="5F2696E0"/>
    <w:rsid w:val="5F2BF8BF"/>
    <w:rsid w:val="5F3AE41C"/>
    <w:rsid w:val="5F455F4E"/>
    <w:rsid w:val="5F47819A"/>
    <w:rsid w:val="5F4A19EA"/>
    <w:rsid w:val="5F4CF0D7"/>
    <w:rsid w:val="5F511AC3"/>
    <w:rsid w:val="5F5D922B"/>
    <w:rsid w:val="5F5DBC6F"/>
    <w:rsid w:val="5F61C21D"/>
    <w:rsid w:val="5F634974"/>
    <w:rsid w:val="5F6984BF"/>
    <w:rsid w:val="5F82369E"/>
    <w:rsid w:val="5F89A9B1"/>
    <w:rsid w:val="5F8A1501"/>
    <w:rsid w:val="5F8C2D81"/>
    <w:rsid w:val="5F8CCB81"/>
    <w:rsid w:val="5F92BE29"/>
    <w:rsid w:val="5F98D179"/>
    <w:rsid w:val="5F9C7126"/>
    <w:rsid w:val="5FA10945"/>
    <w:rsid w:val="5FA5C50D"/>
    <w:rsid w:val="5FA8BB7B"/>
    <w:rsid w:val="5FA9A63C"/>
    <w:rsid w:val="5FACE026"/>
    <w:rsid w:val="5FB09D1A"/>
    <w:rsid w:val="5FB11195"/>
    <w:rsid w:val="5FB20A92"/>
    <w:rsid w:val="5FB3162A"/>
    <w:rsid w:val="5FBE9D71"/>
    <w:rsid w:val="5FBEE50C"/>
    <w:rsid w:val="5FC5E21B"/>
    <w:rsid w:val="5FD15856"/>
    <w:rsid w:val="5FDBD7C5"/>
    <w:rsid w:val="5FE63942"/>
    <w:rsid w:val="5FEB5503"/>
    <w:rsid w:val="5FEC9F0E"/>
    <w:rsid w:val="5FED993C"/>
    <w:rsid w:val="5FF275C4"/>
    <w:rsid w:val="5FF29E8F"/>
    <w:rsid w:val="5FF35746"/>
    <w:rsid w:val="5FF436F9"/>
    <w:rsid w:val="5FFEBB61"/>
    <w:rsid w:val="60069625"/>
    <w:rsid w:val="600B99A1"/>
    <w:rsid w:val="600BA985"/>
    <w:rsid w:val="6010DD96"/>
    <w:rsid w:val="602B1864"/>
    <w:rsid w:val="602B36E5"/>
    <w:rsid w:val="602FADC6"/>
    <w:rsid w:val="6037546B"/>
    <w:rsid w:val="60393DCE"/>
    <w:rsid w:val="603997AD"/>
    <w:rsid w:val="6039E02E"/>
    <w:rsid w:val="603C1F78"/>
    <w:rsid w:val="60469440"/>
    <w:rsid w:val="604A0CAE"/>
    <w:rsid w:val="6053B3E1"/>
    <w:rsid w:val="6056957D"/>
    <w:rsid w:val="605738E7"/>
    <w:rsid w:val="605F783C"/>
    <w:rsid w:val="606BEA05"/>
    <w:rsid w:val="606C3317"/>
    <w:rsid w:val="607190E2"/>
    <w:rsid w:val="60767007"/>
    <w:rsid w:val="6081EBDD"/>
    <w:rsid w:val="60839E88"/>
    <w:rsid w:val="608458BD"/>
    <w:rsid w:val="60849596"/>
    <w:rsid w:val="60895F4D"/>
    <w:rsid w:val="608FBFDE"/>
    <w:rsid w:val="6092CA64"/>
    <w:rsid w:val="60A12AA6"/>
    <w:rsid w:val="60A62428"/>
    <w:rsid w:val="60A746ED"/>
    <w:rsid w:val="60B680B6"/>
    <w:rsid w:val="60BA058D"/>
    <w:rsid w:val="60D03C87"/>
    <w:rsid w:val="60D2D1EA"/>
    <w:rsid w:val="60D3566D"/>
    <w:rsid w:val="60D7CD3F"/>
    <w:rsid w:val="60D7D685"/>
    <w:rsid w:val="60E6E5FB"/>
    <w:rsid w:val="60E83BF8"/>
    <w:rsid w:val="60E9FB02"/>
    <w:rsid w:val="60F30BA0"/>
    <w:rsid w:val="6111859E"/>
    <w:rsid w:val="61190311"/>
    <w:rsid w:val="611D984C"/>
    <w:rsid w:val="611E811E"/>
    <w:rsid w:val="6126FC8E"/>
    <w:rsid w:val="612BA8BC"/>
    <w:rsid w:val="61381BBF"/>
    <w:rsid w:val="613A8CEF"/>
    <w:rsid w:val="6142A0A4"/>
    <w:rsid w:val="61453421"/>
    <w:rsid w:val="61473796"/>
    <w:rsid w:val="615064F3"/>
    <w:rsid w:val="61566AF5"/>
    <w:rsid w:val="6157E615"/>
    <w:rsid w:val="6159314F"/>
    <w:rsid w:val="615E63DA"/>
    <w:rsid w:val="615FF4B7"/>
    <w:rsid w:val="616627C5"/>
    <w:rsid w:val="616A6701"/>
    <w:rsid w:val="616BF099"/>
    <w:rsid w:val="61720470"/>
    <w:rsid w:val="6178B0F8"/>
    <w:rsid w:val="617C98A8"/>
    <w:rsid w:val="61906166"/>
    <w:rsid w:val="619451F2"/>
    <w:rsid w:val="619A4F28"/>
    <w:rsid w:val="619AD6F9"/>
    <w:rsid w:val="61AEEB3B"/>
    <w:rsid w:val="61B6F2BA"/>
    <w:rsid w:val="61BD5AAE"/>
    <w:rsid w:val="61CD5FE4"/>
    <w:rsid w:val="61D0719A"/>
    <w:rsid w:val="61D2E10F"/>
    <w:rsid w:val="61DB3D90"/>
    <w:rsid w:val="61DC9C58"/>
    <w:rsid w:val="61DCF5CE"/>
    <w:rsid w:val="61DE4F09"/>
    <w:rsid w:val="61E0AE26"/>
    <w:rsid w:val="61E45B55"/>
    <w:rsid w:val="61E52217"/>
    <w:rsid w:val="61F0D491"/>
    <w:rsid w:val="62016558"/>
    <w:rsid w:val="6201B970"/>
    <w:rsid w:val="620C1271"/>
    <w:rsid w:val="62101D7B"/>
    <w:rsid w:val="6215458B"/>
    <w:rsid w:val="6215A247"/>
    <w:rsid w:val="6215C972"/>
    <w:rsid w:val="6226272F"/>
    <w:rsid w:val="6233BAD1"/>
    <w:rsid w:val="6234F830"/>
    <w:rsid w:val="623F3352"/>
    <w:rsid w:val="62446B14"/>
    <w:rsid w:val="624D49A9"/>
    <w:rsid w:val="624D506E"/>
    <w:rsid w:val="624F3213"/>
    <w:rsid w:val="6252C585"/>
    <w:rsid w:val="6263C8BE"/>
    <w:rsid w:val="626AAD17"/>
    <w:rsid w:val="62710003"/>
    <w:rsid w:val="62849652"/>
    <w:rsid w:val="628DBC7E"/>
    <w:rsid w:val="628E90A8"/>
    <w:rsid w:val="62936CBA"/>
    <w:rsid w:val="62952346"/>
    <w:rsid w:val="62A0101C"/>
    <w:rsid w:val="62A1F8A6"/>
    <w:rsid w:val="62A26BE1"/>
    <w:rsid w:val="62B24576"/>
    <w:rsid w:val="62C82784"/>
    <w:rsid w:val="62D8C2CB"/>
    <w:rsid w:val="62DD3E9B"/>
    <w:rsid w:val="62DF6665"/>
    <w:rsid w:val="62F4CF21"/>
    <w:rsid w:val="62F693E0"/>
    <w:rsid w:val="62FB1951"/>
    <w:rsid w:val="62FE3D4F"/>
    <w:rsid w:val="6300ED04"/>
    <w:rsid w:val="6307C0FA"/>
    <w:rsid w:val="63137D93"/>
    <w:rsid w:val="63151302"/>
    <w:rsid w:val="631B6FC3"/>
    <w:rsid w:val="631D805E"/>
    <w:rsid w:val="63279845"/>
    <w:rsid w:val="632A36A8"/>
    <w:rsid w:val="6338B26E"/>
    <w:rsid w:val="63395231"/>
    <w:rsid w:val="633A9D90"/>
    <w:rsid w:val="633EA5B7"/>
    <w:rsid w:val="633ECC6F"/>
    <w:rsid w:val="633F652F"/>
    <w:rsid w:val="63439D77"/>
    <w:rsid w:val="634DA3B0"/>
    <w:rsid w:val="6367E3EA"/>
    <w:rsid w:val="636B4B5E"/>
    <w:rsid w:val="63721A40"/>
    <w:rsid w:val="63780D5E"/>
    <w:rsid w:val="637E6554"/>
    <w:rsid w:val="637EFF0F"/>
    <w:rsid w:val="638114D5"/>
    <w:rsid w:val="63858A6E"/>
    <w:rsid w:val="63A18771"/>
    <w:rsid w:val="63A570CC"/>
    <w:rsid w:val="63A7B0FA"/>
    <w:rsid w:val="63AE6CE5"/>
    <w:rsid w:val="63B1A47E"/>
    <w:rsid w:val="63B3BF61"/>
    <w:rsid w:val="63BABE21"/>
    <w:rsid w:val="63C3BBA6"/>
    <w:rsid w:val="63C67E2D"/>
    <w:rsid w:val="63C8C15A"/>
    <w:rsid w:val="63CB3EF8"/>
    <w:rsid w:val="63CDCCEE"/>
    <w:rsid w:val="63CFEC58"/>
    <w:rsid w:val="63D7308C"/>
    <w:rsid w:val="63E0D71D"/>
    <w:rsid w:val="63E2665D"/>
    <w:rsid w:val="63E5780D"/>
    <w:rsid w:val="63ED53E1"/>
    <w:rsid w:val="63EDB99F"/>
    <w:rsid w:val="63EEA1CA"/>
    <w:rsid w:val="63F3CDD8"/>
    <w:rsid w:val="63FB8E68"/>
    <w:rsid w:val="640F6E01"/>
    <w:rsid w:val="641821C8"/>
    <w:rsid w:val="641EDBEB"/>
    <w:rsid w:val="6422C1D8"/>
    <w:rsid w:val="64281B19"/>
    <w:rsid w:val="642B46E1"/>
    <w:rsid w:val="64389AF0"/>
    <w:rsid w:val="644008AF"/>
    <w:rsid w:val="6440F961"/>
    <w:rsid w:val="64452798"/>
    <w:rsid w:val="6445C31E"/>
    <w:rsid w:val="64499B4E"/>
    <w:rsid w:val="64543C84"/>
    <w:rsid w:val="64556BC0"/>
    <w:rsid w:val="64563F0F"/>
    <w:rsid w:val="6457DBB5"/>
    <w:rsid w:val="64580DB1"/>
    <w:rsid w:val="645A4FC8"/>
    <w:rsid w:val="645C1C8B"/>
    <w:rsid w:val="645E19BA"/>
    <w:rsid w:val="645F3CAD"/>
    <w:rsid w:val="646CD71F"/>
    <w:rsid w:val="6471BE24"/>
    <w:rsid w:val="6471F8B2"/>
    <w:rsid w:val="6472457F"/>
    <w:rsid w:val="647AAA1E"/>
    <w:rsid w:val="647C6523"/>
    <w:rsid w:val="647CD4E3"/>
    <w:rsid w:val="647E6258"/>
    <w:rsid w:val="647FC648"/>
    <w:rsid w:val="6487189C"/>
    <w:rsid w:val="648A3861"/>
    <w:rsid w:val="648A73B9"/>
    <w:rsid w:val="648FF0F0"/>
    <w:rsid w:val="64A78786"/>
    <w:rsid w:val="64B41317"/>
    <w:rsid w:val="64B46A52"/>
    <w:rsid w:val="64BC80EF"/>
    <w:rsid w:val="64BDCEB5"/>
    <w:rsid w:val="64C19B70"/>
    <w:rsid w:val="64C3229C"/>
    <w:rsid w:val="64D138C4"/>
    <w:rsid w:val="64D2EFA5"/>
    <w:rsid w:val="64D5918E"/>
    <w:rsid w:val="64D62323"/>
    <w:rsid w:val="64DA0748"/>
    <w:rsid w:val="64EAA081"/>
    <w:rsid w:val="64EB49CB"/>
    <w:rsid w:val="64F9FC56"/>
    <w:rsid w:val="6501D5A6"/>
    <w:rsid w:val="650D3017"/>
    <w:rsid w:val="650F04CC"/>
    <w:rsid w:val="651162BE"/>
    <w:rsid w:val="651A1CE4"/>
    <w:rsid w:val="651AA69D"/>
    <w:rsid w:val="651F3F3D"/>
    <w:rsid w:val="652296DF"/>
    <w:rsid w:val="6527A4A8"/>
    <w:rsid w:val="6529418C"/>
    <w:rsid w:val="65308A8A"/>
    <w:rsid w:val="6533EF4B"/>
    <w:rsid w:val="65344C49"/>
    <w:rsid w:val="65366087"/>
    <w:rsid w:val="653C28E6"/>
    <w:rsid w:val="653CB62B"/>
    <w:rsid w:val="6545C9AA"/>
    <w:rsid w:val="65479D21"/>
    <w:rsid w:val="65491E1B"/>
    <w:rsid w:val="65498BD3"/>
    <w:rsid w:val="65679FE6"/>
    <w:rsid w:val="6568ED57"/>
    <w:rsid w:val="656C2E47"/>
    <w:rsid w:val="656CAC67"/>
    <w:rsid w:val="656E2C84"/>
    <w:rsid w:val="657304F1"/>
    <w:rsid w:val="6575BD84"/>
    <w:rsid w:val="657E2A60"/>
    <w:rsid w:val="657F9557"/>
    <w:rsid w:val="658245E1"/>
    <w:rsid w:val="65A245B1"/>
    <w:rsid w:val="65A5E82E"/>
    <w:rsid w:val="65A5F263"/>
    <w:rsid w:val="65AC60E8"/>
    <w:rsid w:val="65B87F4C"/>
    <w:rsid w:val="65BB234E"/>
    <w:rsid w:val="65C095E6"/>
    <w:rsid w:val="65C1E37E"/>
    <w:rsid w:val="65C4380E"/>
    <w:rsid w:val="65CD4800"/>
    <w:rsid w:val="65CFDE74"/>
    <w:rsid w:val="65D4ED78"/>
    <w:rsid w:val="65D53934"/>
    <w:rsid w:val="65E483E8"/>
    <w:rsid w:val="65ED6C7D"/>
    <w:rsid w:val="65F308C0"/>
    <w:rsid w:val="65FA471E"/>
    <w:rsid w:val="65FEB3C9"/>
    <w:rsid w:val="65FEFBB9"/>
    <w:rsid w:val="660AA1D8"/>
    <w:rsid w:val="66101E64"/>
    <w:rsid w:val="6613BB83"/>
    <w:rsid w:val="6617C47E"/>
    <w:rsid w:val="662B07E4"/>
    <w:rsid w:val="662BA476"/>
    <w:rsid w:val="662FE42B"/>
    <w:rsid w:val="6630930A"/>
    <w:rsid w:val="6636A55F"/>
    <w:rsid w:val="663A4759"/>
    <w:rsid w:val="663FD587"/>
    <w:rsid w:val="6653F2F9"/>
    <w:rsid w:val="6656F31D"/>
    <w:rsid w:val="665986A2"/>
    <w:rsid w:val="665B7536"/>
    <w:rsid w:val="66689BEF"/>
    <w:rsid w:val="6669C4F0"/>
    <w:rsid w:val="667110ED"/>
    <w:rsid w:val="667493A8"/>
    <w:rsid w:val="66764274"/>
    <w:rsid w:val="66782C1F"/>
    <w:rsid w:val="667CAB2F"/>
    <w:rsid w:val="667EFA70"/>
    <w:rsid w:val="66800571"/>
    <w:rsid w:val="66802809"/>
    <w:rsid w:val="66852D73"/>
    <w:rsid w:val="669092A5"/>
    <w:rsid w:val="66922FB0"/>
    <w:rsid w:val="669D7774"/>
    <w:rsid w:val="669E3FA5"/>
    <w:rsid w:val="669FEC0F"/>
    <w:rsid w:val="66A9B00E"/>
    <w:rsid w:val="66AEE641"/>
    <w:rsid w:val="66AF880E"/>
    <w:rsid w:val="66B427EA"/>
    <w:rsid w:val="66B4AB1D"/>
    <w:rsid w:val="66BC7094"/>
    <w:rsid w:val="66BCAD47"/>
    <w:rsid w:val="66C4277F"/>
    <w:rsid w:val="66C92382"/>
    <w:rsid w:val="66CB6516"/>
    <w:rsid w:val="66CDCEF5"/>
    <w:rsid w:val="66CFC603"/>
    <w:rsid w:val="66D00398"/>
    <w:rsid w:val="66D0179C"/>
    <w:rsid w:val="66E93951"/>
    <w:rsid w:val="66EBB181"/>
    <w:rsid w:val="66EC6BD6"/>
    <w:rsid w:val="66ECC249"/>
    <w:rsid w:val="66EF5C88"/>
    <w:rsid w:val="66FFF9D4"/>
    <w:rsid w:val="6707A521"/>
    <w:rsid w:val="670DD636"/>
    <w:rsid w:val="671C4070"/>
    <w:rsid w:val="67290BF3"/>
    <w:rsid w:val="672AEF57"/>
    <w:rsid w:val="672AFB3D"/>
    <w:rsid w:val="672EDA90"/>
    <w:rsid w:val="6730E171"/>
    <w:rsid w:val="67393F42"/>
    <w:rsid w:val="673CF729"/>
    <w:rsid w:val="6743D43F"/>
    <w:rsid w:val="6748C7DD"/>
    <w:rsid w:val="674F0BA5"/>
    <w:rsid w:val="674F59F4"/>
    <w:rsid w:val="675020C9"/>
    <w:rsid w:val="6761A9F1"/>
    <w:rsid w:val="6762B90A"/>
    <w:rsid w:val="676547C1"/>
    <w:rsid w:val="6768A0B8"/>
    <w:rsid w:val="676BF864"/>
    <w:rsid w:val="676C0ACB"/>
    <w:rsid w:val="676FA856"/>
    <w:rsid w:val="6770885C"/>
    <w:rsid w:val="6771126F"/>
    <w:rsid w:val="6774A681"/>
    <w:rsid w:val="677D8230"/>
    <w:rsid w:val="677D8B7B"/>
    <w:rsid w:val="6781A0CC"/>
    <w:rsid w:val="67929F59"/>
    <w:rsid w:val="6794887A"/>
    <w:rsid w:val="6799277B"/>
    <w:rsid w:val="679FA68A"/>
    <w:rsid w:val="67AAB38D"/>
    <w:rsid w:val="67C1C196"/>
    <w:rsid w:val="67C7A37A"/>
    <w:rsid w:val="67CB6CFB"/>
    <w:rsid w:val="67CF8B95"/>
    <w:rsid w:val="67D47538"/>
    <w:rsid w:val="67D4E121"/>
    <w:rsid w:val="67E7EE8A"/>
    <w:rsid w:val="67F0C912"/>
    <w:rsid w:val="67F184A9"/>
    <w:rsid w:val="67F64807"/>
    <w:rsid w:val="67FA10D6"/>
    <w:rsid w:val="67FAC129"/>
    <w:rsid w:val="67FE9E51"/>
    <w:rsid w:val="6803D3DA"/>
    <w:rsid w:val="680459BE"/>
    <w:rsid w:val="6808E66F"/>
    <w:rsid w:val="68149CD2"/>
    <w:rsid w:val="681B9727"/>
    <w:rsid w:val="681FC64E"/>
    <w:rsid w:val="682D0611"/>
    <w:rsid w:val="682EFDA4"/>
    <w:rsid w:val="6830E9F1"/>
    <w:rsid w:val="6831FA1F"/>
    <w:rsid w:val="68347E17"/>
    <w:rsid w:val="683859EA"/>
    <w:rsid w:val="683A98EF"/>
    <w:rsid w:val="6842E52C"/>
    <w:rsid w:val="6844E2C6"/>
    <w:rsid w:val="6852BDA5"/>
    <w:rsid w:val="685A7E76"/>
    <w:rsid w:val="685F456A"/>
    <w:rsid w:val="6864A23F"/>
    <w:rsid w:val="6867B6EA"/>
    <w:rsid w:val="686F795B"/>
    <w:rsid w:val="687A6222"/>
    <w:rsid w:val="687AD5B0"/>
    <w:rsid w:val="687D6555"/>
    <w:rsid w:val="6884D307"/>
    <w:rsid w:val="6885F522"/>
    <w:rsid w:val="688981E4"/>
    <w:rsid w:val="688A9E3E"/>
    <w:rsid w:val="688D5566"/>
    <w:rsid w:val="688ECF0F"/>
    <w:rsid w:val="689A5B29"/>
    <w:rsid w:val="689B7E76"/>
    <w:rsid w:val="68A2DF76"/>
    <w:rsid w:val="68AB6F17"/>
    <w:rsid w:val="68B445C9"/>
    <w:rsid w:val="68B888A3"/>
    <w:rsid w:val="68BC7B32"/>
    <w:rsid w:val="68C9B6C7"/>
    <w:rsid w:val="68D32A68"/>
    <w:rsid w:val="68D3848E"/>
    <w:rsid w:val="68F452E2"/>
    <w:rsid w:val="68F4578E"/>
    <w:rsid w:val="68F87EF4"/>
    <w:rsid w:val="68FC9E77"/>
    <w:rsid w:val="6904CE05"/>
    <w:rsid w:val="690567D6"/>
    <w:rsid w:val="690569CC"/>
    <w:rsid w:val="690BBEA0"/>
    <w:rsid w:val="690CCD5A"/>
    <w:rsid w:val="691CD78D"/>
    <w:rsid w:val="691FFE08"/>
    <w:rsid w:val="692B43DC"/>
    <w:rsid w:val="692C7677"/>
    <w:rsid w:val="692E7268"/>
    <w:rsid w:val="693155DC"/>
    <w:rsid w:val="6934495C"/>
    <w:rsid w:val="6934A64E"/>
    <w:rsid w:val="69376707"/>
    <w:rsid w:val="693B76EB"/>
    <w:rsid w:val="693CC18E"/>
    <w:rsid w:val="693FDA80"/>
    <w:rsid w:val="69414665"/>
    <w:rsid w:val="6943BF39"/>
    <w:rsid w:val="6951FCFE"/>
    <w:rsid w:val="695C12D0"/>
    <w:rsid w:val="695CB043"/>
    <w:rsid w:val="69751A69"/>
    <w:rsid w:val="69869AE6"/>
    <w:rsid w:val="69882C54"/>
    <w:rsid w:val="698A4551"/>
    <w:rsid w:val="698EFECF"/>
    <w:rsid w:val="69938154"/>
    <w:rsid w:val="69948653"/>
    <w:rsid w:val="69A08BF2"/>
    <w:rsid w:val="69A360D1"/>
    <w:rsid w:val="69A9308D"/>
    <w:rsid w:val="69AC54F5"/>
    <w:rsid w:val="69B37D28"/>
    <w:rsid w:val="69B8B18A"/>
    <w:rsid w:val="69C95F8E"/>
    <w:rsid w:val="69E52300"/>
    <w:rsid w:val="69E68703"/>
    <w:rsid w:val="69E87797"/>
    <w:rsid w:val="69FD1AEB"/>
    <w:rsid w:val="69FE911F"/>
    <w:rsid w:val="6A031B4F"/>
    <w:rsid w:val="6A07C08D"/>
    <w:rsid w:val="6A153440"/>
    <w:rsid w:val="6A192D9F"/>
    <w:rsid w:val="6A1D1E1A"/>
    <w:rsid w:val="6A1D6913"/>
    <w:rsid w:val="6A285546"/>
    <w:rsid w:val="6A3470F4"/>
    <w:rsid w:val="6A3C7C63"/>
    <w:rsid w:val="6A3F1543"/>
    <w:rsid w:val="6A41859A"/>
    <w:rsid w:val="6A436C4C"/>
    <w:rsid w:val="6A460743"/>
    <w:rsid w:val="6A49068F"/>
    <w:rsid w:val="6A4ABE17"/>
    <w:rsid w:val="6A4C4D26"/>
    <w:rsid w:val="6A4DA0BF"/>
    <w:rsid w:val="6A4F46F9"/>
    <w:rsid w:val="6A54AA81"/>
    <w:rsid w:val="6A5765A1"/>
    <w:rsid w:val="6A5EC965"/>
    <w:rsid w:val="6A5F82A5"/>
    <w:rsid w:val="6A628B21"/>
    <w:rsid w:val="6A6D8C7C"/>
    <w:rsid w:val="6A6F8F07"/>
    <w:rsid w:val="6A7183EB"/>
    <w:rsid w:val="6A741B6B"/>
    <w:rsid w:val="6A76D05B"/>
    <w:rsid w:val="6A78A713"/>
    <w:rsid w:val="6A803385"/>
    <w:rsid w:val="6A820DFA"/>
    <w:rsid w:val="6A83668D"/>
    <w:rsid w:val="6A8B1139"/>
    <w:rsid w:val="6A8C9E18"/>
    <w:rsid w:val="6A8D16D8"/>
    <w:rsid w:val="6A91B0D7"/>
    <w:rsid w:val="6A997679"/>
    <w:rsid w:val="6AA37E8E"/>
    <w:rsid w:val="6AAB1C66"/>
    <w:rsid w:val="6ACB912F"/>
    <w:rsid w:val="6AD4B472"/>
    <w:rsid w:val="6ADF40FF"/>
    <w:rsid w:val="6AE0F880"/>
    <w:rsid w:val="6AE5FC98"/>
    <w:rsid w:val="6AFBC0BC"/>
    <w:rsid w:val="6AFDA744"/>
    <w:rsid w:val="6AFFABD0"/>
    <w:rsid w:val="6B0447E1"/>
    <w:rsid w:val="6B04D32A"/>
    <w:rsid w:val="6B065A51"/>
    <w:rsid w:val="6B079576"/>
    <w:rsid w:val="6B0A896A"/>
    <w:rsid w:val="6B0CF3DD"/>
    <w:rsid w:val="6B0F1896"/>
    <w:rsid w:val="6B12D2DF"/>
    <w:rsid w:val="6B237003"/>
    <w:rsid w:val="6B25223B"/>
    <w:rsid w:val="6B276CBB"/>
    <w:rsid w:val="6B29256B"/>
    <w:rsid w:val="6B2CFC34"/>
    <w:rsid w:val="6B4163B2"/>
    <w:rsid w:val="6B430F59"/>
    <w:rsid w:val="6B46E511"/>
    <w:rsid w:val="6B670604"/>
    <w:rsid w:val="6B685169"/>
    <w:rsid w:val="6B6BB568"/>
    <w:rsid w:val="6B6C9F2C"/>
    <w:rsid w:val="6B6CCCED"/>
    <w:rsid w:val="6B706BA0"/>
    <w:rsid w:val="6B78F962"/>
    <w:rsid w:val="6B7C1D37"/>
    <w:rsid w:val="6B7D1FEC"/>
    <w:rsid w:val="6B82E131"/>
    <w:rsid w:val="6B82F55A"/>
    <w:rsid w:val="6B84EC76"/>
    <w:rsid w:val="6B8C7EAE"/>
    <w:rsid w:val="6B9F6793"/>
    <w:rsid w:val="6B9F906A"/>
    <w:rsid w:val="6BA0B9DD"/>
    <w:rsid w:val="6BA345EE"/>
    <w:rsid w:val="6BA659C9"/>
    <w:rsid w:val="6BA8351F"/>
    <w:rsid w:val="6BA92A7B"/>
    <w:rsid w:val="6BAA1100"/>
    <w:rsid w:val="6BAA887F"/>
    <w:rsid w:val="6BAD9554"/>
    <w:rsid w:val="6BADE636"/>
    <w:rsid w:val="6BAFAE59"/>
    <w:rsid w:val="6BB76EF7"/>
    <w:rsid w:val="6BB84E7D"/>
    <w:rsid w:val="6BBC8308"/>
    <w:rsid w:val="6BC2535A"/>
    <w:rsid w:val="6BC78EED"/>
    <w:rsid w:val="6BCB9C18"/>
    <w:rsid w:val="6BCF7D74"/>
    <w:rsid w:val="6BD36AF7"/>
    <w:rsid w:val="6BF2DC78"/>
    <w:rsid w:val="6BF42BEF"/>
    <w:rsid w:val="6BF59BA9"/>
    <w:rsid w:val="6BF75700"/>
    <w:rsid w:val="6BF81497"/>
    <w:rsid w:val="6BFD37DD"/>
    <w:rsid w:val="6C00BCD7"/>
    <w:rsid w:val="6C0D1263"/>
    <w:rsid w:val="6C20358F"/>
    <w:rsid w:val="6C214E62"/>
    <w:rsid w:val="6C25558B"/>
    <w:rsid w:val="6C40A0B0"/>
    <w:rsid w:val="6C43137E"/>
    <w:rsid w:val="6C440713"/>
    <w:rsid w:val="6C47F166"/>
    <w:rsid w:val="6C57FEF4"/>
    <w:rsid w:val="6C5BD019"/>
    <w:rsid w:val="6C5D6EEA"/>
    <w:rsid w:val="6C5D95B8"/>
    <w:rsid w:val="6C609ACF"/>
    <w:rsid w:val="6C60F617"/>
    <w:rsid w:val="6C636DC8"/>
    <w:rsid w:val="6C646C63"/>
    <w:rsid w:val="6C6716A3"/>
    <w:rsid w:val="6C722B6E"/>
    <w:rsid w:val="6C77D02F"/>
    <w:rsid w:val="6C7B9CAE"/>
    <w:rsid w:val="6C836E0F"/>
    <w:rsid w:val="6C854016"/>
    <w:rsid w:val="6C85B5C1"/>
    <w:rsid w:val="6C8642BC"/>
    <w:rsid w:val="6C87661A"/>
    <w:rsid w:val="6C87DB05"/>
    <w:rsid w:val="6C908831"/>
    <w:rsid w:val="6C912C28"/>
    <w:rsid w:val="6C928686"/>
    <w:rsid w:val="6CA0ABAA"/>
    <w:rsid w:val="6CA44CCC"/>
    <w:rsid w:val="6CA63658"/>
    <w:rsid w:val="6CAAE8F7"/>
    <w:rsid w:val="6CACD155"/>
    <w:rsid w:val="6CAF9964"/>
    <w:rsid w:val="6CB4F08C"/>
    <w:rsid w:val="6CB804B6"/>
    <w:rsid w:val="6CB97373"/>
    <w:rsid w:val="6CC7D271"/>
    <w:rsid w:val="6CCB66FB"/>
    <w:rsid w:val="6CCDECFD"/>
    <w:rsid w:val="6CCE4CF6"/>
    <w:rsid w:val="6CE28C9E"/>
    <w:rsid w:val="6CE8D403"/>
    <w:rsid w:val="6CEC9EAE"/>
    <w:rsid w:val="6CF7915C"/>
    <w:rsid w:val="6CFE6627"/>
    <w:rsid w:val="6D01FBBA"/>
    <w:rsid w:val="6D0FFE71"/>
    <w:rsid w:val="6D147D58"/>
    <w:rsid w:val="6D1C25CF"/>
    <w:rsid w:val="6D1FA709"/>
    <w:rsid w:val="6D207057"/>
    <w:rsid w:val="6D2306F8"/>
    <w:rsid w:val="6D24D327"/>
    <w:rsid w:val="6D29813A"/>
    <w:rsid w:val="6D29D316"/>
    <w:rsid w:val="6D2A687A"/>
    <w:rsid w:val="6D2C995A"/>
    <w:rsid w:val="6D305E1F"/>
    <w:rsid w:val="6D3113D5"/>
    <w:rsid w:val="6D3483D9"/>
    <w:rsid w:val="6D35FB24"/>
    <w:rsid w:val="6D391B9A"/>
    <w:rsid w:val="6D3DF558"/>
    <w:rsid w:val="6D4E2F8F"/>
    <w:rsid w:val="6D5260F6"/>
    <w:rsid w:val="6D56ED20"/>
    <w:rsid w:val="6D594724"/>
    <w:rsid w:val="6D5ADF5F"/>
    <w:rsid w:val="6D5AE3EB"/>
    <w:rsid w:val="6D671DC6"/>
    <w:rsid w:val="6D6962E0"/>
    <w:rsid w:val="6D6D45CC"/>
    <w:rsid w:val="6D6DF468"/>
    <w:rsid w:val="6D6E6DFE"/>
    <w:rsid w:val="6D7AF289"/>
    <w:rsid w:val="6D837946"/>
    <w:rsid w:val="6D93F733"/>
    <w:rsid w:val="6D9AB01E"/>
    <w:rsid w:val="6D9AF461"/>
    <w:rsid w:val="6D9CF48F"/>
    <w:rsid w:val="6DA089DA"/>
    <w:rsid w:val="6DA294F5"/>
    <w:rsid w:val="6DA6FC7F"/>
    <w:rsid w:val="6DA8EEB0"/>
    <w:rsid w:val="6DB4913E"/>
    <w:rsid w:val="6DB4BD4B"/>
    <w:rsid w:val="6DB56288"/>
    <w:rsid w:val="6DB6E141"/>
    <w:rsid w:val="6DD095F8"/>
    <w:rsid w:val="6DD18EA8"/>
    <w:rsid w:val="6DD643DC"/>
    <w:rsid w:val="6DE0E844"/>
    <w:rsid w:val="6DE6BE00"/>
    <w:rsid w:val="6DF055BC"/>
    <w:rsid w:val="6DF3EC58"/>
    <w:rsid w:val="6DF69C0B"/>
    <w:rsid w:val="6DFAB4C3"/>
    <w:rsid w:val="6E0121FC"/>
    <w:rsid w:val="6E14205F"/>
    <w:rsid w:val="6E19591D"/>
    <w:rsid w:val="6E1A98E0"/>
    <w:rsid w:val="6E1BF291"/>
    <w:rsid w:val="6E1C086C"/>
    <w:rsid w:val="6E1C3589"/>
    <w:rsid w:val="6E1EFAE3"/>
    <w:rsid w:val="6E2506FA"/>
    <w:rsid w:val="6E26BC41"/>
    <w:rsid w:val="6E26D1BB"/>
    <w:rsid w:val="6E284883"/>
    <w:rsid w:val="6E34E2D0"/>
    <w:rsid w:val="6E3521E7"/>
    <w:rsid w:val="6E38FBCE"/>
    <w:rsid w:val="6E42CC03"/>
    <w:rsid w:val="6E433B9C"/>
    <w:rsid w:val="6E435348"/>
    <w:rsid w:val="6E47D719"/>
    <w:rsid w:val="6E4AC1B4"/>
    <w:rsid w:val="6E543EDD"/>
    <w:rsid w:val="6E64A260"/>
    <w:rsid w:val="6E6637B2"/>
    <w:rsid w:val="6E6A4823"/>
    <w:rsid w:val="6E79DC7F"/>
    <w:rsid w:val="6E80DD30"/>
    <w:rsid w:val="6E8160F9"/>
    <w:rsid w:val="6E898EC6"/>
    <w:rsid w:val="6E8B1756"/>
    <w:rsid w:val="6E8BB74B"/>
    <w:rsid w:val="6E8C8AB4"/>
    <w:rsid w:val="6E94FA1A"/>
    <w:rsid w:val="6E95EA60"/>
    <w:rsid w:val="6E97D970"/>
    <w:rsid w:val="6E9B71EA"/>
    <w:rsid w:val="6EA39210"/>
    <w:rsid w:val="6EA9215A"/>
    <w:rsid w:val="6EB24E86"/>
    <w:rsid w:val="6EB4489D"/>
    <w:rsid w:val="6EB52BCE"/>
    <w:rsid w:val="6EB96121"/>
    <w:rsid w:val="6EBB0BEC"/>
    <w:rsid w:val="6EC3FE10"/>
    <w:rsid w:val="6ECD8BDD"/>
    <w:rsid w:val="6EDAB649"/>
    <w:rsid w:val="6EDD4F69"/>
    <w:rsid w:val="6EE2B2D7"/>
    <w:rsid w:val="6EE858D2"/>
    <w:rsid w:val="6EEA9694"/>
    <w:rsid w:val="6EEAA0C6"/>
    <w:rsid w:val="6EFBB07A"/>
    <w:rsid w:val="6EFE1AB5"/>
    <w:rsid w:val="6F00FA02"/>
    <w:rsid w:val="6F01F59F"/>
    <w:rsid w:val="6F02853F"/>
    <w:rsid w:val="6F064CEB"/>
    <w:rsid w:val="6F0A88D5"/>
    <w:rsid w:val="6F1227F7"/>
    <w:rsid w:val="6F18B3F5"/>
    <w:rsid w:val="6F1D02AF"/>
    <w:rsid w:val="6F2A5793"/>
    <w:rsid w:val="6F2FEA96"/>
    <w:rsid w:val="6F3BC395"/>
    <w:rsid w:val="6F3C67C0"/>
    <w:rsid w:val="6F44F50E"/>
    <w:rsid w:val="6F4980E3"/>
    <w:rsid w:val="6F4CAAD2"/>
    <w:rsid w:val="6F5B32AE"/>
    <w:rsid w:val="6F5D2935"/>
    <w:rsid w:val="6F60AC42"/>
    <w:rsid w:val="6F6181F4"/>
    <w:rsid w:val="6F663BCF"/>
    <w:rsid w:val="6F7030D4"/>
    <w:rsid w:val="6F78C81B"/>
    <w:rsid w:val="6F7E7771"/>
    <w:rsid w:val="6F822D55"/>
    <w:rsid w:val="6F8B1D10"/>
    <w:rsid w:val="6F90677E"/>
    <w:rsid w:val="6F91D3A9"/>
    <w:rsid w:val="6F92BBAD"/>
    <w:rsid w:val="6F997EAD"/>
    <w:rsid w:val="6FA456C6"/>
    <w:rsid w:val="6FA9F8D1"/>
    <w:rsid w:val="6FAB2985"/>
    <w:rsid w:val="6FB65A8B"/>
    <w:rsid w:val="6FC2A934"/>
    <w:rsid w:val="6FC901B4"/>
    <w:rsid w:val="6FC987A0"/>
    <w:rsid w:val="6FD8F144"/>
    <w:rsid w:val="6FDC7AC2"/>
    <w:rsid w:val="6FDEA84C"/>
    <w:rsid w:val="6FE21BD2"/>
    <w:rsid w:val="6FE6E861"/>
    <w:rsid w:val="6FEC09DC"/>
    <w:rsid w:val="6FFB49D4"/>
    <w:rsid w:val="7000181A"/>
    <w:rsid w:val="70067194"/>
    <w:rsid w:val="70078309"/>
    <w:rsid w:val="700DE9E3"/>
    <w:rsid w:val="7010A736"/>
    <w:rsid w:val="7012DC65"/>
    <w:rsid w:val="70150757"/>
    <w:rsid w:val="701BA242"/>
    <w:rsid w:val="701CD549"/>
    <w:rsid w:val="70275016"/>
    <w:rsid w:val="702D0F82"/>
    <w:rsid w:val="702FB012"/>
    <w:rsid w:val="7041EC59"/>
    <w:rsid w:val="70450FDD"/>
    <w:rsid w:val="7048B995"/>
    <w:rsid w:val="705557DB"/>
    <w:rsid w:val="70581B91"/>
    <w:rsid w:val="705A56D6"/>
    <w:rsid w:val="706868D8"/>
    <w:rsid w:val="706A574F"/>
    <w:rsid w:val="70725CD3"/>
    <w:rsid w:val="70737499"/>
    <w:rsid w:val="707A7C32"/>
    <w:rsid w:val="707C9FA3"/>
    <w:rsid w:val="707F3173"/>
    <w:rsid w:val="7081175F"/>
    <w:rsid w:val="7086FC5D"/>
    <w:rsid w:val="7087196D"/>
    <w:rsid w:val="708CF615"/>
    <w:rsid w:val="708E4543"/>
    <w:rsid w:val="708F00DF"/>
    <w:rsid w:val="708F390F"/>
    <w:rsid w:val="70A4E9FB"/>
    <w:rsid w:val="70ACD00E"/>
    <w:rsid w:val="70B1428D"/>
    <w:rsid w:val="70B397F5"/>
    <w:rsid w:val="70B534D6"/>
    <w:rsid w:val="70B5A119"/>
    <w:rsid w:val="70B61B53"/>
    <w:rsid w:val="70B77DFD"/>
    <w:rsid w:val="70BBACD3"/>
    <w:rsid w:val="70C1332F"/>
    <w:rsid w:val="70C3228D"/>
    <w:rsid w:val="70D367E6"/>
    <w:rsid w:val="70D7B3A5"/>
    <w:rsid w:val="70DAC4B6"/>
    <w:rsid w:val="70E78966"/>
    <w:rsid w:val="70E8DDB1"/>
    <w:rsid w:val="70ED9CF2"/>
    <w:rsid w:val="70EF496A"/>
    <w:rsid w:val="70F05981"/>
    <w:rsid w:val="70F51CDF"/>
    <w:rsid w:val="70F78023"/>
    <w:rsid w:val="710E332E"/>
    <w:rsid w:val="7110603F"/>
    <w:rsid w:val="71110C33"/>
    <w:rsid w:val="7117B96F"/>
    <w:rsid w:val="711D1E35"/>
    <w:rsid w:val="711F8ED9"/>
    <w:rsid w:val="711FAF18"/>
    <w:rsid w:val="71252339"/>
    <w:rsid w:val="7133EEC8"/>
    <w:rsid w:val="713C67C1"/>
    <w:rsid w:val="713C8E5E"/>
    <w:rsid w:val="71439658"/>
    <w:rsid w:val="71441B66"/>
    <w:rsid w:val="7147FD66"/>
    <w:rsid w:val="714B2988"/>
    <w:rsid w:val="714E8283"/>
    <w:rsid w:val="71528ABC"/>
    <w:rsid w:val="7152CEF9"/>
    <w:rsid w:val="71586C5A"/>
    <w:rsid w:val="71593BD2"/>
    <w:rsid w:val="715AAFE3"/>
    <w:rsid w:val="71632A51"/>
    <w:rsid w:val="71668470"/>
    <w:rsid w:val="71763740"/>
    <w:rsid w:val="71787F22"/>
    <w:rsid w:val="717E569F"/>
    <w:rsid w:val="7186C895"/>
    <w:rsid w:val="718AAE97"/>
    <w:rsid w:val="7191D9D8"/>
    <w:rsid w:val="71933933"/>
    <w:rsid w:val="7194CF44"/>
    <w:rsid w:val="719B9E39"/>
    <w:rsid w:val="71A28C18"/>
    <w:rsid w:val="71AA7587"/>
    <w:rsid w:val="71AE3468"/>
    <w:rsid w:val="71BC427E"/>
    <w:rsid w:val="71BD60B4"/>
    <w:rsid w:val="71C2F646"/>
    <w:rsid w:val="71C88B9F"/>
    <w:rsid w:val="71C99F36"/>
    <w:rsid w:val="71CBA491"/>
    <w:rsid w:val="71D1F9C4"/>
    <w:rsid w:val="71D4796C"/>
    <w:rsid w:val="71D88742"/>
    <w:rsid w:val="71DC7180"/>
    <w:rsid w:val="71DD8136"/>
    <w:rsid w:val="71E38DA5"/>
    <w:rsid w:val="71EF9A21"/>
    <w:rsid w:val="71F59F73"/>
    <w:rsid w:val="71FEE47C"/>
    <w:rsid w:val="720C1A61"/>
    <w:rsid w:val="720CB98D"/>
    <w:rsid w:val="720F4F10"/>
    <w:rsid w:val="721A699F"/>
    <w:rsid w:val="72262249"/>
    <w:rsid w:val="72301C14"/>
    <w:rsid w:val="72303CCA"/>
    <w:rsid w:val="7235FE65"/>
    <w:rsid w:val="723A1A98"/>
    <w:rsid w:val="723AA984"/>
    <w:rsid w:val="72452813"/>
    <w:rsid w:val="724CE600"/>
    <w:rsid w:val="726813D4"/>
    <w:rsid w:val="726CBDC4"/>
    <w:rsid w:val="7271D3DE"/>
    <w:rsid w:val="7276D3D8"/>
    <w:rsid w:val="7280D80A"/>
    <w:rsid w:val="728760C6"/>
    <w:rsid w:val="72913AF3"/>
    <w:rsid w:val="72A86DEE"/>
    <w:rsid w:val="72ACED51"/>
    <w:rsid w:val="72AEA31E"/>
    <w:rsid w:val="72B5EE35"/>
    <w:rsid w:val="72B7C5A6"/>
    <w:rsid w:val="72B87681"/>
    <w:rsid w:val="72BA30D5"/>
    <w:rsid w:val="72BE8452"/>
    <w:rsid w:val="72BFB2AC"/>
    <w:rsid w:val="72C5108A"/>
    <w:rsid w:val="72C694B2"/>
    <w:rsid w:val="72CC6DA5"/>
    <w:rsid w:val="72D11425"/>
    <w:rsid w:val="72D4AEC3"/>
    <w:rsid w:val="72D62776"/>
    <w:rsid w:val="72D73136"/>
    <w:rsid w:val="72E3C7A8"/>
    <w:rsid w:val="72E5D976"/>
    <w:rsid w:val="72E830A3"/>
    <w:rsid w:val="72E90B6D"/>
    <w:rsid w:val="72EE5B1D"/>
    <w:rsid w:val="72F1607F"/>
    <w:rsid w:val="72FF8FA9"/>
    <w:rsid w:val="73037B2B"/>
    <w:rsid w:val="730AD03E"/>
    <w:rsid w:val="730E6352"/>
    <w:rsid w:val="73190AA6"/>
    <w:rsid w:val="7319CAD3"/>
    <w:rsid w:val="731D13F8"/>
    <w:rsid w:val="731E1018"/>
    <w:rsid w:val="732A7E76"/>
    <w:rsid w:val="732CF3FF"/>
    <w:rsid w:val="73300870"/>
    <w:rsid w:val="73347782"/>
    <w:rsid w:val="733E6B91"/>
    <w:rsid w:val="734135FC"/>
    <w:rsid w:val="734AD05C"/>
    <w:rsid w:val="734D9743"/>
    <w:rsid w:val="734DB9C1"/>
    <w:rsid w:val="7361A579"/>
    <w:rsid w:val="736AC4FE"/>
    <w:rsid w:val="737058C3"/>
    <w:rsid w:val="7372F043"/>
    <w:rsid w:val="737F0BA7"/>
    <w:rsid w:val="7391659D"/>
    <w:rsid w:val="73924CA3"/>
    <w:rsid w:val="739F69A3"/>
    <w:rsid w:val="73A043BE"/>
    <w:rsid w:val="73A2F06D"/>
    <w:rsid w:val="73A6257F"/>
    <w:rsid w:val="73AED2FE"/>
    <w:rsid w:val="73B143FC"/>
    <w:rsid w:val="73B52932"/>
    <w:rsid w:val="73B5BF30"/>
    <w:rsid w:val="73BD7113"/>
    <w:rsid w:val="73C6CCEF"/>
    <w:rsid w:val="73C819A8"/>
    <w:rsid w:val="73CC97B3"/>
    <w:rsid w:val="73CF94CB"/>
    <w:rsid w:val="73D4D039"/>
    <w:rsid w:val="73DF1A8F"/>
    <w:rsid w:val="73E0A48D"/>
    <w:rsid w:val="73E20778"/>
    <w:rsid w:val="73E340C0"/>
    <w:rsid w:val="73E4C0D5"/>
    <w:rsid w:val="73ECC83B"/>
    <w:rsid w:val="73ECCF3F"/>
    <w:rsid w:val="73ECEF80"/>
    <w:rsid w:val="73ED8CD5"/>
    <w:rsid w:val="73F96E91"/>
    <w:rsid w:val="7409BB25"/>
    <w:rsid w:val="740C694E"/>
    <w:rsid w:val="740F8F25"/>
    <w:rsid w:val="74107BAB"/>
    <w:rsid w:val="741188A4"/>
    <w:rsid w:val="74155158"/>
    <w:rsid w:val="741D68FA"/>
    <w:rsid w:val="741DDFAF"/>
    <w:rsid w:val="7423F010"/>
    <w:rsid w:val="742D5543"/>
    <w:rsid w:val="742F9555"/>
    <w:rsid w:val="743986F5"/>
    <w:rsid w:val="7444A76A"/>
    <w:rsid w:val="744A201D"/>
    <w:rsid w:val="744ED3A3"/>
    <w:rsid w:val="745909AD"/>
    <w:rsid w:val="745F23AD"/>
    <w:rsid w:val="7468527D"/>
    <w:rsid w:val="746A41DC"/>
    <w:rsid w:val="746B4335"/>
    <w:rsid w:val="746DBB11"/>
    <w:rsid w:val="746DE80F"/>
    <w:rsid w:val="746FFC54"/>
    <w:rsid w:val="747031E5"/>
    <w:rsid w:val="74726B6C"/>
    <w:rsid w:val="747540F5"/>
    <w:rsid w:val="74761892"/>
    <w:rsid w:val="74774502"/>
    <w:rsid w:val="7478C5E6"/>
    <w:rsid w:val="7481EF7C"/>
    <w:rsid w:val="7484AF3B"/>
    <w:rsid w:val="74888C1C"/>
    <w:rsid w:val="749EF6A3"/>
    <w:rsid w:val="74A01302"/>
    <w:rsid w:val="74A82AEB"/>
    <w:rsid w:val="74B5C715"/>
    <w:rsid w:val="74B7120F"/>
    <w:rsid w:val="74B7AEAE"/>
    <w:rsid w:val="74BF304B"/>
    <w:rsid w:val="74C1FE4F"/>
    <w:rsid w:val="74C48AF3"/>
    <w:rsid w:val="74C64E9E"/>
    <w:rsid w:val="74C6E164"/>
    <w:rsid w:val="74CB426C"/>
    <w:rsid w:val="74CBD8D1"/>
    <w:rsid w:val="74CD006A"/>
    <w:rsid w:val="74D69438"/>
    <w:rsid w:val="74D86D0F"/>
    <w:rsid w:val="74DE4E2E"/>
    <w:rsid w:val="74DF0EDB"/>
    <w:rsid w:val="74E47A9E"/>
    <w:rsid w:val="74E61378"/>
    <w:rsid w:val="74E964F9"/>
    <w:rsid w:val="74EC975C"/>
    <w:rsid w:val="74F1D1DA"/>
    <w:rsid w:val="74F48E82"/>
    <w:rsid w:val="74FB490F"/>
    <w:rsid w:val="74FBD505"/>
    <w:rsid w:val="74FD3ADF"/>
    <w:rsid w:val="74FDF8D8"/>
    <w:rsid w:val="75023986"/>
    <w:rsid w:val="750A1BE0"/>
    <w:rsid w:val="75136626"/>
    <w:rsid w:val="75180272"/>
    <w:rsid w:val="751A88AB"/>
    <w:rsid w:val="751ED39B"/>
    <w:rsid w:val="751F8558"/>
    <w:rsid w:val="7521E266"/>
    <w:rsid w:val="75272B4D"/>
    <w:rsid w:val="752904FD"/>
    <w:rsid w:val="7531CABC"/>
    <w:rsid w:val="7534B153"/>
    <w:rsid w:val="7540C29A"/>
    <w:rsid w:val="7541D74B"/>
    <w:rsid w:val="7542CF15"/>
    <w:rsid w:val="75450B89"/>
    <w:rsid w:val="755D67DA"/>
    <w:rsid w:val="756124E0"/>
    <w:rsid w:val="7562217F"/>
    <w:rsid w:val="7563B11B"/>
    <w:rsid w:val="7563D998"/>
    <w:rsid w:val="756715B2"/>
    <w:rsid w:val="75855A92"/>
    <w:rsid w:val="758A6F4F"/>
    <w:rsid w:val="758E32BD"/>
    <w:rsid w:val="759CB6DB"/>
    <w:rsid w:val="759E6903"/>
    <w:rsid w:val="759ED127"/>
    <w:rsid w:val="75A3F46D"/>
    <w:rsid w:val="75AC5E72"/>
    <w:rsid w:val="75ACCE46"/>
    <w:rsid w:val="75B9BD9E"/>
    <w:rsid w:val="75C0C0BD"/>
    <w:rsid w:val="75CAC5A8"/>
    <w:rsid w:val="75D64E36"/>
    <w:rsid w:val="75DCF0D0"/>
    <w:rsid w:val="75E009E0"/>
    <w:rsid w:val="75E74D42"/>
    <w:rsid w:val="75EAE1C4"/>
    <w:rsid w:val="75EAFF65"/>
    <w:rsid w:val="75EBA093"/>
    <w:rsid w:val="75EE7617"/>
    <w:rsid w:val="75F74873"/>
    <w:rsid w:val="7602561B"/>
    <w:rsid w:val="760C9BB2"/>
    <w:rsid w:val="760DB0C5"/>
    <w:rsid w:val="761B2BE9"/>
    <w:rsid w:val="761BB7A9"/>
    <w:rsid w:val="7621D89A"/>
    <w:rsid w:val="7625527C"/>
    <w:rsid w:val="76285612"/>
    <w:rsid w:val="76290141"/>
    <w:rsid w:val="762AC4EA"/>
    <w:rsid w:val="76300100"/>
    <w:rsid w:val="76389F65"/>
    <w:rsid w:val="763F965E"/>
    <w:rsid w:val="764117B4"/>
    <w:rsid w:val="7648EB25"/>
    <w:rsid w:val="764A5572"/>
    <w:rsid w:val="764EC92B"/>
    <w:rsid w:val="765096C6"/>
    <w:rsid w:val="7655BCF7"/>
    <w:rsid w:val="76562898"/>
    <w:rsid w:val="7657BDCC"/>
    <w:rsid w:val="7659B055"/>
    <w:rsid w:val="766319C1"/>
    <w:rsid w:val="766C49C8"/>
    <w:rsid w:val="7673E0C3"/>
    <w:rsid w:val="767525D9"/>
    <w:rsid w:val="767D16D5"/>
    <w:rsid w:val="7681EAE7"/>
    <w:rsid w:val="7686636A"/>
    <w:rsid w:val="768A1E17"/>
    <w:rsid w:val="768FAA50"/>
    <w:rsid w:val="7692E9F8"/>
    <w:rsid w:val="7697CF56"/>
    <w:rsid w:val="76997151"/>
    <w:rsid w:val="769DD1C4"/>
    <w:rsid w:val="76A284D2"/>
    <w:rsid w:val="76A3669C"/>
    <w:rsid w:val="76AC6C1A"/>
    <w:rsid w:val="76B6E4AA"/>
    <w:rsid w:val="76B9D588"/>
    <w:rsid w:val="76C08D6B"/>
    <w:rsid w:val="76C1239E"/>
    <w:rsid w:val="76C34F7F"/>
    <w:rsid w:val="76CE94C5"/>
    <w:rsid w:val="76D35655"/>
    <w:rsid w:val="76D4D54B"/>
    <w:rsid w:val="76DA4B49"/>
    <w:rsid w:val="76DD6EBB"/>
    <w:rsid w:val="76DEF1A0"/>
    <w:rsid w:val="76E2C1D0"/>
    <w:rsid w:val="76EB97C6"/>
    <w:rsid w:val="76FD0DA0"/>
    <w:rsid w:val="770435FD"/>
    <w:rsid w:val="770C6DA7"/>
    <w:rsid w:val="770EA183"/>
    <w:rsid w:val="771FA560"/>
    <w:rsid w:val="7721E3F9"/>
    <w:rsid w:val="772F3C94"/>
    <w:rsid w:val="77328EC9"/>
    <w:rsid w:val="77397A09"/>
    <w:rsid w:val="773F08F5"/>
    <w:rsid w:val="773F6C11"/>
    <w:rsid w:val="77455964"/>
    <w:rsid w:val="7754C8CE"/>
    <w:rsid w:val="7756BBFB"/>
    <w:rsid w:val="7759C008"/>
    <w:rsid w:val="775BE5C8"/>
    <w:rsid w:val="77666AF4"/>
    <w:rsid w:val="77669609"/>
    <w:rsid w:val="776CAD3C"/>
    <w:rsid w:val="776D04E8"/>
    <w:rsid w:val="777C2D4B"/>
    <w:rsid w:val="77805E74"/>
    <w:rsid w:val="7780AD60"/>
    <w:rsid w:val="7781A02D"/>
    <w:rsid w:val="77883DB7"/>
    <w:rsid w:val="77895EF2"/>
    <w:rsid w:val="7789B694"/>
    <w:rsid w:val="779282B0"/>
    <w:rsid w:val="7795352E"/>
    <w:rsid w:val="77960846"/>
    <w:rsid w:val="77986302"/>
    <w:rsid w:val="7798BCB7"/>
    <w:rsid w:val="779E2197"/>
    <w:rsid w:val="77A37AEE"/>
    <w:rsid w:val="77A6C9B9"/>
    <w:rsid w:val="77B0B725"/>
    <w:rsid w:val="77B47483"/>
    <w:rsid w:val="77B4893B"/>
    <w:rsid w:val="77B609DB"/>
    <w:rsid w:val="77BF33A7"/>
    <w:rsid w:val="77C0CD6A"/>
    <w:rsid w:val="77C12B2D"/>
    <w:rsid w:val="77C99474"/>
    <w:rsid w:val="77CA75DE"/>
    <w:rsid w:val="77CFD00E"/>
    <w:rsid w:val="77D08F72"/>
    <w:rsid w:val="77D12735"/>
    <w:rsid w:val="77D975E7"/>
    <w:rsid w:val="77D9B0CF"/>
    <w:rsid w:val="77E14BC6"/>
    <w:rsid w:val="77E8498C"/>
    <w:rsid w:val="77F6F46A"/>
    <w:rsid w:val="77F724F8"/>
    <w:rsid w:val="77F79FA5"/>
    <w:rsid w:val="77F9339E"/>
    <w:rsid w:val="780A70D4"/>
    <w:rsid w:val="7812DC97"/>
    <w:rsid w:val="7816CD48"/>
    <w:rsid w:val="781F171E"/>
    <w:rsid w:val="781FFDE7"/>
    <w:rsid w:val="782E57D4"/>
    <w:rsid w:val="7830C4E9"/>
    <w:rsid w:val="78317F4F"/>
    <w:rsid w:val="783D3155"/>
    <w:rsid w:val="78454933"/>
    <w:rsid w:val="7848BA74"/>
    <w:rsid w:val="784A2409"/>
    <w:rsid w:val="784EBB77"/>
    <w:rsid w:val="78518165"/>
    <w:rsid w:val="78579394"/>
    <w:rsid w:val="785AF90A"/>
    <w:rsid w:val="785D5449"/>
    <w:rsid w:val="786013A9"/>
    <w:rsid w:val="78616C06"/>
    <w:rsid w:val="78681880"/>
    <w:rsid w:val="786B1084"/>
    <w:rsid w:val="78741531"/>
    <w:rsid w:val="787906D2"/>
    <w:rsid w:val="7879C3C8"/>
    <w:rsid w:val="787A16AA"/>
    <w:rsid w:val="7891F855"/>
    <w:rsid w:val="7893E00B"/>
    <w:rsid w:val="78962C4A"/>
    <w:rsid w:val="78AA2175"/>
    <w:rsid w:val="78ABC4C1"/>
    <w:rsid w:val="78B2116B"/>
    <w:rsid w:val="78B6152F"/>
    <w:rsid w:val="78B6C277"/>
    <w:rsid w:val="78BA8F64"/>
    <w:rsid w:val="78BC76C2"/>
    <w:rsid w:val="78BCD9C9"/>
    <w:rsid w:val="78C9BC68"/>
    <w:rsid w:val="78CCB5BC"/>
    <w:rsid w:val="78CF0521"/>
    <w:rsid w:val="78D11A22"/>
    <w:rsid w:val="78D14E92"/>
    <w:rsid w:val="78D82537"/>
    <w:rsid w:val="78F22448"/>
    <w:rsid w:val="78F5E565"/>
    <w:rsid w:val="78F6B373"/>
    <w:rsid w:val="78F85DE1"/>
    <w:rsid w:val="78FEA763"/>
    <w:rsid w:val="790173B5"/>
    <w:rsid w:val="79124BB2"/>
    <w:rsid w:val="7913E958"/>
    <w:rsid w:val="79195559"/>
    <w:rsid w:val="791B8506"/>
    <w:rsid w:val="791E647C"/>
    <w:rsid w:val="79250EEC"/>
    <w:rsid w:val="792C836B"/>
    <w:rsid w:val="792D3F82"/>
    <w:rsid w:val="792EC68D"/>
    <w:rsid w:val="7935ABF4"/>
    <w:rsid w:val="793890EC"/>
    <w:rsid w:val="793DACB7"/>
    <w:rsid w:val="7946351B"/>
    <w:rsid w:val="794BA99B"/>
    <w:rsid w:val="794FFD45"/>
    <w:rsid w:val="79562905"/>
    <w:rsid w:val="7965C1C8"/>
    <w:rsid w:val="7968F394"/>
    <w:rsid w:val="796C2BE3"/>
    <w:rsid w:val="7983DD97"/>
    <w:rsid w:val="798A8144"/>
    <w:rsid w:val="799328A2"/>
    <w:rsid w:val="7993F472"/>
    <w:rsid w:val="799D2A78"/>
    <w:rsid w:val="79A1BF22"/>
    <w:rsid w:val="79A884DC"/>
    <w:rsid w:val="79AA82EB"/>
    <w:rsid w:val="79AF38B4"/>
    <w:rsid w:val="79B16C5B"/>
    <w:rsid w:val="79B2B6E2"/>
    <w:rsid w:val="79B40826"/>
    <w:rsid w:val="79B533A5"/>
    <w:rsid w:val="79C548AB"/>
    <w:rsid w:val="79CAC7FE"/>
    <w:rsid w:val="79CFA9E1"/>
    <w:rsid w:val="79D887F3"/>
    <w:rsid w:val="79DF49BD"/>
    <w:rsid w:val="79E0C0B5"/>
    <w:rsid w:val="79E1C75B"/>
    <w:rsid w:val="79E24162"/>
    <w:rsid w:val="79E2DBE7"/>
    <w:rsid w:val="79E3CD7D"/>
    <w:rsid w:val="79F5A1AE"/>
    <w:rsid w:val="79F6381E"/>
    <w:rsid w:val="79F6C138"/>
    <w:rsid w:val="79FA32C0"/>
    <w:rsid w:val="7A0EBA45"/>
    <w:rsid w:val="7A0F666F"/>
    <w:rsid w:val="7A1F4198"/>
    <w:rsid w:val="7A236C82"/>
    <w:rsid w:val="7A23D847"/>
    <w:rsid w:val="7A2D40FB"/>
    <w:rsid w:val="7A2F00C5"/>
    <w:rsid w:val="7A2F5E97"/>
    <w:rsid w:val="7A37A50B"/>
    <w:rsid w:val="7A399BFB"/>
    <w:rsid w:val="7A3D3404"/>
    <w:rsid w:val="7A3E09B4"/>
    <w:rsid w:val="7A45067D"/>
    <w:rsid w:val="7A49EBB8"/>
    <w:rsid w:val="7A4B7DEF"/>
    <w:rsid w:val="7A648965"/>
    <w:rsid w:val="7A6829B1"/>
    <w:rsid w:val="7A68A687"/>
    <w:rsid w:val="7A6958BA"/>
    <w:rsid w:val="7A6C3CE5"/>
    <w:rsid w:val="7A6E807D"/>
    <w:rsid w:val="7A74F726"/>
    <w:rsid w:val="7A7695EE"/>
    <w:rsid w:val="7A7A55DD"/>
    <w:rsid w:val="7A7E136A"/>
    <w:rsid w:val="7A818C88"/>
    <w:rsid w:val="7A9B9A87"/>
    <w:rsid w:val="7A9D6811"/>
    <w:rsid w:val="7AA2B006"/>
    <w:rsid w:val="7AA8B2E0"/>
    <w:rsid w:val="7AAF71D2"/>
    <w:rsid w:val="7AB067AC"/>
    <w:rsid w:val="7AB2EF6C"/>
    <w:rsid w:val="7AB80E47"/>
    <w:rsid w:val="7ABB26ED"/>
    <w:rsid w:val="7AC0E7CB"/>
    <w:rsid w:val="7AC24D62"/>
    <w:rsid w:val="7AC3CB04"/>
    <w:rsid w:val="7AC80C7A"/>
    <w:rsid w:val="7AC920A5"/>
    <w:rsid w:val="7ACA2BBE"/>
    <w:rsid w:val="7AD0BC4F"/>
    <w:rsid w:val="7AD3520F"/>
    <w:rsid w:val="7AD5684E"/>
    <w:rsid w:val="7ADF21CE"/>
    <w:rsid w:val="7AE789D0"/>
    <w:rsid w:val="7AF0EBFA"/>
    <w:rsid w:val="7AF6E5A1"/>
    <w:rsid w:val="7AF849D8"/>
    <w:rsid w:val="7AFF8CF9"/>
    <w:rsid w:val="7B073734"/>
    <w:rsid w:val="7B079119"/>
    <w:rsid w:val="7B253C60"/>
    <w:rsid w:val="7B3327EC"/>
    <w:rsid w:val="7B435962"/>
    <w:rsid w:val="7B43BF69"/>
    <w:rsid w:val="7B491BE2"/>
    <w:rsid w:val="7B560849"/>
    <w:rsid w:val="7B5938EE"/>
    <w:rsid w:val="7B649C09"/>
    <w:rsid w:val="7B6866E1"/>
    <w:rsid w:val="7B6DB8BB"/>
    <w:rsid w:val="7B7EC52E"/>
    <w:rsid w:val="7B8356CB"/>
    <w:rsid w:val="7B85DC54"/>
    <w:rsid w:val="7B8ED114"/>
    <w:rsid w:val="7B8F7F6A"/>
    <w:rsid w:val="7B9FFCBC"/>
    <w:rsid w:val="7BA4A423"/>
    <w:rsid w:val="7BACB4BA"/>
    <w:rsid w:val="7BAD09F6"/>
    <w:rsid w:val="7BB6FF9D"/>
    <w:rsid w:val="7BB78460"/>
    <w:rsid w:val="7BBA9597"/>
    <w:rsid w:val="7BBBA69D"/>
    <w:rsid w:val="7BC82A91"/>
    <w:rsid w:val="7BCB3F68"/>
    <w:rsid w:val="7BCDE50F"/>
    <w:rsid w:val="7BCF434A"/>
    <w:rsid w:val="7BD36DD3"/>
    <w:rsid w:val="7BD473ED"/>
    <w:rsid w:val="7BE1F156"/>
    <w:rsid w:val="7BE388B9"/>
    <w:rsid w:val="7BE46A4C"/>
    <w:rsid w:val="7BE927BC"/>
    <w:rsid w:val="7BEB4E2F"/>
    <w:rsid w:val="7BF2E7A6"/>
    <w:rsid w:val="7C00BC9E"/>
    <w:rsid w:val="7C12CEAB"/>
    <w:rsid w:val="7C17A49C"/>
    <w:rsid w:val="7C2B3161"/>
    <w:rsid w:val="7C306CEE"/>
    <w:rsid w:val="7C32D141"/>
    <w:rsid w:val="7C33C208"/>
    <w:rsid w:val="7C3D9BC1"/>
    <w:rsid w:val="7C485C6A"/>
    <w:rsid w:val="7C52CD56"/>
    <w:rsid w:val="7C569BB8"/>
    <w:rsid w:val="7C576D04"/>
    <w:rsid w:val="7C590FC9"/>
    <w:rsid w:val="7C5A11AE"/>
    <w:rsid w:val="7C5E156B"/>
    <w:rsid w:val="7C607A51"/>
    <w:rsid w:val="7C643A06"/>
    <w:rsid w:val="7C65A299"/>
    <w:rsid w:val="7C65BBAB"/>
    <w:rsid w:val="7C67D6AE"/>
    <w:rsid w:val="7C72FF2C"/>
    <w:rsid w:val="7C77FE11"/>
    <w:rsid w:val="7C7F1A68"/>
    <w:rsid w:val="7C7F4F80"/>
    <w:rsid w:val="7C7FA804"/>
    <w:rsid w:val="7C9BE48E"/>
    <w:rsid w:val="7CA1B103"/>
    <w:rsid w:val="7CA5E8AB"/>
    <w:rsid w:val="7CB0685D"/>
    <w:rsid w:val="7CB73101"/>
    <w:rsid w:val="7CB857FD"/>
    <w:rsid w:val="7CBB9984"/>
    <w:rsid w:val="7CCA4848"/>
    <w:rsid w:val="7CDB916E"/>
    <w:rsid w:val="7CDCC35B"/>
    <w:rsid w:val="7CF19A31"/>
    <w:rsid w:val="7CF3878B"/>
    <w:rsid w:val="7CF6D4E5"/>
    <w:rsid w:val="7CFAFAC0"/>
    <w:rsid w:val="7CFC392F"/>
    <w:rsid w:val="7CFE12AC"/>
    <w:rsid w:val="7D0873B4"/>
    <w:rsid w:val="7D0970B6"/>
    <w:rsid w:val="7D0C5561"/>
    <w:rsid w:val="7D14760E"/>
    <w:rsid w:val="7D17226A"/>
    <w:rsid w:val="7D17F889"/>
    <w:rsid w:val="7D230033"/>
    <w:rsid w:val="7D2EA429"/>
    <w:rsid w:val="7D36EC7C"/>
    <w:rsid w:val="7D38E60C"/>
    <w:rsid w:val="7D4B5B68"/>
    <w:rsid w:val="7D4C0558"/>
    <w:rsid w:val="7D529F67"/>
    <w:rsid w:val="7D6725C6"/>
    <w:rsid w:val="7D672FDD"/>
    <w:rsid w:val="7D6960C6"/>
    <w:rsid w:val="7D6A971A"/>
    <w:rsid w:val="7D6EA550"/>
    <w:rsid w:val="7D7312F3"/>
    <w:rsid w:val="7D76862F"/>
    <w:rsid w:val="7D776574"/>
    <w:rsid w:val="7D798DBA"/>
    <w:rsid w:val="7D7CD8A8"/>
    <w:rsid w:val="7D7DB2D3"/>
    <w:rsid w:val="7D83200C"/>
    <w:rsid w:val="7D836D03"/>
    <w:rsid w:val="7D83D1AD"/>
    <w:rsid w:val="7D88D21F"/>
    <w:rsid w:val="7D8CFF0E"/>
    <w:rsid w:val="7D9CCBF2"/>
    <w:rsid w:val="7D9CE3DC"/>
    <w:rsid w:val="7D9E352E"/>
    <w:rsid w:val="7D9F909B"/>
    <w:rsid w:val="7DA0EF7B"/>
    <w:rsid w:val="7DA8003C"/>
    <w:rsid w:val="7DAF6BC8"/>
    <w:rsid w:val="7DB0A520"/>
    <w:rsid w:val="7DB26A40"/>
    <w:rsid w:val="7DB5A203"/>
    <w:rsid w:val="7DB5B42C"/>
    <w:rsid w:val="7DBD4B35"/>
    <w:rsid w:val="7DC17F32"/>
    <w:rsid w:val="7DC466F7"/>
    <w:rsid w:val="7DC674CA"/>
    <w:rsid w:val="7DCB3727"/>
    <w:rsid w:val="7DCEDEAB"/>
    <w:rsid w:val="7DE6C0EE"/>
    <w:rsid w:val="7DE6F9AE"/>
    <w:rsid w:val="7DEC423D"/>
    <w:rsid w:val="7DED92E8"/>
    <w:rsid w:val="7DF15983"/>
    <w:rsid w:val="7DF1DB8B"/>
    <w:rsid w:val="7DF5814C"/>
    <w:rsid w:val="7DFA86A7"/>
    <w:rsid w:val="7DFCEAF4"/>
    <w:rsid w:val="7E059549"/>
    <w:rsid w:val="7E0E7886"/>
    <w:rsid w:val="7E1F965B"/>
    <w:rsid w:val="7E275878"/>
    <w:rsid w:val="7E2A5F67"/>
    <w:rsid w:val="7E2F93A6"/>
    <w:rsid w:val="7E3040F3"/>
    <w:rsid w:val="7E35399F"/>
    <w:rsid w:val="7E43194B"/>
    <w:rsid w:val="7E461442"/>
    <w:rsid w:val="7E469528"/>
    <w:rsid w:val="7E5357DF"/>
    <w:rsid w:val="7E5A0755"/>
    <w:rsid w:val="7E656A14"/>
    <w:rsid w:val="7E6960FD"/>
    <w:rsid w:val="7E6F121C"/>
    <w:rsid w:val="7E720E57"/>
    <w:rsid w:val="7E79A708"/>
    <w:rsid w:val="7E819D29"/>
    <w:rsid w:val="7E859166"/>
    <w:rsid w:val="7E890A6A"/>
    <w:rsid w:val="7E90B967"/>
    <w:rsid w:val="7EAB8BE3"/>
    <w:rsid w:val="7EAC2674"/>
    <w:rsid w:val="7EB1C432"/>
    <w:rsid w:val="7EB31D91"/>
    <w:rsid w:val="7EC750CC"/>
    <w:rsid w:val="7EC81737"/>
    <w:rsid w:val="7ED690F5"/>
    <w:rsid w:val="7ED88C78"/>
    <w:rsid w:val="7ED88EFF"/>
    <w:rsid w:val="7EDCC3B8"/>
    <w:rsid w:val="7EDE7D14"/>
    <w:rsid w:val="7EDEBF5B"/>
    <w:rsid w:val="7EE82455"/>
    <w:rsid w:val="7EE96BE8"/>
    <w:rsid w:val="7EEB1EA0"/>
    <w:rsid w:val="7EEC8227"/>
    <w:rsid w:val="7EF194E3"/>
    <w:rsid w:val="7EF1C8A1"/>
    <w:rsid w:val="7EFC1BA9"/>
    <w:rsid w:val="7EFE7652"/>
    <w:rsid w:val="7F080CD6"/>
    <w:rsid w:val="7F094372"/>
    <w:rsid w:val="7F0DFF20"/>
    <w:rsid w:val="7F10D20E"/>
    <w:rsid w:val="7F11EBB1"/>
    <w:rsid w:val="7F125690"/>
    <w:rsid w:val="7F155D2B"/>
    <w:rsid w:val="7F175D94"/>
    <w:rsid w:val="7F1AB3BC"/>
    <w:rsid w:val="7F21730B"/>
    <w:rsid w:val="7F2189B4"/>
    <w:rsid w:val="7F22C015"/>
    <w:rsid w:val="7F348E29"/>
    <w:rsid w:val="7F3C9DDE"/>
    <w:rsid w:val="7F4C561B"/>
    <w:rsid w:val="7F4D9656"/>
    <w:rsid w:val="7F54AFCC"/>
    <w:rsid w:val="7F54D3C1"/>
    <w:rsid w:val="7F617BF3"/>
    <w:rsid w:val="7F65F8A0"/>
    <w:rsid w:val="7F66B1B8"/>
    <w:rsid w:val="7F6FF887"/>
    <w:rsid w:val="7F70DBA6"/>
    <w:rsid w:val="7F728783"/>
    <w:rsid w:val="7F747DA3"/>
    <w:rsid w:val="7F7DC46E"/>
    <w:rsid w:val="7F7F29D8"/>
    <w:rsid w:val="7F802C0A"/>
    <w:rsid w:val="7F811395"/>
    <w:rsid w:val="7F824C08"/>
    <w:rsid w:val="7F83D733"/>
    <w:rsid w:val="7F880D59"/>
    <w:rsid w:val="7F8E9A30"/>
    <w:rsid w:val="7F97A41E"/>
    <w:rsid w:val="7F9B0944"/>
    <w:rsid w:val="7F9ECE22"/>
    <w:rsid w:val="7FA3543E"/>
    <w:rsid w:val="7FAA0228"/>
    <w:rsid w:val="7FACC450"/>
    <w:rsid w:val="7FAF00A4"/>
    <w:rsid w:val="7FB5EE70"/>
    <w:rsid w:val="7FB5FE2C"/>
    <w:rsid w:val="7FBB9577"/>
    <w:rsid w:val="7FBD8750"/>
    <w:rsid w:val="7FC493D5"/>
    <w:rsid w:val="7FCA0DDF"/>
    <w:rsid w:val="7FD18CA7"/>
    <w:rsid w:val="7FD42447"/>
    <w:rsid w:val="7FE87711"/>
    <w:rsid w:val="7FF198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95BEAA"/>
  <w15:chartTrackingRefBased/>
  <w15:docId w15:val="{595D7B2A-3026-4230-B650-79BC222BD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w:eastAsiaTheme="minorHAnsi" w:hAnsi="Segoe U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8"/>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B7C29"/>
    <w:pPr>
      <w:spacing w:after="120"/>
    </w:pPr>
  </w:style>
  <w:style w:type="paragraph" w:styleId="Heading1">
    <w:name w:val="heading 1"/>
    <w:basedOn w:val="Normal"/>
    <w:next w:val="Normal"/>
    <w:link w:val="Heading1Char"/>
    <w:qFormat/>
    <w:rsid w:val="009848EF"/>
    <w:pPr>
      <w:keepNext/>
      <w:keepLines/>
      <w:spacing w:after="0" w:line="240" w:lineRule="auto"/>
      <w:contextualSpacing/>
      <w:outlineLvl w:val="0"/>
    </w:pPr>
    <w:rPr>
      <w:rFonts w:eastAsiaTheme="majorEastAsia" w:cs="Segoe UI"/>
      <w:b/>
      <w:caps/>
      <w:color w:val="FFFFFF" w:themeColor="background1"/>
      <w:sz w:val="40"/>
      <w:szCs w:val="40"/>
    </w:rPr>
  </w:style>
  <w:style w:type="paragraph" w:styleId="Heading2">
    <w:name w:val="heading 2"/>
    <w:basedOn w:val="Normal"/>
    <w:next w:val="Normal"/>
    <w:link w:val="Heading2Char"/>
    <w:uiPriority w:val="3"/>
    <w:qFormat/>
    <w:rsid w:val="00002569"/>
    <w:pPr>
      <w:keepNext/>
      <w:keepLines/>
      <w:spacing w:before="160"/>
      <w:outlineLvl w:val="1"/>
    </w:pPr>
    <w:rPr>
      <w:rFonts w:eastAsiaTheme="majorEastAsia" w:cs="Segoe UI"/>
      <w:b/>
      <w:color w:val="2D6E8D"/>
      <w:sz w:val="36"/>
      <w:szCs w:val="36"/>
    </w:rPr>
  </w:style>
  <w:style w:type="paragraph" w:styleId="Heading3">
    <w:name w:val="heading 3"/>
    <w:basedOn w:val="Normal"/>
    <w:next w:val="Normal"/>
    <w:link w:val="Heading3Char"/>
    <w:uiPriority w:val="4"/>
    <w:qFormat/>
    <w:rsid w:val="000C42C3"/>
    <w:pPr>
      <w:outlineLvl w:val="2"/>
    </w:pPr>
    <w:rPr>
      <w:rFonts w:cs="Segoe UI"/>
      <w:b/>
      <w:color w:val="17315A"/>
      <w:sz w:val="32"/>
    </w:rPr>
  </w:style>
  <w:style w:type="paragraph" w:styleId="Heading4">
    <w:name w:val="heading 4"/>
    <w:basedOn w:val="Normal"/>
    <w:next w:val="Normal"/>
    <w:link w:val="Heading4Char"/>
    <w:uiPriority w:val="5"/>
    <w:qFormat/>
    <w:rsid w:val="00002569"/>
    <w:pPr>
      <w:keepNext/>
      <w:keepLines/>
      <w:spacing w:before="160"/>
      <w:outlineLvl w:val="3"/>
    </w:pPr>
    <w:rPr>
      <w:rFonts w:eastAsiaTheme="majorEastAsia" w:cs="Segoe UI"/>
      <w:b/>
      <w:iCs/>
      <w:color w:val="2D6E8D"/>
      <w:sz w:val="28"/>
    </w:rPr>
  </w:style>
  <w:style w:type="paragraph" w:styleId="Heading5">
    <w:name w:val="heading 5"/>
    <w:basedOn w:val="Normal"/>
    <w:next w:val="Normal"/>
    <w:link w:val="Heading5Char"/>
    <w:uiPriority w:val="6"/>
    <w:qFormat/>
    <w:rsid w:val="000C42C3"/>
    <w:pPr>
      <w:keepNext/>
      <w:keepLines/>
      <w:spacing w:before="40" w:after="0"/>
      <w:outlineLvl w:val="4"/>
    </w:pPr>
    <w:rPr>
      <w:rFonts w:eastAsiaTheme="majorEastAsia" w:cstheme="majorBidi"/>
      <w:b/>
      <w:color w:val="17315A"/>
      <w:sz w:val="26"/>
      <w:szCs w:val="26"/>
    </w:rPr>
  </w:style>
  <w:style w:type="paragraph" w:styleId="Heading6">
    <w:name w:val="heading 6"/>
    <w:basedOn w:val="Normal"/>
    <w:next w:val="Normal"/>
    <w:link w:val="Heading6Char"/>
    <w:uiPriority w:val="10"/>
    <w:qFormat/>
    <w:rsid w:val="00002569"/>
    <w:pPr>
      <w:keepNext/>
      <w:keepLines/>
      <w:spacing w:before="40" w:after="0"/>
      <w:outlineLvl w:val="5"/>
    </w:pPr>
    <w:rPr>
      <w:rFonts w:eastAsiaTheme="majorEastAsia" w:cstheme="majorBidi"/>
      <w:b/>
      <w:color w:val="2D6E8D"/>
    </w:rPr>
  </w:style>
  <w:style w:type="paragraph" w:styleId="Heading7">
    <w:name w:val="heading 7"/>
    <w:basedOn w:val="Normal"/>
    <w:next w:val="Normal"/>
    <w:link w:val="Heading7Char"/>
    <w:uiPriority w:val="8"/>
    <w:rsid w:val="00164824"/>
    <w:pPr>
      <w:keepNext/>
      <w:keepLines/>
      <w:spacing w:before="40" w:after="0"/>
      <w:outlineLvl w:val="6"/>
    </w:pPr>
    <w:rPr>
      <w:rFonts w:eastAsiaTheme="majorEastAsia" w:cstheme="majorBidi"/>
      <w:b/>
      <w:i/>
      <w:iCs/>
      <w:color w:val="17315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B7C29"/>
    <w:rPr>
      <w:rFonts w:eastAsiaTheme="majorEastAsia" w:cs="Segoe UI"/>
      <w:b/>
      <w:caps/>
      <w:color w:val="FFFFFF" w:themeColor="background1"/>
      <w:sz w:val="40"/>
      <w:szCs w:val="40"/>
    </w:rPr>
  </w:style>
  <w:style w:type="character" w:customStyle="1" w:styleId="Heading2Char">
    <w:name w:val="Heading 2 Char"/>
    <w:basedOn w:val="DefaultParagraphFont"/>
    <w:link w:val="Heading2"/>
    <w:uiPriority w:val="3"/>
    <w:rsid w:val="003B7C29"/>
    <w:rPr>
      <w:rFonts w:eastAsiaTheme="majorEastAsia" w:cs="Segoe UI"/>
      <w:b/>
      <w:color w:val="2D6E8D"/>
      <w:sz w:val="36"/>
      <w:szCs w:val="36"/>
    </w:rPr>
  </w:style>
  <w:style w:type="character" w:customStyle="1" w:styleId="Heading3Char">
    <w:name w:val="Heading 3 Char"/>
    <w:basedOn w:val="DefaultParagraphFont"/>
    <w:link w:val="Heading3"/>
    <w:uiPriority w:val="4"/>
    <w:rsid w:val="003B7C29"/>
    <w:rPr>
      <w:rFonts w:cs="Segoe UI"/>
      <w:b/>
      <w:color w:val="17315A"/>
      <w:sz w:val="32"/>
    </w:rPr>
  </w:style>
  <w:style w:type="character" w:customStyle="1" w:styleId="Heading4Char">
    <w:name w:val="Heading 4 Char"/>
    <w:basedOn w:val="DefaultParagraphFont"/>
    <w:link w:val="Heading4"/>
    <w:uiPriority w:val="5"/>
    <w:rsid w:val="003B7C29"/>
    <w:rPr>
      <w:rFonts w:eastAsiaTheme="majorEastAsia" w:cs="Segoe UI"/>
      <w:b/>
      <w:iCs/>
      <w:color w:val="2D6E8D"/>
      <w:sz w:val="28"/>
    </w:rPr>
  </w:style>
  <w:style w:type="character" w:customStyle="1" w:styleId="Heading5Char">
    <w:name w:val="Heading 5 Char"/>
    <w:basedOn w:val="DefaultParagraphFont"/>
    <w:link w:val="Heading5"/>
    <w:uiPriority w:val="6"/>
    <w:rsid w:val="003B7C29"/>
    <w:rPr>
      <w:rFonts w:eastAsiaTheme="majorEastAsia" w:cstheme="majorBidi"/>
      <w:b/>
      <w:color w:val="17315A"/>
      <w:sz w:val="26"/>
      <w:szCs w:val="26"/>
    </w:rPr>
  </w:style>
  <w:style w:type="character" w:customStyle="1" w:styleId="Heading6Char">
    <w:name w:val="Heading 6 Char"/>
    <w:basedOn w:val="DefaultParagraphFont"/>
    <w:link w:val="Heading6"/>
    <w:uiPriority w:val="10"/>
    <w:rsid w:val="003B7C29"/>
    <w:rPr>
      <w:rFonts w:eastAsiaTheme="majorEastAsia" w:cstheme="majorBidi"/>
      <w:b/>
      <w:color w:val="2D6E8D"/>
    </w:rPr>
  </w:style>
  <w:style w:type="character" w:styleId="Emphasis">
    <w:name w:val="Emphasis"/>
    <w:basedOn w:val="DefaultParagraphFont"/>
    <w:uiPriority w:val="7"/>
    <w:qFormat/>
    <w:rsid w:val="00A75D6A"/>
    <w:rPr>
      <w:rFonts w:ascii="Segoe UI" w:hAnsi="Segoe UI" w:cs="Segoe UI"/>
      <w:b/>
      <w:iCs/>
      <w:color w:val="2D6E8D"/>
      <w:sz w:val="24"/>
      <w:szCs w:val="24"/>
    </w:rPr>
  </w:style>
  <w:style w:type="paragraph" w:styleId="Footer">
    <w:name w:val="footer"/>
    <w:basedOn w:val="Normal"/>
    <w:link w:val="FooterChar"/>
    <w:uiPriority w:val="99"/>
    <w:unhideWhenUsed/>
    <w:rsid w:val="00CF3E6E"/>
    <w:pPr>
      <w:tabs>
        <w:tab w:val="center" w:pos="4680"/>
        <w:tab w:val="right" w:pos="9360"/>
      </w:tabs>
      <w:spacing w:after="0" w:line="240" w:lineRule="auto"/>
    </w:pPr>
    <w:rPr>
      <w:rFonts w:cs="Segoe UI"/>
    </w:rPr>
  </w:style>
  <w:style w:type="character" w:customStyle="1" w:styleId="FooterChar">
    <w:name w:val="Footer Char"/>
    <w:basedOn w:val="DefaultParagraphFont"/>
    <w:link w:val="Footer"/>
    <w:uiPriority w:val="99"/>
    <w:rsid w:val="00CF3E6E"/>
    <w:rPr>
      <w:rFonts w:ascii="Segoe UI" w:hAnsi="Segoe UI" w:cs="Segoe UI"/>
      <w:sz w:val="24"/>
      <w:szCs w:val="24"/>
    </w:rPr>
  </w:style>
  <w:style w:type="paragraph" w:styleId="Header">
    <w:name w:val="header"/>
    <w:basedOn w:val="Normal"/>
    <w:link w:val="HeaderChar"/>
    <w:uiPriority w:val="99"/>
    <w:unhideWhenUsed/>
    <w:rsid w:val="00CF3E6E"/>
    <w:pPr>
      <w:tabs>
        <w:tab w:val="center" w:pos="4680"/>
        <w:tab w:val="right" w:pos="9360"/>
      </w:tabs>
      <w:spacing w:after="0" w:line="240" w:lineRule="auto"/>
    </w:pPr>
    <w:rPr>
      <w:rFonts w:cs="Segoe UI"/>
    </w:rPr>
  </w:style>
  <w:style w:type="character" w:customStyle="1" w:styleId="HeaderChar">
    <w:name w:val="Header Char"/>
    <w:basedOn w:val="DefaultParagraphFont"/>
    <w:link w:val="Header"/>
    <w:uiPriority w:val="99"/>
    <w:rsid w:val="00CF3E6E"/>
    <w:rPr>
      <w:rFonts w:ascii="Segoe UI" w:hAnsi="Segoe UI" w:cs="Segoe UI"/>
      <w:sz w:val="24"/>
      <w:szCs w:val="24"/>
    </w:rPr>
  </w:style>
  <w:style w:type="character" w:styleId="Hyperlink">
    <w:name w:val="Hyperlink"/>
    <w:basedOn w:val="DefaultParagraphFont"/>
    <w:uiPriority w:val="99"/>
    <w:unhideWhenUsed/>
    <w:rsid w:val="00CF3E6E"/>
    <w:rPr>
      <w:color w:val="0563C1" w:themeColor="hyperlink"/>
      <w:u w:val="single"/>
    </w:rPr>
  </w:style>
  <w:style w:type="paragraph" w:styleId="ListParagraph">
    <w:name w:val="List Paragraph"/>
    <w:aliases w:val="Dot pt,F5 List Paragraph,No Spacing1,List Paragraph Char Char Char,Indicator Text,Colorful List - Accent 11,Numbered Para 1,Bullet 1,Bullet Points,List Paragraph2,MAIN CONTENT,Normal numbered,Issue Action POC,3,POCG Table Text,FooterText"/>
    <w:basedOn w:val="Normal"/>
    <w:link w:val="ListParagraphChar"/>
    <w:uiPriority w:val="34"/>
    <w:qFormat/>
    <w:rsid w:val="00CF3E6E"/>
    <w:pPr>
      <w:ind w:left="720"/>
      <w:contextualSpacing/>
    </w:pPr>
    <w:rPr>
      <w:rFonts w:cs="Segoe UI"/>
    </w:rPr>
  </w:style>
  <w:style w:type="character" w:customStyle="1" w:styleId="ListParagraphChar">
    <w:name w:val="List Paragraph Char"/>
    <w:aliases w:val="Dot pt Char,F5 List Paragraph Char,No Spacing1 Char,List Paragraph Char Char Char Char,Indicator Text Char,Colorful List - Accent 11 Char,Numbered Para 1 Char,Bullet 1 Char,Bullet Points Char,List Paragraph2 Char,MAIN CONTENT Char"/>
    <w:basedOn w:val="DefaultParagraphFont"/>
    <w:link w:val="ListParagraph"/>
    <w:uiPriority w:val="34"/>
    <w:rsid w:val="005C2E22"/>
    <w:rPr>
      <w:rFonts w:cs="Segoe UI"/>
      <w:szCs w:val="24"/>
    </w:rPr>
  </w:style>
  <w:style w:type="paragraph" w:styleId="Title">
    <w:name w:val="Title"/>
    <w:basedOn w:val="Normal"/>
    <w:next w:val="Normal"/>
    <w:link w:val="TitleChar"/>
    <w:uiPriority w:val="10"/>
    <w:rsid w:val="000665C7"/>
    <w:pPr>
      <w:spacing w:after="0" w:line="240" w:lineRule="auto"/>
      <w:contextualSpacing/>
    </w:pPr>
    <w:rPr>
      <w:rFonts w:eastAsiaTheme="majorEastAsia" w:cstheme="majorBidi"/>
      <w:color w:val="FFFFFF" w:themeColor="background1"/>
      <w:spacing w:val="-10"/>
      <w:kern w:val="28"/>
      <w:sz w:val="96"/>
      <w:szCs w:val="56"/>
    </w:rPr>
  </w:style>
  <w:style w:type="character" w:customStyle="1" w:styleId="TitleChar">
    <w:name w:val="Title Char"/>
    <w:basedOn w:val="DefaultParagraphFont"/>
    <w:link w:val="Title"/>
    <w:uiPriority w:val="10"/>
    <w:rsid w:val="000665C7"/>
    <w:rPr>
      <w:rFonts w:eastAsiaTheme="majorEastAsia" w:cstheme="majorBidi"/>
      <w:color w:val="FFFFFF" w:themeColor="background1"/>
      <w:spacing w:val="-10"/>
      <w:kern w:val="28"/>
      <w:sz w:val="96"/>
      <w:szCs w:val="56"/>
    </w:rPr>
  </w:style>
  <w:style w:type="paragraph" w:styleId="BalloonText">
    <w:name w:val="Balloon Text"/>
    <w:basedOn w:val="Normal"/>
    <w:link w:val="BalloonTextChar"/>
    <w:uiPriority w:val="99"/>
    <w:semiHidden/>
    <w:unhideWhenUsed/>
    <w:rsid w:val="007A612A"/>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7A612A"/>
    <w:rPr>
      <w:rFonts w:cs="Segoe UI"/>
      <w:sz w:val="18"/>
      <w:szCs w:val="18"/>
    </w:rPr>
  </w:style>
  <w:style w:type="paragraph" w:customStyle="1" w:styleId="Default">
    <w:name w:val="Default"/>
    <w:rsid w:val="005C2E22"/>
    <w:pPr>
      <w:autoSpaceDE w:val="0"/>
      <w:autoSpaceDN w:val="0"/>
      <w:adjustRightInd w:val="0"/>
      <w:spacing w:after="0" w:line="240" w:lineRule="auto"/>
    </w:pPr>
    <w:rPr>
      <w:rFonts w:ascii="Arial" w:hAnsi="Arial" w:cs="Arial"/>
      <w:color w:val="000000"/>
    </w:rPr>
  </w:style>
  <w:style w:type="paragraph" w:customStyle="1" w:styleId="CM10">
    <w:name w:val="CM10"/>
    <w:basedOn w:val="Default"/>
    <w:next w:val="Default"/>
    <w:uiPriority w:val="99"/>
    <w:rsid w:val="005C2E22"/>
    <w:pPr>
      <w:spacing w:line="300" w:lineRule="atLeast"/>
    </w:pPr>
    <w:rPr>
      <w:color w:val="auto"/>
    </w:rPr>
  </w:style>
  <w:style w:type="paragraph" w:styleId="BodyText">
    <w:name w:val="Body Text"/>
    <w:basedOn w:val="Normal"/>
    <w:link w:val="BodyTextChar"/>
    <w:uiPriority w:val="1"/>
    <w:rsid w:val="005C2E22"/>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basedOn w:val="DefaultParagraphFont"/>
    <w:link w:val="BodyText"/>
    <w:uiPriority w:val="1"/>
    <w:rsid w:val="005C2E22"/>
    <w:rPr>
      <w:rFonts w:ascii="Arial" w:eastAsia="Arial" w:hAnsi="Arial" w:cs="Arial"/>
      <w:szCs w:val="24"/>
      <w:lang w:bidi="en-US"/>
    </w:rPr>
  </w:style>
  <w:style w:type="character" w:styleId="CommentReference">
    <w:name w:val="annotation reference"/>
    <w:basedOn w:val="DefaultParagraphFont"/>
    <w:uiPriority w:val="99"/>
    <w:semiHidden/>
    <w:rsid w:val="005C2E22"/>
    <w:rPr>
      <w:sz w:val="16"/>
      <w:szCs w:val="16"/>
    </w:rPr>
  </w:style>
  <w:style w:type="paragraph" w:styleId="CommentText">
    <w:name w:val="annotation text"/>
    <w:basedOn w:val="Normal"/>
    <w:link w:val="CommentTextChar1"/>
    <w:uiPriority w:val="99"/>
    <w:unhideWhenUsed/>
    <w:rsid w:val="005C2E22"/>
    <w:pPr>
      <w:widowControl w:val="0"/>
      <w:autoSpaceDE w:val="0"/>
      <w:autoSpaceDN w:val="0"/>
      <w:spacing w:after="0" w:line="240" w:lineRule="auto"/>
    </w:pPr>
    <w:rPr>
      <w:rFonts w:ascii="Arial" w:eastAsia="Arial" w:hAnsi="Arial" w:cs="Arial"/>
      <w:sz w:val="20"/>
      <w:szCs w:val="20"/>
      <w:lang w:bidi="en-US"/>
    </w:rPr>
  </w:style>
  <w:style w:type="character" w:customStyle="1" w:styleId="CommentTextChar1">
    <w:name w:val="Comment Text Char1"/>
    <w:basedOn w:val="DefaultParagraphFont"/>
    <w:link w:val="CommentText"/>
    <w:uiPriority w:val="99"/>
    <w:rsid w:val="005C2E22"/>
    <w:rPr>
      <w:rFonts w:ascii="Arial" w:eastAsia="Arial" w:hAnsi="Arial" w:cs="Arial"/>
      <w:sz w:val="20"/>
      <w:szCs w:val="20"/>
      <w:lang w:bidi="en-US"/>
    </w:rPr>
  </w:style>
  <w:style w:type="character" w:customStyle="1" w:styleId="CommentTextChar">
    <w:name w:val="Comment Text Char"/>
    <w:basedOn w:val="DefaultParagraphFont"/>
    <w:uiPriority w:val="99"/>
    <w:rsid w:val="005C2E22"/>
    <w:rPr>
      <w:rFonts w:asciiTheme="minorHAnsi" w:hAnsiTheme="minorHAnsi"/>
      <w:sz w:val="20"/>
      <w:szCs w:val="20"/>
    </w:rPr>
  </w:style>
  <w:style w:type="character" w:styleId="FootnoteReference">
    <w:name w:val="footnote reference"/>
    <w:aliases w:val="Style 49"/>
    <w:uiPriority w:val="99"/>
    <w:rsid w:val="005C2E22"/>
    <w:rPr>
      <w:vertAlign w:val="superscript"/>
    </w:rPr>
  </w:style>
  <w:style w:type="paragraph" w:styleId="FootnoteText">
    <w:name w:val="footnote text"/>
    <w:aliases w:val="Car,Footnote Text Char2,Footnote Text Char1 Char,Footnote Text Char Char Char,Footnote Text Char2 Char Char Char,Footnote Text Char1 Char Char Char Char,Footnote Text Char Char Char Char Char Char,Footnote Text Char Char,fn,Style 50,FT,ft"/>
    <w:basedOn w:val="Normal"/>
    <w:link w:val="FootnoteTextChar1"/>
    <w:uiPriority w:val="99"/>
    <w:unhideWhenUsed/>
    <w:rsid w:val="005C2E22"/>
    <w:pPr>
      <w:spacing w:after="0" w:line="240" w:lineRule="auto"/>
    </w:pPr>
    <w:rPr>
      <w:rFonts w:ascii="Arial" w:hAnsi="Arial" w:cs="Arial"/>
      <w:sz w:val="20"/>
      <w:szCs w:val="20"/>
    </w:rPr>
  </w:style>
  <w:style w:type="character" w:customStyle="1" w:styleId="FootnoteTextChar1">
    <w:name w:val="Footnote Text Char1"/>
    <w:aliases w:val="Car Char1,Footnote Text Char2 Char1,Footnote Text Char1 Char Char1,Footnote Text Char Char Char Char1,Footnote Text Char2 Char Char Char Char1,Footnote Text Char1 Char Char Char Char Char1,Footnote Text Char Char Char1,fn Char"/>
    <w:basedOn w:val="DefaultParagraphFont"/>
    <w:link w:val="FootnoteText"/>
    <w:uiPriority w:val="99"/>
    <w:rsid w:val="005C2E22"/>
    <w:rPr>
      <w:rFonts w:ascii="Arial" w:hAnsi="Arial" w:cs="Arial"/>
      <w:sz w:val="20"/>
      <w:szCs w:val="20"/>
    </w:rPr>
  </w:style>
  <w:style w:type="character" w:customStyle="1" w:styleId="FootnoteTextChar">
    <w:name w:val="Footnote Text Char"/>
    <w:aliases w:val="Car Char,Footnote Text Char2 Char,Footnote Text Char1 Char Char,Footnote Text Char Char Char Char,Footnote Text Char2 Char Char Char Char,Footnote Text Char1 Char Char Char Char Char,Footnote Text Char Char Char Char Char Char Char"/>
    <w:basedOn w:val="DefaultParagraphFont"/>
    <w:uiPriority w:val="99"/>
    <w:rsid w:val="005C2E22"/>
    <w:rPr>
      <w:rFonts w:asciiTheme="minorHAnsi" w:hAnsiTheme="minorHAnsi"/>
      <w:sz w:val="20"/>
      <w:szCs w:val="20"/>
    </w:rPr>
  </w:style>
  <w:style w:type="character" w:customStyle="1" w:styleId="e24kjd">
    <w:name w:val="e24kjd"/>
    <w:basedOn w:val="DefaultParagraphFont"/>
    <w:semiHidden/>
    <w:rsid w:val="005C2E22"/>
  </w:style>
  <w:style w:type="paragraph" w:styleId="CommentSubject">
    <w:name w:val="annotation subject"/>
    <w:basedOn w:val="CommentText"/>
    <w:next w:val="CommentText"/>
    <w:link w:val="CommentSubjectChar"/>
    <w:uiPriority w:val="99"/>
    <w:semiHidden/>
    <w:unhideWhenUsed/>
    <w:rsid w:val="005C2E22"/>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5C2E22"/>
    <w:rPr>
      <w:rFonts w:asciiTheme="minorHAnsi" w:hAnsiTheme="minorHAnsi"/>
      <w:b/>
      <w:bCs/>
      <w:sz w:val="20"/>
      <w:szCs w:val="20"/>
    </w:rPr>
  </w:style>
  <w:style w:type="paragraph" w:customStyle="1" w:styleId="CalibriBody">
    <w:name w:val="Calibri Body"/>
    <w:basedOn w:val="Normal"/>
    <w:rsid w:val="005C2E22"/>
    <w:pPr>
      <w:spacing w:after="240" w:line="240" w:lineRule="auto"/>
    </w:pPr>
    <w:rPr>
      <w:rFonts w:eastAsia="Times New Roman" w:cstheme="minorHAnsi"/>
    </w:rPr>
  </w:style>
  <w:style w:type="paragraph" w:customStyle="1" w:styleId="CM49">
    <w:name w:val="CM49"/>
    <w:basedOn w:val="Default"/>
    <w:next w:val="Default"/>
    <w:uiPriority w:val="99"/>
    <w:rsid w:val="005C2E22"/>
    <w:rPr>
      <w:color w:val="auto"/>
    </w:rPr>
  </w:style>
  <w:style w:type="table" w:styleId="TableGrid">
    <w:name w:val="Table Grid"/>
    <w:basedOn w:val="TableNormal"/>
    <w:uiPriority w:val="39"/>
    <w:rsid w:val="005C2E22"/>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C2E22"/>
    <w:rPr>
      <w:color w:val="808080"/>
    </w:rPr>
  </w:style>
  <w:style w:type="paragraph" w:styleId="NoSpacing">
    <w:name w:val="No Spacing"/>
    <w:link w:val="NoSpacingChar"/>
    <w:uiPriority w:val="10"/>
    <w:qFormat/>
    <w:rsid w:val="003B7C29"/>
    <w:pPr>
      <w:spacing w:after="0" w:line="240" w:lineRule="auto"/>
    </w:pPr>
    <w:rPr>
      <w:rFonts w:eastAsiaTheme="minorEastAsia" w:cs="Arial"/>
    </w:rPr>
  </w:style>
  <w:style w:type="character" w:customStyle="1" w:styleId="NoSpacingChar">
    <w:name w:val="No Spacing Char"/>
    <w:basedOn w:val="DefaultParagraphFont"/>
    <w:link w:val="NoSpacing"/>
    <w:uiPriority w:val="10"/>
    <w:rsid w:val="003B7C29"/>
    <w:rPr>
      <w:rFonts w:eastAsiaTheme="minorEastAsia" w:cs="Arial"/>
    </w:rPr>
  </w:style>
  <w:style w:type="paragraph" w:customStyle="1" w:styleId="CM47">
    <w:name w:val="CM47"/>
    <w:basedOn w:val="Default"/>
    <w:next w:val="Default"/>
    <w:uiPriority w:val="99"/>
    <w:rsid w:val="005C2E22"/>
    <w:rPr>
      <w:color w:val="auto"/>
    </w:rPr>
  </w:style>
  <w:style w:type="paragraph" w:customStyle="1" w:styleId="TableParagraph">
    <w:name w:val="Table Paragraph"/>
    <w:basedOn w:val="Normal"/>
    <w:uiPriority w:val="8"/>
    <w:qFormat/>
    <w:rsid w:val="00897E71"/>
    <w:pPr>
      <w:widowControl w:val="0"/>
      <w:autoSpaceDE w:val="0"/>
      <w:autoSpaceDN w:val="0"/>
      <w:adjustRightInd w:val="0"/>
      <w:spacing w:after="0" w:line="240" w:lineRule="auto"/>
    </w:pPr>
    <w:rPr>
      <w:rFonts w:eastAsiaTheme="minorEastAsia" w:cs="Arial"/>
    </w:rPr>
  </w:style>
  <w:style w:type="paragraph" w:customStyle="1" w:styleId="TableHeading">
    <w:name w:val="Table Heading"/>
    <w:basedOn w:val="Normal"/>
    <w:next w:val="Normal"/>
    <w:uiPriority w:val="8"/>
    <w:rsid w:val="005C2E22"/>
    <w:pPr>
      <w:keepNext/>
      <w:spacing w:before="240" w:afterLines="60" w:after="60" w:line="240" w:lineRule="auto"/>
      <w:ind w:left="360"/>
      <w:jc w:val="center"/>
    </w:pPr>
    <w:rPr>
      <w:rFonts w:ascii="Arial" w:eastAsia="Calibri" w:hAnsi="Arial" w:cs="Arial"/>
      <w:i/>
    </w:rPr>
  </w:style>
  <w:style w:type="character" w:styleId="Strong">
    <w:name w:val="Strong"/>
    <w:basedOn w:val="DefaultParagraphFont"/>
    <w:uiPriority w:val="8"/>
    <w:qFormat/>
    <w:rsid w:val="005C2E22"/>
    <w:rPr>
      <w:b/>
      <w:bCs/>
    </w:rPr>
  </w:style>
  <w:style w:type="paragraph" w:customStyle="1" w:styleId="Bullets">
    <w:name w:val="Bullets"/>
    <w:basedOn w:val="ListParagraph"/>
    <w:link w:val="BulletsChar"/>
    <w:uiPriority w:val="2"/>
    <w:qFormat/>
    <w:rsid w:val="0064413E"/>
    <w:pPr>
      <w:numPr>
        <w:numId w:val="2"/>
      </w:numPr>
      <w:contextualSpacing w:val="0"/>
    </w:pPr>
  </w:style>
  <w:style w:type="character" w:styleId="FollowedHyperlink">
    <w:name w:val="FollowedHyperlink"/>
    <w:basedOn w:val="DefaultParagraphFont"/>
    <w:uiPriority w:val="99"/>
    <w:semiHidden/>
    <w:unhideWhenUsed/>
    <w:rsid w:val="00D31516"/>
    <w:rPr>
      <w:color w:val="954F72" w:themeColor="followedHyperlink"/>
      <w:u w:val="single"/>
    </w:rPr>
  </w:style>
  <w:style w:type="character" w:customStyle="1" w:styleId="BulletsChar">
    <w:name w:val="Bullets Char"/>
    <w:basedOn w:val="ListParagraphChar"/>
    <w:link w:val="Bullets"/>
    <w:uiPriority w:val="2"/>
    <w:rsid w:val="003B7C29"/>
    <w:rPr>
      <w:rFonts w:cs="Segoe UI"/>
      <w:szCs w:val="24"/>
    </w:rPr>
  </w:style>
  <w:style w:type="paragraph" w:customStyle="1" w:styleId="Footnote">
    <w:name w:val="Footnote"/>
    <w:basedOn w:val="Normal"/>
    <w:link w:val="FootnoteChar"/>
    <w:uiPriority w:val="10"/>
    <w:qFormat/>
    <w:rsid w:val="001D5166"/>
    <w:rPr>
      <w:rFonts w:cs="Segoe UI"/>
      <w:sz w:val="22"/>
      <w:szCs w:val="20"/>
    </w:rPr>
  </w:style>
  <w:style w:type="character" w:styleId="IntenseEmphasis">
    <w:name w:val="Intense Emphasis"/>
    <w:basedOn w:val="DefaultParagraphFont"/>
    <w:uiPriority w:val="21"/>
    <w:rsid w:val="00427621"/>
    <w:rPr>
      <w:i/>
      <w:iCs/>
      <w:color w:val="5B9BD5" w:themeColor="accent1"/>
    </w:rPr>
  </w:style>
  <w:style w:type="character" w:customStyle="1" w:styleId="FootnoteChar">
    <w:name w:val="Footnote Char"/>
    <w:basedOn w:val="DefaultParagraphFont"/>
    <w:link w:val="Footnote"/>
    <w:uiPriority w:val="10"/>
    <w:rsid w:val="003B7C29"/>
    <w:rPr>
      <w:rFonts w:cs="Segoe UI"/>
      <w:sz w:val="22"/>
      <w:szCs w:val="20"/>
    </w:rPr>
  </w:style>
  <w:style w:type="table" w:styleId="ListTable3-Accent1">
    <w:name w:val="List Table 3 Accent 1"/>
    <w:basedOn w:val="TableNormal"/>
    <w:uiPriority w:val="48"/>
    <w:rsid w:val="00464093"/>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1Light-Accent1">
    <w:name w:val="Grid Table 1 Light Accent 1"/>
    <w:basedOn w:val="TableNormal"/>
    <w:uiPriority w:val="46"/>
    <w:rsid w:val="0046409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pPr>
        <w:wordWrap/>
        <w:jc w:val="center"/>
      </w:pPr>
      <w:rPr>
        <w:b/>
        <w:bCs/>
        <w:color w:val="FFFFFF" w:themeColor="background1"/>
      </w:rPr>
      <w:tblPr/>
      <w:tcPr>
        <w:shd w:val="clear" w:color="auto" w:fill="96368D"/>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PlainText">
    <w:name w:val="Plain Text"/>
    <w:basedOn w:val="Normal"/>
    <w:link w:val="PlainTextChar"/>
    <w:uiPriority w:val="99"/>
    <w:unhideWhenUsed/>
    <w:rsid w:val="009C69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9C697F"/>
    <w:rPr>
      <w:rFonts w:ascii="Consolas" w:hAnsi="Consolas"/>
      <w:sz w:val="21"/>
      <w:szCs w:val="21"/>
    </w:rPr>
  </w:style>
  <w:style w:type="paragraph" w:styleId="Revision">
    <w:name w:val="Revision"/>
    <w:hidden/>
    <w:uiPriority w:val="99"/>
    <w:semiHidden/>
    <w:rsid w:val="004558F1"/>
    <w:pPr>
      <w:spacing w:after="0" w:line="240" w:lineRule="auto"/>
    </w:pPr>
  </w:style>
  <w:style w:type="table" w:customStyle="1" w:styleId="TableGrid1">
    <w:name w:val="Table Grid1"/>
    <w:basedOn w:val="TableNormal"/>
    <w:next w:val="TableGrid"/>
    <w:uiPriority w:val="59"/>
    <w:rsid w:val="00A22B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MS UI Gothic" w:hAnsi="MS UI Gothic"/>
        <w:sz w:val="24"/>
      </w:rPr>
    </w:tblStylePr>
  </w:style>
  <w:style w:type="character" w:customStyle="1" w:styleId="Mention1">
    <w:name w:val="Mention1"/>
    <w:basedOn w:val="DefaultParagraphFont"/>
    <w:uiPriority w:val="99"/>
    <w:semiHidden/>
    <w:rsid w:val="00A41AF2"/>
    <w:rPr>
      <w:color w:val="2B579A"/>
      <w:shd w:val="clear" w:color="auto" w:fill="E6E6E6"/>
    </w:rPr>
  </w:style>
  <w:style w:type="table" w:customStyle="1" w:styleId="MagentaTable">
    <w:name w:val="Magenta Table"/>
    <w:basedOn w:val="TableNormal"/>
    <w:uiPriority w:val="99"/>
    <w:rsid w:val="00A22B06"/>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pPr>
        <w:jc w:val="center"/>
      </w:pPr>
      <w:rPr>
        <w:rFonts w:ascii="MS UI Gothic" w:hAnsi="MS UI Gothic" w:cs="Times New Roman"/>
        <w:b/>
        <w:i w:val="0"/>
        <w:color w:val="FFFFFF" w:themeColor="background1"/>
        <w:sz w:val="24"/>
      </w:rPr>
      <w:tblPr/>
      <w:tcPr>
        <w:shd w:val="clear" w:color="auto" w:fill="17315A"/>
      </w:tcPr>
    </w:tblStylePr>
  </w:style>
  <w:style w:type="paragraph" w:customStyle="1" w:styleId="TableBullets">
    <w:name w:val="Table Bullets"/>
    <w:basedOn w:val="Bullets"/>
    <w:link w:val="TableBulletsChar"/>
    <w:uiPriority w:val="8"/>
    <w:qFormat/>
    <w:rsid w:val="001E5D64"/>
    <w:pPr>
      <w:ind w:left="187" w:hanging="187"/>
    </w:pPr>
    <w:rPr>
      <w:rFonts w:eastAsiaTheme="minorEastAsia"/>
    </w:rPr>
  </w:style>
  <w:style w:type="character" w:customStyle="1" w:styleId="TableBulletsChar">
    <w:name w:val="Table Bullets Char"/>
    <w:basedOn w:val="DefaultParagraphFont"/>
    <w:link w:val="TableBullets"/>
    <w:uiPriority w:val="8"/>
    <w:rsid w:val="003B7C29"/>
    <w:rPr>
      <w:rFonts w:eastAsiaTheme="minorEastAsia" w:cs="Segoe UI"/>
    </w:rPr>
  </w:style>
  <w:style w:type="paragraph" w:customStyle="1" w:styleId="paragraph">
    <w:name w:val="paragraph"/>
    <w:basedOn w:val="Normal"/>
    <w:rsid w:val="00FB24B1"/>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semiHidden/>
    <w:rsid w:val="00FB24B1"/>
  </w:style>
  <w:style w:type="character" w:customStyle="1" w:styleId="eop">
    <w:name w:val="eop"/>
    <w:basedOn w:val="DefaultParagraphFont"/>
    <w:semiHidden/>
    <w:rsid w:val="00FB24B1"/>
  </w:style>
  <w:style w:type="character" w:customStyle="1" w:styleId="spellingerror">
    <w:name w:val="spellingerror"/>
    <w:basedOn w:val="DefaultParagraphFont"/>
    <w:semiHidden/>
    <w:rsid w:val="00FB24B1"/>
  </w:style>
  <w:style w:type="character" w:customStyle="1" w:styleId="scxw37343599">
    <w:name w:val="scxw37343599"/>
    <w:basedOn w:val="DefaultParagraphFont"/>
    <w:semiHidden/>
    <w:rsid w:val="00FB24B1"/>
  </w:style>
  <w:style w:type="character" w:customStyle="1" w:styleId="contextualspellingandgrammarerror">
    <w:name w:val="contextualspellingandgrammarerror"/>
    <w:basedOn w:val="DefaultParagraphFont"/>
    <w:semiHidden/>
    <w:rsid w:val="00FB24B1"/>
  </w:style>
  <w:style w:type="paragraph" w:customStyle="1" w:styleId="jhyp">
    <w:name w:val="jhyp"/>
    <w:basedOn w:val="Normal"/>
    <w:rsid w:val="00391C59"/>
    <w:pPr>
      <w:widowControl w:val="0"/>
      <w:autoSpaceDE w:val="0"/>
      <w:autoSpaceDN w:val="0"/>
    </w:pPr>
  </w:style>
  <w:style w:type="paragraph" w:styleId="TOCHeading">
    <w:name w:val="TOC Heading"/>
    <w:basedOn w:val="Heading2"/>
    <w:next w:val="Normal"/>
    <w:uiPriority w:val="39"/>
    <w:unhideWhenUsed/>
    <w:qFormat/>
    <w:rsid w:val="00A75D6A"/>
    <w:pPr>
      <w:spacing w:before="240"/>
      <w:outlineLvl w:val="9"/>
    </w:pPr>
    <w:rPr>
      <w:rFonts w:cstheme="majorBidi"/>
    </w:rPr>
  </w:style>
  <w:style w:type="paragraph" w:styleId="TOC1">
    <w:name w:val="toc 1"/>
    <w:basedOn w:val="Normal"/>
    <w:next w:val="Normal"/>
    <w:autoRedefine/>
    <w:uiPriority w:val="39"/>
    <w:unhideWhenUsed/>
    <w:rsid w:val="00731159"/>
    <w:pPr>
      <w:tabs>
        <w:tab w:val="right" w:leader="dot" w:pos="9350"/>
      </w:tabs>
      <w:spacing w:after="100"/>
    </w:pPr>
  </w:style>
  <w:style w:type="paragraph" w:styleId="TOC2">
    <w:name w:val="toc 2"/>
    <w:basedOn w:val="Normal"/>
    <w:next w:val="Normal"/>
    <w:autoRedefine/>
    <w:uiPriority w:val="39"/>
    <w:unhideWhenUsed/>
    <w:rsid w:val="001E15CC"/>
    <w:pPr>
      <w:spacing w:after="100"/>
      <w:ind w:left="240"/>
    </w:pPr>
  </w:style>
  <w:style w:type="paragraph" w:styleId="TOC3">
    <w:name w:val="toc 3"/>
    <w:basedOn w:val="Normal"/>
    <w:next w:val="Normal"/>
    <w:autoRedefine/>
    <w:uiPriority w:val="39"/>
    <w:unhideWhenUsed/>
    <w:rsid w:val="00FC1E09"/>
    <w:pPr>
      <w:tabs>
        <w:tab w:val="left" w:pos="960"/>
        <w:tab w:val="right" w:leader="dot" w:pos="9350"/>
      </w:tabs>
      <w:spacing w:after="100"/>
      <w:ind w:left="990" w:hanging="510"/>
    </w:pPr>
  </w:style>
  <w:style w:type="paragraph" w:styleId="Subtitle">
    <w:name w:val="Subtitle"/>
    <w:basedOn w:val="Normal"/>
    <w:next w:val="Normal"/>
    <w:link w:val="SubtitleChar"/>
    <w:qFormat/>
    <w:rsid w:val="009848EF"/>
    <w:pPr>
      <w:numPr>
        <w:ilvl w:val="1"/>
      </w:numPr>
      <w:spacing w:before="160"/>
    </w:pPr>
    <w:rPr>
      <w:rFonts w:eastAsiaTheme="minorEastAsia"/>
      <w:color w:val="FFFFFF" w:themeColor="background1"/>
      <w:spacing w:val="15"/>
      <w:sz w:val="28"/>
    </w:rPr>
  </w:style>
  <w:style w:type="character" w:customStyle="1" w:styleId="SubtitleChar">
    <w:name w:val="Subtitle Char"/>
    <w:basedOn w:val="DefaultParagraphFont"/>
    <w:link w:val="Subtitle"/>
    <w:rsid w:val="003B7C29"/>
    <w:rPr>
      <w:rFonts w:eastAsiaTheme="minorEastAsia"/>
      <w:color w:val="FFFFFF" w:themeColor="background1"/>
      <w:spacing w:val="15"/>
      <w:sz w:val="28"/>
    </w:rPr>
  </w:style>
  <w:style w:type="paragraph" w:customStyle="1" w:styleId="TableHeaders">
    <w:name w:val="Table Headers"/>
    <w:basedOn w:val="Normal"/>
    <w:uiPriority w:val="8"/>
    <w:qFormat/>
    <w:rsid w:val="003E1C2E"/>
    <w:pPr>
      <w:widowControl w:val="0"/>
      <w:autoSpaceDE w:val="0"/>
      <w:autoSpaceDN w:val="0"/>
      <w:adjustRightInd w:val="0"/>
      <w:spacing w:before="160" w:line="240" w:lineRule="auto"/>
      <w:jc w:val="center"/>
    </w:pPr>
    <w:rPr>
      <w:rFonts w:eastAsiaTheme="minorEastAsia" w:cs="Arial"/>
      <w:b/>
      <w:color w:val="FFFFFF" w:themeColor="background1"/>
    </w:rPr>
  </w:style>
  <w:style w:type="character" w:customStyle="1" w:styleId="Heading7Char">
    <w:name w:val="Heading 7 Char"/>
    <w:basedOn w:val="DefaultParagraphFont"/>
    <w:link w:val="Heading7"/>
    <w:uiPriority w:val="8"/>
    <w:rsid w:val="00164824"/>
    <w:rPr>
      <w:rFonts w:eastAsiaTheme="majorEastAsia" w:cstheme="majorBidi"/>
      <w:b/>
      <w:i/>
      <w:iCs/>
      <w:color w:val="17315A"/>
    </w:rPr>
  </w:style>
  <w:style w:type="character" w:styleId="UnresolvedMention">
    <w:name w:val="Unresolved Mention"/>
    <w:basedOn w:val="DefaultParagraphFont"/>
    <w:uiPriority w:val="99"/>
    <w:unhideWhenUsed/>
    <w:rsid w:val="0088089A"/>
    <w:rPr>
      <w:color w:val="605E5C"/>
      <w:shd w:val="clear" w:color="auto" w:fill="E1DFDD"/>
    </w:rPr>
  </w:style>
  <w:style w:type="character" w:styleId="Mention">
    <w:name w:val="Mention"/>
    <w:basedOn w:val="DefaultParagraphFont"/>
    <w:uiPriority w:val="99"/>
    <w:unhideWhenUsed/>
    <w:rsid w:val="00795D0D"/>
    <w:rPr>
      <w:color w:val="2B579A"/>
      <w:shd w:val="clear" w:color="auto" w:fill="E1DFDD"/>
    </w:rPr>
  </w:style>
  <w:style w:type="table" w:customStyle="1" w:styleId="TableGrid2">
    <w:name w:val="Table Grid2"/>
    <w:basedOn w:val="TableNormal"/>
    <w:next w:val="TableGrid"/>
    <w:uiPriority w:val="59"/>
    <w:rsid w:val="00E34E4D"/>
    <w:pPr>
      <w:spacing w:after="0" w:line="240" w:lineRule="auto"/>
    </w:pPr>
    <w:rPr>
      <w:rFonts w:eastAsia="Aptos"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775652">
      <w:bodyDiv w:val="1"/>
      <w:marLeft w:val="0"/>
      <w:marRight w:val="0"/>
      <w:marTop w:val="0"/>
      <w:marBottom w:val="0"/>
      <w:divBdr>
        <w:top w:val="none" w:sz="0" w:space="0" w:color="auto"/>
        <w:left w:val="none" w:sz="0" w:space="0" w:color="auto"/>
        <w:bottom w:val="none" w:sz="0" w:space="0" w:color="auto"/>
        <w:right w:val="none" w:sz="0" w:space="0" w:color="auto"/>
      </w:divBdr>
    </w:div>
    <w:div w:id="131752966">
      <w:bodyDiv w:val="1"/>
      <w:marLeft w:val="0"/>
      <w:marRight w:val="0"/>
      <w:marTop w:val="0"/>
      <w:marBottom w:val="0"/>
      <w:divBdr>
        <w:top w:val="none" w:sz="0" w:space="0" w:color="auto"/>
        <w:left w:val="none" w:sz="0" w:space="0" w:color="auto"/>
        <w:bottom w:val="none" w:sz="0" w:space="0" w:color="auto"/>
        <w:right w:val="none" w:sz="0" w:space="0" w:color="auto"/>
      </w:divBdr>
    </w:div>
    <w:div w:id="338654534">
      <w:bodyDiv w:val="1"/>
      <w:marLeft w:val="0"/>
      <w:marRight w:val="0"/>
      <w:marTop w:val="0"/>
      <w:marBottom w:val="0"/>
      <w:divBdr>
        <w:top w:val="none" w:sz="0" w:space="0" w:color="auto"/>
        <w:left w:val="none" w:sz="0" w:space="0" w:color="auto"/>
        <w:bottom w:val="none" w:sz="0" w:space="0" w:color="auto"/>
        <w:right w:val="none" w:sz="0" w:space="0" w:color="auto"/>
      </w:divBdr>
    </w:div>
    <w:div w:id="371275006">
      <w:bodyDiv w:val="1"/>
      <w:marLeft w:val="0"/>
      <w:marRight w:val="0"/>
      <w:marTop w:val="0"/>
      <w:marBottom w:val="0"/>
      <w:divBdr>
        <w:top w:val="none" w:sz="0" w:space="0" w:color="auto"/>
        <w:left w:val="none" w:sz="0" w:space="0" w:color="auto"/>
        <w:bottom w:val="none" w:sz="0" w:space="0" w:color="auto"/>
        <w:right w:val="none" w:sz="0" w:space="0" w:color="auto"/>
      </w:divBdr>
    </w:div>
    <w:div w:id="396821820">
      <w:bodyDiv w:val="1"/>
      <w:marLeft w:val="0"/>
      <w:marRight w:val="0"/>
      <w:marTop w:val="0"/>
      <w:marBottom w:val="0"/>
      <w:divBdr>
        <w:top w:val="none" w:sz="0" w:space="0" w:color="auto"/>
        <w:left w:val="none" w:sz="0" w:space="0" w:color="auto"/>
        <w:bottom w:val="none" w:sz="0" w:space="0" w:color="auto"/>
        <w:right w:val="none" w:sz="0" w:space="0" w:color="auto"/>
      </w:divBdr>
    </w:div>
    <w:div w:id="807819734">
      <w:bodyDiv w:val="1"/>
      <w:marLeft w:val="0"/>
      <w:marRight w:val="0"/>
      <w:marTop w:val="0"/>
      <w:marBottom w:val="0"/>
      <w:divBdr>
        <w:top w:val="none" w:sz="0" w:space="0" w:color="auto"/>
        <w:left w:val="none" w:sz="0" w:space="0" w:color="auto"/>
        <w:bottom w:val="none" w:sz="0" w:space="0" w:color="auto"/>
        <w:right w:val="none" w:sz="0" w:space="0" w:color="auto"/>
      </w:divBdr>
      <w:divsChild>
        <w:div w:id="1399553654">
          <w:marLeft w:val="0"/>
          <w:marRight w:val="0"/>
          <w:marTop w:val="0"/>
          <w:marBottom w:val="0"/>
          <w:divBdr>
            <w:top w:val="none" w:sz="0" w:space="0" w:color="auto"/>
            <w:left w:val="none" w:sz="0" w:space="0" w:color="auto"/>
            <w:bottom w:val="none" w:sz="0" w:space="0" w:color="auto"/>
            <w:right w:val="none" w:sz="0" w:space="0" w:color="auto"/>
          </w:divBdr>
        </w:div>
      </w:divsChild>
    </w:div>
    <w:div w:id="860434620">
      <w:bodyDiv w:val="1"/>
      <w:marLeft w:val="0"/>
      <w:marRight w:val="0"/>
      <w:marTop w:val="0"/>
      <w:marBottom w:val="0"/>
      <w:divBdr>
        <w:top w:val="none" w:sz="0" w:space="0" w:color="auto"/>
        <w:left w:val="none" w:sz="0" w:space="0" w:color="auto"/>
        <w:bottom w:val="none" w:sz="0" w:space="0" w:color="auto"/>
        <w:right w:val="none" w:sz="0" w:space="0" w:color="auto"/>
      </w:divBdr>
      <w:divsChild>
        <w:div w:id="1352032551">
          <w:marLeft w:val="0"/>
          <w:marRight w:val="0"/>
          <w:marTop w:val="0"/>
          <w:marBottom w:val="0"/>
          <w:divBdr>
            <w:top w:val="none" w:sz="0" w:space="0" w:color="auto"/>
            <w:left w:val="none" w:sz="0" w:space="0" w:color="auto"/>
            <w:bottom w:val="none" w:sz="0" w:space="0" w:color="auto"/>
            <w:right w:val="none" w:sz="0" w:space="0" w:color="auto"/>
          </w:divBdr>
        </w:div>
      </w:divsChild>
    </w:div>
    <w:div w:id="928124332">
      <w:bodyDiv w:val="1"/>
      <w:marLeft w:val="0"/>
      <w:marRight w:val="0"/>
      <w:marTop w:val="0"/>
      <w:marBottom w:val="0"/>
      <w:divBdr>
        <w:top w:val="none" w:sz="0" w:space="0" w:color="auto"/>
        <w:left w:val="none" w:sz="0" w:space="0" w:color="auto"/>
        <w:bottom w:val="none" w:sz="0" w:space="0" w:color="auto"/>
        <w:right w:val="none" w:sz="0" w:space="0" w:color="auto"/>
      </w:divBdr>
    </w:div>
    <w:div w:id="1213073979">
      <w:bodyDiv w:val="1"/>
      <w:marLeft w:val="0"/>
      <w:marRight w:val="0"/>
      <w:marTop w:val="0"/>
      <w:marBottom w:val="0"/>
      <w:divBdr>
        <w:top w:val="none" w:sz="0" w:space="0" w:color="auto"/>
        <w:left w:val="none" w:sz="0" w:space="0" w:color="auto"/>
        <w:bottom w:val="none" w:sz="0" w:space="0" w:color="auto"/>
        <w:right w:val="none" w:sz="0" w:space="0" w:color="auto"/>
      </w:divBdr>
    </w:div>
    <w:div w:id="1493331696">
      <w:bodyDiv w:val="1"/>
      <w:marLeft w:val="0"/>
      <w:marRight w:val="0"/>
      <w:marTop w:val="0"/>
      <w:marBottom w:val="0"/>
      <w:divBdr>
        <w:top w:val="none" w:sz="0" w:space="0" w:color="auto"/>
        <w:left w:val="none" w:sz="0" w:space="0" w:color="auto"/>
        <w:bottom w:val="none" w:sz="0" w:space="0" w:color="auto"/>
        <w:right w:val="none" w:sz="0" w:space="0" w:color="auto"/>
      </w:divBdr>
      <w:divsChild>
        <w:div w:id="470947194">
          <w:marLeft w:val="1080"/>
          <w:marRight w:val="0"/>
          <w:marTop w:val="100"/>
          <w:marBottom w:val="0"/>
          <w:divBdr>
            <w:top w:val="none" w:sz="0" w:space="0" w:color="auto"/>
            <w:left w:val="none" w:sz="0" w:space="0" w:color="auto"/>
            <w:bottom w:val="none" w:sz="0" w:space="0" w:color="auto"/>
            <w:right w:val="none" w:sz="0" w:space="0" w:color="auto"/>
          </w:divBdr>
        </w:div>
        <w:div w:id="592587345">
          <w:marLeft w:val="504"/>
          <w:marRight w:val="0"/>
          <w:marTop w:val="200"/>
          <w:marBottom w:val="0"/>
          <w:divBdr>
            <w:top w:val="none" w:sz="0" w:space="0" w:color="auto"/>
            <w:left w:val="none" w:sz="0" w:space="0" w:color="auto"/>
            <w:bottom w:val="none" w:sz="0" w:space="0" w:color="auto"/>
            <w:right w:val="none" w:sz="0" w:space="0" w:color="auto"/>
          </w:divBdr>
        </w:div>
        <w:div w:id="1019350547">
          <w:marLeft w:val="504"/>
          <w:marRight w:val="0"/>
          <w:marTop w:val="200"/>
          <w:marBottom w:val="0"/>
          <w:divBdr>
            <w:top w:val="none" w:sz="0" w:space="0" w:color="auto"/>
            <w:left w:val="none" w:sz="0" w:space="0" w:color="auto"/>
            <w:bottom w:val="none" w:sz="0" w:space="0" w:color="auto"/>
            <w:right w:val="none" w:sz="0" w:space="0" w:color="auto"/>
          </w:divBdr>
        </w:div>
        <w:div w:id="1255435370">
          <w:marLeft w:val="504"/>
          <w:marRight w:val="0"/>
          <w:marTop w:val="200"/>
          <w:marBottom w:val="0"/>
          <w:divBdr>
            <w:top w:val="none" w:sz="0" w:space="0" w:color="auto"/>
            <w:left w:val="none" w:sz="0" w:space="0" w:color="auto"/>
            <w:bottom w:val="none" w:sz="0" w:space="0" w:color="auto"/>
            <w:right w:val="none" w:sz="0" w:space="0" w:color="auto"/>
          </w:divBdr>
        </w:div>
        <w:div w:id="1483347778">
          <w:marLeft w:val="504"/>
          <w:marRight w:val="0"/>
          <w:marTop w:val="200"/>
          <w:marBottom w:val="0"/>
          <w:divBdr>
            <w:top w:val="none" w:sz="0" w:space="0" w:color="auto"/>
            <w:left w:val="none" w:sz="0" w:space="0" w:color="auto"/>
            <w:bottom w:val="none" w:sz="0" w:space="0" w:color="auto"/>
            <w:right w:val="none" w:sz="0" w:space="0" w:color="auto"/>
          </w:divBdr>
        </w:div>
        <w:div w:id="1490095575">
          <w:marLeft w:val="1080"/>
          <w:marRight w:val="0"/>
          <w:marTop w:val="100"/>
          <w:marBottom w:val="0"/>
          <w:divBdr>
            <w:top w:val="none" w:sz="0" w:space="0" w:color="auto"/>
            <w:left w:val="none" w:sz="0" w:space="0" w:color="auto"/>
            <w:bottom w:val="none" w:sz="0" w:space="0" w:color="auto"/>
            <w:right w:val="none" w:sz="0" w:space="0" w:color="auto"/>
          </w:divBdr>
        </w:div>
        <w:div w:id="1970165268">
          <w:marLeft w:val="504"/>
          <w:marRight w:val="0"/>
          <w:marTop w:val="200"/>
          <w:marBottom w:val="0"/>
          <w:divBdr>
            <w:top w:val="none" w:sz="0" w:space="0" w:color="auto"/>
            <w:left w:val="none" w:sz="0" w:space="0" w:color="auto"/>
            <w:bottom w:val="none" w:sz="0" w:space="0" w:color="auto"/>
            <w:right w:val="none" w:sz="0" w:space="0" w:color="auto"/>
          </w:divBdr>
        </w:div>
      </w:divsChild>
    </w:div>
    <w:div w:id="1684354067">
      <w:bodyDiv w:val="1"/>
      <w:marLeft w:val="0"/>
      <w:marRight w:val="0"/>
      <w:marTop w:val="0"/>
      <w:marBottom w:val="0"/>
      <w:divBdr>
        <w:top w:val="none" w:sz="0" w:space="0" w:color="auto"/>
        <w:left w:val="none" w:sz="0" w:space="0" w:color="auto"/>
        <w:bottom w:val="none" w:sz="0" w:space="0" w:color="auto"/>
        <w:right w:val="none" w:sz="0" w:space="0" w:color="auto"/>
      </w:divBdr>
    </w:div>
    <w:div w:id="1743210156">
      <w:bodyDiv w:val="1"/>
      <w:marLeft w:val="0"/>
      <w:marRight w:val="0"/>
      <w:marTop w:val="0"/>
      <w:marBottom w:val="0"/>
      <w:divBdr>
        <w:top w:val="none" w:sz="0" w:space="0" w:color="auto"/>
        <w:left w:val="none" w:sz="0" w:space="0" w:color="auto"/>
        <w:bottom w:val="none" w:sz="0" w:space="0" w:color="auto"/>
        <w:right w:val="none" w:sz="0" w:space="0" w:color="auto"/>
      </w:divBdr>
    </w:div>
    <w:div w:id="1788967520">
      <w:bodyDiv w:val="1"/>
      <w:marLeft w:val="0"/>
      <w:marRight w:val="0"/>
      <w:marTop w:val="0"/>
      <w:marBottom w:val="0"/>
      <w:divBdr>
        <w:top w:val="none" w:sz="0" w:space="0" w:color="auto"/>
        <w:left w:val="none" w:sz="0" w:space="0" w:color="auto"/>
        <w:bottom w:val="none" w:sz="0" w:space="0" w:color="auto"/>
        <w:right w:val="none" w:sz="0" w:space="0" w:color="auto"/>
      </w:divBdr>
    </w:div>
    <w:div w:id="1810977940">
      <w:bodyDiv w:val="1"/>
      <w:marLeft w:val="0"/>
      <w:marRight w:val="0"/>
      <w:marTop w:val="0"/>
      <w:marBottom w:val="0"/>
      <w:divBdr>
        <w:top w:val="none" w:sz="0" w:space="0" w:color="auto"/>
        <w:left w:val="none" w:sz="0" w:space="0" w:color="auto"/>
        <w:bottom w:val="none" w:sz="0" w:space="0" w:color="auto"/>
        <w:right w:val="none" w:sz="0" w:space="0" w:color="auto"/>
      </w:divBdr>
    </w:div>
    <w:div w:id="1968315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dhcs.ca.gov/Documents/MCQMD/DHCS-Community-Supports-Policy-Guide-Volume-2.pdf" TargetMode="External"/><Relationship Id="rId18" Type="http://schemas.openxmlformats.org/officeDocument/2006/relationships/header" Target="header2.xml"/><Relationship Id="rId26" Type="http://schemas.openxmlformats.org/officeDocument/2006/relationships/customXml" Target="../customXml/item4.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www.dhcs.ca.gov/Documents/MCQMD/DHCS-Community-Supports-Policy-Guide-Volume-2.pdf" TargetMode="External"/><Relationship Id="rId17" Type="http://schemas.openxmlformats.org/officeDocument/2006/relationships/header" Target="header1.xml"/><Relationship Id="rId25"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hyperlink" Target="https://www.dhcs.ca.gov/Documents/MCQMD/DHCS-Community-Supports-Policy-Guide-Volume-2.pdf"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hcs.ca.gov/Documents/MCQMD/DHCS-Community-Supports-Policy-Guide-Volume-2.pdf" TargetMode="External"/><Relationship Id="rId24" Type="http://schemas.openxmlformats.org/officeDocument/2006/relationships/customXml" Target="../customXml/item2.xml"/><Relationship Id="rId5" Type="http://schemas.openxmlformats.org/officeDocument/2006/relationships/footnotes" Target="footnotes.xml"/><Relationship Id="rId15" Type="http://schemas.openxmlformats.org/officeDocument/2006/relationships/hyperlink" Target="https://www.dhcs.ca.gov/Documents/MCQMD/CS-Member-Information-Sharing-Guidance.pdf" TargetMode="External"/><Relationship Id="rId23" Type="http://schemas.openxmlformats.org/officeDocument/2006/relationships/customXml" Target="../customXml/item1.xml"/><Relationship Id="rId10" Type="http://schemas.openxmlformats.org/officeDocument/2006/relationships/hyperlink" Target="https://www.dhcs.ca.gov/Documents/MCQMD/DHCS-Community-Supports-Policy-Guide-Volume-2.pdf"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medicaid.gov/medicaid/section-1115-demonstrations/downloads/ca-bh-connect-01102025.pdf" TargetMode="External"/><Relationship Id="rId14" Type="http://schemas.openxmlformats.org/officeDocument/2006/relationships/hyperlink" Target="https://www.dhcs.ca.gov/Documents/MCQMD/DHCS-Community-Supports-Policy-Guide-Volume-2.pdf"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california.public.law/codes/ca_health_and_safety_code_section_1371" TargetMode="External"/><Relationship Id="rId2" Type="http://schemas.openxmlformats.org/officeDocument/2006/relationships/hyperlink" Target="https://www.dhcs.ca.gov/provgovpart/Documents/Two-Plan-CCI-Final-Rule-Boilerplate.pdf" TargetMode="External"/><Relationship Id="rId1" Type="http://schemas.openxmlformats.org/officeDocument/2006/relationships/hyperlink" Target="https://www.dhcs.ca.gov/formsandpubs/Documents/MMCDAPLsandPolicyLetters/APL2021/APL21-01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HCS Document" ma:contentTypeID="0x010100EEE380F46F125946A8B4C4C90D9FFCDC005D6794E1005A074DB3CDA58DCE25DF47" ma:contentTypeVersion="36" ma:contentTypeDescription="This is the Custom Document Type for use by DHCS" ma:contentTypeScope="" ma:versionID="88071f669bdbd21964ceaa518744dffe">
  <xsd:schema xmlns:xsd="http://www.w3.org/2001/XMLSchema" xmlns:xs="http://www.w3.org/2001/XMLSchema" xmlns:p="http://schemas.microsoft.com/office/2006/metadata/properties" xmlns:ns1="http://schemas.microsoft.com/sharepoint/v3" xmlns:ns2="69bc34b3-1921-46c7-8c7a-d18363374b4b" xmlns:ns4="c1c1dc04-eeda-4b6e-b2df-40979f5da1d3" targetNamespace="http://schemas.microsoft.com/office/2006/metadata/properties" ma:root="true" ma:fieldsID="8a8688a3e2b5d3a76042e9603a825619" ns1:_="" ns2:_="" ns4:_="">
    <xsd:import namespace="http://schemas.microsoft.com/sharepoint/v3"/>
    <xsd:import namespace="69bc34b3-1921-46c7-8c7a-d18363374b4b"/>
    <xsd:import namespace="c1c1dc04-eeda-4b6e-b2df-40979f5da1d3"/>
    <xsd:element name="properties">
      <xsd:complexType>
        <xsd:sequence>
          <xsd:element name="documentManagement">
            <xsd:complexType>
              <xsd:all>
                <xsd:element ref="ns2:Publication_x0020_Type" minOccurs="0"/>
                <xsd:element ref="ns2:Abstract" minOccurs="0"/>
                <xsd:element ref="ns1:PublishingContactName" minOccurs="0"/>
                <xsd:element ref="ns1:Language" minOccurs="0"/>
                <xsd:element ref="ns2:TAGAge" minOccurs="0"/>
                <xsd:element ref="ns2:TAGBusPart" minOccurs="0"/>
                <xsd:element ref="ns2:TAGender" minOccurs="0"/>
                <xsd:element ref="ns2:TAGEthnicity" minOccurs="0"/>
                <xsd:element ref="ns2:Topics" minOccurs="0"/>
                <xsd:element ref="ns4:SharedWithUsers" minOccurs="0"/>
                <xsd:element ref="ns2:_dlc_DocId" minOccurs="0"/>
                <xsd:element ref="ns2:_dlc_DocIdUrl" minOccurs="0"/>
                <xsd:element ref="ns2:_dlc_DocIdPersistId" minOccurs="0"/>
                <xsd:element ref="ns2:o68eaf9243684232b2418c37bbb152dc" minOccurs="0"/>
                <xsd:element ref="ns2:TaxCatchAll" minOccurs="0"/>
                <xsd:element ref="ns2:TaxCatchAllLabel" minOccurs="0"/>
                <xsd:element ref="ns4:Reading_x0020_Lev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6"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Language" ma:index="7" nillable="true" ma:displayName="Language" ma:default="English" ma:hidden="true"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ürkiye)"/>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69bc34b3-1921-46c7-8c7a-d18363374b4b" elementFormDefault="qualified">
    <xsd:import namespace="http://schemas.microsoft.com/office/2006/documentManagement/types"/>
    <xsd:import namespace="http://schemas.microsoft.com/office/infopath/2007/PartnerControls"/>
    <xsd:element name="Publication_x0020_Type" ma:index="3" nillable="true" ma:displayName="Publication Type" ma:list="adfece1d-3b17-431b-8151-7ebe638708da" ma:internalName="Publication_x0020_Type" ma:showField="Title" ma:web="69bc34b3-1921-46c7-8c7a-d18363374b4b">
      <xsd:simpleType>
        <xsd:restriction base="dms:Lookup"/>
      </xsd:simpleType>
    </xsd:element>
    <xsd:element name="Abstract" ma:index="4" nillable="true" ma:displayName="Abstract" ma:hidden="true" ma:internalName="Abstract" ma:readOnly="false">
      <xsd:simpleType>
        <xsd:restriction base="dms:Note"/>
      </xsd:simpleType>
    </xsd:element>
    <xsd:element name="TAGAge" ma:index="8" nillable="true" ma:displayName="TAGAge" ma:hidden="true" ma:list="379e5c79-d9c3-4952-a067-e05980d12f7d" ma:internalName="TAGAge" ma:readOnly="false" ma:showField="Title" ma:web="69bc34b3-1921-46c7-8c7a-d18363374b4b">
      <xsd:simpleType>
        <xsd:restriction base="dms:Lookup"/>
      </xsd:simpleType>
    </xsd:element>
    <xsd:element name="TAGBusPart" ma:index="9" nillable="true" ma:displayName="TAGBusPart" ma:hidden="true" ma:list="e6599d1e-16c4-4dcc-aa83-4b926728b2ff" ma:internalName="TAGBusPart" ma:readOnly="false" ma:showField="Title" ma:web="69bc34b3-1921-46c7-8c7a-d18363374b4b">
      <xsd:simpleType>
        <xsd:restriction base="dms:Lookup"/>
      </xsd:simpleType>
    </xsd:element>
    <xsd:element name="TAGender" ma:index="10" nillable="true" ma:displayName="TAGender" ma:hidden="true" ma:list="1fedfd00-9c5a-428a-8fed-99736ec43d80" ma:internalName="TAGender" ma:readOnly="false" ma:showField="Title" ma:web="69bc34b3-1921-46c7-8c7a-d18363374b4b">
      <xsd:simpleType>
        <xsd:restriction base="dms:Lookup"/>
      </xsd:simpleType>
    </xsd:element>
    <xsd:element name="TAGEthnicity" ma:index="11" nillable="true" ma:displayName="TAGEthnicity" ma:hidden="true" ma:list="90ba1348-e3b2-4d32-9e12-e8a4f76c577a" ma:internalName="TAGEthnicity" ma:readOnly="false" ma:showField="Title" ma:web="69bc34b3-1921-46c7-8c7a-d18363374b4b">
      <xsd:simpleType>
        <xsd:restriction base="dms:Lookup"/>
      </xsd:simpleType>
    </xsd:element>
    <xsd:element name="Topics" ma:index="12" nillable="true" ma:displayName="Topics" ma:hidden="true" ma:list="d882c70e-9a2a-4ac7-bf8a-63d5b11e81e5" ma:internalName="Topics" ma:readOnly="false" ma:showField="Title" ma:web="69bc34b3-1921-46c7-8c7a-d18363374b4b">
      <xsd:simpleType>
        <xsd:restriction base="dms:Lookup"/>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o68eaf9243684232b2418c37bbb152dc" ma:index="23" ma:taxonomy="true" ma:internalName="o68eaf9243684232b2418c37bbb152dc" ma:taxonomyFieldName="Division" ma:displayName="Organization" ma:default="" ma:fieldId="{868eaf92-4368-4232-b241-8c37bbb152dc}" ma:sspId="c5141bb9-a4dc-4ae4-b00f-eda7f03420e3" ma:termSetId="fab399b8-4812-477e-b787-6d88ce91a47f" ma:anchorId="00000000-0000-0000-0000-000000000000" ma:open="false" ma:isKeyword="false">
      <xsd:complexType>
        <xsd:sequence>
          <xsd:element ref="pc:Terms" minOccurs="0" maxOccurs="1"/>
        </xsd:sequence>
      </xsd:complexType>
    </xsd:element>
    <xsd:element name="TaxCatchAll" ma:index="24" nillable="true" ma:displayName="Taxonomy Catch All Column" ma:hidden="true" ma:list="{9f1b1011-fad5-4ab7-8fa2-ac38007fb757}" ma:internalName="TaxCatchAll" ma:showField="CatchAllData" ma:web="69bc34b3-1921-46c7-8c7a-d18363374b4b">
      <xsd:complexType>
        <xsd:complexContent>
          <xsd:extension base="dms:MultiChoiceLookup">
            <xsd:sequence>
              <xsd:element name="Value" type="dms:Lookup" maxOccurs="unbounded" minOccurs="0" nillable="true"/>
            </xsd:sequence>
          </xsd:extension>
        </xsd:complexContent>
      </xsd:complexType>
    </xsd:element>
    <xsd:element name="TaxCatchAllLabel" ma:index="25" nillable="true" ma:displayName="Taxonomy Catch All Column1" ma:hidden="true" ma:list="{9f1b1011-fad5-4ab7-8fa2-ac38007fb757}" ma:internalName="TaxCatchAllLabel" ma:readOnly="true" ma:showField="CatchAllDataLabel" ma:web="69bc34b3-1921-46c7-8c7a-d18363374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c1dc04-eeda-4b6e-b2df-40979f5da1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ading_x0020_Level" ma:index="26" nillable="true" ma:displayName="Reading Level" ma:format="Dropdown" ma:hidden="true" ma:internalName="Reading_x0020_Level" ma:readOnly="false">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2+"/>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axOccurs="1" ma:index="1" ma:displayName="Title"/>
        <xsd:element ref="dc:subject" minOccurs="0" maxOccurs="1"/>
        <xsd:element ref="dc:description" minOccurs="0" maxOccurs="1"/>
        <xsd:element name="keywords" minOccurs="0" maxOccurs="1" type="xsd:string" ma:index="5"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68eaf9243684232b2418c37bbb152dc xmlns="69bc34b3-1921-46c7-8c7a-d18363374b4b">
      <Terms xmlns="http://schemas.microsoft.com/office/infopath/2007/PartnerControls">
        <TermInfo xmlns="http://schemas.microsoft.com/office/infopath/2007/PartnerControls">
          <TermName xmlns="http://schemas.microsoft.com/office/infopath/2007/PartnerControls">Managed Care Quality and Monitoring</TermName>
          <TermId xmlns="http://schemas.microsoft.com/office/infopath/2007/PartnerControls">b4f48c19-b6a3-4072-85c4-d61dba84e35f</TermId>
        </TermInfo>
      </Terms>
    </o68eaf9243684232b2418c37bbb152dc>
    <Language xmlns="http://schemas.microsoft.com/sharepoint/v3">English</Language>
    <Abstract xmlns="69bc34b3-1921-46c7-8c7a-d18363374b4b" xsi:nil="true"/>
    <TAGender xmlns="69bc34b3-1921-46c7-8c7a-d18363374b4b" xsi:nil="true"/>
    <_dlc_DocId xmlns="69bc34b3-1921-46c7-8c7a-d18363374b4b">DHCSDOC-1797567310-9273</_dlc_DocId>
    <PublishingContactName xmlns="http://schemas.microsoft.com/sharepoint/v3" xsi:nil="true"/>
    <TAGBusPart xmlns="69bc34b3-1921-46c7-8c7a-d18363374b4b" xsi:nil="true"/>
    <Publication_x0020_Type xmlns="69bc34b3-1921-46c7-8c7a-d18363374b4b" xsi:nil="true"/>
    <Topics xmlns="69bc34b3-1921-46c7-8c7a-d18363374b4b" xsi:nil="true"/>
    <TaxCatchAll xmlns="69bc34b3-1921-46c7-8c7a-d18363374b4b">
      <Value>20</Value>
    </TaxCatchAll>
    <_dlc_DocIdUrl xmlns="69bc34b3-1921-46c7-8c7a-d18363374b4b">
      <Url>https://dhcscagovauthoring/_layouts/15/DocIdRedir.aspx?ID=DHCSDOC-1797567310-9273</Url>
      <Description>DHCSDOC-1797567310-9273</Description>
    </_dlc_DocIdUrl>
    <Reading_x0020_Level xmlns="c1c1dc04-eeda-4b6e-b2df-40979f5da1d3" xsi:nil="true"/>
    <TAGAge xmlns="69bc34b3-1921-46c7-8c7a-d18363374b4b" xsi:nil="true"/>
    <TAGEthnicity xmlns="69bc34b3-1921-46c7-8c7a-d18363374b4b" xsi:nil="true"/>
  </documentManagement>
</p:properties>
</file>

<file path=customXml/itemProps1.xml><?xml version="1.0" encoding="utf-8"?>
<ds:datastoreItem xmlns:ds="http://schemas.openxmlformats.org/officeDocument/2006/customXml" ds:itemID="{E79CE940-8B36-4264-9AF1-CDF694DA9DC6}"/>
</file>

<file path=customXml/itemProps2.xml><?xml version="1.0" encoding="utf-8"?>
<ds:datastoreItem xmlns:ds="http://schemas.openxmlformats.org/officeDocument/2006/customXml" ds:itemID="{D848FDD2-B681-420D-B39A-F05ABA06DBAC}"/>
</file>

<file path=customXml/itemProps3.xml><?xml version="1.0" encoding="utf-8"?>
<ds:datastoreItem xmlns:ds="http://schemas.openxmlformats.org/officeDocument/2006/customXml" ds:itemID="{211A01EF-C824-4BC5-BA93-4813E9528529}"/>
</file>

<file path=customXml/itemProps4.xml><?xml version="1.0" encoding="utf-8"?>
<ds:datastoreItem xmlns:ds="http://schemas.openxmlformats.org/officeDocument/2006/customXml" ds:itemID="{BED5D369-B955-4740-A8CD-EE492707D030}"/>
</file>

<file path=docProps/app.xml><?xml version="1.0" encoding="utf-8"?>
<Properties xmlns="http://schemas.openxmlformats.org/officeDocument/2006/extended-properties" xmlns:vt="http://schemas.openxmlformats.org/officeDocument/2006/docPropsVTypes">
  <Template>Normal</Template>
  <TotalTime>3</TotalTime>
  <Pages>21</Pages>
  <Words>3969</Words>
  <Characters>2262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itional-Rent-MOC-Template</dc:title>
  <dc:subject/>
  <dc:creator/>
  <cp:keywords>transitional, rent, model, care, moc, may, august, 2025, january, community, supports, ilos, bh-connect, dhcs, medi-cal, housing, assistance, transition, transitions</cp:keywords>
  <dc:description/>
  <cp:lastModifiedBy>Brennan, Tyler@DHCS</cp:lastModifiedBy>
  <cp:revision>3</cp:revision>
  <dcterms:created xsi:type="dcterms:W3CDTF">2025-08-13T18:49:00Z</dcterms:created>
  <dcterms:modified xsi:type="dcterms:W3CDTF">2025-08-13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EEE380F46F125946A8B4C4C90D9FFCDC005D6794E1005A074DB3CDA58DCE25DF47</vt:lpwstr>
  </property>
  <property fmtid="{D5CDD505-2E9C-101B-9397-08002B2CF9AE}" pid="4" name="_dlc_DocIdItemGuid">
    <vt:lpwstr>a711a3e4-2eb1-425e-9d78-e7216bd5fcce</vt:lpwstr>
  </property>
  <property fmtid="{D5CDD505-2E9C-101B-9397-08002B2CF9AE}" pid="5" name="Division">
    <vt:lpwstr>20;#Managed Care Quality and Monitoring|b4f48c19-b6a3-4072-85c4-d61dba84e35f</vt:lpwstr>
  </property>
</Properties>
</file>